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149A1" w14:textId="4A07FCD4" w:rsidR="00E171AD" w:rsidRPr="00BB0978" w:rsidRDefault="00E171AD" w:rsidP="00270F63">
      <w:pPr>
        <w:pStyle w:val="Web"/>
        <w:spacing w:before="0" w:beforeAutospacing="0" w:after="0" w:afterAutospacing="0" w:line="360" w:lineRule="exact"/>
        <w:jc w:val="both"/>
        <w:rPr>
          <w:rFonts w:ascii="Arial" w:eastAsia="ＭＳ Ｐゴシック" w:hAnsi="Arial" w:cs="Arial"/>
          <w:b/>
          <w:bCs/>
          <w:sz w:val="22"/>
          <w:szCs w:val="22"/>
        </w:rPr>
      </w:pPr>
      <w:r w:rsidRPr="00BB0978">
        <w:rPr>
          <w:rFonts w:ascii="Arial" w:eastAsia="ＭＳ Ｐゴシック" w:hAnsi="Arial" w:cs="Arial"/>
          <w:b/>
          <w:bCs/>
          <w:sz w:val="22"/>
          <w:szCs w:val="22"/>
        </w:rPr>
        <w:t>Forward-Looking Statements</w:t>
      </w:r>
    </w:p>
    <w:p w14:paraId="1B6DBF50" w14:textId="78CE434B" w:rsidR="00B162D2" w:rsidRPr="00BB0978" w:rsidRDefault="00B162D2" w:rsidP="00270F63">
      <w:pPr>
        <w:spacing w:line="360" w:lineRule="exact"/>
        <w:jc w:val="both"/>
        <w:rPr>
          <w:rFonts w:ascii="Arial" w:eastAsia="ＭＳ Ｐゴシック" w:hAnsi="Arial" w:cs="Arial"/>
          <w:color w:val="auto"/>
          <w:sz w:val="22"/>
          <w:szCs w:val="22"/>
          <w:lang w:eastAsia="en-US"/>
        </w:rPr>
      </w:pPr>
      <w:r w:rsidRPr="00BB0978">
        <w:rPr>
          <w:rFonts w:ascii="Arial" w:eastAsia="ＭＳ Ｐゴシック" w:hAnsi="Arial" w:cs="Arial"/>
          <w:color w:val="auto"/>
          <w:sz w:val="22"/>
          <w:szCs w:val="22"/>
          <w:lang w:eastAsia="en-US"/>
        </w:rPr>
        <w:t>Some statements in this news release are, or may be considered, forward-looking statements for purposes of the Private Securities Litigation Reform Act of 1995. The words “believe,” “expect,” “anticipate,” “project” and similar expressions, among others, generally identify forward-looking statements. AbbVie cautions that these forward-looking statements are subject to risks and uncertainties that may cause actual results to differ materially from those indicated in the forward-looking statements. Such risks and uncertainties include, but are not limited to, failure to realize the expected benefits from AbbVie’s acquisition of Allergan plc (“Allergan”), failure to promptly and effectively integrate Allergan’s businesses, competition from other products, challenges to intellectual property, difficulties inherent in the research and development process, adverse litigation or government action, changes to laws and regulations applicable to our industry and the impact of public health outbreaks, epidemics or pandemics, such as COVID-19. Additional information about the economic, competitive, governmental, technological and other factors that may affect AbbVie's operations is set forth in Item 1A, “Risk Factors,” of AbbVie's 2019 Annual Report on Form 10-K, which has been filed with the Securities and Exchange Commission, as updated by its subsequent Quarterly Reports on Form 10-Q. AbbVie undertakes no obligation to release publicly any revisions to forward-looking statements as a result of subsequent events or developments, except as required by law.</w:t>
      </w:r>
    </w:p>
    <w:p w14:paraId="500F923A" w14:textId="45F800FC" w:rsidR="00674012" w:rsidRDefault="00674012" w:rsidP="00782D3D">
      <w:pPr>
        <w:rPr>
          <w:rFonts w:ascii="Arial" w:eastAsia="ＭＳ Ｐゴシック" w:hAnsi="Arial" w:cs="Arial"/>
          <w:b/>
          <w:bCs/>
          <w:color w:val="auto"/>
          <w:sz w:val="22"/>
          <w:szCs w:val="22"/>
          <w:u w:val="single"/>
        </w:rPr>
      </w:pPr>
    </w:p>
    <w:p w14:paraId="53A7BC94" w14:textId="6DB91267" w:rsidR="00C23808" w:rsidRPr="00BB0978" w:rsidRDefault="00C23808" w:rsidP="00C23808">
      <w:pPr>
        <w:rPr>
          <w:rFonts w:ascii="Arial" w:eastAsia="ＭＳ Ｐゴシック" w:hAnsi="Arial" w:cs="Arial"/>
          <w:lang w:val="es-CO"/>
        </w:rPr>
      </w:pPr>
      <w:r w:rsidRPr="00BB0978">
        <w:rPr>
          <w:rFonts w:ascii="Arial" w:eastAsia="ＭＳ Ｐゴシック" w:hAnsi="Arial" w:cs="Arial"/>
          <w:noProof/>
        </w:rPr>
        <mc:AlternateContent>
          <mc:Choice Requires="wps">
            <w:drawing>
              <wp:anchor distT="0" distB="0" distL="114300" distR="114300" simplePos="0" relativeHeight="251659776" behindDoc="0" locked="0" layoutInCell="1" allowOverlap="1" wp14:anchorId="5175F7CF" wp14:editId="0D6B701F">
                <wp:simplePos x="0" y="0"/>
                <wp:positionH relativeFrom="column">
                  <wp:posOffset>-19050</wp:posOffset>
                </wp:positionH>
                <wp:positionV relativeFrom="paragraph">
                  <wp:posOffset>92075</wp:posOffset>
                </wp:positionV>
                <wp:extent cx="3190875" cy="0"/>
                <wp:effectExtent l="9525" t="6350" r="9525" b="12700"/>
                <wp:wrapNone/>
                <wp:docPr id="3" name="直線矢印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0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779D43" id="_x0000_t32" coordsize="21600,21600" o:spt="32" o:oned="t" path="m,l21600,21600e" filled="f">
                <v:path arrowok="t" fillok="f" o:connecttype="none"/>
                <o:lock v:ext="edit" shapetype="t"/>
              </v:shapetype>
              <v:shape id="直線矢印コネクタ 3" o:spid="_x0000_s1026" type="#_x0000_t32" style="position:absolute;left:0;text-align:left;margin-left:-1.5pt;margin-top:7.25pt;width:251.2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"/>
            </w:pict>
          </mc:Fallback>
        </mc:AlternateContent>
      </w:r>
    </w:p>
    <w:p w14:paraId="4C519601" w14:textId="35D709A5" w:rsidR="00EE0F1D" w:rsidRPr="00BB0978" w:rsidRDefault="00EE0F1D"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 xml:space="preserve">AbbVie. Data on File: </w:t>
      </w:r>
      <w:r w:rsidR="003D1925" w:rsidRPr="00BB0978">
        <w:rPr>
          <w:rFonts w:ascii="Arial" w:eastAsia="ＭＳ Ｐゴシック" w:hAnsi="Arial" w:cs="Arial"/>
          <w:sz w:val="18"/>
          <w:szCs w:val="18"/>
        </w:rPr>
        <w:t>ABV</w:t>
      </w:r>
      <w:r w:rsidR="00BA4763" w:rsidRPr="00BB0978">
        <w:rPr>
          <w:rFonts w:ascii="Arial" w:eastAsia="ＭＳ Ｐゴシック" w:hAnsi="Arial" w:cs="Arial"/>
          <w:sz w:val="18"/>
          <w:szCs w:val="18"/>
        </w:rPr>
        <w:t>RR</w:t>
      </w:r>
      <w:r w:rsidR="00CA4EE0" w:rsidRPr="00BB0978">
        <w:rPr>
          <w:rFonts w:ascii="Arial" w:eastAsia="ＭＳ Ｐゴシック" w:hAnsi="Arial" w:cs="Arial"/>
          <w:sz w:val="18"/>
          <w:szCs w:val="18"/>
        </w:rPr>
        <w:t>T</w:t>
      </w:r>
      <w:r w:rsidR="00DF2241" w:rsidRPr="00BB0978">
        <w:rPr>
          <w:rFonts w:ascii="Arial" w:eastAsia="ＭＳ Ｐゴシック" w:hAnsi="Arial" w:cs="Arial"/>
          <w:sz w:val="18"/>
          <w:szCs w:val="18"/>
        </w:rPr>
        <w:t>I7</w:t>
      </w:r>
      <w:r w:rsidR="00F8136E" w:rsidRPr="00BB0978">
        <w:rPr>
          <w:rFonts w:ascii="Arial" w:eastAsia="ＭＳ Ｐゴシック" w:hAnsi="Arial" w:cs="Arial"/>
          <w:sz w:val="18"/>
          <w:szCs w:val="18"/>
        </w:rPr>
        <w:t>1474</w:t>
      </w:r>
      <w:r w:rsidR="00AD7D45" w:rsidRPr="00BB0978">
        <w:rPr>
          <w:rFonts w:ascii="Arial" w:eastAsia="ＭＳ Ｐゴシック" w:hAnsi="Arial" w:cs="Arial"/>
          <w:sz w:val="18"/>
          <w:szCs w:val="18"/>
        </w:rPr>
        <w:t>.</w:t>
      </w:r>
      <w:r w:rsidRPr="00BB0978">
        <w:rPr>
          <w:rFonts w:ascii="Arial" w:eastAsia="ＭＳ Ｐゴシック" w:hAnsi="Arial" w:cs="Arial"/>
          <w:sz w:val="18"/>
          <w:szCs w:val="18"/>
        </w:rPr>
        <w:t xml:space="preserve"> </w:t>
      </w:r>
    </w:p>
    <w:p w14:paraId="30EAE676" w14:textId="1599DEA1" w:rsidR="00D8615B" w:rsidRPr="00BB0978" w:rsidRDefault="00D8615B"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 xml:space="preserve">AbbVie. Data on File: </w:t>
      </w:r>
      <w:r w:rsidR="003F0EF1" w:rsidRPr="00BB0978">
        <w:rPr>
          <w:rFonts w:ascii="Arial" w:eastAsia="ＭＳ Ｐゴシック" w:hAnsi="Arial" w:cs="Arial"/>
          <w:sz w:val="18"/>
          <w:szCs w:val="18"/>
        </w:rPr>
        <w:t>ABB</w:t>
      </w:r>
      <w:r w:rsidR="00D1016E" w:rsidRPr="00BB0978">
        <w:rPr>
          <w:rFonts w:ascii="Arial" w:eastAsia="ＭＳ Ｐゴシック" w:hAnsi="Arial" w:cs="Arial"/>
          <w:sz w:val="18"/>
          <w:szCs w:val="18"/>
        </w:rPr>
        <w:t>V</w:t>
      </w:r>
      <w:r w:rsidR="00710D60" w:rsidRPr="00BB0978">
        <w:rPr>
          <w:rFonts w:ascii="Arial" w:eastAsia="ＭＳ Ｐゴシック" w:hAnsi="Arial" w:cs="Arial"/>
          <w:sz w:val="18"/>
          <w:szCs w:val="18"/>
        </w:rPr>
        <w:t>RRI715</w:t>
      </w:r>
      <w:r w:rsidR="00775DD1" w:rsidRPr="00BB0978">
        <w:rPr>
          <w:rFonts w:ascii="Arial" w:eastAsia="ＭＳ Ｐゴシック" w:hAnsi="Arial" w:cs="Arial"/>
          <w:sz w:val="18"/>
          <w:szCs w:val="18"/>
        </w:rPr>
        <w:t>26</w:t>
      </w:r>
      <w:r w:rsidR="00AD7D45" w:rsidRPr="00BB0978">
        <w:rPr>
          <w:rFonts w:ascii="Arial" w:eastAsia="ＭＳ Ｐゴシック" w:hAnsi="Arial" w:cs="Arial"/>
          <w:sz w:val="18"/>
          <w:szCs w:val="18"/>
        </w:rPr>
        <w:t>.</w:t>
      </w:r>
      <w:r w:rsidRPr="00BB0978">
        <w:rPr>
          <w:rFonts w:ascii="Arial" w:eastAsia="ＭＳ Ｐゴシック" w:hAnsi="Arial" w:cs="Arial"/>
          <w:sz w:val="18"/>
          <w:szCs w:val="18"/>
        </w:rPr>
        <w:t xml:space="preserve"> </w:t>
      </w:r>
    </w:p>
    <w:p w14:paraId="4ABB441C" w14:textId="4AAEF2C8" w:rsidR="00EE0F1D" w:rsidRPr="00BB0978" w:rsidRDefault="00EE0F1D"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Gordon K</w:t>
      </w:r>
      <w:r w:rsidR="00CE44EE" w:rsidRPr="00BB0978">
        <w:rPr>
          <w:rFonts w:ascii="Arial" w:eastAsia="ＭＳ Ｐゴシック" w:hAnsi="Arial" w:cs="Arial"/>
          <w:sz w:val="18"/>
          <w:szCs w:val="18"/>
        </w:rPr>
        <w:t>.</w:t>
      </w:r>
      <w:r w:rsidRPr="00BB0978">
        <w:rPr>
          <w:rFonts w:ascii="Arial" w:eastAsia="ＭＳ Ｐゴシック" w:hAnsi="Arial" w:cs="Arial"/>
          <w:sz w:val="18"/>
          <w:szCs w:val="18"/>
        </w:rPr>
        <w:t xml:space="preserve">, et al. Efficacy and safety of </w:t>
      </w:r>
      <w:proofErr w:type="spellStart"/>
      <w:r w:rsidRPr="00BB0978">
        <w:rPr>
          <w:rFonts w:ascii="Arial" w:eastAsia="ＭＳ Ｐゴシック" w:hAnsi="Arial" w:cs="Arial"/>
          <w:sz w:val="18"/>
          <w:szCs w:val="18"/>
        </w:rPr>
        <w:t>risankizumab</w:t>
      </w:r>
      <w:proofErr w:type="spellEnd"/>
      <w:r w:rsidRPr="00BB0978">
        <w:rPr>
          <w:rFonts w:ascii="Arial" w:eastAsia="ＭＳ Ｐゴシック" w:hAnsi="Arial" w:cs="Arial"/>
          <w:sz w:val="18"/>
          <w:szCs w:val="18"/>
        </w:rPr>
        <w:t xml:space="preserve"> in moderate-to-severe plaque psoriasis (UltIMMa-1 and UltIMMa-2): results from two double-blind, </w:t>
      </w:r>
      <w:proofErr w:type="spellStart"/>
      <w:r w:rsidRPr="00BB0978">
        <w:rPr>
          <w:rFonts w:ascii="Arial" w:eastAsia="ＭＳ Ｐゴシック" w:hAnsi="Arial" w:cs="Arial"/>
          <w:sz w:val="18"/>
          <w:szCs w:val="18"/>
        </w:rPr>
        <w:t>randomised</w:t>
      </w:r>
      <w:proofErr w:type="spellEnd"/>
      <w:r w:rsidRPr="00BB0978">
        <w:rPr>
          <w:rFonts w:ascii="Arial" w:eastAsia="ＭＳ Ｐゴシック" w:hAnsi="Arial" w:cs="Arial"/>
          <w:sz w:val="18"/>
          <w:szCs w:val="18"/>
        </w:rPr>
        <w:t xml:space="preserve">, placebo-controlled and </w:t>
      </w:r>
      <w:proofErr w:type="spellStart"/>
      <w:r w:rsidRPr="00BB0978">
        <w:rPr>
          <w:rFonts w:ascii="Arial" w:eastAsia="ＭＳ Ｐゴシック" w:hAnsi="Arial" w:cs="Arial"/>
          <w:sz w:val="18"/>
          <w:szCs w:val="18"/>
        </w:rPr>
        <w:t>ustekinumab</w:t>
      </w:r>
      <w:proofErr w:type="spellEnd"/>
      <w:r w:rsidRPr="00BB0978">
        <w:rPr>
          <w:rFonts w:ascii="Arial" w:eastAsia="ＭＳ Ｐゴシック" w:hAnsi="Arial" w:cs="Arial"/>
          <w:sz w:val="18"/>
          <w:szCs w:val="18"/>
        </w:rPr>
        <w:t>-controlled phase 3 trials. The Lancet. 2018 Aug 25;392(10148):650-661.</w:t>
      </w:r>
    </w:p>
    <w:p w14:paraId="0D30BEBE" w14:textId="77777777" w:rsidR="00EE0F1D" w:rsidRPr="00BB0978" w:rsidRDefault="00EE0F1D"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Reich, K., et al. Risankizumab compared with adalimumab in patients with moderate-to-severe plaque psoriasis (</w:t>
      </w:r>
      <w:proofErr w:type="spellStart"/>
      <w:r w:rsidRPr="00BB0978">
        <w:rPr>
          <w:rFonts w:ascii="Arial" w:eastAsia="ＭＳ Ｐゴシック" w:hAnsi="Arial" w:cs="Arial"/>
          <w:sz w:val="18"/>
          <w:szCs w:val="18"/>
        </w:rPr>
        <w:t>IMMvent</w:t>
      </w:r>
      <w:proofErr w:type="spellEnd"/>
      <w:r w:rsidRPr="00BB0978">
        <w:rPr>
          <w:rFonts w:ascii="Arial" w:eastAsia="ＭＳ Ｐゴシック" w:hAnsi="Arial" w:cs="Arial"/>
          <w:sz w:val="18"/>
          <w:szCs w:val="18"/>
        </w:rPr>
        <w:t xml:space="preserve">): a </w:t>
      </w:r>
      <w:proofErr w:type="spellStart"/>
      <w:r w:rsidRPr="00BB0978">
        <w:rPr>
          <w:rFonts w:ascii="Arial" w:eastAsia="ＭＳ Ｐゴシック" w:hAnsi="Arial" w:cs="Arial"/>
          <w:sz w:val="18"/>
          <w:szCs w:val="18"/>
        </w:rPr>
        <w:t>randomised</w:t>
      </w:r>
      <w:proofErr w:type="spellEnd"/>
      <w:r w:rsidRPr="00BB0978">
        <w:rPr>
          <w:rFonts w:ascii="Arial" w:eastAsia="ＭＳ Ｐゴシック" w:hAnsi="Arial" w:cs="Arial"/>
          <w:sz w:val="18"/>
          <w:szCs w:val="18"/>
        </w:rPr>
        <w:t xml:space="preserve">, double-blind, active-comparator-controlled phase 3 trial. Lancet. 2019 Aug 17;394(10198):576-586. </w:t>
      </w:r>
      <w:proofErr w:type="spellStart"/>
      <w:r w:rsidRPr="00BB0978">
        <w:rPr>
          <w:rFonts w:ascii="Arial" w:eastAsia="ＭＳ Ｐゴシック" w:hAnsi="Arial" w:cs="Arial"/>
          <w:sz w:val="18"/>
          <w:szCs w:val="18"/>
        </w:rPr>
        <w:t>doi</w:t>
      </w:r>
      <w:proofErr w:type="spellEnd"/>
      <w:r w:rsidRPr="00BB0978">
        <w:rPr>
          <w:rFonts w:ascii="Arial" w:eastAsia="ＭＳ Ｐゴシック" w:hAnsi="Arial" w:cs="Arial"/>
          <w:sz w:val="18"/>
          <w:szCs w:val="18"/>
        </w:rPr>
        <w:t>: 10.1016/S0140-6736(19)30952-3.</w:t>
      </w:r>
    </w:p>
    <w:p w14:paraId="606DE66D" w14:textId="6DFC3641" w:rsidR="00EE0F1D" w:rsidRPr="00BB0978" w:rsidRDefault="00EE0F1D"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 xml:space="preserve">Blauvelt, A., et al. Efficacy and Safety of Continuous Q12W Risankizumab Versus Treatment Withdrawal: 2-Year Double-Blinded Results from the Phase 3 </w:t>
      </w:r>
      <w:proofErr w:type="spellStart"/>
      <w:r w:rsidRPr="00BB0978">
        <w:rPr>
          <w:rFonts w:ascii="Arial" w:eastAsia="ＭＳ Ｐゴシック" w:hAnsi="Arial" w:cs="Arial"/>
          <w:sz w:val="18"/>
          <w:szCs w:val="18"/>
        </w:rPr>
        <w:t>IMMhance</w:t>
      </w:r>
      <w:proofErr w:type="spellEnd"/>
      <w:r w:rsidRPr="00BB0978">
        <w:rPr>
          <w:rFonts w:ascii="Arial" w:eastAsia="ＭＳ Ｐゴシック" w:hAnsi="Arial" w:cs="Arial"/>
          <w:sz w:val="18"/>
          <w:szCs w:val="18"/>
        </w:rPr>
        <w:t xml:space="preserve"> Trial. Poster #478. 24th World Congress of Dermatology. 2019.</w:t>
      </w:r>
    </w:p>
    <w:p w14:paraId="3090CDF4" w14:textId="7A29AC2B" w:rsidR="0061549D" w:rsidRPr="00BB0978" w:rsidRDefault="0061549D" w:rsidP="00270F63">
      <w:pPr>
        <w:pStyle w:val="a7"/>
        <w:numPr>
          <w:ilvl w:val="0"/>
          <w:numId w:val="16"/>
        </w:numPr>
        <w:spacing w:afterLines="30" w:after="72" w:line="240" w:lineRule="auto"/>
        <w:ind w:left="426" w:hanging="426"/>
        <w:rPr>
          <w:rFonts w:ascii="Arial" w:eastAsia="ＭＳ Ｐゴシック" w:hAnsi="Arial" w:cs="Arial"/>
          <w:sz w:val="18"/>
          <w:szCs w:val="18"/>
        </w:rPr>
      </w:pPr>
      <w:proofErr w:type="spellStart"/>
      <w:r w:rsidRPr="00BB0978">
        <w:rPr>
          <w:rFonts w:ascii="Arial" w:eastAsia="ＭＳ Ｐゴシック" w:hAnsi="Arial" w:cs="Arial"/>
          <w:sz w:val="18"/>
          <w:szCs w:val="18"/>
        </w:rPr>
        <w:t>Feagan</w:t>
      </w:r>
      <w:proofErr w:type="spellEnd"/>
      <w:r w:rsidRPr="00BB0978">
        <w:rPr>
          <w:rFonts w:ascii="Arial" w:eastAsia="ＭＳ Ｐゴシック" w:hAnsi="Arial" w:cs="Arial"/>
          <w:sz w:val="18"/>
          <w:szCs w:val="18"/>
        </w:rPr>
        <w:t xml:space="preserve">, B., et al. </w:t>
      </w:r>
      <w:r w:rsidR="002A01FA" w:rsidRPr="00BB0978">
        <w:rPr>
          <w:rFonts w:ascii="Arial" w:eastAsia="ＭＳ Ｐゴシック" w:hAnsi="Arial" w:cs="Arial"/>
          <w:sz w:val="18"/>
          <w:szCs w:val="18"/>
        </w:rPr>
        <w:t xml:space="preserve">Induction therapy with the selective interleukin-23 inhibitor </w:t>
      </w:r>
      <w:proofErr w:type="spellStart"/>
      <w:r w:rsidR="002A01FA" w:rsidRPr="00BB0978">
        <w:rPr>
          <w:rFonts w:ascii="Arial" w:eastAsia="ＭＳ Ｐゴシック" w:hAnsi="Arial" w:cs="Arial"/>
          <w:sz w:val="18"/>
          <w:szCs w:val="18"/>
        </w:rPr>
        <w:t>risankizumab</w:t>
      </w:r>
      <w:proofErr w:type="spellEnd"/>
      <w:r w:rsidR="002A01FA" w:rsidRPr="00BB0978">
        <w:rPr>
          <w:rFonts w:ascii="Arial" w:eastAsia="ＭＳ Ｐゴシック" w:hAnsi="Arial" w:cs="Arial"/>
          <w:sz w:val="18"/>
          <w:szCs w:val="18"/>
        </w:rPr>
        <w:t xml:space="preserve"> in patients with moderate-to-severe Crohn's disease: a </w:t>
      </w:r>
      <w:proofErr w:type="spellStart"/>
      <w:r w:rsidR="002A01FA" w:rsidRPr="00BB0978">
        <w:rPr>
          <w:rFonts w:ascii="Arial" w:eastAsia="ＭＳ Ｐゴシック" w:hAnsi="Arial" w:cs="Arial"/>
          <w:sz w:val="18"/>
          <w:szCs w:val="18"/>
        </w:rPr>
        <w:t>randomised</w:t>
      </w:r>
      <w:proofErr w:type="spellEnd"/>
      <w:r w:rsidR="002A01FA" w:rsidRPr="00BB0978">
        <w:rPr>
          <w:rFonts w:ascii="Arial" w:eastAsia="ＭＳ Ｐゴシック" w:hAnsi="Arial" w:cs="Arial"/>
          <w:sz w:val="18"/>
          <w:szCs w:val="18"/>
        </w:rPr>
        <w:t>, double-blind, placebo-controlled phase 2 study.</w:t>
      </w:r>
      <w:r w:rsidR="002A01FA" w:rsidRPr="00BB0978">
        <w:rPr>
          <w:rFonts w:ascii="Arial" w:eastAsia="ＭＳ Ｐゴシック" w:hAnsi="Arial" w:cs="Arial"/>
        </w:rPr>
        <w:t xml:space="preserve"> </w:t>
      </w:r>
      <w:r w:rsidR="002A01FA" w:rsidRPr="00BB0978">
        <w:rPr>
          <w:rFonts w:ascii="Arial" w:eastAsia="ＭＳ Ｐゴシック" w:hAnsi="Arial" w:cs="Arial"/>
          <w:sz w:val="18"/>
          <w:szCs w:val="18"/>
        </w:rPr>
        <w:t xml:space="preserve">Lancet. 2017 Apr 29;389(10080):1699-1709. </w:t>
      </w:r>
      <w:proofErr w:type="spellStart"/>
      <w:r w:rsidR="002A01FA" w:rsidRPr="00BB0978">
        <w:rPr>
          <w:rFonts w:ascii="Arial" w:eastAsia="ＭＳ Ｐゴシック" w:hAnsi="Arial" w:cs="Arial"/>
          <w:sz w:val="18"/>
          <w:szCs w:val="18"/>
        </w:rPr>
        <w:t>doi</w:t>
      </w:r>
      <w:proofErr w:type="spellEnd"/>
      <w:r w:rsidR="002A01FA" w:rsidRPr="00BB0978">
        <w:rPr>
          <w:rFonts w:ascii="Arial" w:eastAsia="ＭＳ Ｐゴシック" w:hAnsi="Arial" w:cs="Arial"/>
          <w:sz w:val="18"/>
          <w:szCs w:val="18"/>
        </w:rPr>
        <w:t xml:space="preserve">: 10.1016/S0140-6736(17)30570-6. </w:t>
      </w:r>
      <w:proofErr w:type="spellStart"/>
      <w:r w:rsidR="002A01FA" w:rsidRPr="00BB0978">
        <w:rPr>
          <w:rFonts w:ascii="Arial" w:eastAsia="ＭＳ Ｐゴシック" w:hAnsi="Arial" w:cs="Arial"/>
          <w:sz w:val="18"/>
          <w:szCs w:val="18"/>
        </w:rPr>
        <w:t>Epub</w:t>
      </w:r>
      <w:proofErr w:type="spellEnd"/>
      <w:r w:rsidR="002A01FA" w:rsidRPr="00BB0978">
        <w:rPr>
          <w:rFonts w:ascii="Arial" w:eastAsia="ＭＳ Ｐゴシック" w:hAnsi="Arial" w:cs="Arial"/>
          <w:sz w:val="18"/>
          <w:szCs w:val="18"/>
        </w:rPr>
        <w:t xml:space="preserve"> 2017 Apr 12.</w:t>
      </w:r>
    </w:p>
    <w:p w14:paraId="7FC0C6B6" w14:textId="3FE78973" w:rsidR="005C5863" w:rsidRPr="00BB0978" w:rsidRDefault="005C5863"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lastRenderedPageBreak/>
        <w:t xml:space="preserve">A Study to Assess the Safety and Efficacy of Risankizumab for Maintenance in Moderate to Severe Plaque Type Psoriasis (LIMMITLESS). ClinicalTrials.gov. 2020. Available at: https://clinicaltrials.gov/ct2/show/NCT03047395. </w:t>
      </w:r>
      <w:r w:rsidR="00D8615B" w:rsidRPr="00BB0978">
        <w:rPr>
          <w:rFonts w:ascii="Arial" w:eastAsia="ＭＳ Ｐゴシック" w:hAnsi="Arial" w:cs="Arial"/>
          <w:sz w:val="18"/>
          <w:szCs w:val="18"/>
        </w:rPr>
        <w:t>Accessed on December 18, 2020.</w:t>
      </w:r>
    </w:p>
    <w:p w14:paraId="1569A0BD" w14:textId="15228C9C" w:rsidR="00D8615B" w:rsidRPr="00BB0978" w:rsidRDefault="00D8615B"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 xml:space="preserve">A Study Comparing Risankizumab to Placebo in Participants </w:t>
      </w:r>
      <w:proofErr w:type="gramStart"/>
      <w:r w:rsidRPr="00BB0978">
        <w:rPr>
          <w:rFonts w:ascii="Arial" w:eastAsia="ＭＳ Ｐゴシック" w:hAnsi="Arial" w:cs="Arial"/>
          <w:sz w:val="18"/>
          <w:szCs w:val="18"/>
        </w:rPr>
        <w:t>With</w:t>
      </w:r>
      <w:proofErr w:type="gramEnd"/>
      <w:r w:rsidRPr="00BB0978">
        <w:rPr>
          <w:rFonts w:ascii="Arial" w:eastAsia="ＭＳ Ｐゴシック" w:hAnsi="Arial" w:cs="Arial"/>
          <w:sz w:val="18"/>
          <w:szCs w:val="18"/>
        </w:rPr>
        <w:t xml:space="preserve"> Active Psoriatic Arthritis Including Those Who Have a History of Inadequate Response or Intolerance to Biologic Therapy(</w:t>
      </w:r>
      <w:proofErr w:type="spellStart"/>
      <w:r w:rsidRPr="00BB0978">
        <w:rPr>
          <w:rFonts w:ascii="Arial" w:eastAsia="ＭＳ Ｐゴシック" w:hAnsi="Arial" w:cs="Arial"/>
          <w:sz w:val="18"/>
          <w:szCs w:val="18"/>
        </w:rPr>
        <w:t>ies</w:t>
      </w:r>
      <w:proofErr w:type="spellEnd"/>
      <w:r w:rsidRPr="00BB0978">
        <w:rPr>
          <w:rFonts w:ascii="Arial" w:eastAsia="ＭＳ Ｐゴシック" w:hAnsi="Arial" w:cs="Arial"/>
          <w:sz w:val="18"/>
          <w:szCs w:val="18"/>
        </w:rPr>
        <w:t>) (KEEPsAKE2). ClinicalTrials.gov. 2020. Available at: https://clinicaltrials.gov/ct2/show/NCT03671148. Accessed on December 18, 2020.</w:t>
      </w:r>
    </w:p>
    <w:p w14:paraId="58B0ADF9" w14:textId="5B5BA6D2" w:rsidR="00782D3D" w:rsidRPr="00BB0978" w:rsidRDefault="00782D3D" w:rsidP="00270F63">
      <w:pPr>
        <w:pStyle w:val="a7"/>
        <w:numPr>
          <w:ilvl w:val="0"/>
          <w:numId w:val="16"/>
        </w:numPr>
        <w:spacing w:afterLines="30" w:after="72" w:line="240" w:lineRule="auto"/>
        <w:ind w:left="426" w:hanging="426"/>
        <w:rPr>
          <w:rFonts w:ascii="Arial" w:eastAsia="ＭＳ Ｐゴシック" w:hAnsi="Arial" w:cs="Arial"/>
          <w:sz w:val="18"/>
          <w:szCs w:val="18"/>
        </w:rPr>
      </w:pPr>
      <w:r w:rsidRPr="00BB0978">
        <w:rPr>
          <w:rFonts w:ascii="Arial" w:eastAsia="ＭＳ Ｐゴシック" w:hAnsi="Arial" w:cs="Arial"/>
          <w:sz w:val="18"/>
          <w:szCs w:val="18"/>
        </w:rPr>
        <w:t xml:space="preserve">Kaplan, G. The global burden of IBD: from 2015 to 2025. Nat Rev Gastroenterol Hepatol. 2015 Dec;12(12):720-7. </w:t>
      </w:r>
      <w:proofErr w:type="spellStart"/>
      <w:r w:rsidRPr="00BB0978">
        <w:rPr>
          <w:rFonts w:ascii="Arial" w:eastAsia="ＭＳ Ｐゴシック" w:hAnsi="Arial" w:cs="Arial"/>
          <w:sz w:val="18"/>
          <w:szCs w:val="18"/>
        </w:rPr>
        <w:t>doi</w:t>
      </w:r>
      <w:proofErr w:type="spellEnd"/>
      <w:r w:rsidRPr="00BB0978">
        <w:rPr>
          <w:rFonts w:ascii="Arial" w:eastAsia="ＭＳ Ｐゴシック" w:hAnsi="Arial" w:cs="Arial"/>
          <w:sz w:val="18"/>
          <w:szCs w:val="18"/>
        </w:rPr>
        <w:t>: 10.1038/nrgastro.2015.150.</w:t>
      </w:r>
    </w:p>
    <w:p w14:paraId="3BB71A7E" w14:textId="1A661141" w:rsidR="00D8615B" w:rsidRPr="00BB0978" w:rsidRDefault="00D8615B"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The Facts about Inflammatory Bowel Diseases. Crohn’s &amp; Colitis Foundation of America. 2014. Available at: https://www.crohnscolitisfoundation.org/sites/default/files/2019-02/Updated%20IBD%20Factbook.pdf. Accessed on December 18, 2020.</w:t>
      </w:r>
    </w:p>
    <w:p w14:paraId="7A8037A6" w14:textId="0089D42E" w:rsidR="00D8615B" w:rsidRPr="00BB0978" w:rsidRDefault="00D8615B"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Crohn’s disease. Symptoms and Causes. Mayo Clinic. 2020. Available at: https://www.mayoclinic.org/diseases-conditions/crohns-disease/symptoms-causes/syc-20353304. Accessed on December 18, 2020.</w:t>
      </w:r>
    </w:p>
    <w:p w14:paraId="7823B37D" w14:textId="4315A0E5" w:rsidR="00D8615B" w:rsidRPr="00BB0978" w:rsidRDefault="00D8615B"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 xml:space="preserve">The Economic Costs of Crohn's Disease and Ulcerative Colitis. Access Economics Pty Limited. 2007. Available at: https://www.crohnsandcolitis.com.au/site/wp-content/uploads/Deloitte-Access-Economics-Report.pdf. </w:t>
      </w:r>
      <w:r w:rsidR="006B11A3" w:rsidRPr="00BB0978">
        <w:rPr>
          <w:rFonts w:ascii="Arial" w:eastAsia="ＭＳ Ｐゴシック" w:hAnsi="Arial" w:cs="Arial"/>
          <w:sz w:val="18"/>
          <w:szCs w:val="18"/>
        </w:rPr>
        <w:t>Accessed on December 18, 2020.</w:t>
      </w:r>
    </w:p>
    <w:p w14:paraId="75803FEB" w14:textId="1D8DF51D" w:rsidR="00EE0F1D" w:rsidRPr="00BB0978" w:rsidRDefault="00D8615B"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 xml:space="preserve">A Study of the Efficacy and Safety of Risankizumab in Participants </w:t>
      </w:r>
      <w:proofErr w:type="gramStart"/>
      <w:r w:rsidRPr="00BB0978">
        <w:rPr>
          <w:rFonts w:ascii="Arial" w:eastAsia="ＭＳ Ｐゴシック" w:hAnsi="Arial" w:cs="Arial"/>
          <w:sz w:val="18"/>
          <w:szCs w:val="18"/>
        </w:rPr>
        <w:t>With</w:t>
      </w:r>
      <w:proofErr w:type="gramEnd"/>
      <w:r w:rsidRPr="00BB0978">
        <w:rPr>
          <w:rFonts w:ascii="Arial" w:eastAsia="ＭＳ Ｐゴシック" w:hAnsi="Arial" w:cs="Arial"/>
          <w:sz w:val="18"/>
          <w:szCs w:val="18"/>
        </w:rPr>
        <w:t xml:space="preserve"> Moderately to Severely Active Crohn's Disease</w:t>
      </w:r>
      <w:r w:rsidR="00EE0F1D" w:rsidRPr="00BB0978">
        <w:rPr>
          <w:rFonts w:ascii="Arial" w:eastAsia="ＭＳ Ｐゴシック" w:hAnsi="Arial" w:cs="Arial"/>
          <w:sz w:val="18"/>
          <w:szCs w:val="18"/>
        </w:rPr>
        <w:t xml:space="preserve">. ClinicalTrials.gov. 2020. Available at: </w:t>
      </w:r>
      <w:r w:rsidRPr="00BB0978">
        <w:rPr>
          <w:rFonts w:ascii="Arial" w:eastAsia="ＭＳ Ｐゴシック" w:hAnsi="Arial" w:cs="Arial"/>
          <w:sz w:val="18"/>
          <w:szCs w:val="18"/>
        </w:rPr>
        <w:t>https://clinicaltrials.gov/ct2/show/record/NCT03105128</w:t>
      </w:r>
      <w:r w:rsidR="00EE0F1D" w:rsidRPr="00BB0978">
        <w:rPr>
          <w:rFonts w:ascii="Arial" w:eastAsia="ＭＳ Ｐゴシック" w:hAnsi="Arial" w:cs="Arial"/>
          <w:sz w:val="18"/>
          <w:szCs w:val="18"/>
        </w:rPr>
        <w:t xml:space="preserve">. </w:t>
      </w:r>
      <w:r w:rsidR="006B11A3" w:rsidRPr="00BB0978">
        <w:rPr>
          <w:rFonts w:ascii="Arial" w:eastAsia="ＭＳ Ｐゴシック" w:hAnsi="Arial" w:cs="Arial"/>
          <w:sz w:val="18"/>
          <w:szCs w:val="18"/>
        </w:rPr>
        <w:t>Accessed on December 18, 2020.</w:t>
      </w:r>
    </w:p>
    <w:p w14:paraId="4816B880" w14:textId="77777777" w:rsidR="006B11A3" w:rsidRPr="00BB0978" w:rsidRDefault="00D8615B"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 xml:space="preserve">A Study to Assess the Efficacy and Safety of Risankizumab in Participants </w:t>
      </w:r>
      <w:proofErr w:type="gramStart"/>
      <w:r w:rsidRPr="00BB0978">
        <w:rPr>
          <w:rFonts w:ascii="Arial" w:eastAsia="ＭＳ Ｐゴシック" w:hAnsi="Arial" w:cs="Arial"/>
          <w:sz w:val="18"/>
          <w:szCs w:val="18"/>
        </w:rPr>
        <w:t>With</w:t>
      </w:r>
      <w:proofErr w:type="gramEnd"/>
      <w:r w:rsidRPr="00BB0978">
        <w:rPr>
          <w:rFonts w:ascii="Arial" w:eastAsia="ＭＳ Ｐゴシック" w:hAnsi="Arial" w:cs="Arial"/>
          <w:sz w:val="18"/>
          <w:szCs w:val="18"/>
        </w:rPr>
        <w:t xml:space="preserve"> Moderately to Severely Active Crohn's Disease Who Failed Prior Biologic Treatment</w:t>
      </w:r>
      <w:r w:rsidR="00512373" w:rsidRPr="00BB0978">
        <w:rPr>
          <w:rFonts w:ascii="Arial" w:eastAsia="ＭＳ Ｐゴシック" w:hAnsi="Arial" w:cs="Arial"/>
          <w:sz w:val="18"/>
          <w:szCs w:val="18"/>
        </w:rPr>
        <w:t xml:space="preserve">. ClinicalTrials.gov. 2020. Available at: </w:t>
      </w:r>
      <w:r w:rsidRPr="00BB0978">
        <w:rPr>
          <w:rFonts w:ascii="Arial" w:eastAsia="ＭＳ Ｐゴシック" w:hAnsi="Arial" w:cs="Arial"/>
          <w:sz w:val="18"/>
          <w:szCs w:val="18"/>
        </w:rPr>
        <w:t>https://clinicaltrials.gov/ct2/show/record/NCT03104413</w:t>
      </w:r>
      <w:r w:rsidR="00512373" w:rsidRPr="00BB0978">
        <w:rPr>
          <w:rFonts w:ascii="Arial" w:eastAsia="ＭＳ Ｐゴシック" w:hAnsi="Arial" w:cs="Arial"/>
          <w:sz w:val="18"/>
          <w:szCs w:val="18"/>
        </w:rPr>
        <w:t xml:space="preserve">. </w:t>
      </w:r>
      <w:r w:rsidR="006B11A3" w:rsidRPr="00BB0978">
        <w:rPr>
          <w:rFonts w:ascii="Arial" w:eastAsia="ＭＳ Ｐゴシック" w:hAnsi="Arial" w:cs="Arial"/>
          <w:sz w:val="18"/>
          <w:szCs w:val="18"/>
        </w:rPr>
        <w:t>Accessed on December 18, 2020.</w:t>
      </w:r>
    </w:p>
    <w:p w14:paraId="18F2FDD6" w14:textId="241155D6" w:rsidR="00EB5B31" w:rsidRPr="00BB0978" w:rsidRDefault="00EB5B31"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lang w:val="nl-NL"/>
        </w:rPr>
        <w:t xml:space="preserve">Duvallet, E., Sererano, L., Assier, E., et al. </w:t>
      </w:r>
      <w:r w:rsidRPr="00BB0978">
        <w:rPr>
          <w:rFonts w:ascii="Arial" w:eastAsia="ＭＳ Ｐゴシック" w:hAnsi="Arial" w:cs="Arial"/>
          <w:sz w:val="18"/>
          <w:szCs w:val="18"/>
        </w:rPr>
        <w:t>Interleukin-23: a key cytokine in inflammatory diseases. Ann Med. 2011 Nov;43(7):503-11.</w:t>
      </w:r>
    </w:p>
    <w:p w14:paraId="166CC4F2" w14:textId="0A455F05" w:rsidR="00095C71" w:rsidRPr="00BB0978" w:rsidRDefault="00095C71" w:rsidP="00270F63">
      <w:pPr>
        <w:pStyle w:val="a7"/>
        <w:numPr>
          <w:ilvl w:val="0"/>
          <w:numId w:val="16"/>
        </w:numPr>
        <w:spacing w:afterLines="30" w:after="72" w:line="240" w:lineRule="auto"/>
        <w:ind w:left="426" w:hanging="426"/>
        <w:contextualSpacing w:val="0"/>
        <w:rPr>
          <w:rFonts w:ascii="Arial" w:eastAsia="ＭＳ Ｐゴシック" w:hAnsi="Arial" w:cs="Arial"/>
          <w:sz w:val="18"/>
          <w:szCs w:val="18"/>
        </w:rPr>
      </w:pPr>
      <w:r w:rsidRPr="00BB0978">
        <w:rPr>
          <w:rFonts w:ascii="Arial" w:eastAsia="ＭＳ Ｐゴシック" w:hAnsi="Arial" w:cs="Arial"/>
          <w:sz w:val="18"/>
          <w:szCs w:val="18"/>
        </w:rPr>
        <w:t>SKYRIZI (</w:t>
      </w:r>
      <w:proofErr w:type="spellStart"/>
      <w:r w:rsidRPr="00BB0978">
        <w:rPr>
          <w:rFonts w:ascii="Arial" w:eastAsia="ＭＳ Ｐゴシック" w:hAnsi="Arial" w:cs="Arial"/>
          <w:sz w:val="18"/>
          <w:szCs w:val="18"/>
        </w:rPr>
        <w:t>risankizumab</w:t>
      </w:r>
      <w:proofErr w:type="spellEnd"/>
      <w:r w:rsidRPr="00BB0978">
        <w:rPr>
          <w:rFonts w:ascii="Arial" w:eastAsia="ＭＳ Ｐゴシック" w:hAnsi="Arial" w:cs="Arial"/>
          <w:sz w:val="18"/>
          <w:szCs w:val="18"/>
        </w:rPr>
        <w:t>) [Package Insert]. North Chicago, Ill.: AbbVie Inc.</w:t>
      </w:r>
    </w:p>
    <w:p w14:paraId="7CD629E9" w14:textId="65CC2BB0" w:rsidR="00512373" w:rsidRPr="00BB0978" w:rsidRDefault="00512373" w:rsidP="00B162D2">
      <w:pPr>
        <w:pStyle w:val="a7"/>
        <w:spacing w:after="0" w:line="240" w:lineRule="auto"/>
        <w:rPr>
          <w:rFonts w:ascii="Arial" w:eastAsia="ＭＳ Ｐゴシック" w:hAnsi="Arial" w:cs="Arial"/>
        </w:rPr>
      </w:pPr>
    </w:p>
    <w:p w14:paraId="633E7CDF" w14:textId="4DDDABFD" w:rsidR="00B6572C" w:rsidRPr="00BB0978" w:rsidRDefault="00B6572C">
      <w:pPr>
        <w:pStyle w:val="a7"/>
        <w:spacing w:after="0" w:line="240" w:lineRule="auto"/>
        <w:rPr>
          <w:rFonts w:ascii="Arial" w:eastAsia="ＭＳ Ｐゴシック" w:hAnsi="Arial" w:cs="Arial"/>
        </w:rPr>
      </w:pPr>
    </w:p>
    <w:sectPr w:rsidR="00B6572C" w:rsidRPr="00BB0978" w:rsidSect="004E37DE">
      <w:headerReference w:type="default" r:id="rId12"/>
      <w:endnotePr>
        <w:numFmt w:val="decimal"/>
      </w:endnotePr>
      <w:pgSz w:w="12240" w:h="15840"/>
      <w:pgMar w:top="3240" w:right="1440" w:bottom="1980" w:left="1440" w:header="720" w:footer="4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53A77" w14:textId="77777777" w:rsidR="0024557D" w:rsidRDefault="0024557D" w:rsidP="00440E60">
      <w:r>
        <w:separator/>
      </w:r>
    </w:p>
  </w:endnote>
  <w:endnote w:type="continuationSeparator" w:id="0">
    <w:p w14:paraId="0D7E726E" w14:textId="77777777" w:rsidR="0024557D" w:rsidRDefault="0024557D" w:rsidP="00440E60">
      <w:r>
        <w:continuationSeparator/>
      </w:r>
    </w:p>
  </w:endnote>
  <w:endnote w:type="continuationNotice" w:id="1">
    <w:p w14:paraId="4CB8519D" w14:textId="77777777" w:rsidR="0024557D" w:rsidRDefault="002455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9C87D" w14:textId="77777777" w:rsidR="0024557D" w:rsidRDefault="0024557D" w:rsidP="00440E60">
      <w:r>
        <w:separator/>
      </w:r>
    </w:p>
  </w:footnote>
  <w:footnote w:type="continuationSeparator" w:id="0">
    <w:p w14:paraId="0551C5C5" w14:textId="77777777" w:rsidR="0024557D" w:rsidRDefault="0024557D" w:rsidP="00440E60">
      <w:r>
        <w:continuationSeparator/>
      </w:r>
    </w:p>
  </w:footnote>
  <w:footnote w:type="continuationNotice" w:id="1">
    <w:p w14:paraId="43DEE0E9" w14:textId="77777777" w:rsidR="0024557D" w:rsidRDefault="002455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F324A" w14:textId="77777777" w:rsidR="00ED20F4" w:rsidRDefault="00ED20F4" w:rsidP="00796B46">
    <w:pPr>
      <w:jc w:val="right"/>
    </w:pPr>
  </w:p>
  <w:p w14:paraId="3E4890FF" w14:textId="392AE003" w:rsidR="00ED20F4" w:rsidRDefault="00ED20F4" w:rsidP="002D7F10">
    <w:pPr>
      <w:jc w:val="both"/>
    </w:pPr>
  </w:p>
  <w:p w14:paraId="7766BBBE" w14:textId="77E07400" w:rsidR="00ED20F4" w:rsidRDefault="00ED20F4" w:rsidP="002D7F10">
    <w:pPr>
      <w:jc w:val="both"/>
    </w:pPr>
  </w:p>
  <w:p w14:paraId="49FB06F5" w14:textId="375E332C" w:rsidR="00ED20F4" w:rsidRDefault="00ED20F4" w:rsidP="002D7F10">
    <w:pPr>
      <w:jc w:val="both"/>
    </w:pPr>
    <w:r>
      <w:rPr>
        <w:noProof/>
        <w:lang w:eastAsia="en-US"/>
      </w:rPr>
      <w:drawing>
        <wp:anchor distT="0" distB="0" distL="114300" distR="114300" simplePos="0" relativeHeight="251658240" behindDoc="1" locked="0" layoutInCell="1" allowOverlap="1" wp14:anchorId="1665C762" wp14:editId="5D2FC244">
          <wp:simplePos x="0" y="0"/>
          <wp:positionH relativeFrom="page">
            <wp:posOffset>0</wp:posOffset>
          </wp:positionH>
          <wp:positionV relativeFrom="page">
            <wp:posOffset>-104775</wp:posOffset>
          </wp:positionV>
          <wp:extent cx="7753985" cy="8557260"/>
          <wp:effectExtent l="0" t="0" r="0" b="0"/>
          <wp:wrapNone/>
          <wp:docPr id="4" name="Picture 2" descr="AbbVie_Letterhead_MR01_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bVie_Letterhead_MR01_Blank"/>
                  <pic:cNvPicPr>
                    <a:picLocks noChangeAspect="1" noChangeArrowheads="1"/>
                  </pic:cNvPicPr>
                </pic:nvPicPr>
                <pic:blipFill>
                  <a:blip r:embed="rId1">
                    <a:extLst>
                      <a:ext uri="{28A0092B-C50C-407E-A947-70E740481C1C}">
                        <a14:useLocalDpi xmlns:a14="http://schemas.microsoft.com/office/drawing/2010/main" val="0"/>
                      </a:ext>
                    </a:extLst>
                  </a:blip>
                  <a:srcRect b="14822"/>
                  <a:stretch>
                    <a:fillRect/>
                  </a:stretch>
                </pic:blipFill>
                <pic:spPr bwMode="auto">
                  <a:xfrm>
                    <a:off x="0" y="0"/>
                    <a:ext cx="7753985" cy="85572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3E46B40E" w14:textId="7073CEA7" w:rsidR="00ED20F4" w:rsidRDefault="00ED20F4" w:rsidP="00455B32">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6884"/>
    <w:multiLevelType w:val="hybridMultilevel"/>
    <w:tmpl w:val="055C1DD6"/>
    <w:lvl w:ilvl="0" w:tplc="D91A5D12">
      <w:numFmt w:val="bullet"/>
      <w:lvlText w:val="-"/>
      <w:lvlJc w:val="left"/>
      <w:pPr>
        <w:ind w:left="720" w:hanging="360"/>
      </w:pPr>
      <w:rPr>
        <w:rFonts w:ascii="Arial" w:eastAsia="Times New Roman" w:hAnsi="Arial" w:cs="Aria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570BD"/>
    <w:multiLevelType w:val="hybridMultilevel"/>
    <w:tmpl w:val="AC3E3B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A50449B"/>
    <w:multiLevelType w:val="hybridMultilevel"/>
    <w:tmpl w:val="BB02B0D6"/>
    <w:lvl w:ilvl="0" w:tplc="802477C2">
      <w:numFmt w:val="bullet"/>
      <w:lvlText w:val=""/>
      <w:lvlJc w:val="left"/>
      <w:pPr>
        <w:ind w:left="720" w:hanging="360"/>
      </w:pPr>
      <w:rPr>
        <w:rFonts w:ascii="Symbol" w:eastAsia="ＭＳ 明朝"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11EF9"/>
    <w:multiLevelType w:val="hybridMultilevel"/>
    <w:tmpl w:val="C5F86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46B61"/>
    <w:multiLevelType w:val="hybridMultilevel"/>
    <w:tmpl w:val="641E4A7E"/>
    <w:lvl w:ilvl="0" w:tplc="D91A5D12">
      <w:numFmt w:val="bullet"/>
      <w:lvlText w:val="-"/>
      <w:lvlJc w:val="left"/>
      <w:pPr>
        <w:ind w:left="720" w:hanging="360"/>
      </w:pPr>
      <w:rPr>
        <w:rFonts w:ascii="Arial" w:eastAsia="Times New Roman" w:hAnsi="Arial" w:cs="Aria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B7C33"/>
    <w:multiLevelType w:val="hybridMultilevel"/>
    <w:tmpl w:val="F76A4428"/>
    <w:lvl w:ilvl="0" w:tplc="BBD09E5C">
      <w:numFmt w:val="bullet"/>
      <w:lvlText w:val="-"/>
      <w:lvlJc w:val="left"/>
      <w:pPr>
        <w:ind w:left="720" w:hanging="360"/>
      </w:pPr>
      <w:rPr>
        <w:rFonts w:ascii="Calibri" w:eastAsia="ＭＳ 明朝" w:hAnsi="Calibri" w:cs="Calibri"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01CE4"/>
    <w:multiLevelType w:val="hybridMultilevel"/>
    <w:tmpl w:val="65FE5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1C323A"/>
    <w:multiLevelType w:val="hybridMultilevel"/>
    <w:tmpl w:val="4AC85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7272C"/>
    <w:multiLevelType w:val="hybridMultilevel"/>
    <w:tmpl w:val="0B46CD92"/>
    <w:lvl w:ilvl="0" w:tplc="AB3487A2">
      <w:numFmt w:val="bullet"/>
      <w:lvlText w:val=""/>
      <w:lvlJc w:val="left"/>
      <w:pPr>
        <w:ind w:left="720" w:hanging="360"/>
      </w:pPr>
      <w:rPr>
        <w:rFonts w:ascii="Calibri" w:eastAsia="ＭＳ 明朝"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8979FA"/>
    <w:multiLevelType w:val="hybridMultilevel"/>
    <w:tmpl w:val="91CCE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C5733"/>
    <w:multiLevelType w:val="hybridMultilevel"/>
    <w:tmpl w:val="119C0E10"/>
    <w:lvl w:ilvl="0" w:tplc="1312E604">
      <w:start w:val="1"/>
      <w:numFmt w:val="bullet"/>
      <w:lvlText w:val=""/>
      <w:lvlJc w:val="left"/>
      <w:pPr>
        <w:tabs>
          <w:tab w:val="num" w:pos="720"/>
        </w:tabs>
        <w:ind w:left="720" w:hanging="360"/>
      </w:pPr>
      <w:rPr>
        <w:rFonts w:ascii="Symbol" w:hAnsi="Symbol" w:hint="default"/>
        <w:sz w:val="20"/>
      </w:rPr>
    </w:lvl>
    <w:lvl w:ilvl="1" w:tplc="C98C90B4" w:tentative="1">
      <w:start w:val="1"/>
      <w:numFmt w:val="bullet"/>
      <w:lvlText w:val="o"/>
      <w:lvlJc w:val="left"/>
      <w:pPr>
        <w:tabs>
          <w:tab w:val="num" w:pos="1440"/>
        </w:tabs>
        <w:ind w:left="1440" w:hanging="360"/>
      </w:pPr>
      <w:rPr>
        <w:rFonts w:ascii="Courier New" w:hAnsi="Courier New" w:hint="default"/>
        <w:sz w:val="20"/>
      </w:rPr>
    </w:lvl>
    <w:lvl w:ilvl="2" w:tplc="CD38810C" w:tentative="1">
      <w:start w:val="1"/>
      <w:numFmt w:val="bullet"/>
      <w:lvlText w:val=""/>
      <w:lvlJc w:val="left"/>
      <w:pPr>
        <w:tabs>
          <w:tab w:val="num" w:pos="2160"/>
        </w:tabs>
        <w:ind w:left="2160" w:hanging="360"/>
      </w:pPr>
      <w:rPr>
        <w:rFonts w:ascii="Wingdings" w:hAnsi="Wingdings" w:hint="default"/>
        <w:sz w:val="20"/>
      </w:rPr>
    </w:lvl>
    <w:lvl w:ilvl="3" w:tplc="204699D6" w:tentative="1">
      <w:start w:val="1"/>
      <w:numFmt w:val="bullet"/>
      <w:lvlText w:val=""/>
      <w:lvlJc w:val="left"/>
      <w:pPr>
        <w:tabs>
          <w:tab w:val="num" w:pos="2880"/>
        </w:tabs>
        <w:ind w:left="2880" w:hanging="360"/>
      </w:pPr>
      <w:rPr>
        <w:rFonts w:ascii="Wingdings" w:hAnsi="Wingdings" w:hint="default"/>
        <w:sz w:val="20"/>
      </w:rPr>
    </w:lvl>
    <w:lvl w:ilvl="4" w:tplc="53AECCF4" w:tentative="1">
      <w:start w:val="1"/>
      <w:numFmt w:val="bullet"/>
      <w:lvlText w:val=""/>
      <w:lvlJc w:val="left"/>
      <w:pPr>
        <w:tabs>
          <w:tab w:val="num" w:pos="3600"/>
        </w:tabs>
        <w:ind w:left="3600" w:hanging="360"/>
      </w:pPr>
      <w:rPr>
        <w:rFonts w:ascii="Wingdings" w:hAnsi="Wingdings" w:hint="default"/>
        <w:sz w:val="20"/>
      </w:rPr>
    </w:lvl>
    <w:lvl w:ilvl="5" w:tplc="58D074D8" w:tentative="1">
      <w:start w:val="1"/>
      <w:numFmt w:val="bullet"/>
      <w:lvlText w:val=""/>
      <w:lvlJc w:val="left"/>
      <w:pPr>
        <w:tabs>
          <w:tab w:val="num" w:pos="4320"/>
        </w:tabs>
        <w:ind w:left="4320" w:hanging="360"/>
      </w:pPr>
      <w:rPr>
        <w:rFonts w:ascii="Wingdings" w:hAnsi="Wingdings" w:hint="default"/>
        <w:sz w:val="20"/>
      </w:rPr>
    </w:lvl>
    <w:lvl w:ilvl="6" w:tplc="FE50DD5E" w:tentative="1">
      <w:start w:val="1"/>
      <w:numFmt w:val="bullet"/>
      <w:lvlText w:val=""/>
      <w:lvlJc w:val="left"/>
      <w:pPr>
        <w:tabs>
          <w:tab w:val="num" w:pos="5040"/>
        </w:tabs>
        <w:ind w:left="5040" w:hanging="360"/>
      </w:pPr>
      <w:rPr>
        <w:rFonts w:ascii="Wingdings" w:hAnsi="Wingdings" w:hint="default"/>
        <w:sz w:val="20"/>
      </w:rPr>
    </w:lvl>
    <w:lvl w:ilvl="7" w:tplc="E3C4578E" w:tentative="1">
      <w:start w:val="1"/>
      <w:numFmt w:val="bullet"/>
      <w:lvlText w:val=""/>
      <w:lvlJc w:val="left"/>
      <w:pPr>
        <w:tabs>
          <w:tab w:val="num" w:pos="5760"/>
        </w:tabs>
        <w:ind w:left="5760" w:hanging="360"/>
      </w:pPr>
      <w:rPr>
        <w:rFonts w:ascii="Wingdings" w:hAnsi="Wingdings" w:hint="default"/>
        <w:sz w:val="20"/>
      </w:rPr>
    </w:lvl>
    <w:lvl w:ilvl="8" w:tplc="5F106B1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14443D"/>
    <w:multiLevelType w:val="hybridMultilevel"/>
    <w:tmpl w:val="9F0885D2"/>
    <w:lvl w:ilvl="0" w:tplc="BBD09E5C">
      <w:numFmt w:val="bullet"/>
      <w:lvlText w:val="-"/>
      <w:lvlJc w:val="left"/>
      <w:pPr>
        <w:ind w:left="720" w:hanging="360"/>
      </w:pPr>
      <w:rPr>
        <w:rFonts w:ascii="Calibri" w:eastAsia="ＭＳ 明朝"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801A7"/>
    <w:multiLevelType w:val="hybridMultilevel"/>
    <w:tmpl w:val="CB062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40089E"/>
    <w:multiLevelType w:val="hybridMultilevel"/>
    <w:tmpl w:val="F768F454"/>
    <w:lvl w:ilvl="0" w:tplc="AB3487A2">
      <w:numFmt w:val="bullet"/>
      <w:lvlText w:val=""/>
      <w:lvlJc w:val="left"/>
      <w:pPr>
        <w:ind w:left="720" w:hanging="360"/>
      </w:pPr>
      <w:rPr>
        <w:rFonts w:ascii="Calibri" w:eastAsia="ＭＳ 明朝"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C11617"/>
    <w:multiLevelType w:val="hybridMultilevel"/>
    <w:tmpl w:val="1820FA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34575"/>
    <w:multiLevelType w:val="hybridMultilevel"/>
    <w:tmpl w:val="EFDA0C4C"/>
    <w:lvl w:ilvl="0" w:tplc="67D00C32">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EC55E93"/>
    <w:multiLevelType w:val="hybridMultilevel"/>
    <w:tmpl w:val="CAA81FAE"/>
    <w:lvl w:ilvl="0" w:tplc="8D16228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EE9236C"/>
    <w:multiLevelType w:val="hybridMultilevel"/>
    <w:tmpl w:val="1C28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34D24"/>
    <w:multiLevelType w:val="hybridMultilevel"/>
    <w:tmpl w:val="40DA4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B96E50"/>
    <w:multiLevelType w:val="hybridMultilevel"/>
    <w:tmpl w:val="8646C6C0"/>
    <w:lvl w:ilvl="0" w:tplc="802477C2">
      <w:numFmt w:val="bullet"/>
      <w:lvlText w:val=""/>
      <w:lvlJc w:val="left"/>
      <w:pPr>
        <w:ind w:left="720" w:hanging="360"/>
      </w:pPr>
      <w:rPr>
        <w:rFonts w:ascii="Symbol" w:eastAsia="ＭＳ 明朝"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4F53E8"/>
    <w:multiLevelType w:val="hybridMultilevel"/>
    <w:tmpl w:val="75A82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8C6890"/>
    <w:multiLevelType w:val="hybridMultilevel"/>
    <w:tmpl w:val="451EDAC6"/>
    <w:lvl w:ilvl="0" w:tplc="8A7E7F06">
      <w:start w:val="1"/>
      <w:numFmt w:val="bullet"/>
      <w:lvlText w:val=""/>
      <w:lvlJc w:val="left"/>
      <w:pPr>
        <w:ind w:left="360" w:hanging="360"/>
      </w:pPr>
      <w:rPr>
        <w:rFonts w:ascii="Symbol" w:hAnsi="Symbol" w:hint="default"/>
        <w:color w:val="00206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3E647C"/>
    <w:multiLevelType w:val="hybridMultilevel"/>
    <w:tmpl w:val="6AF6C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B15232"/>
    <w:multiLevelType w:val="hybridMultilevel"/>
    <w:tmpl w:val="1EC0F1C2"/>
    <w:lvl w:ilvl="0" w:tplc="9F3A17EE">
      <w:start w:val="1"/>
      <w:numFmt w:val="decimal"/>
      <w:lvlText w:val="%1."/>
      <w:lvlJc w:val="left"/>
      <w:pPr>
        <w:tabs>
          <w:tab w:val="num" w:pos="720"/>
        </w:tabs>
        <w:ind w:left="720" w:hanging="360"/>
      </w:pPr>
    </w:lvl>
    <w:lvl w:ilvl="1" w:tplc="59A222C0" w:tentative="1">
      <w:start w:val="1"/>
      <w:numFmt w:val="decimal"/>
      <w:lvlText w:val="%2."/>
      <w:lvlJc w:val="left"/>
      <w:pPr>
        <w:tabs>
          <w:tab w:val="num" w:pos="1440"/>
        </w:tabs>
        <w:ind w:left="1440" w:hanging="360"/>
      </w:pPr>
    </w:lvl>
    <w:lvl w:ilvl="2" w:tplc="64600D02" w:tentative="1">
      <w:start w:val="1"/>
      <w:numFmt w:val="decimal"/>
      <w:lvlText w:val="%3."/>
      <w:lvlJc w:val="left"/>
      <w:pPr>
        <w:tabs>
          <w:tab w:val="num" w:pos="2160"/>
        </w:tabs>
        <w:ind w:left="2160" w:hanging="360"/>
      </w:pPr>
    </w:lvl>
    <w:lvl w:ilvl="3" w:tplc="76AACDCC" w:tentative="1">
      <w:start w:val="1"/>
      <w:numFmt w:val="decimal"/>
      <w:lvlText w:val="%4."/>
      <w:lvlJc w:val="left"/>
      <w:pPr>
        <w:tabs>
          <w:tab w:val="num" w:pos="2880"/>
        </w:tabs>
        <w:ind w:left="2880" w:hanging="360"/>
      </w:pPr>
    </w:lvl>
    <w:lvl w:ilvl="4" w:tplc="8A601E6C" w:tentative="1">
      <w:start w:val="1"/>
      <w:numFmt w:val="decimal"/>
      <w:lvlText w:val="%5."/>
      <w:lvlJc w:val="left"/>
      <w:pPr>
        <w:tabs>
          <w:tab w:val="num" w:pos="3600"/>
        </w:tabs>
        <w:ind w:left="3600" w:hanging="360"/>
      </w:pPr>
    </w:lvl>
    <w:lvl w:ilvl="5" w:tplc="6C4AECDE" w:tentative="1">
      <w:start w:val="1"/>
      <w:numFmt w:val="decimal"/>
      <w:lvlText w:val="%6."/>
      <w:lvlJc w:val="left"/>
      <w:pPr>
        <w:tabs>
          <w:tab w:val="num" w:pos="4320"/>
        </w:tabs>
        <w:ind w:left="4320" w:hanging="360"/>
      </w:pPr>
    </w:lvl>
    <w:lvl w:ilvl="6" w:tplc="C6065074" w:tentative="1">
      <w:start w:val="1"/>
      <w:numFmt w:val="decimal"/>
      <w:lvlText w:val="%7."/>
      <w:lvlJc w:val="left"/>
      <w:pPr>
        <w:tabs>
          <w:tab w:val="num" w:pos="5040"/>
        </w:tabs>
        <w:ind w:left="5040" w:hanging="360"/>
      </w:pPr>
    </w:lvl>
    <w:lvl w:ilvl="7" w:tplc="CF1842F2" w:tentative="1">
      <w:start w:val="1"/>
      <w:numFmt w:val="decimal"/>
      <w:lvlText w:val="%8."/>
      <w:lvlJc w:val="left"/>
      <w:pPr>
        <w:tabs>
          <w:tab w:val="num" w:pos="5760"/>
        </w:tabs>
        <w:ind w:left="5760" w:hanging="360"/>
      </w:pPr>
    </w:lvl>
    <w:lvl w:ilvl="8" w:tplc="928EC36E" w:tentative="1">
      <w:start w:val="1"/>
      <w:numFmt w:val="decimal"/>
      <w:lvlText w:val="%9."/>
      <w:lvlJc w:val="left"/>
      <w:pPr>
        <w:tabs>
          <w:tab w:val="num" w:pos="6480"/>
        </w:tabs>
        <w:ind w:left="6480" w:hanging="360"/>
      </w:pPr>
    </w:lvl>
  </w:abstractNum>
  <w:abstractNum w:abstractNumId="24" w15:restartNumberingAfterBreak="0">
    <w:nsid w:val="5AE121A8"/>
    <w:multiLevelType w:val="hybridMultilevel"/>
    <w:tmpl w:val="D9645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412400"/>
    <w:multiLevelType w:val="hybridMultilevel"/>
    <w:tmpl w:val="74AED1F2"/>
    <w:lvl w:ilvl="0" w:tplc="0F2ED752">
      <w:start w:val="1"/>
      <w:numFmt w:val="bullet"/>
      <w:lvlText w:val=""/>
      <w:lvlJc w:val="left"/>
      <w:pPr>
        <w:tabs>
          <w:tab w:val="num" w:pos="720"/>
        </w:tabs>
        <w:ind w:left="720" w:hanging="360"/>
      </w:pPr>
      <w:rPr>
        <w:rFonts w:ascii="Symbol" w:hAnsi="Symbol" w:hint="default"/>
        <w:sz w:val="20"/>
      </w:rPr>
    </w:lvl>
    <w:lvl w:ilvl="1" w:tplc="1E889192">
      <w:start w:val="1"/>
      <w:numFmt w:val="bullet"/>
      <w:lvlText w:val="o"/>
      <w:lvlJc w:val="left"/>
      <w:pPr>
        <w:tabs>
          <w:tab w:val="num" w:pos="1440"/>
        </w:tabs>
        <w:ind w:left="1440" w:hanging="360"/>
      </w:pPr>
      <w:rPr>
        <w:rFonts w:ascii="Courier New" w:hAnsi="Courier New" w:hint="default"/>
        <w:sz w:val="20"/>
      </w:rPr>
    </w:lvl>
    <w:lvl w:ilvl="2" w:tplc="2542DD52" w:tentative="1">
      <w:start w:val="1"/>
      <w:numFmt w:val="bullet"/>
      <w:lvlText w:val=""/>
      <w:lvlJc w:val="left"/>
      <w:pPr>
        <w:tabs>
          <w:tab w:val="num" w:pos="2160"/>
        </w:tabs>
        <w:ind w:left="2160" w:hanging="360"/>
      </w:pPr>
      <w:rPr>
        <w:rFonts w:ascii="Symbol" w:hAnsi="Symbol" w:hint="default"/>
        <w:sz w:val="20"/>
      </w:rPr>
    </w:lvl>
    <w:lvl w:ilvl="3" w:tplc="3F0657B4" w:tentative="1">
      <w:start w:val="1"/>
      <w:numFmt w:val="bullet"/>
      <w:lvlText w:val=""/>
      <w:lvlJc w:val="left"/>
      <w:pPr>
        <w:tabs>
          <w:tab w:val="num" w:pos="2880"/>
        </w:tabs>
        <w:ind w:left="2880" w:hanging="360"/>
      </w:pPr>
      <w:rPr>
        <w:rFonts w:ascii="Symbol" w:hAnsi="Symbol" w:hint="default"/>
        <w:sz w:val="20"/>
      </w:rPr>
    </w:lvl>
    <w:lvl w:ilvl="4" w:tplc="285C95CE" w:tentative="1">
      <w:start w:val="1"/>
      <w:numFmt w:val="bullet"/>
      <w:lvlText w:val=""/>
      <w:lvlJc w:val="left"/>
      <w:pPr>
        <w:tabs>
          <w:tab w:val="num" w:pos="3600"/>
        </w:tabs>
        <w:ind w:left="3600" w:hanging="360"/>
      </w:pPr>
      <w:rPr>
        <w:rFonts w:ascii="Symbol" w:hAnsi="Symbol" w:hint="default"/>
        <w:sz w:val="20"/>
      </w:rPr>
    </w:lvl>
    <w:lvl w:ilvl="5" w:tplc="AF5CE026" w:tentative="1">
      <w:start w:val="1"/>
      <w:numFmt w:val="bullet"/>
      <w:lvlText w:val=""/>
      <w:lvlJc w:val="left"/>
      <w:pPr>
        <w:tabs>
          <w:tab w:val="num" w:pos="4320"/>
        </w:tabs>
        <w:ind w:left="4320" w:hanging="360"/>
      </w:pPr>
      <w:rPr>
        <w:rFonts w:ascii="Symbol" w:hAnsi="Symbol" w:hint="default"/>
        <w:sz w:val="20"/>
      </w:rPr>
    </w:lvl>
    <w:lvl w:ilvl="6" w:tplc="AD5ACC54" w:tentative="1">
      <w:start w:val="1"/>
      <w:numFmt w:val="bullet"/>
      <w:lvlText w:val=""/>
      <w:lvlJc w:val="left"/>
      <w:pPr>
        <w:tabs>
          <w:tab w:val="num" w:pos="5040"/>
        </w:tabs>
        <w:ind w:left="5040" w:hanging="360"/>
      </w:pPr>
      <w:rPr>
        <w:rFonts w:ascii="Symbol" w:hAnsi="Symbol" w:hint="default"/>
        <w:sz w:val="20"/>
      </w:rPr>
    </w:lvl>
    <w:lvl w:ilvl="7" w:tplc="6DE8FE40" w:tentative="1">
      <w:start w:val="1"/>
      <w:numFmt w:val="bullet"/>
      <w:lvlText w:val=""/>
      <w:lvlJc w:val="left"/>
      <w:pPr>
        <w:tabs>
          <w:tab w:val="num" w:pos="5760"/>
        </w:tabs>
        <w:ind w:left="5760" w:hanging="360"/>
      </w:pPr>
      <w:rPr>
        <w:rFonts w:ascii="Symbol" w:hAnsi="Symbol" w:hint="default"/>
        <w:sz w:val="20"/>
      </w:rPr>
    </w:lvl>
    <w:lvl w:ilvl="8" w:tplc="69DCA1CC"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C64AEE"/>
    <w:multiLevelType w:val="hybridMultilevel"/>
    <w:tmpl w:val="AD8A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FD19B3"/>
    <w:multiLevelType w:val="hybridMultilevel"/>
    <w:tmpl w:val="55145EE6"/>
    <w:lvl w:ilvl="0" w:tplc="7160D2E8">
      <w:start w:val="1"/>
      <w:numFmt w:val="bullet"/>
      <w:lvlText w:val=""/>
      <w:lvlJc w:val="left"/>
      <w:pPr>
        <w:tabs>
          <w:tab w:val="num" w:pos="720"/>
        </w:tabs>
        <w:ind w:left="720" w:hanging="360"/>
      </w:pPr>
      <w:rPr>
        <w:rFonts w:ascii="Symbol" w:hAnsi="Symbol" w:hint="default"/>
        <w:sz w:val="20"/>
      </w:rPr>
    </w:lvl>
    <w:lvl w:ilvl="1" w:tplc="CB9CBF00" w:tentative="1">
      <w:start w:val="1"/>
      <w:numFmt w:val="bullet"/>
      <w:lvlText w:val=""/>
      <w:lvlJc w:val="left"/>
      <w:pPr>
        <w:tabs>
          <w:tab w:val="num" w:pos="1440"/>
        </w:tabs>
        <w:ind w:left="1440" w:hanging="360"/>
      </w:pPr>
      <w:rPr>
        <w:rFonts w:ascii="Symbol" w:hAnsi="Symbol" w:hint="default"/>
        <w:sz w:val="20"/>
      </w:rPr>
    </w:lvl>
    <w:lvl w:ilvl="2" w:tplc="1536F974" w:tentative="1">
      <w:start w:val="1"/>
      <w:numFmt w:val="bullet"/>
      <w:lvlText w:val=""/>
      <w:lvlJc w:val="left"/>
      <w:pPr>
        <w:tabs>
          <w:tab w:val="num" w:pos="2160"/>
        </w:tabs>
        <w:ind w:left="2160" w:hanging="360"/>
      </w:pPr>
      <w:rPr>
        <w:rFonts w:ascii="Symbol" w:hAnsi="Symbol" w:hint="default"/>
        <w:sz w:val="20"/>
      </w:rPr>
    </w:lvl>
    <w:lvl w:ilvl="3" w:tplc="86D051AC" w:tentative="1">
      <w:start w:val="1"/>
      <w:numFmt w:val="bullet"/>
      <w:lvlText w:val=""/>
      <w:lvlJc w:val="left"/>
      <w:pPr>
        <w:tabs>
          <w:tab w:val="num" w:pos="2880"/>
        </w:tabs>
        <w:ind w:left="2880" w:hanging="360"/>
      </w:pPr>
      <w:rPr>
        <w:rFonts w:ascii="Symbol" w:hAnsi="Symbol" w:hint="default"/>
        <w:sz w:val="20"/>
      </w:rPr>
    </w:lvl>
    <w:lvl w:ilvl="4" w:tplc="B966F7E2" w:tentative="1">
      <w:start w:val="1"/>
      <w:numFmt w:val="bullet"/>
      <w:lvlText w:val=""/>
      <w:lvlJc w:val="left"/>
      <w:pPr>
        <w:tabs>
          <w:tab w:val="num" w:pos="3600"/>
        </w:tabs>
        <w:ind w:left="3600" w:hanging="360"/>
      </w:pPr>
      <w:rPr>
        <w:rFonts w:ascii="Symbol" w:hAnsi="Symbol" w:hint="default"/>
        <w:sz w:val="20"/>
      </w:rPr>
    </w:lvl>
    <w:lvl w:ilvl="5" w:tplc="647ED384" w:tentative="1">
      <w:start w:val="1"/>
      <w:numFmt w:val="bullet"/>
      <w:lvlText w:val=""/>
      <w:lvlJc w:val="left"/>
      <w:pPr>
        <w:tabs>
          <w:tab w:val="num" w:pos="4320"/>
        </w:tabs>
        <w:ind w:left="4320" w:hanging="360"/>
      </w:pPr>
      <w:rPr>
        <w:rFonts w:ascii="Symbol" w:hAnsi="Symbol" w:hint="default"/>
        <w:sz w:val="20"/>
      </w:rPr>
    </w:lvl>
    <w:lvl w:ilvl="6" w:tplc="20B6317E" w:tentative="1">
      <w:start w:val="1"/>
      <w:numFmt w:val="bullet"/>
      <w:lvlText w:val=""/>
      <w:lvlJc w:val="left"/>
      <w:pPr>
        <w:tabs>
          <w:tab w:val="num" w:pos="5040"/>
        </w:tabs>
        <w:ind w:left="5040" w:hanging="360"/>
      </w:pPr>
      <w:rPr>
        <w:rFonts w:ascii="Symbol" w:hAnsi="Symbol" w:hint="default"/>
        <w:sz w:val="20"/>
      </w:rPr>
    </w:lvl>
    <w:lvl w:ilvl="7" w:tplc="F4A050C0" w:tentative="1">
      <w:start w:val="1"/>
      <w:numFmt w:val="bullet"/>
      <w:lvlText w:val=""/>
      <w:lvlJc w:val="left"/>
      <w:pPr>
        <w:tabs>
          <w:tab w:val="num" w:pos="5760"/>
        </w:tabs>
        <w:ind w:left="5760" w:hanging="360"/>
      </w:pPr>
      <w:rPr>
        <w:rFonts w:ascii="Symbol" w:hAnsi="Symbol" w:hint="default"/>
        <w:sz w:val="20"/>
      </w:rPr>
    </w:lvl>
    <w:lvl w:ilvl="8" w:tplc="5EB4AAA4"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3D16FD"/>
    <w:multiLevelType w:val="hybridMultilevel"/>
    <w:tmpl w:val="2A7059C0"/>
    <w:lvl w:ilvl="0" w:tplc="6CC64894">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FE2500"/>
    <w:multiLevelType w:val="hybridMultilevel"/>
    <w:tmpl w:val="4D562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F36E9C"/>
    <w:multiLevelType w:val="hybridMultilevel"/>
    <w:tmpl w:val="6D04A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393F5C"/>
    <w:multiLevelType w:val="hybridMultilevel"/>
    <w:tmpl w:val="FA02A940"/>
    <w:lvl w:ilvl="0" w:tplc="D7A69B66">
      <w:numFmt w:val="bullet"/>
      <w:lvlText w:val="-"/>
      <w:lvlJc w:val="left"/>
      <w:pPr>
        <w:ind w:left="720" w:hanging="360"/>
      </w:pPr>
      <w:rPr>
        <w:rFonts w:ascii="Calibri" w:eastAsiaTheme="minorHAnsi" w:hAnsi="Calibri" w:cstheme="minorBidi"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6258CC"/>
    <w:multiLevelType w:val="hybridMultilevel"/>
    <w:tmpl w:val="AC70B55E"/>
    <w:lvl w:ilvl="0" w:tplc="AB3487A2">
      <w:numFmt w:val="bullet"/>
      <w:lvlText w:val=""/>
      <w:lvlJc w:val="left"/>
      <w:pPr>
        <w:ind w:left="720" w:hanging="360"/>
      </w:pPr>
      <w:rPr>
        <w:rFonts w:ascii="Calibri" w:eastAsia="ＭＳ 明朝"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8A23F61"/>
    <w:multiLevelType w:val="hybridMultilevel"/>
    <w:tmpl w:val="79C84BEC"/>
    <w:lvl w:ilvl="0" w:tplc="936877C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6"/>
  </w:num>
  <w:num w:numId="4">
    <w:abstractNumId w:val="23"/>
  </w:num>
  <w:num w:numId="5">
    <w:abstractNumId w:val="16"/>
  </w:num>
  <w:num w:numId="6">
    <w:abstractNumId w:val="31"/>
  </w:num>
  <w:num w:numId="7">
    <w:abstractNumId w:val="0"/>
  </w:num>
  <w:num w:numId="8">
    <w:abstractNumId w:val="15"/>
  </w:num>
  <w:num w:numId="9">
    <w:abstractNumId w:val="1"/>
  </w:num>
  <w:num w:numId="10">
    <w:abstractNumId w:val="13"/>
  </w:num>
  <w:num w:numId="11">
    <w:abstractNumId w:val="32"/>
  </w:num>
  <w:num w:numId="12">
    <w:abstractNumId w:val="8"/>
  </w:num>
  <w:num w:numId="13">
    <w:abstractNumId w:val="14"/>
  </w:num>
  <w:num w:numId="14">
    <w:abstractNumId w:val="21"/>
  </w:num>
  <w:num w:numId="15">
    <w:abstractNumId w:val="22"/>
  </w:num>
  <w:num w:numId="16">
    <w:abstractNumId w:val="30"/>
  </w:num>
  <w:num w:numId="17">
    <w:abstractNumId w:val="33"/>
  </w:num>
  <w:num w:numId="18">
    <w:abstractNumId w:val="9"/>
  </w:num>
  <w:num w:numId="19">
    <w:abstractNumId w:val="25"/>
  </w:num>
  <w:num w:numId="20">
    <w:abstractNumId w:val="27"/>
  </w:num>
  <w:num w:numId="21">
    <w:abstractNumId w:val="20"/>
  </w:num>
  <w:num w:numId="22">
    <w:abstractNumId w:val="10"/>
  </w:num>
  <w:num w:numId="23">
    <w:abstractNumId w:val="29"/>
  </w:num>
  <w:num w:numId="24">
    <w:abstractNumId w:val="7"/>
  </w:num>
  <w:num w:numId="25">
    <w:abstractNumId w:val="24"/>
  </w:num>
  <w:num w:numId="26">
    <w:abstractNumId w:val="2"/>
  </w:num>
  <w:num w:numId="27">
    <w:abstractNumId w:val="19"/>
  </w:num>
  <w:num w:numId="28">
    <w:abstractNumId w:val="18"/>
  </w:num>
  <w:num w:numId="29">
    <w:abstractNumId w:val="3"/>
  </w:num>
  <w:num w:numId="30">
    <w:abstractNumId w:val="11"/>
  </w:num>
  <w:num w:numId="31">
    <w:abstractNumId w:val="12"/>
  </w:num>
  <w:num w:numId="32">
    <w:abstractNumId w:val="5"/>
  </w:num>
  <w:num w:numId="33">
    <w:abstractNumId w:val="4"/>
  </w:num>
  <w:num w:numId="34">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savePreviewPicture/>
  <w:doNotValidateAgainstSchema/>
  <w:doNotDemarcateInvalidXml/>
  <w:hdrShapeDefaults>
    <o:shapedefaults v:ext="edit" spidmax="2049">
      <v:textbox inset="5.85pt,.7pt,5.85pt,.7pt"/>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Mbe0MDS3NDMyNjRQ0lEKTi0uzszPAykwNKgFAA+V3gQtAAAA"/>
  </w:docVars>
  <w:rsids>
    <w:rsidRoot w:val="00440E60"/>
    <w:rsid w:val="00000042"/>
    <w:rsid w:val="000000E3"/>
    <w:rsid w:val="0000086C"/>
    <w:rsid w:val="000009BA"/>
    <w:rsid w:val="00000A50"/>
    <w:rsid w:val="00001358"/>
    <w:rsid w:val="00001A52"/>
    <w:rsid w:val="0000200E"/>
    <w:rsid w:val="00002068"/>
    <w:rsid w:val="00003FB9"/>
    <w:rsid w:val="0000405B"/>
    <w:rsid w:val="00004737"/>
    <w:rsid w:val="0000494F"/>
    <w:rsid w:val="00004994"/>
    <w:rsid w:val="0000501E"/>
    <w:rsid w:val="00005344"/>
    <w:rsid w:val="00005701"/>
    <w:rsid w:val="00005C7F"/>
    <w:rsid w:val="00005DA0"/>
    <w:rsid w:val="0000604A"/>
    <w:rsid w:val="00006439"/>
    <w:rsid w:val="00006CC5"/>
    <w:rsid w:val="00007266"/>
    <w:rsid w:val="00007295"/>
    <w:rsid w:val="00007725"/>
    <w:rsid w:val="0000783E"/>
    <w:rsid w:val="00007A9C"/>
    <w:rsid w:val="00007AF3"/>
    <w:rsid w:val="00010393"/>
    <w:rsid w:val="00010411"/>
    <w:rsid w:val="00011262"/>
    <w:rsid w:val="0001151C"/>
    <w:rsid w:val="00011DD9"/>
    <w:rsid w:val="00011EFF"/>
    <w:rsid w:val="00012908"/>
    <w:rsid w:val="000129E1"/>
    <w:rsid w:val="00012A91"/>
    <w:rsid w:val="00012C11"/>
    <w:rsid w:val="00012FFD"/>
    <w:rsid w:val="00013130"/>
    <w:rsid w:val="000133CE"/>
    <w:rsid w:val="000135D6"/>
    <w:rsid w:val="00013BC0"/>
    <w:rsid w:val="000141FA"/>
    <w:rsid w:val="00014721"/>
    <w:rsid w:val="00014E41"/>
    <w:rsid w:val="00015528"/>
    <w:rsid w:val="00015E7C"/>
    <w:rsid w:val="000167DD"/>
    <w:rsid w:val="00017B4B"/>
    <w:rsid w:val="00017C98"/>
    <w:rsid w:val="00017E8C"/>
    <w:rsid w:val="000200E7"/>
    <w:rsid w:val="000205FD"/>
    <w:rsid w:val="000209FB"/>
    <w:rsid w:val="00020A17"/>
    <w:rsid w:val="00020B5E"/>
    <w:rsid w:val="0002125C"/>
    <w:rsid w:val="000215AF"/>
    <w:rsid w:val="0002172A"/>
    <w:rsid w:val="00021D8B"/>
    <w:rsid w:val="00021EB3"/>
    <w:rsid w:val="000221B9"/>
    <w:rsid w:val="00022325"/>
    <w:rsid w:val="000224E6"/>
    <w:rsid w:val="00022751"/>
    <w:rsid w:val="00022791"/>
    <w:rsid w:val="00023728"/>
    <w:rsid w:val="00024CD6"/>
    <w:rsid w:val="00024EED"/>
    <w:rsid w:val="000253EA"/>
    <w:rsid w:val="0002546D"/>
    <w:rsid w:val="0002552C"/>
    <w:rsid w:val="00025805"/>
    <w:rsid w:val="00025B78"/>
    <w:rsid w:val="00025E81"/>
    <w:rsid w:val="00025E84"/>
    <w:rsid w:val="00025ECE"/>
    <w:rsid w:val="00026EB2"/>
    <w:rsid w:val="00026F1C"/>
    <w:rsid w:val="0002793D"/>
    <w:rsid w:val="00027D8E"/>
    <w:rsid w:val="00030180"/>
    <w:rsid w:val="000302FC"/>
    <w:rsid w:val="000303FE"/>
    <w:rsid w:val="0003050C"/>
    <w:rsid w:val="0003084F"/>
    <w:rsid w:val="00030B0B"/>
    <w:rsid w:val="0003121E"/>
    <w:rsid w:val="00031596"/>
    <w:rsid w:val="000319FC"/>
    <w:rsid w:val="00031DA9"/>
    <w:rsid w:val="00031DE2"/>
    <w:rsid w:val="00032C1A"/>
    <w:rsid w:val="00033021"/>
    <w:rsid w:val="0003311A"/>
    <w:rsid w:val="00033CF9"/>
    <w:rsid w:val="00033D2B"/>
    <w:rsid w:val="00033EAD"/>
    <w:rsid w:val="00034129"/>
    <w:rsid w:val="000346E0"/>
    <w:rsid w:val="00034875"/>
    <w:rsid w:val="00035642"/>
    <w:rsid w:val="00035E2A"/>
    <w:rsid w:val="000361C1"/>
    <w:rsid w:val="00036665"/>
    <w:rsid w:val="00036C91"/>
    <w:rsid w:val="00036CCB"/>
    <w:rsid w:val="00036E72"/>
    <w:rsid w:val="00036FF2"/>
    <w:rsid w:val="000374F7"/>
    <w:rsid w:val="0003757E"/>
    <w:rsid w:val="000379CE"/>
    <w:rsid w:val="00037B1D"/>
    <w:rsid w:val="00037E78"/>
    <w:rsid w:val="000404B5"/>
    <w:rsid w:val="000406B9"/>
    <w:rsid w:val="00040A97"/>
    <w:rsid w:val="00040AB0"/>
    <w:rsid w:val="0004139D"/>
    <w:rsid w:val="0004158D"/>
    <w:rsid w:val="00041594"/>
    <w:rsid w:val="0004169D"/>
    <w:rsid w:val="00041762"/>
    <w:rsid w:val="00042034"/>
    <w:rsid w:val="00042B03"/>
    <w:rsid w:val="00042D0A"/>
    <w:rsid w:val="00043279"/>
    <w:rsid w:val="00043D7A"/>
    <w:rsid w:val="00044482"/>
    <w:rsid w:val="00044A12"/>
    <w:rsid w:val="000457C7"/>
    <w:rsid w:val="00045D39"/>
    <w:rsid w:val="00045D42"/>
    <w:rsid w:val="00046241"/>
    <w:rsid w:val="000464F7"/>
    <w:rsid w:val="00046805"/>
    <w:rsid w:val="00046C28"/>
    <w:rsid w:val="0004727A"/>
    <w:rsid w:val="000474E3"/>
    <w:rsid w:val="00047AE6"/>
    <w:rsid w:val="00047F41"/>
    <w:rsid w:val="00050045"/>
    <w:rsid w:val="00050879"/>
    <w:rsid w:val="00050FEA"/>
    <w:rsid w:val="0005186D"/>
    <w:rsid w:val="00051C0D"/>
    <w:rsid w:val="00051EB2"/>
    <w:rsid w:val="00051F71"/>
    <w:rsid w:val="00052143"/>
    <w:rsid w:val="00052499"/>
    <w:rsid w:val="00052CF8"/>
    <w:rsid w:val="00052F8A"/>
    <w:rsid w:val="000534F4"/>
    <w:rsid w:val="0005387A"/>
    <w:rsid w:val="00053BD3"/>
    <w:rsid w:val="00053F65"/>
    <w:rsid w:val="00053F69"/>
    <w:rsid w:val="0005424C"/>
    <w:rsid w:val="000542BE"/>
    <w:rsid w:val="000543F7"/>
    <w:rsid w:val="00054692"/>
    <w:rsid w:val="0005471B"/>
    <w:rsid w:val="0005483A"/>
    <w:rsid w:val="000551D2"/>
    <w:rsid w:val="0005573E"/>
    <w:rsid w:val="0005581C"/>
    <w:rsid w:val="00055F00"/>
    <w:rsid w:val="00055FF0"/>
    <w:rsid w:val="00056966"/>
    <w:rsid w:val="00056BFC"/>
    <w:rsid w:val="0006020E"/>
    <w:rsid w:val="00060230"/>
    <w:rsid w:val="0006044E"/>
    <w:rsid w:val="00060517"/>
    <w:rsid w:val="000608CB"/>
    <w:rsid w:val="00060EA7"/>
    <w:rsid w:val="00061C74"/>
    <w:rsid w:val="00061EDB"/>
    <w:rsid w:val="00062367"/>
    <w:rsid w:val="000625DF"/>
    <w:rsid w:val="00062857"/>
    <w:rsid w:val="00062910"/>
    <w:rsid w:val="00062ABE"/>
    <w:rsid w:val="00062E17"/>
    <w:rsid w:val="00062F1B"/>
    <w:rsid w:val="00063426"/>
    <w:rsid w:val="00063DA1"/>
    <w:rsid w:val="000644CB"/>
    <w:rsid w:val="00064574"/>
    <w:rsid w:val="0006531D"/>
    <w:rsid w:val="00065763"/>
    <w:rsid w:val="00065925"/>
    <w:rsid w:val="00066921"/>
    <w:rsid w:val="00066D07"/>
    <w:rsid w:val="00066DC8"/>
    <w:rsid w:val="00066FBF"/>
    <w:rsid w:val="0006701E"/>
    <w:rsid w:val="00067197"/>
    <w:rsid w:val="000674EE"/>
    <w:rsid w:val="00067A2E"/>
    <w:rsid w:val="00070506"/>
    <w:rsid w:val="00071218"/>
    <w:rsid w:val="0007173E"/>
    <w:rsid w:val="00071745"/>
    <w:rsid w:val="00071AB1"/>
    <w:rsid w:val="00072A33"/>
    <w:rsid w:val="00072B00"/>
    <w:rsid w:val="00072C0C"/>
    <w:rsid w:val="00072EDC"/>
    <w:rsid w:val="00072F8D"/>
    <w:rsid w:val="0007395C"/>
    <w:rsid w:val="00073DAD"/>
    <w:rsid w:val="0007411A"/>
    <w:rsid w:val="0007478A"/>
    <w:rsid w:val="000748B1"/>
    <w:rsid w:val="000750DC"/>
    <w:rsid w:val="00076639"/>
    <w:rsid w:val="00076787"/>
    <w:rsid w:val="00076CCF"/>
    <w:rsid w:val="000775F2"/>
    <w:rsid w:val="00077A22"/>
    <w:rsid w:val="00077A44"/>
    <w:rsid w:val="00080155"/>
    <w:rsid w:val="0008023A"/>
    <w:rsid w:val="00080346"/>
    <w:rsid w:val="000804E8"/>
    <w:rsid w:val="00080EBE"/>
    <w:rsid w:val="00081C24"/>
    <w:rsid w:val="00081C97"/>
    <w:rsid w:val="00081D38"/>
    <w:rsid w:val="00082953"/>
    <w:rsid w:val="00082DBF"/>
    <w:rsid w:val="00083055"/>
    <w:rsid w:val="00083632"/>
    <w:rsid w:val="00083982"/>
    <w:rsid w:val="00083B59"/>
    <w:rsid w:val="00084221"/>
    <w:rsid w:val="000846F0"/>
    <w:rsid w:val="0008474A"/>
    <w:rsid w:val="000849A8"/>
    <w:rsid w:val="00084ADF"/>
    <w:rsid w:val="00084D12"/>
    <w:rsid w:val="0008573A"/>
    <w:rsid w:val="00085877"/>
    <w:rsid w:val="0008587E"/>
    <w:rsid w:val="00085C7D"/>
    <w:rsid w:val="00085CB6"/>
    <w:rsid w:val="00085CD4"/>
    <w:rsid w:val="0008609F"/>
    <w:rsid w:val="00086892"/>
    <w:rsid w:val="00086F75"/>
    <w:rsid w:val="00086FA8"/>
    <w:rsid w:val="000878BC"/>
    <w:rsid w:val="00090947"/>
    <w:rsid w:val="0009094A"/>
    <w:rsid w:val="00090EB6"/>
    <w:rsid w:val="000916E4"/>
    <w:rsid w:val="000917F6"/>
    <w:rsid w:val="000920FC"/>
    <w:rsid w:val="000921D4"/>
    <w:rsid w:val="00092353"/>
    <w:rsid w:val="000927CB"/>
    <w:rsid w:val="0009299A"/>
    <w:rsid w:val="00092A39"/>
    <w:rsid w:val="0009346C"/>
    <w:rsid w:val="0009435C"/>
    <w:rsid w:val="00094C86"/>
    <w:rsid w:val="0009521B"/>
    <w:rsid w:val="00095491"/>
    <w:rsid w:val="000955DD"/>
    <w:rsid w:val="000957DF"/>
    <w:rsid w:val="00095835"/>
    <w:rsid w:val="00095C71"/>
    <w:rsid w:val="00095D28"/>
    <w:rsid w:val="00096284"/>
    <w:rsid w:val="0009671A"/>
    <w:rsid w:val="000A0339"/>
    <w:rsid w:val="000A0599"/>
    <w:rsid w:val="000A0AA1"/>
    <w:rsid w:val="000A11DB"/>
    <w:rsid w:val="000A1C33"/>
    <w:rsid w:val="000A230B"/>
    <w:rsid w:val="000A2C93"/>
    <w:rsid w:val="000A2D79"/>
    <w:rsid w:val="000A2FCA"/>
    <w:rsid w:val="000A41A1"/>
    <w:rsid w:val="000A458E"/>
    <w:rsid w:val="000A46F2"/>
    <w:rsid w:val="000A49AF"/>
    <w:rsid w:val="000A49FD"/>
    <w:rsid w:val="000A4F6E"/>
    <w:rsid w:val="000A5162"/>
    <w:rsid w:val="000A55EE"/>
    <w:rsid w:val="000A59F0"/>
    <w:rsid w:val="000A680F"/>
    <w:rsid w:val="000A6AB0"/>
    <w:rsid w:val="000A6E2C"/>
    <w:rsid w:val="000A6E89"/>
    <w:rsid w:val="000A6EBF"/>
    <w:rsid w:val="000A734A"/>
    <w:rsid w:val="000A7A59"/>
    <w:rsid w:val="000A7A5C"/>
    <w:rsid w:val="000A7BEC"/>
    <w:rsid w:val="000B0894"/>
    <w:rsid w:val="000B1793"/>
    <w:rsid w:val="000B210F"/>
    <w:rsid w:val="000B2174"/>
    <w:rsid w:val="000B251B"/>
    <w:rsid w:val="000B29C0"/>
    <w:rsid w:val="000B3B7A"/>
    <w:rsid w:val="000B3CA4"/>
    <w:rsid w:val="000B42E6"/>
    <w:rsid w:val="000B431B"/>
    <w:rsid w:val="000B4584"/>
    <w:rsid w:val="000B4B61"/>
    <w:rsid w:val="000B53D9"/>
    <w:rsid w:val="000B5474"/>
    <w:rsid w:val="000B5653"/>
    <w:rsid w:val="000B5674"/>
    <w:rsid w:val="000B5C59"/>
    <w:rsid w:val="000B5C90"/>
    <w:rsid w:val="000B5DA0"/>
    <w:rsid w:val="000B6C17"/>
    <w:rsid w:val="000B6CB2"/>
    <w:rsid w:val="000B6D07"/>
    <w:rsid w:val="000B7AAD"/>
    <w:rsid w:val="000C0064"/>
    <w:rsid w:val="000C0084"/>
    <w:rsid w:val="000C0323"/>
    <w:rsid w:val="000C1100"/>
    <w:rsid w:val="000C1905"/>
    <w:rsid w:val="000C2006"/>
    <w:rsid w:val="000C205B"/>
    <w:rsid w:val="000C2B46"/>
    <w:rsid w:val="000C2D05"/>
    <w:rsid w:val="000C2FB0"/>
    <w:rsid w:val="000C3254"/>
    <w:rsid w:val="000C33FA"/>
    <w:rsid w:val="000C355B"/>
    <w:rsid w:val="000C3779"/>
    <w:rsid w:val="000C3FD5"/>
    <w:rsid w:val="000C462E"/>
    <w:rsid w:val="000C49C9"/>
    <w:rsid w:val="000C5348"/>
    <w:rsid w:val="000C5615"/>
    <w:rsid w:val="000C59E2"/>
    <w:rsid w:val="000C6EAD"/>
    <w:rsid w:val="000C6F2A"/>
    <w:rsid w:val="000C6F44"/>
    <w:rsid w:val="000C7110"/>
    <w:rsid w:val="000C72CF"/>
    <w:rsid w:val="000C76AD"/>
    <w:rsid w:val="000C7EDD"/>
    <w:rsid w:val="000D0722"/>
    <w:rsid w:val="000D0D6F"/>
    <w:rsid w:val="000D0FD8"/>
    <w:rsid w:val="000D1020"/>
    <w:rsid w:val="000D15F9"/>
    <w:rsid w:val="000D196C"/>
    <w:rsid w:val="000D1B5A"/>
    <w:rsid w:val="000D203A"/>
    <w:rsid w:val="000D2B03"/>
    <w:rsid w:val="000D3131"/>
    <w:rsid w:val="000D3919"/>
    <w:rsid w:val="000D3D4C"/>
    <w:rsid w:val="000D44A7"/>
    <w:rsid w:val="000D500D"/>
    <w:rsid w:val="000D518A"/>
    <w:rsid w:val="000D5311"/>
    <w:rsid w:val="000D536F"/>
    <w:rsid w:val="000D53EB"/>
    <w:rsid w:val="000D5519"/>
    <w:rsid w:val="000D556F"/>
    <w:rsid w:val="000D584C"/>
    <w:rsid w:val="000D6374"/>
    <w:rsid w:val="000D68E6"/>
    <w:rsid w:val="000D6AB3"/>
    <w:rsid w:val="000D755B"/>
    <w:rsid w:val="000D7700"/>
    <w:rsid w:val="000D7AC4"/>
    <w:rsid w:val="000D7CA9"/>
    <w:rsid w:val="000D7E23"/>
    <w:rsid w:val="000E0BF9"/>
    <w:rsid w:val="000E0DDF"/>
    <w:rsid w:val="000E1150"/>
    <w:rsid w:val="000E12FD"/>
    <w:rsid w:val="000E1813"/>
    <w:rsid w:val="000E1BFC"/>
    <w:rsid w:val="000E1CFE"/>
    <w:rsid w:val="000E1E6C"/>
    <w:rsid w:val="000E2084"/>
    <w:rsid w:val="000E2BAD"/>
    <w:rsid w:val="000E2E9E"/>
    <w:rsid w:val="000E45CF"/>
    <w:rsid w:val="000E48DE"/>
    <w:rsid w:val="000E49A0"/>
    <w:rsid w:val="000E4ADD"/>
    <w:rsid w:val="000E4C1A"/>
    <w:rsid w:val="000E5632"/>
    <w:rsid w:val="000E6812"/>
    <w:rsid w:val="000E684E"/>
    <w:rsid w:val="000E6911"/>
    <w:rsid w:val="000E69DB"/>
    <w:rsid w:val="000E6AD4"/>
    <w:rsid w:val="000E7042"/>
    <w:rsid w:val="000E74A4"/>
    <w:rsid w:val="000E7AA1"/>
    <w:rsid w:val="000E7AA7"/>
    <w:rsid w:val="000E7D2F"/>
    <w:rsid w:val="000F036F"/>
    <w:rsid w:val="000F0843"/>
    <w:rsid w:val="000F0981"/>
    <w:rsid w:val="000F0B30"/>
    <w:rsid w:val="000F0DA6"/>
    <w:rsid w:val="000F0E13"/>
    <w:rsid w:val="000F125F"/>
    <w:rsid w:val="000F144C"/>
    <w:rsid w:val="000F1550"/>
    <w:rsid w:val="000F1BE7"/>
    <w:rsid w:val="000F1CAB"/>
    <w:rsid w:val="000F20CD"/>
    <w:rsid w:val="000F21BE"/>
    <w:rsid w:val="000F2288"/>
    <w:rsid w:val="000F27D2"/>
    <w:rsid w:val="000F3990"/>
    <w:rsid w:val="000F3EEC"/>
    <w:rsid w:val="000F4946"/>
    <w:rsid w:val="000F4A43"/>
    <w:rsid w:val="000F50E7"/>
    <w:rsid w:val="000F58CF"/>
    <w:rsid w:val="000F5B1A"/>
    <w:rsid w:val="000F5EE1"/>
    <w:rsid w:val="000F6600"/>
    <w:rsid w:val="000F66AF"/>
    <w:rsid w:val="000F6A53"/>
    <w:rsid w:val="000F6EBD"/>
    <w:rsid w:val="000F739B"/>
    <w:rsid w:val="000F75E0"/>
    <w:rsid w:val="001000C9"/>
    <w:rsid w:val="0010027D"/>
    <w:rsid w:val="001004E5"/>
    <w:rsid w:val="001012E9"/>
    <w:rsid w:val="001017A3"/>
    <w:rsid w:val="0010198B"/>
    <w:rsid w:val="00101A45"/>
    <w:rsid w:val="00101D78"/>
    <w:rsid w:val="001020CC"/>
    <w:rsid w:val="001024AB"/>
    <w:rsid w:val="00102BD9"/>
    <w:rsid w:val="0010320A"/>
    <w:rsid w:val="00103809"/>
    <w:rsid w:val="00103B84"/>
    <w:rsid w:val="001045C5"/>
    <w:rsid w:val="00104B21"/>
    <w:rsid w:val="00104BBB"/>
    <w:rsid w:val="00104EA6"/>
    <w:rsid w:val="00104ED5"/>
    <w:rsid w:val="00105162"/>
    <w:rsid w:val="001059C2"/>
    <w:rsid w:val="00105A36"/>
    <w:rsid w:val="00105CE3"/>
    <w:rsid w:val="001062F4"/>
    <w:rsid w:val="00106C49"/>
    <w:rsid w:val="00107768"/>
    <w:rsid w:val="00107871"/>
    <w:rsid w:val="00107AE8"/>
    <w:rsid w:val="00107DBB"/>
    <w:rsid w:val="00107F38"/>
    <w:rsid w:val="001107A2"/>
    <w:rsid w:val="00110BD4"/>
    <w:rsid w:val="00110E04"/>
    <w:rsid w:val="00110E79"/>
    <w:rsid w:val="0011108A"/>
    <w:rsid w:val="001114FF"/>
    <w:rsid w:val="0011186D"/>
    <w:rsid w:val="00111A21"/>
    <w:rsid w:val="00112049"/>
    <w:rsid w:val="0011292C"/>
    <w:rsid w:val="00112ACA"/>
    <w:rsid w:val="001131E4"/>
    <w:rsid w:val="001135DE"/>
    <w:rsid w:val="00113799"/>
    <w:rsid w:val="00113834"/>
    <w:rsid w:val="00113C6D"/>
    <w:rsid w:val="00113D99"/>
    <w:rsid w:val="00114076"/>
    <w:rsid w:val="0011427A"/>
    <w:rsid w:val="0011443A"/>
    <w:rsid w:val="0011447B"/>
    <w:rsid w:val="00114D1C"/>
    <w:rsid w:val="00115A6B"/>
    <w:rsid w:val="00116079"/>
    <w:rsid w:val="00116199"/>
    <w:rsid w:val="00116953"/>
    <w:rsid w:val="00116BEA"/>
    <w:rsid w:val="00116DD4"/>
    <w:rsid w:val="00117E15"/>
    <w:rsid w:val="00117FE8"/>
    <w:rsid w:val="00120CEF"/>
    <w:rsid w:val="001213B2"/>
    <w:rsid w:val="00121D2F"/>
    <w:rsid w:val="00121FF0"/>
    <w:rsid w:val="00122295"/>
    <w:rsid w:val="00122435"/>
    <w:rsid w:val="0012253A"/>
    <w:rsid w:val="00122B7D"/>
    <w:rsid w:val="00122F51"/>
    <w:rsid w:val="0012376A"/>
    <w:rsid w:val="00123834"/>
    <w:rsid w:val="00123B40"/>
    <w:rsid w:val="00124A18"/>
    <w:rsid w:val="00124B90"/>
    <w:rsid w:val="00124BB1"/>
    <w:rsid w:val="001253C5"/>
    <w:rsid w:val="0012562C"/>
    <w:rsid w:val="00125C3E"/>
    <w:rsid w:val="00125D7E"/>
    <w:rsid w:val="0012620E"/>
    <w:rsid w:val="0012696A"/>
    <w:rsid w:val="00126EE9"/>
    <w:rsid w:val="00127440"/>
    <w:rsid w:val="00127BE0"/>
    <w:rsid w:val="00127FC5"/>
    <w:rsid w:val="00130025"/>
    <w:rsid w:val="00130552"/>
    <w:rsid w:val="00130B0F"/>
    <w:rsid w:val="001313DE"/>
    <w:rsid w:val="00131668"/>
    <w:rsid w:val="00131682"/>
    <w:rsid w:val="001316A0"/>
    <w:rsid w:val="00131EE6"/>
    <w:rsid w:val="001321C7"/>
    <w:rsid w:val="001324D9"/>
    <w:rsid w:val="00132F1D"/>
    <w:rsid w:val="0013339D"/>
    <w:rsid w:val="0013360B"/>
    <w:rsid w:val="0013461C"/>
    <w:rsid w:val="0013461E"/>
    <w:rsid w:val="00134AAF"/>
    <w:rsid w:val="00134AC6"/>
    <w:rsid w:val="00134D81"/>
    <w:rsid w:val="00134DBA"/>
    <w:rsid w:val="00135259"/>
    <w:rsid w:val="001352D8"/>
    <w:rsid w:val="00135AA8"/>
    <w:rsid w:val="00136401"/>
    <w:rsid w:val="001368B7"/>
    <w:rsid w:val="00136A69"/>
    <w:rsid w:val="001408E1"/>
    <w:rsid w:val="00140ACA"/>
    <w:rsid w:val="00140BA6"/>
    <w:rsid w:val="00140D13"/>
    <w:rsid w:val="00140EF6"/>
    <w:rsid w:val="001414F5"/>
    <w:rsid w:val="00142B3B"/>
    <w:rsid w:val="00142B69"/>
    <w:rsid w:val="00142BF5"/>
    <w:rsid w:val="00142CFC"/>
    <w:rsid w:val="00143412"/>
    <w:rsid w:val="0014423F"/>
    <w:rsid w:val="00144370"/>
    <w:rsid w:val="00145D72"/>
    <w:rsid w:val="00145FF5"/>
    <w:rsid w:val="00147685"/>
    <w:rsid w:val="00147B23"/>
    <w:rsid w:val="00147EA9"/>
    <w:rsid w:val="00150317"/>
    <w:rsid w:val="00150C72"/>
    <w:rsid w:val="001512C2"/>
    <w:rsid w:val="001512C4"/>
    <w:rsid w:val="0015141E"/>
    <w:rsid w:val="00151583"/>
    <w:rsid w:val="001516DB"/>
    <w:rsid w:val="001524F2"/>
    <w:rsid w:val="00152AB9"/>
    <w:rsid w:val="00153439"/>
    <w:rsid w:val="001536CF"/>
    <w:rsid w:val="00153887"/>
    <w:rsid w:val="00153FCA"/>
    <w:rsid w:val="001540D8"/>
    <w:rsid w:val="00154C6F"/>
    <w:rsid w:val="00154F28"/>
    <w:rsid w:val="00155734"/>
    <w:rsid w:val="001557C5"/>
    <w:rsid w:val="0015584B"/>
    <w:rsid w:val="001559E9"/>
    <w:rsid w:val="00156046"/>
    <w:rsid w:val="0015627B"/>
    <w:rsid w:val="001565CD"/>
    <w:rsid w:val="00156745"/>
    <w:rsid w:val="00156838"/>
    <w:rsid w:val="0015683F"/>
    <w:rsid w:val="00156CF3"/>
    <w:rsid w:val="00156D0F"/>
    <w:rsid w:val="001605A6"/>
    <w:rsid w:val="00160804"/>
    <w:rsid w:val="00161BF0"/>
    <w:rsid w:val="00161D64"/>
    <w:rsid w:val="00161DE6"/>
    <w:rsid w:val="001621A6"/>
    <w:rsid w:val="00162B7F"/>
    <w:rsid w:val="00163657"/>
    <w:rsid w:val="00163A21"/>
    <w:rsid w:val="00163C30"/>
    <w:rsid w:val="001640CD"/>
    <w:rsid w:val="00164246"/>
    <w:rsid w:val="00164A07"/>
    <w:rsid w:val="00164CA5"/>
    <w:rsid w:val="00164E81"/>
    <w:rsid w:val="001650F0"/>
    <w:rsid w:val="00165369"/>
    <w:rsid w:val="00165546"/>
    <w:rsid w:val="001655D5"/>
    <w:rsid w:val="00165C82"/>
    <w:rsid w:val="00166022"/>
    <w:rsid w:val="00166126"/>
    <w:rsid w:val="001666C3"/>
    <w:rsid w:val="00166F0B"/>
    <w:rsid w:val="00167020"/>
    <w:rsid w:val="001679A1"/>
    <w:rsid w:val="00167AA1"/>
    <w:rsid w:val="00170070"/>
    <w:rsid w:val="0017016B"/>
    <w:rsid w:val="001705E8"/>
    <w:rsid w:val="0017070D"/>
    <w:rsid w:val="00170F00"/>
    <w:rsid w:val="001713C2"/>
    <w:rsid w:val="00171520"/>
    <w:rsid w:val="001718E9"/>
    <w:rsid w:val="00171A10"/>
    <w:rsid w:val="00171D0C"/>
    <w:rsid w:val="00171DEF"/>
    <w:rsid w:val="00171EB9"/>
    <w:rsid w:val="00172A8A"/>
    <w:rsid w:val="00172DD6"/>
    <w:rsid w:val="001736EE"/>
    <w:rsid w:val="00173ACC"/>
    <w:rsid w:val="00173B4F"/>
    <w:rsid w:val="00173CBD"/>
    <w:rsid w:val="0017403A"/>
    <w:rsid w:val="00174819"/>
    <w:rsid w:val="0017495F"/>
    <w:rsid w:val="00174C6F"/>
    <w:rsid w:val="00174D2B"/>
    <w:rsid w:val="00175605"/>
    <w:rsid w:val="00175983"/>
    <w:rsid w:val="00175F54"/>
    <w:rsid w:val="00175FFA"/>
    <w:rsid w:val="001761EE"/>
    <w:rsid w:val="001763C6"/>
    <w:rsid w:val="0017667A"/>
    <w:rsid w:val="001767E7"/>
    <w:rsid w:val="00176A26"/>
    <w:rsid w:val="00177C1C"/>
    <w:rsid w:val="001805BA"/>
    <w:rsid w:val="00180666"/>
    <w:rsid w:val="001806C7"/>
    <w:rsid w:val="001808FF"/>
    <w:rsid w:val="00180944"/>
    <w:rsid w:val="00180C83"/>
    <w:rsid w:val="0018108D"/>
    <w:rsid w:val="00181A07"/>
    <w:rsid w:val="00181B19"/>
    <w:rsid w:val="00181BBC"/>
    <w:rsid w:val="00182904"/>
    <w:rsid w:val="00182F4A"/>
    <w:rsid w:val="001831DF"/>
    <w:rsid w:val="001834AA"/>
    <w:rsid w:val="001835B1"/>
    <w:rsid w:val="0018394A"/>
    <w:rsid w:val="00183A62"/>
    <w:rsid w:val="00183D21"/>
    <w:rsid w:val="001841D1"/>
    <w:rsid w:val="001848E2"/>
    <w:rsid w:val="00184BCA"/>
    <w:rsid w:val="00184E21"/>
    <w:rsid w:val="00184FD7"/>
    <w:rsid w:val="00185119"/>
    <w:rsid w:val="00185C64"/>
    <w:rsid w:val="001863B3"/>
    <w:rsid w:val="0018657E"/>
    <w:rsid w:val="001868D8"/>
    <w:rsid w:val="00186B4D"/>
    <w:rsid w:val="00187718"/>
    <w:rsid w:val="001877E7"/>
    <w:rsid w:val="00187C4C"/>
    <w:rsid w:val="00187DB6"/>
    <w:rsid w:val="001900C0"/>
    <w:rsid w:val="00190C1F"/>
    <w:rsid w:val="00190C4F"/>
    <w:rsid w:val="0019114E"/>
    <w:rsid w:val="00191223"/>
    <w:rsid w:val="0019288E"/>
    <w:rsid w:val="00192C63"/>
    <w:rsid w:val="00192FAE"/>
    <w:rsid w:val="00193118"/>
    <w:rsid w:val="00193CBB"/>
    <w:rsid w:val="00193CD9"/>
    <w:rsid w:val="00193EF1"/>
    <w:rsid w:val="001945DF"/>
    <w:rsid w:val="00194CC7"/>
    <w:rsid w:val="00195AF0"/>
    <w:rsid w:val="00195DB2"/>
    <w:rsid w:val="00196629"/>
    <w:rsid w:val="00196AAD"/>
    <w:rsid w:val="00196BAF"/>
    <w:rsid w:val="00197398"/>
    <w:rsid w:val="00197C8A"/>
    <w:rsid w:val="00197CC6"/>
    <w:rsid w:val="00197DF5"/>
    <w:rsid w:val="001A015C"/>
    <w:rsid w:val="001A0486"/>
    <w:rsid w:val="001A082C"/>
    <w:rsid w:val="001A0AE8"/>
    <w:rsid w:val="001A0E50"/>
    <w:rsid w:val="001A2A77"/>
    <w:rsid w:val="001A2B35"/>
    <w:rsid w:val="001A2DE2"/>
    <w:rsid w:val="001A31B9"/>
    <w:rsid w:val="001A3584"/>
    <w:rsid w:val="001A3DB3"/>
    <w:rsid w:val="001A3FB4"/>
    <w:rsid w:val="001A41B3"/>
    <w:rsid w:val="001A41BF"/>
    <w:rsid w:val="001A42C9"/>
    <w:rsid w:val="001A4B30"/>
    <w:rsid w:val="001A4EEB"/>
    <w:rsid w:val="001A5D03"/>
    <w:rsid w:val="001A5D94"/>
    <w:rsid w:val="001A607F"/>
    <w:rsid w:val="001A6BFA"/>
    <w:rsid w:val="001A6C45"/>
    <w:rsid w:val="001A6E48"/>
    <w:rsid w:val="001A7506"/>
    <w:rsid w:val="001A7AD8"/>
    <w:rsid w:val="001A7C3F"/>
    <w:rsid w:val="001B0426"/>
    <w:rsid w:val="001B09C3"/>
    <w:rsid w:val="001B09E4"/>
    <w:rsid w:val="001B12A0"/>
    <w:rsid w:val="001B1985"/>
    <w:rsid w:val="001B19B5"/>
    <w:rsid w:val="001B1AFA"/>
    <w:rsid w:val="001B1E54"/>
    <w:rsid w:val="001B28EB"/>
    <w:rsid w:val="001B3E1D"/>
    <w:rsid w:val="001B3F69"/>
    <w:rsid w:val="001B4241"/>
    <w:rsid w:val="001B4A64"/>
    <w:rsid w:val="001B500E"/>
    <w:rsid w:val="001B504E"/>
    <w:rsid w:val="001B5091"/>
    <w:rsid w:val="001B58D3"/>
    <w:rsid w:val="001B69C4"/>
    <w:rsid w:val="001B6A5E"/>
    <w:rsid w:val="001B6B2D"/>
    <w:rsid w:val="001B71F7"/>
    <w:rsid w:val="001B76EC"/>
    <w:rsid w:val="001B78A3"/>
    <w:rsid w:val="001B7D0C"/>
    <w:rsid w:val="001C0A95"/>
    <w:rsid w:val="001C0BB1"/>
    <w:rsid w:val="001C0E12"/>
    <w:rsid w:val="001C143C"/>
    <w:rsid w:val="001C1656"/>
    <w:rsid w:val="001C1D05"/>
    <w:rsid w:val="001C1D82"/>
    <w:rsid w:val="001C1DC2"/>
    <w:rsid w:val="001C2713"/>
    <w:rsid w:val="001C2763"/>
    <w:rsid w:val="001C2908"/>
    <w:rsid w:val="001C2D5B"/>
    <w:rsid w:val="001C30BC"/>
    <w:rsid w:val="001C3C94"/>
    <w:rsid w:val="001C3F7A"/>
    <w:rsid w:val="001C4137"/>
    <w:rsid w:val="001C41AB"/>
    <w:rsid w:val="001C4475"/>
    <w:rsid w:val="001C4483"/>
    <w:rsid w:val="001C49B1"/>
    <w:rsid w:val="001C4D32"/>
    <w:rsid w:val="001C4F4E"/>
    <w:rsid w:val="001C54BD"/>
    <w:rsid w:val="001C5552"/>
    <w:rsid w:val="001C5C4A"/>
    <w:rsid w:val="001C61D8"/>
    <w:rsid w:val="001C6231"/>
    <w:rsid w:val="001C62D5"/>
    <w:rsid w:val="001C6678"/>
    <w:rsid w:val="001C68E5"/>
    <w:rsid w:val="001C7441"/>
    <w:rsid w:val="001C763D"/>
    <w:rsid w:val="001C770B"/>
    <w:rsid w:val="001C7FCF"/>
    <w:rsid w:val="001D01AA"/>
    <w:rsid w:val="001D0336"/>
    <w:rsid w:val="001D05B4"/>
    <w:rsid w:val="001D09B2"/>
    <w:rsid w:val="001D0D1F"/>
    <w:rsid w:val="001D1708"/>
    <w:rsid w:val="001D1868"/>
    <w:rsid w:val="001D1AE1"/>
    <w:rsid w:val="001D1AE7"/>
    <w:rsid w:val="001D26FE"/>
    <w:rsid w:val="001D285D"/>
    <w:rsid w:val="001D30C0"/>
    <w:rsid w:val="001D32A7"/>
    <w:rsid w:val="001D4299"/>
    <w:rsid w:val="001D4E0F"/>
    <w:rsid w:val="001D505B"/>
    <w:rsid w:val="001D539B"/>
    <w:rsid w:val="001D53CC"/>
    <w:rsid w:val="001D562F"/>
    <w:rsid w:val="001D5F5E"/>
    <w:rsid w:val="001D5FC7"/>
    <w:rsid w:val="001D61D2"/>
    <w:rsid w:val="001D63CF"/>
    <w:rsid w:val="001D69C7"/>
    <w:rsid w:val="001D6EDC"/>
    <w:rsid w:val="001D74FF"/>
    <w:rsid w:val="001D75EF"/>
    <w:rsid w:val="001E0308"/>
    <w:rsid w:val="001E0677"/>
    <w:rsid w:val="001E08F8"/>
    <w:rsid w:val="001E14E9"/>
    <w:rsid w:val="001E14FE"/>
    <w:rsid w:val="001E1BEF"/>
    <w:rsid w:val="001E1CCE"/>
    <w:rsid w:val="001E218A"/>
    <w:rsid w:val="001E229E"/>
    <w:rsid w:val="001E256F"/>
    <w:rsid w:val="001E2FAC"/>
    <w:rsid w:val="001E337F"/>
    <w:rsid w:val="001E366E"/>
    <w:rsid w:val="001E3950"/>
    <w:rsid w:val="001E3A47"/>
    <w:rsid w:val="001E3B80"/>
    <w:rsid w:val="001E41AC"/>
    <w:rsid w:val="001E46FF"/>
    <w:rsid w:val="001E47D1"/>
    <w:rsid w:val="001E4819"/>
    <w:rsid w:val="001E4D39"/>
    <w:rsid w:val="001E5A4E"/>
    <w:rsid w:val="001E5E06"/>
    <w:rsid w:val="001E5E13"/>
    <w:rsid w:val="001E5E4F"/>
    <w:rsid w:val="001E5EA3"/>
    <w:rsid w:val="001E5EA4"/>
    <w:rsid w:val="001E70AB"/>
    <w:rsid w:val="001E7512"/>
    <w:rsid w:val="001E7714"/>
    <w:rsid w:val="001E7840"/>
    <w:rsid w:val="001E7A14"/>
    <w:rsid w:val="001E7E3F"/>
    <w:rsid w:val="001F0249"/>
    <w:rsid w:val="001F0401"/>
    <w:rsid w:val="001F05FB"/>
    <w:rsid w:val="001F0D62"/>
    <w:rsid w:val="001F1362"/>
    <w:rsid w:val="001F17AE"/>
    <w:rsid w:val="001F1904"/>
    <w:rsid w:val="001F1CE2"/>
    <w:rsid w:val="001F1DAB"/>
    <w:rsid w:val="001F201E"/>
    <w:rsid w:val="001F20C4"/>
    <w:rsid w:val="001F260C"/>
    <w:rsid w:val="001F266A"/>
    <w:rsid w:val="001F317D"/>
    <w:rsid w:val="001F3D01"/>
    <w:rsid w:val="001F3FE8"/>
    <w:rsid w:val="001F465E"/>
    <w:rsid w:val="001F49BA"/>
    <w:rsid w:val="001F4ABB"/>
    <w:rsid w:val="001F4C87"/>
    <w:rsid w:val="001F5708"/>
    <w:rsid w:val="001F66B7"/>
    <w:rsid w:val="001F66CB"/>
    <w:rsid w:val="001F6965"/>
    <w:rsid w:val="001F6B2D"/>
    <w:rsid w:val="001F6D9D"/>
    <w:rsid w:val="001F6F1F"/>
    <w:rsid w:val="001F7140"/>
    <w:rsid w:val="001F7B97"/>
    <w:rsid w:val="002005B7"/>
    <w:rsid w:val="002006EA"/>
    <w:rsid w:val="002007BF"/>
    <w:rsid w:val="00200A89"/>
    <w:rsid w:val="00201272"/>
    <w:rsid w:val="00201A57"/>
    <w:rsid w:val="00201B26"/>
    <w:rsid w:val="00201D4B"/>
    <w:rsid w:val="00202216"/>
    <w:rsid w:val="00202CF5"/>
    <w:rsid w:val="00202F22"/>
    <w:rsid w:val="002036B8"/>
    <w:rsid w:val="00203708"/>
    <w:rsid w:val="0020377F"/>
    <w:rsid w:val="002039CD"/>
    <w:rsid w:val="00203C13"/>
    <w:rsid w:val="0020402D"/>
    <w:rsid w:val="002043ED"/>
    <w:rsid w:val="00204966"/>
    <w:rsid w:val="00204A02"/>
    <w:rsid w:val="0020526B"/>
    <w:rsid w:val="002052D0"/>
    <w:rsid w:val="002062A9"/>
    <w:rsid w:val="002071FE"/>
    <w:rsid w:val="00207647"/>
    <w:rsid w:val="002079C9"/>
    <w:rsid w:val="00207C10"/>
    <w:rsid w:val="00207F7A"/>
    <w:rsid w:val="0021009D"/>
    <w:rsid w:val="0021015F"/>
    <w:rsid w:val="002101CF"/>
    <w:rsid w:val="002105E6"/>
    <w:rsid w:val="00210893"/>
    <w:rsid w:val="0021117E"/>
    <w:rsid w:val="002119F7"/>
    <w:rsid w:val="00211D24"/>
    <w:rsid w:val="00212103"/>
    <w:rsid w:val="002127C6"/>
    <w:rsid w:val="00212D59"/>
    <w:rsid w:val="00213943"/>
    <w:rsid w:val="00214E0B"/>
    <w:rsid w:val="00214E10"/>
    <w:rsid w:val="00214F5C"/>
    <w:rsid w:val="0021542E"/>
    <w:rsid w:val="002160DA"/>
    <w:rsid w:val="00216555"/>
    <w:rsid w:val="00216879"/>
    <w:rsid w:val="00216B62"/>
    <w:rsid w:val="00216BB5"/>
    <w:rsid w:val="0021741E"/>
    <w:rsid w:val="002177FD"/>
    <w:rsid w:val="002178EC"/>
    <w:rsid w:val="00217F4D"/>
    <w:rsid w:val="00220229"/>
    <w:rsid w:val="0022030A"/>
    <w:rsid w:val="00220D51"/>
    <w:rsid w:val="00220D71"/>
    <w:rsid w:val="00221219"/>
    <w:rsid w:val="002213B6"/>
    <w:rsid w:val="00221633"/>
    <w:rsid w:val="0022171A"/>
    <w:rsid w:val="00221819"/>
    <w:rsid w:val="00221BFD"/>
    <w:rsid w:val="002228E6"/>
    <w:rsid w:val="00222DB9"/>
    <w:rsid w:val="002230AD"/>
    <w:rsid w:val="00223EE1"/>
    <w:rsid w:val="00224DA6"/>
    <w:rsid w:val="00224EC3"/>
    <w:rsid w:val="0022550F"/>
    <w:rsid w:val="00225521"/>
    <w:rsid w:val="00225618"/>
    <w:rsid w:val="002257FD"/>
    <w:rsid w:val="0022592D"/>
    <w:rsid w:val="00225940"/>
    <w:rsid w:val="00225F8C"/>
    <w:rsid w:val="0022654F"/>
    <w:rsid w:val="002265D9"/>
    <w:rsid w:val="002270CD"/>
    <w:rsid w:val="002272AB"/>
    <w:rsid w:val="0022733F"/>
    <w:rsid w:val="002276FC"/>
    <w:rsid w:val="00227B16"/>
    <w:rsid w:val="00227B65"/>
    <w:rsid w:val="00227C47"/>
    <w:rsid w:val="00227CF4"/>
    <w:rsid w:val="00230089"/>
    <w:rsid w:val="0023035F"/>
    <w:rsid w:val="00230627"/>
    <w:rsid w:val="002308EB"/>
    <w:rsid w:val="00230BDB"/>
    <w:rsid w:val="00231114"/>
    <w:rsid w:val="002314D2"/>
    <w:rsid w:val="00233260"/>
    <w:rsid w:val="00233492"/>
    <w:rsid w:val="0023362E"/>
    <w:rsid w:val="00233649"/>
    <w:rsid w:val="002349EA"/>
    <w:rsid w:val="00234C7F"/>
    <w:rsid w:val="002353B4"/>
    <w:rsid w:val="002356B3"/>
    <w:rsid w:val="002357A3"/>
    <w:rsid w:val="002357AE"/>
    <w:rsid w:val="00235C34"/>
    <w:rsid w:val="00235CD1"/>
    <w:rsid w:val="002365A6"/>
    <w:rsid w:val="002369B4"/>
    <w:rsid w:val="00236B46"/>
    <w:rsid w:val="002373A5"/>
    <w:rsid w:val="002373CE"/>
    <w:rsid w:val="00237AA7"/>
    <w:rsid w:val="00240468"/>
    <w:rsid w:val="00240499"/>
    <w:rsid w:val="002414A2"/>
    <w:rsid w:val="00241958"/>
    <w:rsid w:val="00241E2C"/>
    <w:rsid w:val="00241F63"/>
    <w:rsid w:val="00242026"/>
    <w:rsid w:val="0024228B"/>
    <w:rsid w:val="0024257C"/>
    <w:rsid w:val="002429D7"/>
    <w:rsid w:val="0024375E"/>
    <w:rsid w:val="00243D8F"/>
    <w:rsid w:val="00243EB0"/>
    <w:rsid w:val="0024410B"/>
    <w:rsid w:val="0024418E"/>
    <w:rsid w:val="00244C3A"/>
    <w:rsid w:val="0024553E"/>
    <w:rsid w:val="0024557D"/>
    <w:rsid w:val="0024574A"/>
    <w:rsid w:val="00245EE2"/>
    <w:rsid w:val="0024628B"/>
    <w:rsid w:val="00247BE0"/>
    <w:rsid w:val="002500C2"/>
    <w:rsid w:val="002505F1"/>
    <w:rsid w:val="00251550"/>
    <w:rsid w:val="002519BB"/>
    <w:rsid w:val="002525F4"/>
    <w:rsid w:val="002527F7"/>
    <w:rsid w:val="00253A73"/>
    <w:rsid w:val="00254269"/>
    <w:rsid w:val="00254295"/>
    <w:rsid w:val="002544F0"/>
    <w:rsid w:val="00255151"/>
    <w:rsid w:val="00255269"/>
    <w:rsid w:val="0025589D"/>
    <w:rsid w:val="00256109"/>
    <w:rsid w:val="002564D5"/>
    <w:rsid w:val="002564F3"/>
    <w:rsid w:val="002569C3"/>
    <w:rsid w:val="00256A18"/>
    <w:rsid w:val="00256D76"/>
    <w:rsid w:val="002571BD"/>
    <w:rsid w:val="002571E0"/>
    <w:rsid w:val="00257472"/>
    <w:rsid w:val="002608C6"/>
    <w:rsid w:val="0026100E"/>
    <w:rsid w:val="00261518"/>
    <w:rsid w:val="00261808"/>
    <w:rsid w:val="00261B83"/>
    <w:rsid w:val="00262412"/>
    <w:rsid w:val="002624E0"/>
    <w:rsid w:val="002627FC"/>
    <w:rsid w:val="0026285E"/>
    <w:rsid w:val="00262CA1"/>
    <w:rsid w:val="00263F1F"/>
    <w:rsid w:val="002643F8"/>
    <w:rsid w:val="0026495B"/>
    <w:rsid w:val="00264A75"/>
    <w:rsid w:val="00264DD9"/>
    <w:rsid w:val="00264F07"/>
    <w:rsid w:val="002652F2"/>
    <w:rsid w:val="00265C43"/>
    <w:rsid w:val="002660D7"/>
    <w:rsid w:val="0026613F"/>
    <w:rsid w:val="0026627C"/>
    <w:rsid w:val="002662E0"/>
    <w:rsid w:val="00266471"/>
    <w:rsid w:val="0026765D"/>
    <w:rsid w:val="002678DC"/>
    <w:rsid w:val="00267AD2"/>
    <w:rsid w:val="00267EB5"/>
    <w:rsid w:val="0027015D"/>
    <w:rsid w:val="0027021C"/>
    <w:rsid w:val="00270221"/>
    <w:rsid w:val="00270CCB"/>
    <w:rsid w:val="00270F63"/>
    <w:rsid w:val="00271225"/>
    <w:rsid w:val="002715C4"/>
    <w:rsid w:val="002717E8"/>
    <w:rsid w:val="002718AF"/>
    <w:rsid w:val="00271CED"/>
    <w:rsid w:val="00271CFD"/>
    <w:rsid w:val="00272C84"/>
    <w:rsid w:val="00273392"/>
    <w:rsid w:val="00273C9E"/>
    <w:rsid w:val="00273E9F"/>
    <w:rsid w:val="002740B7"/>
    <w:rsid w:val="00274629"/>
    <w:rsid w:val="002747EB"/>
    <w:rsid w:val="00274A0F"/>
    <w:rsid w:val="00274B7F"/>
    <w:rsid w:val="00274BC5"/>
    <w:rsid w:val="00274D86"/>
    <w:rsid w:val="00274DE9"/>
    <w:rsid w:val="00275063"/>
    <w:rsid w:val="00275343"/>
    <w:rsid w:val="002756D0"/>
    <w:rsid w:val="00275895"/>
    <w:rsid w:val="002759B2"/>
    <w:rsid w:val="0027618B"/>
    <w:rsid w:val="0027619F"/>
    <w:rsid w:val="00276328"/>
    <w:rsid w:val="0027645E"/>
    <w:rsid w:val="002764AA"/>
    <w:rsid w:val="002769EC"/>
    <w:rsid w:val="0027724F"/>
    <w:rsid w:val="0027728C"/>
    <w:rsid w:val="00277956"/>
    <w:rsid w:val="002808C5"/>
    <w:rsid w:val="00280DA4"/>
    <w:rsid w:val="0028251A"/>
    <w:rsid w:val="00282707"/>
    <w:rsid w:val="00282889"/>
    <w:rsid w:val="00282DAB"/>
    <w:rsid w:val="00282F2B"/>
    <w:rsid w:val="00282FC1"/>
    <w:rsid w:val="0028323F"/>
    <w:rsid w:val="0028335C"/>
    <w:rsid w:val="002833D1"/>
    <w:rsid w:val="0028378A"/>
    <w:rsid w:val="002840AD"/>
    <w:rsid w:val="002840B9"/>
    <w:rsid w:val="002840E6"/>
    <w:rsid w:val="002843FE"/>
    <w:rsid w:val="00284EE9"/>
    <w:rsid w:val="00284F36"/>
    <w:rsid w:val="00285010"/>
    <w:rsid w:val="0028511F"/>
    <w:rsid w:val="00285335"/>
    <w:rsid w:val="00285608"/>
    <w:rsid w:val="00285B08"/>
    <w:rsid w:val="00285EFD"/>
    <w:rsid w:val="00286590"/>
    <w:rsid w:val="00286AA6"/>
    <w:rsid w:val="00286AE0"/>
    <w:rsid w:val="0028727B"/>
    <w:rsid w:val="002877CB"/>
    <w:rsid w:val="00287ABB"/>
    <w:rsid w:val="00287D3B"/>
    <w:rsid w:val="00290203"/>
    <w:rsid w:val="00290530"/>
    <w:rsid w:val="002908F5"/>
    <w:rsid w:val="002917B8"/>
    <w:rsid w:val="00291948"/>
    <w:rsid w:val="00291C36"/>
    <w:rsid w:val="00292267"/>
    <w:rsid w:val="002925AA"/>
    <w:rsid w:val="00292A1E"/>
    <w:rsid w:val="00292F7D"/>
    <w:rsid w:val="0029335E"/>
    <w:rsid w:val="002933E8"/>
    <w:rsid w:val="0029345A"/>
    <w:rsid w:val="002937F8"/>
    <w:rsid w:val="00293B7B"/>
    <w:rsid w:val="00293E9B"/>
    <w:rsid w:val="00294355"/>
    <w:rsid w:val="00294F06"/>
    <w:rsid w:val="00295304"/>
    <w:rsid w:val="00295789"/>
    <w:rsid w:val="00295BD9"/>
    <w:rsid w:val="00295C62"/>
    <w:rsid w:val="00295D6E"/>
    <w:rsid w:val="00295FB8"/>
    <w:rsid w:val="002960BF"/>
    <w:rsid w:val="0029667A"/>
    <w:rsid w:val="00296A09"/>
    <w:rsid w:val="00296BFB"/>
    <w:rsid w:val="00296C1E"/>
    <w:rsid w:val="002972EC"/>
    <w:rsid w:val="00297802"/>
    <w:rsid w:val="00297E71"/>
    <w:rsid w:val="002A01FA"/>
    <w:rsid w:val="002A03EE"/>
    <w:rsid w:val="002A0597"/>
    <w:rsid w:val="002A0DB4"/>
    <w:rsid w:val="002A1333"/>
    <w:rsid w:val="002A14B7"/>
    <w:rsid w:val="002A1DB4"/>
    <w:rsid w:val="002A1E1D"/>
    <w:rsid w:val="002A205C"/>
    <w:rsid w:val="002A20E9"/>
    <w:rsid w:val="002A2BF5"/>
    <w:rsid w:val="002A2CED"/>
    <w:rsid w:val="002A3C1B"/>
    <w:rsid w:val="002A4087"/>
    <w:rsid w:val="002A4259"/>
    <w:rsid w:val="002A4506"/>
    <w:rsid w:val="002A52DD"/>
    <w:rsid w:val="002A53C6"/>
    <w:rsid w:val="002A5654"/>
    <w:rsid w:val="002A5B57"/>
    <w:rsid w:val="002A5CB5"/>
    <w:rsid w:val="002A62C5"/>
    <w:rsid w:val="002A65C1"/>
    <w:rsid w:val="002A6683"/>
    <w:rsid w:val="002A6AAB"/>
    <w:rsid w:val="002A6E01"/>
    <w:rsid w:val="002A78A6"/>
    <w:rsid w:val="002B0B4F"/>
    <w:rsid w:val="002B0E65"/>
    <w:rsid w:val="002B197A"/>
    <w:rsid w:val="002B1AD6"/>
    <w:rsid w:val="002B2225"/>
    <w:rsid w:val="002B2319"/>
    <w:rsid w:val="002B248E"/>
    <w:rsid w:val="002B2618"/>
    <w:rsid w:val="002B310B"/>
    <w:rsid w:val="002B317C"/>
    <w:rsid w:val="002B33E2"/>
    <w:rsid w:val="002B37F7"/>
    <w:rsid w:val="002B3812"/>
    <w:rsid w:val="002B381F"/>
    <w:rsid w:val="002B3CED"/>
    <w:rsid w:val="002B3E83"/>
    <w:rsid w:val="002B4717"/>
    <w:rsid w:val="002B4BD8"/>
    <w:rsid w:val="002B4C15"/>
    <w:rsid w:val="002B5037"/>
    <w:rsid w:val="002B5190"/>
    <w:rsid w:val="002B546F"/>
    <w:rsid w:val="002B5642"/>
    <w:rsid w:val="002B5F36"/>
    <w:rsid w:val="002B5F44"/>
    <w:rsid w:val="002B62A0"/>
    <w:rsid w:val="002B72AF"/>
    <w:rsid w:val="002B73BA"/>
    <w:rsid w:val="002C08A5"/>
    <w:rsid w:val="002C14EC"/>
    <w:rsid w:val="002C14FD"/>
    <w:rsid w:val="002C1AF4"/>
    <w:rsid w:val="002C221B"/>
    <w:rsid w:val="002C23F8"/>
    <w:rsid w:val="002C2449"/>
    <w:rsid w:val="002C28B7"/>
    <w:rsid w:val="002C2B26"/>
    <w:rsid w:val="002C2C21"/>
    <w:rsid w:val="002C2D72"/>
    <w:rsid w:val="002C2E3F"/>
    <w:rsid w:val="002C4257"/>
    <w:rsid w:val="002C428C"/>
    <w:rsid w:val="002C49D6"/>
    <w:rsid w:val="002C518C"/>
    <w:rsid w:val="002C5405"/>
    <w:rsid w:val="002C5486"/>
    <w:rsid w:val="002C5DE9"/>
    <w:rsid w:val="002C6085"/>
    <w:rsid w:val="002C61A8"/>
    <w:rsid w:val="002C67BF"/>
    <w:rsid w:val="002C69BF"/>
    <w:rsid w:val="002C6B28"/>
    <w:rsid w:val="002C6B53"/>
    <w:rsid w:val="002C6D48"/>
    <w:rsid w:val="002C6D56"/>
    <w:rsid w:val="002C7059"/>
    <w:rsid w:val="002C7507"/>
    <w:rsid w:val="002C77EF"/>
    <w:rsid w:val="002D02E9"/>
    <w:rsid w:val="002D04E9"/>
    <w:rsid w:val="002D0943"/>
    <w:rsid w:val="002D0C8C"/>
    <w:rsid w:val="002D0DB5"/>
    <w:rsid w:val="002D0FF2"/>
    <w:rsid w:val="002D1A1B"/>
    <w:rsid w:val="002D2A67"/>
    <w:rsid w:val="002D2C9E"/>
    <w:rsid w:val="002D3433"/>
    <w:rsid w:val="002D3450"/>
    <w:rsid w:val="002D3B45"/>
    <w:rsid w:val="002D40BA"/>
    <w:rsid w:val="002D4580"/>
    <w:rsid w:val="002D4865"/>
    <w:rsid w:val="002D504C"/>
    <w:rsid w:val="002D5070"/>
    <w:rsid w:val="002D51B3"/>
    <w:rsid w:val="002D6703"/>
    <w:rsid w:val="002D6856"/>
    <w:rsid w:val="002D6CE0"/>
    <w:rsid w:val="002D6FB4"/>
    <w:rsid w:val="002D70AD"/>
    <w:rsid w:val="002D720B"/>
    <w:rsid w:val="002D7385"/>
    <w:rsid w:val="002D77E1"/>
    <w:rsid w:val="002D7BE0"/>
    <w:rsid w:val="002D7F10"/>
    <w:rsid w:val="002E0E32"/>
    <w:rsid w:val="002E1B43"/>
    <w:rsid w:val="002E21D0"/>
    <w:rsid w:val="002E22F6"/>
    <w:rsid w:val="002E25FF"/>
    <w:rsid w:val="002E260C"/>
    <w:rsid w:val="002E2675"/>
    <w:rsid w:val="002E2934"/>
    <w:rsid w:val="002E2E7F"/>
    <w:rsid w:val="002E3899"/>
    <w:rsid w:val="002E445F"/>
    <w:rsid w:val="002E4705"/>
    <w:rsid w:val="002E57A0"/>
    <w:rsid w:val="002E6461"/>
    <w:rsid w:val="002E69FC"/>
    <w:rsid w:val="002E6E14"/>
    <w:rsid w:val="002E7057"/>
    <w:rsid w:val="002E7A24"/>
    <w:rsid w:val="002E7DB4"/>
    <w:rsid w:val="002F016B"/>
    <w:rsid w:val="002F0585"/>
    <w:rsid w:val="002F06B3"/>
    <w:rsid w:val="002F0D7A"/>
    <w:rsid w:val="002F10D9"/>
    <w:rsid w:val="002F15F1"/>
    <w:rsid w:val="002F1623"/>
    <w:rsid w:val="002F1A67"/>
    <w:rsid w:val="002F1A7E"/>
    <w:rsid w:val="002F1B2A"/>
    <w:rsid w:val="002F1FB2"/>
    <w:rsid w:val="002F2054"/>
    <w:rsid w:val="002F2314"/>
    <w:rsid w:val="002F23D5"/>
    <w:rsid w:val="002F2C41"/>
    <w:rsid w:val="002F2E48"/>
    <w:rsid w:val="002F30BF"/>
    <w:rsid w:val="002F348E"/>
    <w:rsid w:val="002F3D5F"/>
    <w:rsid w:val="002F4804"/>
    <w:rsid w:val="002F483B"/>
    <w:rsid w:val="002F533C"/>
    <w:rsid w:val="002F5617"/>
    <w:rsid w:val="002F5746"/>
    <w:rsid w:val="002F6699"/>
    <w:rsid w:val="002F6EA3"/>
    <w:rsid w:val="002F6F4F"/>
    <w:rsid w:val="002F72CA"/>
    <w:rsid w:val="002F74A6"/>
    <w:rsid w:val="002F7700"/>
    <w:rsid w:val="002F7D06"/>
    <w:rsid w:val="003003E3"/>
    <w:rsid w:val="0030066B"/>
    <w:rsid w:val="003007AF"/>
    <w:rsid w:val="00300800"/>
    <w:rsid w:val="003008B7"/>
    <w:rsid w:val="00300A42"/>
    <w:rsid w:val="00300FC0"/>
    <w:rsid w:val="0030119C"/>
    <w:rsid w:val="00301BC9"/>
    <w:rsid w:val="00301BE0"/>
    <w:rsid w:val="003023C5"/>
    <w:rsid w:val="0030280B"/>
    <w:rsid w:val="00302A39"/>
    <w:rsid w:val="00302AA1"/>
    <w:rsid w:val="00302CA9"/>
    <w:rsid w:val="00303B63"/>
    <w:rsid w:val="0030445D"/>
    <w:rsid w:val="00304872"/>
    <w:rsid w:val="00304964"/>
    <w:rsid w:val="00304F77"/>
    <w:rsid w:val="00305387"/>
    <w:rsid w:val="00305820"/>
    <w:rsid w:val="00306203"/>
    <w:rsid w:val="00306592"/>
    <w:rsid w:val="00306740"/>
    <w:rsid w:val="00306AFE"/>
    <w:rsid w:val="00307ECD"/>
    <w:rsid w:val="00310360"/>
    <w:rsid w:val="00310860"/>
    <w:rsid w:val="00310A49"/>
    <w:rsid w:val="00310E6C"/>
    <w:rsid w:val="003117D2"/>
    <w:rsid w:val="003120AF"/>
    <w:rsid w:val="00313528"/>
    <w:rsid w:val="003137CB"/>
    <w:rsid w:val="00313A63"/>
    <w:rsid w:val="00313D28"/>
    <w:rsid w:val="00314326"/>
    <w:rsid w:val="0031469B"/>
    <w:rsid w:val="003146DC"/>
    <w:rsid w:val="00315259"/>
    <w:rsid w:val="003152C9"/>
    <w:rsid w:val="00315666"/>
    <w:rsid w:val="003158AF"/>
    <w:rsid w:val="003161C5"/>
    <w:rsid w:val="00316683"/>
    <w:rsid w:val="003167F2"/>
    <w:rsid w:val="00316841"/>
    <w:rsid w:val="00316971"/>
    <w:rsid w:val="00316B6D"/>
    <w:rsid w:val="00316BBF"/>
    <w:rsid w:val="00316C2F"/>
    <w:rsid w:val="00316E16"/>
    <w:rsid w:val="003173C3"/>
    <w:rsid w:val="00317439"/>
    <w:rsid w:val="00317778"/>
    <w:rsid w:val="003179B0"/>
    <w:rsid w:val="003203B7"/>
    <w:rsid w:val="00320547"/>
    <w:rsid w:val="00320D38"/>
    <w:rsid w:val="0032105C"/>
    <w:rsid w:val="00321060"/>
    <w:rsid w:val="00321409"/>
    <w:rsid w:val="003215B6"/>
    <w:rsid w:val="00322248"/>
    <w:rsid w:val="00322624"/>
    <w:rsid w:val="00322C78"/>
    <w:rsid w:val="00322CC1"/>
    <w:rsid w:val="00322F55"/>
    <w:rsid w:val="00322FB7"/>
    <w:rsid w:val="0032355E"/>
    <w:rsid w:val="00323A15"/>
    <w:rsid w:val="00323FD4"/>
    <w:rsid w:val="00324C68"/>
    <w:rsid w:val="00325838"/>
    <w:rsid w:val="0032675D"/>
    <w:rsid w:val="00326C6F"/>
    <w:rsid w:val="0032709A"/>
    <w:rsid w:val="00327A19"/>
    <w:rsid w:val="0033027D"/>
    <w:rsid w:val="0033067D"/>
    <w:rsid w:val="00330AC7"/>
    <w:rsid w:val="00330C3D"/>
    <w:rsid w:val="00330ED5"/>
    <w:rsid w:val="00331152"/>
    <w:rsid w:val="00331908"/>
    <w:rsid w:val="00331AC5"/>
    <w:rsid w:val="00331F74"/>
    <w:rsid w:val="00332A49"/>
    <w:rsid w:val="00333051"/>
    <w:rsid w:val="00333457"/>
    <w:rsid w:val="003337D9"/>
    <w:rsid w:val="00333C18"/>
    <w:rsid w:val="00333DDC"/>
    <w:rsid w:val="0033428D"/>
    <w:rsid w:val="003342C7"/>
    <w:rsid w:val="003343C5"/>
    <w:rsid w:val="00334406"/>
    <w:rsid w:val="00334ACA"/>
    <w:rsid w:val="0033522A"/>
    <w:rsid w:val="00335861"/>
    <w:rsid w:val="00335D8C"/>
    <w:rsid w:val="00336183"/>
    <w:rsid w:val="00336220"/>
    <w:rsid w:val="00336307"/>
    <w:rsid w:val="00336432"/>
    <w:rsid w:val="00336849"/>
    <w:rsid w:val="003372C8"/>
    <w:rsid w:val="00337746"/>
    <w:rsid w:val="003377AB"/>
    <w:rsid w:val="0033780F"/>
    <w:rsid w:val="00337BD6"/>
    <w:rsid w:val="00337F3C"/>
    <w:rsid w:val="00340678"/>
    <w:rsid w:val="0034097D"/>
    <w:rsid w:val="00340DF9"/>
    <w:rsid w:val="00341089"/>
    <w:rsid w:val="003412AE"/>
    <w:rsid w:val="00341576"/>
    <w:rsid w:val="00341A64"/>
    <w:rsid w:val="00341B7A"/>
    <w:rsid w:val="00342A25"/>
    <w:rsid w:val="00342D43"/>
    <w:rsid w:val="00342EF5"/>
    <w:rsid w:val="00343512"/>
    <w:rsid w:val="00343AB3"/>
    <w:rsid w:val="00343ECE"/>
    <w:rsid w:val="00344F58"/>
    <w:rsid w:val="003452DF"/>
    <w:rsid w:val="00345733"/>
    <w:rsid w:val="00345A3A"/>
    <w:rsid w:val="00345B64"/>
    <w:rsid w:val="00345DA1"/>
    <w:rsid w:val="00345F59"/>
    <w:rsid w:val="00346D89"/>
    <w:rsid w:val="00347A14"/>
    <w:rsid w:val="00347D47"/>
    <w:rsid w:val="003501F4"/>
    <w:rsid w:val="003503B1"/>
    <w:rsid w:val="003504A2"/>
    <w:rsid w:val="003508C5"/>
    <w:rsid w:val="003516A1"/>
    <w:rsid w:val="00351870"/>
    <w:rsid w:val="0035219E"/>
    <w:rsid w:val="00352D23"/>
    <w:rsid w:val="003531F8"/>
    <w:rsid w:val="003533D8"/>
    <w:rsid w:val="00353425"/>
    <w:rsid w:val="00354027"/>
    <w:rsid w:val="0035426D"/>
    <w:rsid w:val="00354781"/>
    <w:rsid w:val="003547B4"/>
    <w:rsid w:val="00354A72"/>
    <w:rsid w:val="00354E06"/>
    <w:rsid w:val="003553E7"/>
    <w:rsid w:val="003554F7"/>
    <w:rsid w:val="003555E2"/>
    <w:rsid w:val="00355EFE"/>
    <w:rsid w:val="00355F01"/>
    <w:rsid w:val="00356125"/>
    <w:rsid w:val="00356D6F"/>
    <w:rsid w:val="0035700B"/>
    <w:rsid w:val="003574D0"/>
    <w:rsid w:val="003601CD"/>
    <w:rsid w:val="003602BB"/>
    <w:rsid w:val="00360A0B"/>
    <w:rsid w:val="00360FCB"/>
    <w:rsid w:val="0036180E"/>
    <w:rsid w:val="00361E58"/>
    <w:rsid w:val="00361F35"/>
    <w:rsid w:val="003620F6"/>
    <w:rsid w:val="003622A3"/>
    <w:rsid w:val="00362741"/>
    <w:rsid w:val="00362A5D"/>
    <w:rsid w:val="003637E5"/>
    <w:rsid w:val="00363DB1"/>
    <w:rsid w:val="00363EE6"/>
    <w:rsid w:val="00364210"/>
    <w:rsid w:val="00364C03"/>
    <w:rsid w:val="0036512C"/>
    <w:rsid w:val="00365292"/>
    <w:rsid w:val="00365352"/>
    <w:rsid w:val="0036572E"/>
    <w:rsid w:val="00365AE9"/>
    <w:rsid w:val="00366047"/>
    <w:rsid w:val="003670DB"/>
    <w:rsid w:val="0036732D"/>
    <w:rsid w:val="003677E3"/>
    <w:rsid w:val="003702C6"/>
    <w:rsid w:val="0037044A"/>
    <w:rsid w:val="00370F22"/>
    <w:rsid w:val="0037120C"/>
    <w:rsid w:val="0037145E"/>
    <w:rsid w:val="00371682"/>
    <w:rsid w:val="00371B51"/>
    <w:rsid w:val="00371BF9"/>
    <w:rsid w:val="00372BAD"/>
    <w:rsid w:val="00372D7A"/>
    <w:rsid w:val="00372F9B"/>
    <w:rsid w:val="00373231"/>
    <w:rsid w:val="00373630"/>
    <w:rsid w:val="003737B2"/>
    <w:rsid w:val="00373C83"/>
    <w:rsid w:val="00373DAF"/>
    <w:rsid w:val="003740FB"/>
    <w:rsid w:val="00374412"/>
    <w:rsid w:val="0037447D"/>
    <w:rsid w:val="0037473F"/>
    <w:rsid w:val="00374B24"/>
    <w:rsid w:val="003754CD"/>
    <w:rsid w:val="00375A64"/>
    <w:rsid w:val="00375D9A"/>
    <w:rsid w:val="00375E23"/>
    <w:rsid w:val="00376165"/>
    <w:rsid w:val="003761AD"/>
    <w:rsid w:val="00376277"/>
    <w:rsid w:val="0037640E"/>
    <w:rsid w:val="00376451"/>
    <w:rsid w:val="00376686"/>
    <w:rsid w:val="003768EC"/>
    <w:rsid w:val="00376D31"/>
    <w:rsid w:val="00376DEE"/>
    <w:rsid w:val="00376E95"/>
    <w:rsid w:val="003776AE"/>
    <w:rsid w:val="00377AF7"/>
    <w:rsid w:val="00380093"/>
    <w:rsid w:val="00380188"/>
    <w:rsid w:val="0038045F"/>
    <w:rsid w:val="00380D49"/>
    <w:rsid w:val="00381150"/>
    <w:rsid w:val="00381632"/>
    <w:rsid w:val="00381D3D"/>
    <w:rsid w:val="00382375"/>
    <w:rsid w:val="003825B1"/>
    <w:rsid w:val="00383383"/>
    <w:rsid w:val="00383ED5"/>
    <w:rsid w:val="00384202"/>
    <w:rsid w:val="003848D2"/>
    <w:rsid w:val="00384BE6"/>
    <w:rsid w:val="003853AC"/>
    <w:rsid w:val="00385584"/>
    <w:rsid w:val="0038571D"/>
    <w:rsid w:val="00386B17"/>
    <w:rsid w:val="00386BA9"/>
    <w:rsid w:val="0038722F"/>
    <w:rsid w:val="003879EF"/>
    <w:rsid w:val="0039046B"/>
    <w:rsid w:val="00390560"/>
    <w:rsid w:val="003908F7"/>
    <w:rsid w:val="00390D94"/>
    <w:rsid w:val="00391150"/>
    <w:rsid w:val="00391842"/>
    <w:rsid w:val="00391B39"/>
    <w:rsid w:val="00392028"/>
    <w:rsid w:val="003921A4"/>
    <w:rsid w:val="003921E4"/>
    <w:rsid w:val="00392221"/>
    <w:rsid w:val="0039254C"/>
    <w:rsid w:val="00392C2D"/>
    <w:rsid w:val="00392D1E"/>
    <w:rsid w:val="00393112"/>
    <w:rsid w:val="003931F1"/>
    <w:rsid w:val="003935C3"/>
    <w:rsid w:val="00393E3B"/>
    <w:rsid w:val="00394132"/>
    <w:rsid w:val="003941D4"/>
    <w:rsid w:val="00394B3B"/>
    <w:rsid w:val="00395078"/>
    <w:rsid w:val="003954FC"/>
    <w:rsid w:val="00395D71"/>
    <w:rsid w:val="00395E3D"/>
    <w:rsid w:val="00396B8C"/>
    <w:rsid w:val="00396E3A"/>
    <w:rsid w:val="003972D8"/>
    <w:rsid w:val="0039736F"/>
    <w:rsid w:val="003A0428"/>
    <w:rsid w:val="003A08A9"/>
    <w:rsid w:val="003A0A3E"/>
    <w:rsid w:val="003A1F6D"/>
    <w:rsid w:val="003A2888"/>
    <w:rsid w:val="003A395E"/>
    <w:rsid w:val="003A3BAE"/>
    <w:rsid w:val="003A3C23"/>
    <w:rsid w:val="003A3C2C"/>
    <w:rsid w:val="003A4228"/>
    <w:rsid w:val="003A44DE"/>
    <w:rsid w:val="003A483E"/>
    <w:rsid w:val="003A4B99"/>
    <w:rsid w:val="003A5B73"/>
    <w:rsid w:val="003A5B7C"/>
    <w:rsid w:val="003A5D46"/>
    <w:rsid w:val="003A6931"/>
    <w:rsid w:val="003A698E"/>
    <w:rsid w:val="003A717B"/>
    <w:rsid w:val="003A762B"/>
    <w:rsid w:val="003A7F51"/>
    <w:rsid w:val="003B0089"/>
    <w:rsid w:val="003B033C"/>
    <w:rsid w:val="003B03F8"/>
    <w:rsid w:val="003B0F29"/>
    <w:rsid w:val="003B0FF7"/>
    <w:rsid w:val="003B1A3C"/>
    <w:rsid w:val="003B2634"/>
    <w:rsid w:val="003B28D4"/>
    <w:rsid w:val="003B2AAF"/>
    <w:rsid w:val="003B3298"/>
    <w:rsid w:val="003B3D2C"/>
    <w:rsid w:val="003B41E8"/>
    <w:rsid w:val="003B4CD6"/>
    <w:rsid w:val="003B4D7E"/>
    <w:rsid w:val="003B4F68"/>
    <w:rsid w:val="003B4FA5"/>
    <w:rsid w:val="003B524E"/>
    <w:rsid w:val="003B5D0B"/>
    <w:rsid w:val="003B681C"/>
    <w:rsid w:val="003B6ED1"/>
    <w:rsid w:val="003B6FC8"/>
    <w:rsid w:val="003B750D"/>
    <w:rsid w:val="003B7DC3"/>
    <w:rsid w:val="003C038D"/>
    <w:rsid w:val="003C05F3"/>
    <w:rsid w:val="003C0A4F"/>
    <w:rsid w:val="003C0E2D"/>
    <w:rsid w:val="003C110B"/>
    <w:rsid w:val="003C1440"/>
    <w:rsid w:val="003C148D"/>
    <w:rsid w:val="003C17EB"/>
    <w:rsid w:val="003C20C0"/>
    <w:rsid w:val="003C2233"/>
    <w:rsid w:val="003C3912"/>
    <w:rsid w:val="003C3D92"/>
    <w:rsid w:val="003C41BE"/>
    <w:rsid w:val="003C45D5"/>
    <w:rsid w:val="003C4609"/>
    <w:rsid w:val="003C4668"/>
    <w:rsid w:val="003C477A"/>
    <w:rsid w:val="003C48F0"/>
    <w:rsid w:val="003C4A46"/>
    <w:rsid w:val="003C4F6D"/>
    <w:rsid w:val="003C6012"/>
    <w:rsid w:val="003C6891"/>
    <w:rsid w:val="003C699C"/>
    <w:rsid w:val="003C6ADC"/>
    <w:rsid w:val="003C6C70"/>
    <w:rsid w:val="003C75A9"/>
    <w:rsid w:val="003D00AB"/>
    <w:rsid w:val="003D0188"/>
    <w:rsid w:val="003D037C"/>
    <w:rsid w:val="003D048E"/>
    <w:rsid w:val="003D10DB"/>
    <w:rsid w:val="003D121F"/>
    <w:rsid w:val="003D1597"/>
    <w:rsid w:val="003D1925"/>
    <w:rsid w:val="003D26D5"/>
    <w:rsid w:val="003D2859"/>
    <w:rsid w:val="003D2FA3"/>
    <w:rsid w:val="003D32D7"/>
    <w:rsid w:val="003D36E0"/>
    <w:rsid w:val="003D3B4E"/>
    <w:rsid w:val="003D405A"/>
    <w:rsid w:val="003D43A6"/>
    <w:rsid w:val="003D4EC7"/>
    <w:rsid w:val="003D525A"/>
    <w:rsid w:val="003D560F"/>
    <w:rsid w:val="003D5852"/>
    <w:rsid w:val="003D6055"/>
    <w:rsid w:val="003D69BA"/>
    <w:rsid w:val="003D6BD5"/>
    <w:rsid w:val="003D70E8"/>
    <w:rsid w:val="003E0617"/>
    <w:rsid w:val="003E06C9"/>
    <w:rsid w:val="003E0BAB"/>
    <w:rsid w:val="003E0C3C"/>
    <w:rsid w:val="003E0CA0"/>
    <w:rsid w:val="003E119F"/>
    <w:rsid w:val="003E1C67"/>
    <w:rsid w:val="003E284E"/>
    <w:rsid w:val="003E353D"/>
    <w:rsid w:val="003E41AF"/>
    <w:rsid w:val="003E427C"/>
    <w:rsid w:val="003E44BF"/>
    <w:rsid w:val="003E559B"/>
    <w:rsid w:val="003E590E"/>
    <w:rsid w:val="003E5A55"/>
    <w:rsid w:val="003E6146"/>
    <w:rsid w:val="003E6294"/>
    <w:rsid w:val="003E62EE"/>
    <w:rsid w:val="003E65F3"/>
    <w:rsid w:val="003E69F5"/>
    <w:rsid w:val="003E6D2B"/>
    <w:rsid w:val="003E730E"/>
    <w:rsid w:val="003E7563"/>
    <w:rsid w:val="003E79C6"/>
    <w:rsid w:val="003E7B20"/>
    <w:rsid w:val="003E7B8F"/>
    <w:rsid w:val="003F087A"/>
    <w:rsid w:val="003F0C9F"/>
    <w:rsid w:val="003F0D99"/>
    <w:rsid w:val="003F0EF1"/>
    <w:rsid w:val="003F12A0"/>
    <w:rsid w:val="003F12F1"/>
    <w:rsid w:val="003F1647"/>
    <w:rsid w:val="003F1678"/>
    <w:rsid w:val="003F1746"/>
    <w:rsid w:val="003F19A5"/>
    <w:rsid w:val="003F1EE5"/>
    <w:rsid w:val="003F21DA"/>
    <w:rsid w:val="003F2B3B"/>
    <w:rsid w:val="003F2FD2"/>
    <w:rsid w:val="003F32DE"/>
    <w:rsid w:val="003F39BD"/>
    <w:rsid w:val="003F3F39"/>
    <w:rsid w:val="003F3FD8"/>
    <w:rsid w:val="003F43C4"/>
    <w:rsid w:val="003F49FC"/>
    <w:rsid w:val="003F54DB"/>
    <w:rsid w:val="003F5685"/>
    <w:rsid w:val="003F5AFA"/>
    <w:rsid w:val="003F6E5F"/>
    <w:rsid w:val="003F73C9"/>
    <w:rsid w:val="003F7C64"/>
    <w:rsid w:val="003F7E28"/>
    <w:rsid w:val="004006F3"/>
    <w:rsid w:val="00400FCD"/>
    <w:rsid w:val="0040193B"/>
    <w:rsid w:val="00401F78"/>
    <w:rsid w:val="00403137"/>
    <w:rsid w:val="00403CF5"/>
    <w:rsid w:val="00404083"/>
    <w:rsid w:val="00404178"/>
    <w:rsid w:val="00404398"/>
    <w:rsid w:val="0040468D"/>
    <w:rsid w:val="0040476C"/>
    <w:rsid w:val="00404FA5"/>
    <w:rsid w:val="004054C2"/>
    <w:rsid w:val="00405BA4"/>
    <w:rsid w:val="00405EF0"/>
    <w:rsid w:val="00405F4F"/>
    <w:rsid w:val="004062C3"/>
    <w:rsid w:val="004065A7"/>
    <w:rsid w:val="00407D10"/>
    <w:rsid w:val="00410334"/>
    <w:rsid w:val="00410507"/>
    <w:rsid w:val="004106C7"/>
    <w:rsid w:val="004108AC"/>
    <w:rsid w:val="004108CC"/>
    <w:rsid w:val="00410D7D"/>
    <w:rsid w:val="00411D15"/>
    <w:rsid w:val="00411DF3"/>
    <w:rsid w:val="004121FB"/>
    <w:rsid w:val="00412488"/>
    <w:rsid w:val="00412D3D"/>
    <w:rsid w:val="00412D55"/>
    <w:rsid w:val="0041358C"/>
    <w:rsid w:val="0041365C"/>
    <w:rsid w:val="00413B99"/>
    <w:rsid w:val="004146BC"/>
    <w:rsid w:val="00414E01"/>
    <w:rsid w:val="00414EF1"/>
    <w:rsid w:val="00415313"/>
    <w:rsid w:val="0041581A"/>
    <w:rsid w:val="004159EB"/>
    <w:rsid w:val="00415E25"/>
    <w:rsid w:val="0041607C"/>
    <w:rsid w:val="0041618E"/>
    <w:rsid w:val="0041648D"/>
    <w:rsid w:val="00416C0F"/>
    <w:rsid w:val="00416D35"/>
    <w:rsid w:val="00420457"/>
    <w:rsid w:val="004207AA"/>
    <w:rsid w:val="00420C99"/>
    <w:rsid w:val="0042107C"/>
    <w:rsid w:val="00421613"/>
    <w:rsid w:val="004221F0"/>
    <w:rsid w:val="00422387"/>
    <w:rsid w:val="00422794"/>
    <w:rsid w:val="00423051"/>
    <w:rsid w:val="00423281"/>
    <w:rsid w:val="0042332C"/>
    <w:rsid w:val="00423B10"/>
    <w:rsid w:val="0042478D"/>
    <w:rsid w:val="00424AE4"/>
    <w:rsid w:val="004253E0"/>
    <w:rsid w:val="00425B0C"/>
    <w:rsid w:val="00425F83"/>
    <w:rsid w:val="00426195"/>
    <w:rsid w:val="00426323"/>
    <w:rsid w:val="004264B3"/>
    <w:rsid w:val="0042664A"/>
    <w:rsid w:val="004271A2"/>
    <w:rsid w:val="004275DB"/>
    <w:rsid w:val="00427CBF"/>
    <w:rsid w:val="0043015F"/>
    <w:rsid w:val="0043049E"/>
    <w:rsid w:val="0043055B"/>
    <w:rsid w:val="0043060B"/>
    <w:rsid w:val="004308B7"/>
    <w:rsid w:val="00431365"/>
    <w:rsid w:val="004319E9"/>
    <w:rsid w:val="00431CBC"/>
    <w:rsid w:val="00432054"/>
    <w:rsid w:val="004322DC"/>
    <w:rsid w:val="00432916"/>
    <w:rsid w:val="00432E0A"/>
    <w:rsid w:val="004334A3"/>
    <w:rsid w:val="00433560"/>
    <w:rsid w:val="004339B7"/>
    <w:rsid w:val="00434C01"/>
    <w:rsid w:val="00434D43"/>
    <w:rsid w:val="00434DD9"/>
    <w:rsid w:val="00434F59"/>
    <w:rsid w:val="00435027"/>
    <w:rsid w:val="00435096"/>
    <w:rsid w:val="004354F0"/>
    <w:rsid w:val="0043629A"/>
    <w:rsid w:val="00436529"/>
    <w:rsid w:val="004368AF"/>
    <w:rsid w:val="00437137"/>
    <w:rsid w:val="004374ED"/>
    <w:rsid w:val="0043758C"/>
    <w:rsid w:val="0043799B"/>
    <w:rsid w:val="00440B20"/>
    <w:rsid w:val="00440E60"/>
    <w:rsid w:val="004418D1"/>
    <w:rsid w:val="00441A72"/>
    <w:rsid w:val="00442375"/>
    <w:rsid w:val="00442ACB"/>
    <w:rsid w:val="00442B34"/>
    <w:rsid w:val="004430C5"/>
    <w:rsid w:val="00443D23"/>
    <w:rsid w:val="00443E48"/>
    <w:rsid w:val="00443E9D"/>
    <w:rsid w:val="00444D28"/>
    <w:rsid w:val="00445280"/>
    <w:rsid w:val="004455B9"/>
    <w:rsid w:val="00445B88"/>
    <w:rsid w:val="00445BAD"/>
    <w:rsid w:val="0044606B"/>
    <w:rsid w:val="00446170"/>
    <w:rsid w:val="00446852"/>
    <w:rsid w:val="00446BD3"/>
    <w:rsid w:val="00447B1F"/>
    <w:rsid w:val="00447F1F"/>
    <w:rsid w:val="00447F69"/>
    <w:rsid w:val="00450058"/>
    <w:rsid w:val="00450FDA"/>
    <w:rsid w:val="00451354"/>
    <w:rsid w:val="0045270C"/>
    <w:rsid w:val="00452A8D"/>
    <w:rsid w:val="00452AEE"/>
    <w:rsid w:val="00452B5A"/>
    <w:rsid w:val="00453106"/>
    <w:rsid w:val="00453843"/>
    <w:rsid w:val="00453AA6"/>
    <w:rsid w:val="00453D01"/>
    <w:rsid w:val="00453E2F"/>
    <w:rsid w:val="00454473"/>
    <w:rsid w:val="00454632"/>
    <w:rsid w:val="004547D6"/>
    <w:rsid w:val="00454B07"/>
    <w:rsid w:val="00454C50"/>
    <w:rsid w:val="00454FC1"/>
    <w:rsid w:val="004553EF"/>
    <w:rsid w:val="0045577F"/>
    <w:rsid w:val="00455B32"/>
    <w:rsid w:val="00455B78"/>
    <w:rsid w:val="00455D55"/>
    <w:rsid w:val="00456177"/>
    <w:rsid w:val="00456622"/>
    <w:rsid w:val="004566EA"/>
    <w:rsid w:val="00456C07"/>
    <w:rsid w:val="0045713B"/>
    <w:rsid w:val="004571D2"/>
    <w:rsid w:val="004576F4"/>
    <w:rsid w:val="00457A65"/>
    <w:rsid w:val="00457D7D"/>
    <w:rsid w:val="00460258"/>
    <w:rsid w:val="00460847"/>
    <w:rsid w:val="0046091A"/>
    <w:rsid w:val="00460C34"/>
    <w:rsid w:val="00460C50"/>
    <w:rsid w:val="00460F3F"/>
    <w:rsid w:val="004610F4"/>
    <w:rsid w:val="00461C66"/>
    <w:rsid w:val="00461CD6"/>
    <w:rsid w:val="004620F7"/>
    <w:rsid w:val="0046297F"/>
    <w:rsid w:val="00462AAC"/>
    <w:rsid w:val="00462AD9"/>
    <w:rsid w:val="00462C49"/>
    <w:rsid w:val="00463563"/>
    <w:rsid w:val="00463946"/>
    <w:rsid w:val="00463ACC"/>
    <w:rsid w:val="0046424A"/>
    <w:rsid w:val="00465986"/>
    <w:rsid w:val="00466117"/>
    <w:rsid w:val="00466B92"/>
    <w:rsid w:val="0046716F"/>
    <w:rsid w:val="004672F5"/>
    <w:rsid w:val="00467EF8"/>
    <w:rsid w:val="004709CA"/>
    <w:rsid w:val="00470C16"/>
    <w:rsid w:val="00470ED6"/>
    <w:rsid w:val="0047104A"/>
    <w:rsid w:val="004712B5"/>
    <w:rsid w:val="00471414"/>
    <w:rsid w:val="004718AB"/>
    <w:rsid w:val="004720C1"/>
    <w:rsid w:val="00472643"/>
    <w:rsid w:val="00472950"/>
    <w:rsid w:val="00472EC8"/>
    <w:rsid w:val="004736A7"/>
    <w:rsid w:val="004737F5"/>
    <w:rsid w:val="00473819"/>
    <w:rsid w:val="00473E2D"/>
    <w:rsid w:val="004740A9"/>
    <w:rsid w:val="0047438E"/>
    <w:rsid w:val="004743B3"/>
    <w:rsid w:val="0047474A"/>
    <w:rsid w:val="00476011"/>
    <w:rsid w:val="004767AD"/>
    <w:rsid w:val="004767B7"/>
    <w:rsid w:val="00476C97"/>
    <w:rsid w:val="004772D1"/>
    <w:rsid w:val="004772F0"/>
    <w:rsid w:val="00477997"/>
    <w:rsid w:val="00477FA7"/>
    <w:rsid w:val="0048012A"/>
    <w:rsid w:val="0048068F"/>
    <w:rsid w:val="00481196"/>
    <w:rsid w:val="0048188F"/>
    <w:rsid w:val="004819CF"/>
    <w:rsid w:val="00481A20"/>
    <w:rsid w:val="00481B64"/>
    <w:rsid w:val="00481F4E"/>
    <w:rsid w:val="0048250F"/>
    <w:rsid w:val="00482591"/>
    <w:rsid w:val="00482874"/>
    <w:rsid w:val="004828B4"/>
    <w:rsid w:val="00482D66"/>
    <w:rsid w:val="00483406"/>
    <w:rsid w:val="004841D9"/>
    <w:rsid w:val="00484C21"/>
    <w:rsid w:val="00484C77"/>
    <w:rsid w:val="00485010"/>
    <w:rsid w:val="00485049"/>
    <w:rsid w:val="00485DA4"/>
    <w:rsid w:val="00485E42"/>
    <w:rsid w:val="00485F8E"/>
    <w:rsid w:val="00486896"/>
    <w:rsid w:val="00486D71"/>
    <w:rsid w:val="00487037"/>
    <w:rsid w:val="00487D82"/>
    <w:rsid w:val="00490027"/>
    <w:rsid w:val="0049072A"/>
    <w:rsid w:val="004909D7"/>
    <w:rsid w:val="00490CBB"/>
    <w:rsid w:val="00491F55"/>
    <w:rsid w:val="00492CFE"/>
    <w:rsid w:val="004933F6"/>
    <w:rsid w:val="00493764"/>
    <w:rsid w:val="00493A84"/>
    <w:rsid w:val="00493E18"/>
    <w:rsid w:val="00493FFD"/>
    <w:rsid w:val="0049441C"/>
    <w:rsid w:val="00494A57"/>
    <w:rsid w:val="004959D7"/>
    <w:rsid w:val="00495AC3"/>
    <w:rsid w:val="00495CC6"/>
    <w:rsid w:val="00495DA8"/>
    <w:rsid w:val="00495F4D"/>
    <w:rsid w:val="00495FFC"/>
    <w:rsid w:val="004960DC"/>
    <w:rsid w:val="004966DE"/>
    <w:rsid w:val="00496F5A"/>
    <w:rsid w:val="00496FE9"/>
    <w:rsid w:val="00497621"/>
    <w:rsid w:val="00497955"/>
    <w:rsid w:val="00497BEA"/>
    <w:rsid w:val="004A00F0"/>
    <w:rsid w:val="004A05B8"/>
    <w:rsid w:val="004A06DE"/>
    <w:rsid w:val="004A0816"/>
    <w:rsid w:val="004A0821"/>
    <w:rsid w:val="004A0969"/>
    <w:rsid w:val="004A09D8"/>
    <w:rsid w:val="004A0D04"/>
    <w:rsid w:val="004A0D4E"/>
    <w:rsid w:val="004A1562"/>
    <w:rsid w:val="004A1B9A"/>
    <w:rsid w:val="004A1D88"/>
    <w:rsid w:val="004A1E98"/>
    <w:rsid w:val="004A1FF2"/>
    <w:rsid w:val="004A2786"/>
    <w:rsid w:val="004A28E9"/>
    <w:rsid w:val="004A2B5E"/>
    <w:rsid w:val="004A32F8"/>
    <w:rsid w:val="004A3843"/>
    <w:rsid w:val="004A3DC5"/>
    <w:rsid w:val="004A4401"/>
    <w:rsid w:val="004A473C"/>
    <w:rsid w:val="004A4B12"/>
    <w:rsid w:val="004A57B9"/>
    <w:rsid w:val="004A6441"/>
    <w:rsid w:val="004A64E4"/>
    <w:rsid w:val="004B03A4"/>
    <w:rsid w:val="004B05FF"/>
    <w:rsid w:val="004B0BD4"/>
    <w:rsid w:val="004B0DBE"/>
    <w:rsid w:val="004B0E41"/>
    <w:rsid w:val="004B1CC5"/>
    <w:rsid w:val="004B23E8"/>
    <w:rsid w:val="004B2C00"/>
    <w:rsid w:val="004B32E5"/>
    <w:rsid w:val="004B3392"/>
    <w:rsid w:val="004B3411"/>
    <w:rsid w:val="004B3431"/>
    <w:rsid w:val="004B3480"/>
    <w:rsid w:val="004B3736"/>
    <w:rsid w:val="004B3F47"/>
    <w:rsid w:val="004B420F"/>
    <w:rsid w:val="004B4C04"/>
    <w:rsid w:val="004B4E42"/>
    <w:rsid w:val="004B5F0C"/>
    <w:rsid w:val="004B62F7"/>
    <w:rsid w:val="004B674C"/>
    <w:rsid w:val="004B6894"/>
    <w:rsid w:val="004B6CD3"/>
    <w:rsid w:val="004B7646"/>
    <w:rsid w:val="004B784B"/>
    <w:rsid w:val="004B7AEE"/>
    <w:rsid w:val="004B7CAA"/>
    <w:rsid w:val="004B7EAB"/>
    <w:rsid w:val="004B7F9D"/>
    <w:rsid w:val="004C025E"/>
    <w:rsid w:val="004C044F"/>
    <w:rsid w:val="004C0BFD"/>
    <w:rsid w:val="004C173F"/>
    <w:rsid w:val="004C1745"/>
    <w:rsid w:val="004C1783"/>
    <w:rsid w:val="004C2090"/>
    <w:rsid w:val="004C246E"/>
    <w:rsid w:val="004C26C8"/>
    <w:rsid w:val="004C2C73"/>
    <w:rsid w:val="004C2DF9"/>
    <w:rsid w:val="004C300D"/>
    <w:rsid w:val="004C3081"/>
    <w:rsid w:val="004C3836"/>
    <w:rsid w:val="004C41AC"/>
    <w:rsid w:val="004C4731"/>
    <w:rsid w:val="004C4A01"/>
    <w:rsid w:val="004C4BF3"/>
    <w:rsid w:val="004C4E42"/>
    <w:rsid w:val="004C4E84"/>
    <w:rsid w:val="004C4FB5"/>
    <w:rsid w:val="004C5307"/>
    <w:rsid w:val="004C557E"/>
    <w:rsid w:val="004C5E86"/>
    <w:rsid w:val="004C5F09"/>
    <w:rsid w:val="004C620E"/>
    <w:rsid w:val="004C62CD"/>
    <w:rsid w:val="004C69F3"/>
    <w:rsid w:val="004C6B9B"/>
    <w:rsid w:val="004C76DE"/>
    <w:rsid w:val="004C7FDE"/>
    <w:rsid w:val="004D0091"/>
    <w:rsid w:val="004D11A9"/>
    <w:rsid w:val="004D11F1"/>
    <w:rsid w:val="004D1414"/>
    <w:rsid w:val="004D1856"/>
    <w:rsid w:val="004D1890"/>
    <w:rsid w:val="004D18ED"/>
    <w:rsid w:val="004D1A10"/>
    <w:rsid w:val="004D1F13"/>
    <w:rsid w:val="004D21A2"/>
    <w:rsid w:val="004D2728"/>
    <w:rsid w:val="004D2965"/>
    <w:rsid w:val="004D2C48"/>
    <w:rsid w:val="004D3448"/>
    <w:rsid w:val="004D3824"/>
    <w:rsid w:val="004D38E9"/>
    <w:rsid w:val="004D413F"/>
    <w:rsid w:val="004D481B"/>
    <w:rsid w:val="004D4AB6"/>
    <w:rsid w:val="004D4BB0"/>
    <w:rsid w:val="004D53D9"/>
    <w:rsid w:val="004D5405"/>
    <w:rsid w:val="004D5B41"/>
    <w:rsid w:val="004D5B56"/>
    <w:rsid w:val="004D6250"/>
    <w:rsid w:val="004D656C"/>
    <w:rsid w:val="004D6E4A"/>
    <w:rsid w:val="004D70A2"/>
    <w:rsid w:val="004D772E"/>
    <w:rsid w:val="004D7E18"/>
    <w:rsid w:val="004E0105"/>
    <w:rsid w:val="004E0361"/>
    <w:rsid w:val="004E04C3"/>
    <w:rsid w:val="004E08D9"/>
    <w:rsid w:val="004E0C31"/>
    <w:rsid w:val="004E0D17"/>
    <w:rsid w:val="004E0EEA"/>
    <w:rsid w:val="004E1124"/>
    <w:rsid w:val="004E1CD3"/>
    <w:rsid w:val="004E2752"/>
    <w:rsid w:val="004E2B55"/>
    <w:rsid w:val="004E2C70"/>
    <w:rsid w:val="004E2CFD"/>
    <w:rsid w:val="004E3468"/>
    <w:rsid w:val="004E370A"/>
    <w:rsid w:val="004E37DE"/>
    <w:rsid w:val="004E3925"/>
    <w:rsid w:val="004E4431"/>
    <w:rsid w:val="004E46A7"/>
    <w:rsid w:val="004E490C"/>
    <w:rsid w:val="004E4DEE"/>
    <w:rsid w:val="004E4E68"/>
    <w:rsid w:val="004E517A"/>
    <w:rsid w:val="004E57FF"/>
    <w:rsid w:val="004E58CD"/>
    <w:rsid w:val="004E5F40"/>
    <w:rsid w:val="004E6346"/>
    <w:rsid w:val="004E6472"/>
    <w:rsid w:val="004E6F1D"/>
    <w:rsid w:val="004E7990"/>
    <w:rsid w:val="004E7D81"/>
    <w:rsid w:val="004F026E"/>
    <w:rsid w:val="004F07A5"/>
    <w:rsid w:val="004F0901"/>
    <w:rsid w:val="004F092C"/>
    <w:rsid w:val="004F0AF7"/>
    <w:rsid w:val="004F0B49"/>
    <w:rsid w:val="004F0F0B"/>
    <w:rsid w:val="004F1282"/>
    <w:rsid w:val="004F15A7"/>
    <w:rsid w:val="004F1A62"/>
    <w:rsid w:val="004F1B5A"/>
    <w:rsid w:val="004F1B9E"/>
    <w:rsid w:val="004F1EFA"/>
    <w:rsid w:val="004F1F59"/>
    <w:rsid w:val="004F28AD"/>
    <w:rsid w:val="004F3115"/>
    <w:rsid w:val="004F31BF"/>
    <w:rsid w:val="004F3980"/>
    <w:rsid w:val="004F3EF3"/>
    <w:rsid w:val="004F4179"/>
    <w:rsid w:val="004F447C"/>
    <w:rsid w:val="004F4854"/>
    <w:rsid w:val="004F53E7"/>
    <w:rsid w:val="004F542C"/>
    <w:rsid w:val="004F5444"/>
    <w:rsid w:val="004F56E9"/>
    <w:rsid w:val="004F5724"/>
    <w:rsid w:val="004F5B6C"/>
    <w:rsid w:val="004F5B83"/>
    <w:rsid w:val="004F65C1"/>
    <w:rsid w:val="004F67C2"/>
    <w:rsid w:val="004F6AED"/>
    <w:rsid w:val="004F7027"/>
    <w:rsid w:val="004F71C4"/>
    <w:rsid w:val="004F76D5"/>
    <w:rsid w:val="004F7B9C"/>
    <w:rsid w:val="004F7ED2"/>
    <w:rsid w:val="004F7FA1"/>
    <w:rsid w:val="00500178"/>
    <w:rsid w:val="0050172C"/>
    <w:rsid w:val="00501D40"/>
    <w:rsid w:val="0050219B"/>
    <w:rsid w:val="005021CF"/>
    <w:rsid w:val="00502738"/>
    <w:rsid w:val="0050285C"/>
    <w:rsid w:val="00502D29"/>
    <w:rsid w:val="0050309F"/>
    <w:rsid w:val="00503B01"/>
    <w:rsid w:val="005053BB"/>
    <w:rsid w:val="005056B3"/>
    <w:rsid w:val="00505EEB"/>
    <w:rsid w:val="00505EF6"/>
    <w:rsid w:val="00506031"/>
    <w:rsid w:val="005067CB"/>
    <w:rsid w:val="00506E0D"/>
    <w:rsid w:val="00507208"/>
    <w:rsid w:val="00507273"/>
    <w:rsid w:val="0050771D"/>
    <w:rsid w:val="0050775C"/>
    <w:rsid w:val="00507D51"/>
    <w:rsid w:val="00507D79"/>
    <w:rsid w:val="0051024F"/>
    <w:rsid w:val="00510A53"/>
    <w:rsid w:val="00510B74"/>
    <w:rsid w:val="00510BDF"/>
    <w:rsid w:val="0051185F"/>
    <w:rsid w:val="005119F6"/>
    <w:rsid w:val="00512373"/>
    <w:rsid w:val="0051263C"/>
    <w:rsid w:val="00512702"/>
    <w:rsid w:val="00512BCF"/>
    <w:rsid w:val="0051350D"/>
    <w:rsid w:val="00513870"/>
    <w:rsid w:val="00513E73"/>
    <w:rsid w:val="0051424F"/>
    <w:rsid w:val="0051450E"/>
    <w:rsid w:val="00514776"/>
    <w:rsid w:val="005149F7"/>
    <w:rsid w:val="00514B6F"/>
    <w:rsid w:val="00514DB7"/>
    <w:rsid w:val="00514F3B"/>
    <w:rsid w:val="00515303"/>
    <w:rsid w:val="00515515"/>
    <w:rsid w:val="00515648"/>
    <w:rsid w:val="00515C62"/>
    <w:rsid w:val="00516440"/>
    <w:rsid w:val="005166B5"/>
    <w:rsid w:val="0051712A"/>
    <w:rsid w:val="0051720A"/>
    <w:rsid w:val="005174BE"/>
    <w:rsid w:val="00517EAE"/>
    <w:rsid w:val="00520082"/>
    <w:rsid w:val="005201A4"/>
    <w:rsid w:val="005202BE"/>
    <w:rsid w:val="0052072A"/>
    <w:rsid w:val="00520C23"/>
    <w:rsid w:val="00520D6C"/>
    <w:rsid w:val="005211BE"/>
    <w:rsid w:val="0052172C"/>
    <w:rsid w:val="00521A7A"/>
    <w:rsid w:val="00521B0C"/>
    <w:rsid w:val="00521E75"/>
    <w:rsid w:val="00522ECB"/>
    <w:rsid w:val="00524315"/>
    <w:rsid w:val="00524993"/>
    <w:rsid w:val="00524FD5"/>
    <w:rsid w:val="0052526B"/>
    <w:rsid w:val="00525E1D"/>
    <w:rsid w:val="0052628A"/>
    <w:rsid w:val="00526951"/>
    <w:rsid w:val="00526AA9"/>
    <w:rsid w:val="00527036"/>
    <w:rsid w:val="0052723E"/>
    <w:rsid w:val="00527C65"/>
    <w:rsid w:val="00527C6A"/>
    <w:rsid w:val="00527CF7"/>
    <w:rsid w:val="0053034F"/>
    <w:rsid w:val="005304B7"/>
    <w:rsid w:val="005307B4"/>
    <w:rsid w:val="00530BC5"/>
    <w:rsid w:val="0053134F"/>
    <w:rsid w:val="00531621"/>
    <w:rsid w:val="00531B1A"/>
    <w:rsid w:val="005324EC"/>
    <w:rsid w:val="00532506"/>
    <w:rsid w:val="0053299B"/>
    <w:rsid w:val="00532A3F"/>
    <w:rsid w:val="00532B3E"/>
    <w:rsid w:val="00532D8D"/>
    <w:rsid w:val="00532DD8"/>
    <w:rsid w:val="00532E42"/>
    <w:rsid w:val="005332DF"/>
    <w:rsid w:val="0053333D"/>
    <w:rsid w:val="005336E0"/>
    <w:rsid w:val="0053387B"/>
    <w:rsid w:val="00534981"/>
    <w:rsid w:val="00534C92"/>
    <w:rsid w:val="00534CED"/>
    <w:rsid w:val="0053565B"/>
    <w:rsid w:val="00535B01"/>
    <w:rsid w:val="00535D5C"/>
    <w:rsid w:val="00535F1D"/>
    <w:rsid w:val="00535F86"/>
    <w:rsid w:val="005404F4"/>
    <w:rsid w:val="00540A93"/>
    <w:rsid w:val="00540AD8"/>
    <w:rsid w:val="00540BF5"/>
    <w:rsid w:val="00540CAE"/>
    <w:rsid w:val="00541402"/>
    <w:rsid w:val="00541F7E"/>
    <w:rsid w:val="005420C7"/>
    <w:rsid w:val="00542EA7"/>
    <w:rsid w:val="005434E1"/>
    <w:rsid w:val="00543716"/>
    <w:rsid w:val="00543A8E"/>
    <w:rsid w:val="00543B6E"/>
    <w:rsid w:val="00543CEE"/>
    <w:rsid w:val="005444E6"/>
    <w:rsid w:val="00544577"/>
    <w:rsid w:val="005447A0"/>
    <w:rsid w:val="005466B0"/>
    <w:rsid w:val="0054677C"/>
    <w:rsid w:val="00546AD6"/>
    <w:rsid w:val="00547000"/>
    <w:rsid w:val="00547221"/>
    <w:rsid w:val="00547460"/>
    <w:rsid w:val="00547A29"/>
    <w:rsid w:val="00547A63"/>
    <w:rsid w:val="00547B74"/>
    <w:rsid w:val="00547D05"/>
    <w:rsid w:val="005504E4"/>
    <w:rsid w:val="005506EE"/>
    <w:rsid w:val="00550D04"/>
    <w:rsid w:val="005511A7"/>
    <w:rsid w:val="005511CC"/>
    <w:rsid w:val="00551844"/>
    <w:rsid w:val="005519DE"/>
    <w:rsid w:val="00551C9E"/>
    <w:rsid w:val="00552216"/>
    <w:rsid w:val="00552651"/>
    <w:rsid w:val="00552679"/>
    <w:rsid w:val="00552C33"/>
    <w:rsid w:val="00552E09"/>
    <w:rsid w:val="00552E39"/>
    <w:rsid w:val="00553DDC"/>
    <w:rsid w:val="00554131"/>
    <w:rsid w:val="00554590"/>
    <w:rsid w:val="00554659"/>
    <w:rsid w:val="00554936"/>
    <w:rsid w:val="0055494C"/>
    <w:rsid w:val="00554A4C"/>
    <w:rsid w:val="00554F78"/>
    <w:rsid w:val="00555378"/>
    <w:rsid w:val="0055598B"/>
    <w:rsid w:val="00555D3B"/>
    <w:rsid w:val="0055614A"/>
    <w:rsid w:val="00556DBA"/>
    <w:rsid w:val="005579C0"/>
    <w:rsid w:val="00557F01"/>
    <w:rsid w:val="0056044B"/>
    <w:rsid w:val="005607CC"/>
    <w:rsid w:val="00560EE2"/>
    <w:rsid w:val="00561388"/>
    <w:rsid w:val="00561F92"/>
    <w:rsid w:val="00561FC7"/>
    <w:rsid w:val="0056221E"/>
    <w:rsid w:val="005624EB"/>
    <w:rsid w:val="00562569"/>
    <w:rsid w:val="0056266D"/>
    <w:rsid w:val="00562B60"/>
    <w:rsid w:val="00562FE8"/>
    <w:rsid w:val="0056325C"/>
    <w:rsid w:val="005642FE"/>
    <w:rsid w:val="00564781"/>
    <w:rsid w:val="00564AD1"/>
    <w:rsid w:val="005650C7"/>
    <w:rsid w:val="00565AC3"/>
    <w:rsid w:val="00565B11"/>
    <w:rsid w:val="00565C1A"/>
    <w:rsid w:val="005661D5"/>
    <w:rsid w:val="00566373"/>
    <w:rsid w:val="00566653"/>
    <w:rsid w:val="00566FE5"/>
    <w:rsid w:val="0056712F"/>
    <w:rsid w:val="005671C3"/>
    <w:rsid w:val="00567836"/>
    <w:rsid w:val="00567B53"/>
    <w:rsid w:val="00567B84"/>
    <w:rsid w:val="00567CD8"/>
    <w:rsid w:val="005701DE"/>
    <w:rsid w:val="0057058F"/>
    <w:rsid w:val="00570B97"/>
    <w:rsid w:val="00570DDC"/>
    <w:rsid w:val="00570EFE"/>
    <w:rsid w:val="00571028"/>
    <w:rsid w:val="005713F3"/>
    <w:rsid w:val="00571739"/>
    <w:rsid w:val="0057197F"/>
    <w:rsid w:val="00572626"/>
    <w:rsid w:val="00572D54"/>
    <w:rsid w:val="0057317C"/>
    <w:rsid w:val="005731F9"/>
    <w:rsid w:val="0057348B"/>
    <w:rsid w:val="00573781"/>
    <w:rsid w:val="00573B4D"/>
    <w:rsid w:val="0057414B"/>
    <w:rsid w:val="005744CB"/>
    <w:rsid w:val="00574827"/>
    <w:rsid w:val="005749F4"/>
    <w:rsid w:val="005754A5"/>
    <w:rsid w:val="00576D23"/>
    <w:rsid w:val="00576F29"/>
    <w:rsid w:val="005770D9"/>
    <w:rsid w:val="0057741C"/>
    <w:rsid w:val="00577E0F"/>
    <w:rsid w:val="00577F79"/>
    <w:rsid w:val="005809C0"/>
    <w:rsid w:val="0058137D"/>
    <w:rsid w:val="00581BC8"/>
    <w:rsid w:val="00581D95"/>
    <w:rsid w:val="00582310"/>
    <w:rsid w:val="005824F0"/>
    <w:rsid w:val="00582C14"/>
    <w:rsid w:val="00583A86"/>
    <w:rsid w:val="005847F3"/>
    <w:rsid w:val="00584A65"/>
    <w:rsid w:val="00584D5A"/>
    <w:rsid w:val="005851EE"/>
    <w:rsid w:val="00585AA5"/>
    <w:rsid w:val="00586562"/>
    <w:rsid w:val="005866C2"/>
    <w:rsid w:val="005867FC"/>
    <w:rsid w:val="00587158"/>
    <w:rsid w:val="00587606"/>
    <w:rsid w:val="005876A0"/>
    <w:rsid w:val="00590A79"/>
    <w:rsid w:val="00590B01"/>
    <w:rsid w:val="00591A1B"/>
    <w:rsid w:val="00591A8B"/>
    <w:rsid w:val="00591C3E"/>
    <w:rsid w:val="005923E9"/>
    <w:rsid w:val="00592586"/>
    <w:rsid w:val="0059274F"/>
    <w:rsid w:val="00592AD2"/>
    <w:rsid w:val="005939FE"/>
    <w:rsid w:val="00593CFE"/>
    <w:rsid w:val="00593DBB"/>
    <w:rsid w:val="00593DCB"/>
    <w:rsid w:val="00593EDF"/>
    <w:rsid w:val="0059400C"/>
    <w:rsid w:val="0059491A"/>
    <w:rsid w:val="00595B03"/>
    <w:rsid w:val="00595BDC"/>
    <w:rsid w:val="00595C98"/>
    <w:rsid w:val="005960E3"/>
    <w:rsid w:val="00596138"/>
    <w:rsid w:val="00596712"/>
    <w:rsid w:val="00596884"/>
    <w:rsid w:val="0059753D"/>
    <w:rsid w:val="005A0171"/>
    <w:rsid w:val="005A0BEE"/>
    <w:rsid w:val="005A0E8E"/>
    <w:rsid w:val="005A0F63"/>
    <w:rsid w:val="005A1475"/>
    <w:rsid w:val="005A1CE7"/>
    <w:rsid w:val="005A1F33"/>
    <w:rsid w:val="005A221E"/>
    <w:rsid w:val="005A2597"/>
    <w:rsid w:val="005A2D08"/>
    <w:rsid w:val="005A2D0B"/>
    <w:rsid w:val="005A3A7F"/>
    <w:rsid w:val="005A3B78"/>
    <w:rsid w:val="005A3BB9"/>
    <w:rsid w:val="005A4217"/>
    <w:rsid w:val="005A42B2"/>
    <w:rsid w:val="005A4367"/>
    <w:rsid w:val="005A49C6"/>
    <w:rsid w:val="005A49E5"/>
    <w:rsid w:val="005A4AB0"/>
    <w:rsid w:val="005A4BB3"/>
    <w:rsid w:val="005A5498"/>
    <w:rsid w:val="005A5C4D"/>
    <w:rsid w:val="005A5FEA"/>
    <w:rsid w:val="005A625B"/>
    <w:rsid w:val="005A66A1"/>
    <w:rsid w:val="005A6CB4"/>
    <w:rsid w:val="005A72F1"/>
    <w:rsid w:val="005A7A69"/>
    <w:rsid w:val="005A7C65"/>
    <w:rsid w:val="005B08DD"/>
    <w:rsid w:val="005B098D"/>
    <w:rsid w:val="005B0E6E"/>
    <w:rsid w:val="005B10AE"/>
    <w:rsid w:val="005B12E3"/>
    <w:rsid w:val="005B1867"/>
    <w:rsid w:val="005B1902"/>
    <w:rsid w:val="005B1F50"/>
    <w:rsid w:val="005B22B6"/>
    <w:rsid w:val="005B2382"/>
    <w:rsid w:val="005B28DF"/>
    <w:rsid w:val="005B2B06"/>
    <w:rsid w:val="005B2C83"/>
    <w:rsid w:val="005B2ED5"/>
    <w:rsid w:val="005B32D7"/>
    <w:rsid w:val="005B3305"/>
    <w:rsid w:val="005B3431"/>
    <w:rsid w:val="005B3BB4"/>
    <w:rsid w:val="005B3E6D"/>
    <w:rsid w:val="005B3F7F"/>
    <w:rsid w:val="005B4BED"/>
    <w:rsid w:val="005B4FA3"/>
    <w:rsid w:val="005B50A8"/>
    <w:rsid w:val="005B5759"/>
    <w:rsid w:val="005B59A4"/>
    <w:rsid w:val="005B5B2F"/>
    <w:rsid w:val="005B60C6"/>
    <w:rsid w:val="005B6462"/>
    <w:rsid w:val="005B6842"/>
    <w:rsid w:val="005B6F0A"/>
    <w:rsid w:val="005B7540"/>
    <w:rsid w:val="005B7576"/>
    <w:rsid w:val="005C0A7A"/>
    <w:rsid w:val="005C0B8B"/>
    <w:rsid w:val="005C1454"/>
    <w:rsid w:val="005C152A"/>
    <w:rsid w:val="005C1640"/>
    <w:rsid w:val="005C1D59"/>
    <w:rsid w:val="005C2386"/>
    <w:rsid w:val="005C263A"/>
    <w:rsid w:val="005C274D"/>
    <w:rsid w:val="005C27F3"/>
    <w:rsid w:val="005C331F"/>
    <w:rsid w:val="005C3DCD"/>
    <w:rsid w:val="005C3ED2"/>
    <w:rsid w:val="005C40A3"/>
    <w:rsid w:val="005C4235"/>
    <w:rsid w:val="005C42FF"/>
    <w:rsid w:val="005C4551"/>
    <w:rsid w:val="005C4980"/>
    <w:rsid w:val="005C4B04"/>
    <w:rsid w:val="005C4D1F"/>
    <w:rsid w:val="005C5863"/>
    <w:rsid w:val="005C5D50"/>
    <w:rsid w:val="005C5F5F"/>
    <w:rsid w:val="005C659D"/>
    <w:rsid w:val="005C6671"/>
    <w:rsid w:val="005C6BE0"/>
    <w:rsid w:val="005C758C"/>
    <w:rsid w:val="005C759D"/>
    <w:rsid w:val="005C7772"/>
    <w:rsid w:val="005C7ABD"/>
    <w:rsid w:val="005D0353"/>
    <w:rsid w:val="005D077F"/>
    <w:rsid w:val="005D08A0"/>
    <w:rsid w:val="005D0B36"/>
    <w:rsid w:val="005D0D25"/>
    <w:rsid w:val="005D1673"/>
    <w:rsid w:val="005D1FD7"/>
    <w:rsid w:val="005D209E"/>
    <w:rsid w:val="005D23CE"/>
    <w:rsid w:val="005D27FB"/>
    <w:rsid w:val="005D28D9"/>
    <w:rsid w:val="005D2BF0"/>
    <w:rsid w:val="005D2E4F"/>
    <w:rsid w:val="005D30AE"/>
    <w:rsid w:val="005D3E99"/>
    <w:rsid w:val="005D3F95"/>
    <w:rsid w:val="005D4B8D"/>
    <w:rsid w:val="005D4E55"/>
    <w:rsid w:val="005D568D"/>
    <w:rsid w:val="005D5B52"/>
    <w:rsid w:val="005D5D20"/>
    <w:rsid w:val="005D5D8B"/>
    <w:rsid w:val="005D66B3"/>
    <w:rsid w:val="005D66DD"/>
    <w:rsid w:val="005D6C58"/>
    <w:rsid w:val="005D6EE8"/>
    <w:rsid w:val="005D705D"/>
    <w:rsid w:val="005D71C6"/>
    <w:rsid w:val="005D7244"/>
    <w:rsid w:val="005D7950"/>
    <w:rsid w:val="005D7BCA"/>
    <w:rsid w:val="005E048E"/>
    <w:rsid w:val="005E0924"/>
    <w:rsid w:val="005E0E6D"/>
    <w:rsid w:val="005E0EC8"/>
    <w:rsid w:val="005E12C1"/>
    <w:rsid w:val="005E14D5"/>
    <w:rsid w:val="005E17DA"/>
    <w:rsid w:val="005E1C20"/>
    <w:rsid w:val="005E2FAD"/>
    <w:rsid w:val="005E35B4"/>
    <w:rsid w:val="005E35FA"/>
    <w:rsid w:val="005E3785"/>
    <w:rsid w:val="005E41F9"/>
    <w:rsid w:val="005E4482"/>
    <w:rsid w:val="005E4668"/>
    <w:rsid w:val="005E49CD"/>
    <w:rsid w:val="005E4EFE"/>
    <w:rsid w:val="005E5687"/>
    <w:rsid w:val="005E5EA6"/>
    <w:rsid w:val="005E6517"/>
    <w:rsid w:val="005E6E68"/>
    <w:rsid w:val="005E74D6"/>
    <w:rsid w:val="005E79AF"/>
    <w:rsid w:val="005E79FE"/>
    <w:rsid w:val="005E7AAE"/>
    <w:rsid w:val="005E7EEA"/>
    <w:rsid w:val="005E7F7F"/>
    <w:rsid w:val="005F03D7"/>
    <w:rsid w:val="005F0947"/>
    <w:rsid w:val="005F0AB4"/>
    <w:rsid w:val="005F0FF0"/>
    <w:rsid w:val="005F11C7"/>
    <w:rsid w:val="005F13E1"/>
    <w:rsid w:val="005F16BD"/>
    <w:rsid w:val="005F250F"/>
    <w:rsid w:val="005F27D3"/>
    <w:rsid w:val="005F2CA0"/>
    <w:rsid w:val="005F366F"/>
    <w:rsid w:val="005F396F"/>
    <w:rsid w:val="005F3A6B"/>
    <w:rsid w:val="005F3A9D"/>
    <w:rsid w:val="005F3B6F"/>
    <w:rsid w:val="005F3FEE"/>
    <w:rsid w:val="005F45CF"/>
    <w:rsid w:val="005F4E4B"/>
    <w:rsid w:val="005F517E"/>
    <w:rsid w:val="005F5626"/>
    <w:rsid w:val="005F588E"/>
    <w:rsid w:val="005F59D0"/>
    <w:rsid w:val="005F63F6"/>
    <w:rsid w:val="005F7734"/>
    <w:rsid w:val="005F7D99"/>
    <w:rsid w:val="00601569"/>
    <w:rsid w:val="00601916"/>
    <w:rsid w:val="00601FCB"/>
    <w:rsid w:val="0060290D"/>
    <w:rsid w:val="00602AA7"/>
    <w:rsid w:val="00602C6B"/>
    <w:rsid w:val="00602D76"/>
    <w:rsid w:val="00603E7A"/>
    <w:rsid w:val="0060445B"/>
    <w:rsid w:val="00604793"/>
    <w:rsid w:val="006047E6"/>
    <w:rsid w:val="00605115"/>
    <w:rsid w:val="0060606A"/>
    <w:rsid w:val="006060D9"/>
    <w:rsid w:val="00606726"/>
    <w:rsid w:val="00606AC3"/>
    <w:rsid w:val="0060750A"/>
    <w:rsid w:val="00607549"/>
    <w:rsid w:val="00607803"/>
    <w:rsid w:val="0060781E"/>
    <w:rsid w:val="00607EF5"/>
    <w:rsid w:val="00611473"/>
    <w:rsid w:val="00611EA9"/>
    <w:rsid w:val="00612179"/>
    <w:rsid w:val="006123C9"/>
    <w:rsid w:val="006123D5"/>
    <w:rsid w:val="00612630"/>
    <w:rsid w:val="00612D1E"/>
    <w:rsid w:val="006132E2"/>
    <w:rsid w:val="006133FC"/>
    <w:rsid w:val="00613804"/>
    <w:rsid w:val="00613A00"/>
    <w:rsid w:val="00613B3F"/>
    <w:rsid w:val="00613CBF"/>
    <w:rsid w:val="00613E16"/>
    <w:rsid w:val="00614489"/>
    <w:rsid w:val="00614CFE"/>
    <w:rsid w:val="006150B3"/>
    <w:rsid w:val="0061549D"/>
    <w:rsid w:val="00615962"/>
    <w:rsid w:val="00615FEA"/>
    <w:rsid w:val="00616071"/>
    <w:rsid w:val="006162C2"/>
    <w:rsid w:val="0061649E"/>
    <w:rsid w:val="00616938"/>
    <w:rsid w:val="00616C09"/>
    <w:rsid w:val="00616EC7"/>
    <w:rsid w:val="006201EE"/>
    <w:rsid w:val="00620742"/>
    <w:rsid w:val="00621897"/>
    <w:rsid w:val="00621E5C"/>
    <w:rsid w:val="00621E9F"/>
    <w:rsid w:val="00622BED"/>
    <w:rsid w:val="00623783"/>
    <w:rsid w:val="006237DE"/>
    <w:rsid w:val="00623C59"/>
    <w:rsid w:val="00624382"/>
    <w:rsid w:val="006249C1"/>
    <w:rsid w:val="00624A04"/>
    <w:rsid w:val="00624A0D"/>
    <w:rsid w:val="006257C4"/>
    <w:rsid w:val="006257D1"/>
    <w:rsid w:val="00625902"/>
    <w:rsid w:val="00626279"/>
    <w:rsid w:val="0062635B"/>
    <w:rsid w:val="00626BB7"/>
    <w:rsid w:val="00627526"/>
    <w:rsid w:val="0062791F"/>
    <w:rsid w:val="00627C78"/>
    <w:rsid w:val="00627D49"/>
    <w:rsid w:val="0063057A"/>
    <w:rsid w:val="00630975"/>
    <w:rsid w:val="00630A5D"/>
    <w:rsid w:val="00630BA2"/>
    <w:rsid w:val="00630EAA"/>
    <w:rsid w:val="00631310"/>
    <w:rsid w:val="00631317"/>
    <w:rsid w:val="00631699"/>
    <w:rsid w:val="0063192A"/>
    <w:rsid w:val="0063195C"/>
    <w:rsid w:val="00631C4B"/>
    <w:rsid w:val="00631CF1"/>
    <w:rsid w:val="00631E62"/>
    <w:rsid w:val="00631F9D"/>
    <w:rsid w:val="00632144"/>
    <w:rsid w:val="006322FB"/>
    <w:rsid w:val="00632359"/>
    <w:rsid w:val="00632D32"/>
    <w:rsid w:val="006333FA"/>
    <w:rsid w:val="00633781"/>
    <w:rsid w:val="006337CC"/>
    <w:rsid w:val="00633A3F"/>
    <w:rsid w:val="00634657"/>
    <w:rsid w:val="0063466A"/>
    <w:rsid w:val="00634EEB"/>
    <w:rsid w:val="006351C3"/>
    <w:rsid w:val="00635247"/>
    <w:rsid w:val="00635414"/>
    <w:rsid w:val="006356A1"/>
    <w:rsid w:val="00635DC1"/>
    <w:rsid w:val="00636111"/>
    <w:rsid w:val="006363F8"/>
    <w:rsid w:val="006367A9"/>
    <w:rsid w:val="00636F29"/>
    <w:rsid w:val="00637401"/>
    <w:rsid w:val="00640684"/>
    <w:rsid w:val="00640AD4"/>
    <w:rsid w:val="00640C10"/>
    <w:rsid w:val="00640D77"/>
    <w:rsid w:val="00640F2B"/>
    <w:rsid w:val="00640FF0"/>
    <w:rsid w:val="00641209"/>
    <w:rsid w:val="0064122D"/>
    <w:rsid w:val="006413AC"/>
    <w:rsid w:val="0064149F"/>
    <w:rsid w:val="0064153D"/>
    <w:rsid w:val="00641662"/>
    <w:rsid w:val="00641FA7"/>
    <w:rsid w:val="00642616"/>
    <w:rsid w:val="00642C7E"/>
    <w:rsid w:val="00642D0E"/>
    <w:rsid w:val="00642EB3"/>
    <w:rsid w:val="006430E7"/>
    <w:rsid w:val="00643158"/>
    <w:rsid w:val="00643BBD"/>
    <w:rsid w:val="00643EEA"/>
    <w:rsid w:val="00643F16"/>
    <w:rsid w:val="006441A2"/>
    <w:rsid w:val="006442E8"/>
    <w:rsid w:val="006443B9"/>
    <w:rsid w:val="006447E8"/>
    <w:rsid w:val="00644AB9"/>
    <w:rsid w:val="006454B1"/>
    <w:rsid w:val="00645AA0"/>
    <w:rsid w:val="00646403"/>
    <w:rsid w:val="00646B01"/>
    <w:rsid w:val="00646E04"/>
    <w:rsid w:val="006473A7"/>
    <w:rsid w:val="00647613"/>
    <w:rsid w:val="0065085B"/>
    <w:rsid w:val="0065115F"/>
    <w:rsid w:val="006518AD"/>
    <w:rsid w:val="00651ADB"/>
    <w:rsid w:val="00651C0B"/>
    <w:rsid w:val="00651C28"/>
    <w:rsid w:val="0065201B"/>
    <w:rsid w:val="00652B52"/>
    <w:rsid w:val="00652DDB"/>
    <w:rsid w:val="00652DE5"/>
    <w:rsid w:val="00652F85"/>
    <w:rsid w:val="006536AC"/>
    <w:rsid w:val="00653A40"/>
    <w:rsid w:val="00653F27"/>
    <w:rsid w:val="0065429C"/>
    <w:rsid w:val="00654794"/>
    <w:rsid w:val="0065571C"/>
    <w:rsid w:val="00655A0A"/>
    <w:rsid w:val="00655EDD"/>
    <w:rsid w:val="0065644E"/>
    <w:rsid w:val="006569B2"/>
    <w:rsid w:val="00656B01"/>
    <w:rsid w:val="00656F05"/>
    <w:rsid w:val="00656F2B"/>
    <w:rsid w:val="006571FA"/>
    <w:rsid w:val="00657416"/>
    <w:rsid w:val="0065743E"/>
    <w:rsid w:val="0065787E"/>
    <w:rsid w:val="00660101"/>
    <w:rsid w:val="00660315"/>
    <w:rsid w:val="006603B7"/>
    <w:rsid w:val="006604B7"/>
    <w:rsid w:val="006621BB"/>
    <w:rsid w:val="006627BB"/>
    <w:rsid w:val="00662AE2"/>
    <w:rsid w:val="006631D2"/>
    <w:rsid w:val="00663304"/>
    <w:rsid w:val="006639AD"/>
    <w:rsid w:val="00663C08"/>
    <w:rsid w:val="00663C71"/>
    <w:rsid w:val="0066429F"/>
    <w:rsid w:val="00664F44"/>
    <w:rsid w:val="006652FC"/>
    <w:rsid w:val="00665531"/>
    <w:rsid w:val="006659A1"/>
    <w:rsid w:val="00665E62"/>
    <w:rsid w:val="0066675D"/>
    <w:rsid w:val="006667D0"/>
    <w:rsid w:val="00666A8D"/>
    <w:rsid w:val="006671FE"/>
    <w:rsid w:val="0067061A"/>
    <w:rsid w:val="006707D7"/>
    <w:rsid w:val="00670AF4"/>
    <w:rsid w:val="00670F4D"/>
    <w:rsid w:val="006716E1"/>
    <w:rsid w:val="00671BFE"/>
    <w:rsid w:val="006723A6"/>
    <w:rsid w:val="00672436"/>
    <w:rsid w:val="006724B5"/>
    <w:rsid w:val="00672749"/>
    <w:rsid w:val="00673539"/>
    <w:rsid w:val="00673CC7"/>
    <w:rsid w:val="00673E3C"/>
    <w:rsid w:val="00674012"/>
    <w:rsid w:val="00674408"/>
    <w:rsid w:val="006745A2"/>
    <w:rsid w:val="0067490E"/>
    <w:rsid w:val="00675AAF"/>
    <w:rsid w:val="00675E23"/>
    <w:rsid w:val="00675E6D"/>
    <w:rsid w:val="0067605C"/>
    <w:rsid w:val="0067616D"/>
    <w:rsid w:val="006761F6"/>
    <w:rsid w:val="0067664F"/>
    <w:rsid w:val="00676751"/>
    <w:rsid w:val="00676A7C"/>
    <w:rsid w:val="00677AEF"/>
    <w:rsid w:val="00677CE8"/>
    <w:rsid w:val="00677DB7"/>
    <w:rsid w:val="00677E15"/>
    <w:rsid w:val="00680550"/>
    <w:rsid w:val="00680AB8"/>
    <w:rsid w:val="00680BE8"/>
    <w:rsid w:val="00680C58"/>
    <w:rsid w:val="00680EDB"/>
    <w:rsid w:val="00681288"/>
    <w:rsid w:val="0068141E"/>
    <w:rsid w:val="006820ED"/>
    <w:rsid w:val="00682616"/>
    <w:rsid w:val="00683CCA"/>
    <w:rsid w:val="00684B7C"/>
    <w:rsid w:val="00684E17"/>
    <w:rsid w:val="006850F4"/>
    <w:rsid w:val="0068511F"/>
    <w:rsid w:val="0068577C"/>
    <w:rsid w:val="00685C29"/>
    <w:rsid w:val="00685ECD"/>
    <w:rsid w:val="00686117"/>
    <w:rsid w:val="00686493"/>
    <w:rsid w:val="0068674D"/>
    <w:rsid w:val="00686B41"/>
    <w:rsid w:val="00686CD6"/>
    <w:rsid w:val="00687555"/>
    <w:rsid w:val="006878A6"/>
    <w:rsid w:val="00687B2D"/>
    <w:rsid w:val="00690209"/>
    <w:rsid w:val="006904FC"/>
    <w:rsid w:val="00690F85"/>
    <w:rsid w:val="006911C6"/>
    <w:rsid w:val="00691368"/>
    <w:rsid w:val="0069145F"/>
    <w:rsid w:val="006915FB"/>
    <w:rsid w:val="00691F3B"/>
    <w:rsid w:val="0069265A"/>
    <w:rsid w:val="00692991"/>
    <w:rsid w:val="00692D62"/>
    <w:rsid w:val="00692E92"/>
    <w:rsid w:val="00692FAC"/>
    <w:rsid w:val="006934EE"/>
    <w:rsid w:val="00693513"/>
    <w:rsid w:val="0069377C"/>
    <w:rsid w:val="00694346"/>
    <w:rsid w:val="00694949"/>
    <w:rsid w:val="00694991"/>
    <w:rsid w:val="00694B0A"/>
    <w:rsid w:val="00694BCB"/>
    <w:rsid w:val="00694E57"/>
    <w:rsid w:val="0069502E"/>
    <w:rsid w:val="00695405"/>
    <w:rsid w:val="00695455"/>
    <w:rsid w:val="006954C1"/>
    <w:rsid w:val="0069626B"/>
    <w:rsid w:val="0069689D"/>
    <w:rsid w:val="00696D83"/>
    <w:rsid w:val="006970CF"/>
    <w:rsid w:val="00697880"/>
    <w:rsid w:val="00697DA8"/>
    <w:rsid w:val="00697ED7"/>
    <w:rsid w:val="00697EE1"/>
    <w:rsid w:val="006A02AC"/>
    <w:rsid w:val="006A1057"/>
    <w:rsid w:val="006A1A86"/>
    <w:rsid w:val="006A1B57"/>
    <w:rsid w:val="006A1DBB"/>
    <w:rsid w:val="006A1FAC"/>
    <w:rsid w:val="006A20CF"/>
    <w:rsid w:val="006A25AE"/>
    <w:rsid w:val="006A2E31"/>
    <w:rsid w:val="006A3017"/>
    <w:rsid w:val="006A33D2"/>
    <w:rsid w:val="006A35F8"/>
    <w:rsid w:val="006A486D"/>
    <w:rsid w:val="006A4A6C"/>
    <w:rsid w:val="006A50BD"/>
    <w:rsid w:val="006A5C5D"/>
    <w:rsid w:val="006A5D10"/>
    <w:rsid w:val="006A5E00"/>
    <w:rsid w:val="006A6C7B"/>
    <w:rsid w:val="006A6FE3"/>
    <w:rsid w:val="006A761C"/>
    <w:rsid w:val="006A763E"/>
    <w:rsid w:val="006A77A6"/>
    <w:rsid w:val="006B027F"/>
    <w:rsid w:val="006B07D9"/>
    <w:rsid w:val="006B0900"/>
    <w:rsid w:val="006B0B55"/>
    <w:rsid w:val="006B11A3"/>
    <w:rsid w:val="006B1622"/>
    <w:rsid w:val="006B19F5"/>
    <w:rsid w:val="006B1A14"/>
    <w:rsid w:val="006B1ABE"/>
    <w:rsid w:val="006B1DB2"/>
    <w:rsid w:val="006B200F"/>
    <w:rsid w:val="006B2823"/>
    <w:rsid w:val="006B2B99"/>
    <w:rsid w:val="006B3670"/>
    <w:rsid w:val="006B3EE4"/>
    <w:rsid w:val="006B41B6"/>
    <w:rsid w:val="006B46A2"/>
    <w:rsid w:val="006B4CD0"/>
    <w:rsid w:val="006B4D5E"/>
    <w:rsid w:val="006B4E97"/>
    <w:rsid w:val="006B50E6"/>
    <w:rsid w:val="006B512D"/>
    <w:rsid w:val="006B5254"/>
    <w:rsid w:val="006B5270"/>
    <w:rsid w:val="006B536E"/>
    <w:rsid w:val="006B57C3"/>
    <w:rsid w:val="006B5858"/>
    <w:rsid w:val="006B592F"/>
    <w:rsid w:val="006B6048"/>
    <w:rsid w:val="006B6330"/>
    <w:rsid w:val="006B6582"/>
    <w:rsid w:val="006B6895"/>
    <w:rsid w:val="006B6E1A"/>
    <w:rsid w:val="006B7BCA"/>
    <w:rsid w:val="006C023A"/>
    <w:rsid w:val="006C05A6"/>
    <w:rsid w:val="006C0735"/>
    <w:rsid w:val="006C0A00"/>
    <w:rsid w:val="006C1175"/>
    <w:rsid w:val="006C1390"/>
    <w:rsid w:val="006C14D6"/>
    <w:rsid w:val="006C1989"/>
    <w:rsid w:val="006C1CB0"/>
    <w:rsid w:val="006C20EF"/>
    <w:rsid w:val="006C20F6"/>
    <w:rsid w:val="006C400E"/>
    <w:rsid w:val="006C41B9"/>
    <w:rsid w:val="006C42FE"/>
    <w:rsid w:val="006C4902"/>
    <w:rsid w:val="006C5723"/>
    <w:rsid w:val="006C5AB7"/>
    <w:rsid w:val="006C5D86"/>
    <w:rsid w:val="006C5EEF"/>
    <w:rsid w:val="006C691B"/>
    <w:rsid w:val="006C6BC4"/>
    <w:rsid w:val="006C7674"/>
    <w:rsid w:val="006C7D89"/>
    <w:rsid w:val="006D0182"/>
    <w:rsid w:val="006D0458"/>
    <w:rsid w:val="006D0BEF"/>
    <w:rsid w:val="006D14BF"/>
    <w:rsid w:val="006D176B"/>
    <w:rsid w:val="006D1A95"/>
    <w:rsid w:val="006D1CB0"/>
    <w:rsid w:val="006D2B12"/>
    <w:rsid w:val="006D3405"/>
    <w:rsid w:val="006D4686"/>
    <w:rsid w:val="006D4ADE"/>
    <w:rsid w:val="006D4B6E"/>
    <w:rsid w:val="006D5194"/>
    <w:rsid w:val="006D53D5"/>
    <w:rsid w:val="006D5515"/>
    <w:rsid w:val="006D56A8"/>
    <w:rsid w:val="006D6061"/>
    <w:rsid w:val="006D68A4"/>
    <w:rsid w:val="006D6CC7"/>
    <w:rsid w:val="006D75D4"/>
    <w:rsid w:val="006D7875"/>
    <w:rsid w:val="006D7924"/>
    <w:rsid w:val="006DE8D9"/>
    <w:rsid w:val="006E01D9"/>
    <w:rsid w:val="006E098C"/>
    <w:rsid w:val="006E0EA9"/>
    <w:rsid w:val="006E1F5F"/>
    <w:rsid w:val="006E25A9"/>
    <w:rsid w:val="006E2961"/>
    <w:rsid w:val="006E2A9D"/>
    <w:rsid w:val="006E2F11"/>
    <w:rsid w:val="006E31A0"/>
    <w:rsid w:val="006E3432"/>
    <w:rsid w:val="006E4AAA"/>
    <w:rsid w:val="006E4BB6"/>
    <w:rsid w:val="006E4F6F"/>
    <w:rsid w:val="006E54D1"/>
    <w:rsid w:val="006E6183"/>
    <w:rsid w:val="006E643A"/>
    <w:rsid w:val="006E6D53"/>
    <w:rsid w:val="006E7332"/>
    <w:rsid w:val="006E75BA"/>
    <w:rsid w:val="006E76A2"/>
    <w:rsid w:val="006E76F1"/>
    <w:rsid w:val="006E7A3F"/>
    <w:rsid w:val="006E7DED"/>
    <w:rsid w:val="006F0457"/>
    <w:rsid w:val="006F0A88"/>
    <w:rsid w:val="006F162C"/>
    <w:rsid w:val="006F17C8"/>
    <w:rsid w:val="006F1ECD"/>
    <w:rsid w:val="006F1FC0"/>
    <w:rsid w:val="006F2C68"/>
    <w:rsid w:val="006F2E7F"/>
    <w:rsid w:val="006F2E88"/>
    <w:rsid w:val="006F3128"/>
    <w:rsid w:val="006F40B9"/>
    <w:rsid w:val="006F4563"/>
    <w:rsid w:val="006F46DB"/>
    <w:rsid w:val="006F49E6"/>
    <w:rsid w:val="006F4D8D"/>
    <w:rsid w:val="006F51C6"/>
    <w:rsid w:val="006F5750"/>
    <w:rsid w:val="006F58BF"/>
    <w:rsid w:val="006F5A9E"/>
    <w:rsid w:val="006F5BAE"/>
    <w:rsid w:val="006F5F20"/>
    <w:rsid w:val="006F6291"/>
    <w:rsid w:val="006F6C03"/>
    <w:rsid w:val="006F6EC6"/>
    <w:rsid w:val="006F7CEA"/>
    <w:rsid w:val="006F7F1C"/>
    <w:rsid w:val="00700167"/>
    <w:rsid w:val="00700328"/>
    <w:rsid w:val="007007E9"/>
    <w:rsid w:val="00700D4D"/>
    <w:rsid w:val="00701076"/>
    <w:rsid w:val="00701083"/>
    <w:rsid w:val="0070123B"/>
    <w:rsid w:val="00702223"/>
    <w:rsid w:val="007027C5"/>
    <w:rsid w:val="007033A7"/>
    <w:rsid w:val="00703C9E"/>
    <w:rsid w:val="00704284"/>
    <w:rsid w:val="00704356"/>
    <w:rsid w:val="007045AE"/>
    <w:rsid w:val="00704659"/>
    <w:rsid w:val="00704813"/>
    <w:rsid w:val="00704892"/>
    <w:rsid w:val="00705325"/>
    <w:rsid w:val="007057BB"/>
    <w:rsid w:val="00705A50"/>
    <w:rsid w:val="007061C0"/>
    <w:rsid w:val="00706D99"/>
    <w:rsid w:val="007072FD"/>
    <w:rsid w:val="007073F9"/>
    <w:rsid w:val="00707A39"/>
    <w:rsid w:val="00707D65"/>
    <w:rsid w:val="007102AB"/>
    <w:rsid w:val="00710742"/>
    <w:rsid w:val="007107FF"/>
    <w:rsid w:val="00710801"/>
    <w:rsid w:val="00710817"/>
    <w:rsid w:val="00710D60"/>
    <w:rsid w:val="00710DDE"/>
    <w:rsid w:val="007110F6"/>
    <w:rsid w:val="007111E0"/>
    <w:rsid w:val="00711495"/>
    <w:rsid w:val="00711971"/>
    <w:rsid w:val="00711BF1"/>
    <w:rsid w:val="007128E0"/>
    <w:rsid w:val="00712AC8"/>
    <w:rsid w:val="00712BAF"/>
    <w:rsid w:val="00713B1D"/>
    <w:rsid w:val="00713D5D"/>
    <w:rsid w:val="00713D6C"/>
    <w:rsid w:val="007140DD"/>
    <w:rsid w:val="007141C7"/>
    <w:rsid w:val="007142C3"/>
    <w:rsid w:val="00714424"/>
    <w:rsid w:val="00714836"/>
    <w:rsid w:val="00714EE6"/>
    <w:rsid w:val="007159B2"/>
    <w:rsid w:val="007159F8"/>
    <w:rsid w:val="00715EBC"/>
    <w:rsid w:val="0071614D"/>
    <w:rsid w:val="007161A1"/>
    <w:rsid w:val="00716704"/>
    <w:rsid w:val="007168D7"/>
    <w:rsid w:val="00716B46"/>
    <w:rsid w:val="00716EC6"/>
    <w:rsid w:val="0071721C"/>
    <w:rsid w:val="00717777"/>
    <w:rsid w:val="00717E86"/>
    <w:rsid w:val="00720988"/>
    <w:rsid w:val="00720AE8"/>
    <w:rsid w:val="00720F63"/>
    <w:rsid w:val="00721039"/>
    <w:rsid w:val="007217F8"/>
    <w:rsid w:val="007218BC"/>
    <w:rsid w:val="0072222B"/>
    <w:rsid w:val="0072261E"/>
    <w:rsid w:val="00722642"/>
    <w:rsid w:val="00722677"/>
    <w:rsid w:val="00722876"/>
    <w:rsid w:val="00722C20"/>
    <w:rsid w:val="007230FE"/>
    <w:rsid w:val="0072313A"/>
    <w:rsid w:val="00723887"/>
    <w:rsid w:val="00723E6F"/>
    <w:rsid w:val="00724027"/>
    <w:rsid w:val="0072435C"/>
    <w:rsid w:val="0072468C"/>
    <w:rsid w:val="00724A6B"/>
    <w:rsid w:val="00724AFF"/>
    <w:rsid w:val="00724B2D"/>
    <w:rsid w:val="007254F3"/>
    <w:rsid w:val="00725C43"/>
    <w:rsid w:val="00725E71"/>
    <w:rsid w:val="00725FBE"/>
    <w:rsid w:val="00726950"/>
    <w:rsid w:val="00726B0E"/>
    <w:rsid w:val="0072709D"/>
    <w:rsid w:val="0072781C"/>
    <w:rsid w:val="00727DFA"/>
    <w:rsid w:val="00727ED6"/>
    <w:rsid w:val="00727EE6"/>
    <w:rsid w:val="00730B98"/>
    <w:rsid w:val="00730F39"/>
    <w:rsid w:val="00731615"/>
    <w:rsid w:val="007318A2"/>
    <w:rsid w:val="007321BB"/>
    <w:rsid w:val="007323B0"/>
    <w:rsid w:val="00732828"/>
    <w:rsid w:val="007328A5"/>
    <w:rsid w:val="00732D63"/>
    <w:rsid w:val="00732F11"/>
    <w:rsid w:val="00733849"/>
    <w:rsid w:val="00733A31"/>
    <w:rsid w:val="00733D84"/>
    <w:rsid w:val="00733F4B"/>
    <w:rsid w:val="0073448E"/>
    <w:rsid w:val="00734510"/>
    <w:rsid w:val="00734F2D"/>
    <w:rsid w:val="007351D6"/>
    <w:rsid w:val="00735625"/>
    <w:rsid w:val="0073574F"/>
    <w:rsid w:val="00735D94"/>
    <w:rsid w:val="00736369"/>
    <w:rsid w:val="0073641F"/>
    <w:rsid w:val="00736649"/>
    <w:rsid w:val="00736878"/>
    <w:rsid w:val="00737877"/>
    <w:rsid w:val="00737B5A"/>
    <w:rsid w:val="00737D6C"/>
    <w:rsid w:val="00740328"/>
    <w:rsid w:val="00740D6C"/>
    <w:rsid w:val="00741046"/>
    <w:rsid w:val="00741B80"/>
    <w:rsid w:val="007424F1"/>
    <w:rsid w:val="007426E4"/>
    <w:rsid w:val="00742AE5"/>
    <w:rsid w:val="00742C85"/>
    <w:rsid w:val="00743146"/>
    <w:rsid w:val="00743695"/>
    <w:rsid w:val="007436D1"/>
    <w:rsid w:val="00743E60"/>
    <w:rsid w:val="0074464A"/>
    <w:rsid w:val="00744AAD"/>
    <w:rsid w:val="00745B01"/>
    <w:rsid w:val="007461E7"/>
    <w:rsid w:val="007465B9"/>
    <w:rsid w:val="00746862"/>
    <w:rsid w:val="00746BF1"/>
    <w:rsid w:val="0074753F"/>
    <w:rsid w:val="007479C4"/>
    <w:rsid w:val="0075028E"/>
    <w:rsid w:val="0075033C"/>
    <w:rsid w:val="007504CD"/>
    <w:rsid w:val="00750743"/>
    <w:rsid w:val="0075100C"/>
    <w:rsid w:val="0075144B"/>
    <w:rsid w:val="0075191C"/>
    <w:rsid w:val="00751ACC"/>
    <w:rsid w:val="00751C90"/>
    <w:rsid w:val="00751D29"/>
    <w:rsid w:val="0075232C"/>
    <w:rsid w:val="00752960"/>
    <w:rsid w:val="00752A99"/>
    <w:rsid w:val="00752B7F"/>
    <w:rsid w:val="00752DF4"/>
    <w:rsid w:val="007541A0"/>
    <w:rsid w:val="00754258"/>
    <w:rsid w:val="00754484"/>
    <w:rsid w:val="00754AB0"/>
    <w:rsid w:val="00754CE6"/>
    <w:rsid w:val="00754D9B"/>
    <w:rsid w:val="00754DA9"/>
    <w:rsid w:val="00755D79"/>
    <w:rsid w:val="00755DFB"/>
    <w:rsid w:val="007565B8"/>
    <w:rsid w:val="007569BE"/>
    <w:rsid w:val="00756DDD"/>
    <w:rsid w:val="0075702B"/>
    <w:rsid w:val="007573AA"/>
    <w:rsid w:val="0075751D"/>
    <w:rsid w:val="007577B4"/>
    <w:rsid w:val="00757E27"/>
    <w:rsid w:val="00757F75"/>
    <w:rsid w:val="00760157"/>
    <w:rsid w:val="0076025A"/>
    <w:rsid w:val="00760272"/>
    <w:rsid w:val="007602B1"/>
    <w:rsid w:val="00760754"/>
    <w:rsid w:val="00760C76"/>
    <w:rsid w:val="007615A0"/>
    <w:rsid w:val="00761D4A"/>
    <w:rsid w:val="00762D41"/>
    <w:rsid w:val="00763656"/>
    <w:rsid w:val="0076375E"/>
    <w:rsid w:val="00763914"/>
    <w:rsid w:val="00764406"/>
    <w:rsid w:val="00764490"/>
    <w:rsid w:val="007645F3"/>
    <w:rsid w:val="007646D6"/>
    <w:rsid w:val="00764754"/>
    <w:rsid w:val="007649FE"/>
    <w:rsid w:val="00765174"/>
    <w:rsid w:val="00765759"/>
    <w:rsid w:val="00766A78"/>
    <w:rsid w:val="00766CC3"/>
    <w:rsid w:val="00766E21"/>
    <w:rsid w:val="007672F5"/>
    <w:rsid w:val="00767464"/>
    <w:rsid w:val="00767E3D"/>
    <w:rsid w:val="00770773"/>
    <w:rsid w:val="00770A7B"/>
    <w:rsid w:val="0077101E"/>
    <w:rsid w:val="00771270"/>
    <w:rsid w:val="0077127E"/>
    <w:rsid w:val="00771552"/>
    <w:rsid w:val="007717E0"/>
    <w:rsid w:val="0077192B"/>
    <w:rsid w:val="00772009"/>
    <w:rsid w:val="0077211E"/>
    <w:rsid w:val="00772312"/>
    <w:rsid w:val="00772C9D"/>
    <w:rsid w:val="00773924"/>
    <w:rsid w:val="00773AC1"/>
    <w:rsid w:val="00773E63"/>
    <w:rsid w:val="00774D79"/>
    <w:rsid w:val="007750E3"/>
    <w:rsid w:val="0077546F"/>
    <w:rsid w:val="007754BE"/>
    <w:rsid w:val="00775BC2"/>
    <w:rsid w:val="00775DD1"/>
    <w:rsid w:val="0077642C"/>
    <w:rsid w:val="00776834"/>
    <w:rsid w:val="00777596"/>
    <w:rsid w:val="007803A1"/>
    <w:rsid w:val="00780D9A"/>
    <w:rsid w:val="0078117F"/>
    <w:rsid w:val="007827EA"/>
    <w:rsid w:val="00782996"/>
    <w:rsid w:val="00782B2D"/>
    <w:rsid w:val="00782D3D"/>
    <w:rsid w:val="00783062"/>
    <w:rsid w:val="007832A0"/>
    <w:rsid w:val="00783833"/>
    <w:rsid w:val="00783D76"/>
    <w:rsid w:val="00783DFB"/>
    <w:rsid w:val="007841F8"/>
    <w:rsid w:val="0078495E"/>
    <w:rsid w:val="00785633"/>
    <w:rsid w:val="00785E8E"/>
    <w:rsid w:val="00785F09"/>
    <w:rsid w:val="0078641A"/>
    <w:rsid w:val="0078672A"/>
    <w:rsid w:val="007870E6"/>
    <w:rsid w:val="0078727A"/>
    <w:rsid w:val="0078792E"/>
    <w:rsid w:val="00787EC0"/>
    <w:rsid w:val="0079038F"/>
    <w:rsid w:val="0079062A"/>
    <w:rsid w:val="007908DD"/>
    <w:rsid w:val="00790A58"/>
    <w:rsid w:val="007911B5"/>
    <w:rsid w:val="00791A6A"/>
    <w:rsid w:val="00791DA1"/>
    <w:rsid w:val="00792112"/>
    <w:rsid w:val="007926F5"/>
    <w:rsid w:val="007929AD"/>
    <w:rsid w:val="00792EF0"/>
    <w:rsid w:val="00793982"/>
    <w:rsid w:val="00793D44"/>
    <w:rsid w:val="00793D87"/>
    <w:rsid w:val="00794619"/>
    <w:rsid w:val="007946A0"/>
    <w:rsid w:val="007946D0"/>
    <w:rsid w:val="007950BE"/>
    <w:rsid w:val="0079522D"/>
    <w:rsid w:val="007959D9"/>
    <w:rsid w:val="00795A89"/>
    <w:rsid w:val="00795C17"/>
    <w:rsid w:val="00795C6E"/>
    <w:rsid w:val="00796543"/>
    <w:rsid w:val="00796839"/>
    <w:rsid w:val="007968EC"/>
    <w:rsid w:val="00796A36"/>
    <w:rsid w:val="00796B46"/>
    <w:rsid w:val="00796BF4"/>
    <w:rsid w:val="00796D3A"/>
    <w:rsid w:val="007971E3"/>
    <w:rsid w:val="00797372"/>
    <w:rsid w:val="0079783E"/>
    <w:rsid w:val="00797A8B"/>
    <w:rsid w:val="00797FD9"/>
    <w:rsid w:val="007A03AE"/>
    <w:rsid w:val="007A0D13"/>
    <w:rsid w:val="007A1844"/>
    <w:rsid w:val="007A1853"/>
    <w:rsid w:val="007A1C06"/>
    <w:rsid w:val="007A2090"/>
    <w:rsid w:val="007A2399"/>
    <w:rsid w:val="007A299A"/>
    <w:rsid w:val="007A2B36"/>
    <w:rsid w:val="007A2F16"/>
    <w:rsid w:val="007A3476"/>
    <w:rsid w:val="007A39D2"/>
    <w:rsid w:val="007A3A8B"/>
    <w:rsid w:val="007A3B7B"/>
    <w:rsid w:val="007A4C14"/>
    <w:rsid w:val="007A5C02"/>
    <w:rsid w:val="007A5E0D"/>
    <w:rsid w:val="007A6001"/>
    <w:rsid w:val="007A6237"/>
    <w:rsid w:val="007A7079"/>
    <w:rsid w:val="007A7601"/>
    <w:rsid w:val="007A771B"/>
    <w:rsid w:val="007A7803"/>
    <w:rsid w:val="007A7A65"/>
    <w:rsid w:val="007B002E"/>
    <w:rsid w:val="007B018E"/>
    <w:rsid w:val="007B023C"/>
    <w:rsid w:val="007B02ED"/>
    <w:rsid w:val="007B0578"/>
    <w:rsid w:val="007B0856"/>
    <w:rsid w:val="007B1421"/>
    <w:rsid w:val="007B159F"/>
    <w:rsid w:val="007B15F0"/>
    <w:rsid w:val="007B16A6"/>
    <w:rsid w:val="007B1889"/>
    <w:rsid w:val="007B1A12"/>
    <w:rsid w:val="007B24CF"/>
    <w:rsid w:val="007B2516"/>
    <w:rsid w:val="007B2F0A"/>
    <w:rsid w:val="007B3758"/>
    <w:rsid w:val="007B3ABF"/>
    <w:rsid w:val="007B3EED"/>
    <w:rsid w:val="007B4245"/>
    <w:rsid w:val="007B425F"/>
    <w:rsid w:val="007B4447"/>
    <w:rsid w:val="007B473F"/>
    <w:rsid w:val="007B47F2"/>
    <w:rsid w:val="007B4AA1"/>
    <w:rsid w:val="007B54C3"/>
    <w:rsid w:val="007B5672"/>
    <w:rsid w:val="007B5726"/>
    <w:rsid w:val="007B5CF0"/>
    <w:rsid w:val="007B5FA9"/>
    <w:rsid w:val="007B6162"/>
    <w:rsid w:val="007B6505"/>
    <w:rsid w:val="007B6537"/>
    <w:rsid w:val="007B6F33"/>
    <w:rsid w:val="007C0796"/>
    <w:rsid w:val="007C07C8"/>
    <w:rsid w:val="007C07DB"/>
    <w:rsid w:val="007C0C19"/>
    <w:rsid w:val="007C149B"/>
    <w:rsid w:val="007C233E"/>
    <w:rsid w:val="007C2D55"/>
    <w:rsid w:val="007C2FF1"/>
    <w:rsid w:val="007C32A6"/>
    <w:rsid w:val="007C339B"/>
    <w:rsid w:val="007C3E32"/>
    <w:rsid w:val="007C3F4C"/>
    <w:rsid w:val="007C41B1"/>
    <w:rsid w:val="007C457C"/>
    <w:rsid w:val="007C464D"/>
    <w:rsid w:val="007C47FA"/>
    <w:rsid w:val="007C5B16"/>
    <w:rsid w:val="007C5B3A"/>
    <w:rsid w:val="007C61F4"/>
    <w:rsid w:val="007C67B9"/>
    <w:rsid w:val="007C698B"/>
    <w:rsid w:val="007C79D5"/>
    <w:rsid w:val="007C7C05"/>
    <w:rsid w:val="007C7CFE"/>
    <w:rsid w:val="007D02CB"/>
    <w:rsid w:val="007D0955"/>
    <w:rsid w:val="007D0C57"/>
    <w:rsid w:val="007D0DB8"/>
    <w:rsid w:val="007D0EC5"/>
    <w:rsid w:val="007D0F65"/>
    <w:rsid w:val="007D11F6"/>
    <w:rsid w:val="007D120C"/>
    <w:rsid w:val="007D16D7"/>
    <w:rsid w:val="007D1A53"/>
    <w:rsid w:val="007D1EFD"/>
    <w:rsid w:val="007D290E"/>
    <w:rsid w:val="007D2A42"/>
    <w:rsid w:val="007D2AF2"/>
    <w:rsid w:val="007D328E"/>
    <w:rsid w:val="007D3555"/>
    <w:rsid w:val="007D35E8"/>
    <w:rsid w:val="007D39D6"/>
    <w:rsid w:val="007D3D37"/>
    <w:rsid w:val="007D4247"/>
    <w:rsid w:val="007D4483"/>
    <w:rsid w:val="007D5454"/>
    <w:rsid w:val="007D5490"/>
    <w:rsid w:val="007D5BC4"/>
    <w:rsid w:val="007D5CEE"/>
    <w:rsid w:val="007D6152"/>
    <w:rsid w:val="007D620F"/>
    <w:rsid w:val="007D66D1"/>
    <w:rsid w:val="007D69E9"/>
    <w:rsid w:val="007D6FBC"/>
    <w:rsid w:val="007D70E9"/>
    <w:rsid w:val="007D721D"/>
    <w:rsid w:val="007D734A"/>
    <w:rsid w:val="007D76E9"/>
    <w:rsid w:val="007D796A"/>
    <w:rsid w:val="007D7A4F"/>
    <w:rsid w:val="007E00FB"/>
    <w:rsid w:val="007E0336"/>
    <w:rsid w:val="007E0452"/>
    <w:rsid w:val="007E0609"/>
    <w:rsid w:val="007E08B6"/>
    <w:rsid w:val="007E0E04"/>
    <w:rsid w:val="007E0F42"/>
    <w:rsid w:val="007E1007"/>
    <w:rsid w:val="007E123B"/>
    <w:rsid w:val="007E15E3"/>
    <w:rsid w:val="007E1E33"/>
    <w:rsid w:val="007E1F5D"/>
    <w:rsid w:val="007E28D5"/>
    <w:rsid w:val="007E2CBC"/>
    <w:rsid w:val="007E3178"/>
    <w:rsid w:val="007E3B70"/>
    <w:rsid w:val="007E44AE"/>
    <w:rsid w:val="007E47E7"/>
    <w:rsid w:val="007E4915"/>
    <w:rsid w:val="007E5200"/>
    <w:rsid w:val="007E5366"/>
    <w:rsid w:val="007E5708"/>
    <w:rsid w:val="007E58FA"/>
    <w:rsid w:val="007E5E9F"/>
    <w:rsid w:val="007E6933"/>
    <w:rsid w:val="007E6AC2"/>
    <w:rsid w:val="007E6CC4"/>
    <w:rsid w:val="007E6E16"/>
    <w:rsid w:val="007E6E8D"/>
    <w:rsid w:val="007E7013"/>
    <w:rsid w:val="007E73A4"/>
    <w:rsid w:val="007E7C03"/>
    <w:rsid w:val="007F00C2"/>
    <w:rsid w:val="007F044A"/>
    <w:rsid w:val="007F17BD"/>
    <w:rsid w:val="007F1A35"/>
    <w:rsid w:val="007F1C33"/>
    <w:rsid w:val="007F2440"/>
    <w:rsid w:val="007F25CF"/>
    <w:rsid w:val="007F2664"/>
    <w:rsid w:val="007F2919"/>
    <w:rsid w:val="007F35D4"/>
    <w:rsid w:val="007F3DB3"/>
    <w:rsid w:val="007F3FE8"/>
    <w:rsid w:val="007F452B"/>
    <w:rsid w:val="007F457B"/>
    <w:rsid w:val="007F48FF"/>
    <w:rsid w:val="007F4CEE"/>
    <w:rsid w:val="007F5190"/>
    <w:rsid w:val="007F5213"/>
    <w:rsid w:val="007F5276"/>
    <w:rsid w:val="007F5417"/>
    <w:rsid w:val="007F570A"/>
    <w:rsid w:val="007F58F4"/>
    <w:rsid w:val="007F5DD3"/>
    <w:rsid w:val="007F5E2D"/>
    <w:rsid w:val="007F64EA"/>
    <w:rsid w:val="007F6D3B"/>
    <w:rsid w:val="007F740D"/>
    <w:rsid w:val="007F7431"/>
    <w:rsid w:val="007F7633"/>
    <w:rsid w:val="007F7805"/>
    <w:rsid w:val="007F7C2A"/>
    <w:rsid w:val="007F7C37"/>
    <w:rsid w:val="007F7D5C"/>
    <w:rsid w:val="008001C8"/>
    <w:rsid w:val="0080041D"/>
    <w:rsid w:val="00800444"/>
    <w:rsid w:val="008008C5"/>
    <w:rsid w:val="00800A23"/>
    <w:rsid w:val="008013CB"/>
    <w:rsid w:val="00801622"/>
    <w:rsid w:val="008017D6"/>
    <w:rsid w:val="008019CB"/>
    <w:rsid w:val="00802BD1"/>
    <w:rsid w:val="008037AF"/>
    <w:rsid w:val="0080410C"/>
    <w:rsid w:val="0080431C"/>
    <w:rsid w:val="00804793"/>
    <w:rsid w:val="008052BF"/>
    <w:rsid w:val="00805525"/>
    <w:rsid w:val="00805940"/>
    <w:rsid w:val="00805E20"/>
    <w:rsid w:val="0080626D"/>
    <w:rsid w:val="0080643F"/>
    <w:rsid w:val="008071EF"/>
    <w:rsid w:val="00807639"/>
    <w:rsid w:val="0080765C"/>
    <w:rsid w:val="0080785C"/>
    <w:rsid w:val="008079C6"/>
    <w:rsid w:val="00807EB4"/>
    <w:rsid w:val="00810CC3"/>
    <w:rsid w:val="0081247F"/>
    <w:rsid w:val="00812539"/>
    <w:rsid w:val="0081288A"/>
    <w:rsid w:val="00812A57"/>
    <w:rsid w:val="008130A8"/>
    <w:rsid w:val="008131AB"/>
    <w:rsid w:val="00813264"/>
    <w:rsid w:val="00813CA8"/>
    <w:rsid w:val="00814429"/>
    <w:rsid w:val="008146A9"/>
    <w:rsid w:val="008149BE"/>
    <w:rsid w:val="0081503F"/>
    <w:rsid w:val="00815043"/>
    <w:rsid w:val="00815473"/>
    <w:rsid w:val="008154D6"/>
    <w:rsid w:val="00815781"/>
    <w:rsid w:val="00815CE1"/>
    <w:rsid w:val="0081610A"/>
    <w:rsid w:val="00816508"/>
    <w:rsid w:val="008167A0"/>
    <w:rsid w:val="00816E88"/>
    <w:rsid w:val="00816FE9"/>
    <w:rsid w:val="008171FC"/>
    <w:rsid w:val="00817F6E"/>
    <w:rsid w:val="00820897"/>
    <w:rsid w:val="00820AF9"/>
    <w:rsid w:val="00820BA8"/>
    <w:rsid w:val="00820EE7"/>
    <w:rsid w:val="00821873"/>
    <w:rsid w:val="008218C2"/>
    <w:rsid w:val="00821CFA"/>
    <w:rsid w:val="00822B2D"/>
    <w:rsid w:val="00822EE7"/>
    <w:rsid w:val="00823096"/>
    <w:rsid w:val="0082317D"/>
    <w:rsid w:val="0082428D"/>
    <w:rsid w:val="00824537"/>
    <w:rsid w:val="008245BC"/>
    <w:rsid w:val="0082493E"/>
    <w:rsid w:val="00825CCC"/>
    <w:rsid w:val="00825FE5"/>
    <w:rsid w:val="008266B4"/>
    <w:rsid w:val="008268C3"/>
    <w:rsid w:val="0082737F"/>
    <w:rsid w:val="008276E6"/>
    <w:rsid w:val="00827979"/>
    <w:rsid w:val="008304AB"/>
    <w:rsid w:val="008305D5"/>
    <w:rsid w:val="008305F5"/>
    <w:rsid w:val="00830ACC"/>
    <w:rsid w:val="00831254"/>
    <w:rsid w:val="008314F0"/>
    <w:rsid w:val="00831BF2"/>
    <w:rsid w:val="00832F69"/>
    <w:rsid w:val="0083353A"/>
    <w:rsid w:val="00833682"/>
    <w:rsid w:val="008337F4"/>
    <w:rsid w:val="00833D67"/>
    <w:rsid w:val="00834856"/>
    <w:rsid w:val="00834913"/>
    <w:rsid w:val="00834E0B"/>
    <w:rsid w:val="00834EB3"/>
    <w:rsid w:val="008351AF"/>
    <w:rsid w:val="00835D77"/>
    <w:rsid w:val="00835DDA"/>
    <w:rsid w:val="00835E8C"/>
    <w:rsid w:val="00836406"/>
    <w:rsid w:val="00836419"/>
    <w:rsid w:val="00836720"/>
    <w:rsid w:val="008367F4"/>
    <w:rsid w:val="00836BEC"/>
    <w:rsid w:val="00836EEF"/>
    <w:rsid w:val="00837528"/>
    <w:rsid w:val="00837663"/>
    <w:rsid w:val="00837BF1"/>
    <w:rsid w:val="00837FD6"/>
    <w:rsid w:val="00840385"/>
    <w:rsid w:val="0084081B"/>
    <w:rsid w:val="008409C1"/>
    <w:rsid w:val="00840BC9"/>
    <w:rsid w:val="008415A4"/>
    <w:rsid w:val="00842902"/>
    <w:rsid w:val="00842BA2"/>
    <w:rsid w:val="00843392"/>
    <w:rsid w:val="00843398"/>
    <w:rsid w:val="008434D0"/>
    <w:rsid w:val="008438D0"/>
    <w:rsid w:val="00843CAB"/>
    <w:rsid w:val="00844211"/>
    <w:rsid w:val="00844375"/>
    <w:rsid w:val="008445A0"/>
    <w:rsid w:val="00844E72"/>
    <w:rsid w:val="00845201"/>
    <w:rsid w:val="0084524C"/>
    <w:rsid w:val="00845A6D"/>
    <w:rsid w:val="008460BC"/>
    <w:rsid w:val="008464E2"/>
    <w:rsid w:val="0084669B"/>
    <w:rsid w:val="008467E2"/>
    <w:rsid w:val="00846B2F"/>
    <w:rsid w:val="00846BA7"/>
    <w:rsid w:val="00846C9B"/>
    <w:rsid w:val="00847179"/>
    <w:rsid w:val="00847E26"/>
    <w:rsid w:val="00850317"/>
    <w:rsid w:val="00850874"/>
    <w:rsid w:val="00850FE1"/>
    <w:rsid w:val="0085122A"/>
    <w:rsid w:val="00851C19"/>
    <w:rsid w:val="00851DC7"/>
    <w:rsid w:val="00851E39"/>
    <w:rsid w:val="00852083"/>
    <w:rsid w:val="008524E9"/>
    <w:rsid w:val="00852702"/>
    <w:rsid w:val="0085272E"/>
    <w:rsid w:val="00852787"/>
    <w:rsid w:val="00854969"/>
    <w:rsid w:val="00854FE4"/>
    <w:rsid w:val="008552CE"/>
    <w:rsid w:val="0085569C"/>
    <w:rsid w:val="00855784"/>
    <w:rsid w:val="00855BD9"/>
    <w:rsid w:val="00855C67"/>
    <w:rsid w:val="00855D89"/>
    <w:rsid w:val="00856006"/>
    <w:rsid w:val="0085674A"/>
    <w:rsid w:val="00856E46"/>
    <w:rsid w:val="00857745"/>
    <w:rsid w:val="00857D04"/>
    <w:rsid w:val="0086002E"/>
    <w:rsid w:val="0086034C"/>
    <w:rsid w:val="00860993"/>
    <w:rsid w:val="00860C04"/>
    <w:rsid w:val="00860D83"/>
    <w:rsid w:val="00860F29"/>
    <w:rsid w:val="00861204"/>
    <w:rsid w:val="008615F6"/>
    <w:rsid w:val="00861761"/>
    <w:rsid w:val="00861D11"/>
    <w:rsid w:val="00861DF7"/>
    <w:rsid w:val="0086293F"/>
    <w:rsid w:val="00862B43"/>
    <w:rsid w:val="00862DBD"/>
    <w:rsid w:val="0086337D"/>
    <w:rsid w:val="008633D4"/>
    <w:rsid w:val="00863738"/>
    <w:rsid w:val="00864749"/>
    <w:rsid w:val="008648CC"/>
    <w:rsid w:val="00864DB1"/>
    <w:rsid w:val="00864EA8"/>
    <w:rsid w:val="008652EB"/>
    <w:rsid w:val="0086543C"/>
    <w:rsid w:val="008656D6"/>
    <w:rsid w:val="008658DC"/>
    <w:rsid w:val="008659D7"/>
    <w:rsid w:val="00865B45"/>
    <w:rsid w:val="008661F1"/>
    <w:rsid w:val="008664F2"/>
    <w:rsid w:val="0086687F"/>
    <w:rsid w:val="008671B5"/>
    <w:rsid w:val="00867250"/>
    <w:rsid w:val="00867322"/>
    <w:rsid w:val="00867A0D"/>
    <w:rsid w:val="00867ADB"/>
    <w:rsid w:val="00867C92"/>
    <w:rsid w:val="00870919"/>
    <w:rsid w:val="00871187"/>
    <w:rsid w:val="008721FA"/>
    <w:rsid w:val="00872282"/>
    <w:rsid w:val="00872325"/>
    <w:rsid w:val="00872447"/>
    <w:rsid w:val="0087256B"/>
    <w:rsid w:val="008726F7"/>
    <w:rsid w:val="008729FF"/>
    <w:rsid w:val="008730F8"/>
    <w:rsid w:val="00873121"/>
    <w:rsid w:val="0087343A"/>
    <w:rsid w:val="0087344B"/>
    <w:rsid w:val="008737BF"/>
    <w:rsid w:val="0087393B"/>
    <w:rsid w:val="00873ACE"/>
    <w:rsid w:val="00874771"/>
    <w:rsid w:val="00874A69"/>
    <w:rsid w:val="00874FE2"/>
    <w:rsid w:val="008754A9"/>
    <w:rsid w:val="00875752"/>
    <w:rsid w:val="00875F89"/>
    <w:rsid w:val="00875FCF"/>
    <w:rsid w:val="00876730"/>
    <w:rsid w:val="00876D33"/>
    <w:rsid w:val="00877289"/>
    <w:rsid w:val="00877E9F"/>
    <w:rsid w:val="00880010"/>
    <w:rsid w:val="008800BB"/>
    <w:rsid w:val="008803F6"/>
    <w:rsid w:val="0088070C"/>
    <w:rsid w:val="00880C83"/>
    <w:rsid w:val="00880F76"/>
    <w:rsid w:val="00881066"/>
    <w:rsid w:val="00882154"/>
    <w:rsid w:val="0088273E"/>
    <w:rsid w:val="00882B1B"/>
    <w:rsid w:val="00882CD0"/>
    <w:rsid w:val="00883031"/>
    <w:rsid w:val="008838AE"/>
    <w:rsid w:val="008838B0"/>
    <w:rsid w:val="00883C2B"/>
    <w:rsid w:val="008842B5"/>
    <w:rsid w:val="00884908"/>
    <w:rsid w:val="00884C08"/>
    <w:rsid w:val="00884E3E"/>
    <w:rsid w:val="00884F68"/>
    <w:rsid w:val="0088524B"/>
    <w:rsid w:val="008857E4"/>
    <w:rsid w:val="00885C3C"/>
    <w:rsid w:val="0088653B"/>
    <w:rsid w:val="00886E67"/>
    <w:rsid w:val="00887061"/>
    <w:rsid w:val="00887118"/>
    <w:rsid w:val="008872C9"/>
    <w:rsid w:val="008874E3"/>
    <w:rsid w:val="00887532"/>
    <w:rsid w:val="0088759D"/>
    <w:rsid w:val="0088793A"/>
    <w:rsid w:val="00887CE0"/>
    <w:rsid w:val="00890288"/>
    <w:rsid w:val="00890364"/>
    <w:rsid w:val="008912C6"/>
    <w:rsid w:val="008914E8"/>
    <w:rsid w:val="008917DD"/>
    <w:rsid w:val="008919BA"/>
    <w:rsid w:val="00891A2B"/>
    <w:rsid w:val="0089249C"/>
    <w:rsid w:val="00892505"/>
    <w:rsid w:val="00892796"/>
    <w:rsid w:val="00892EC6"/>
    <w:rsid w:val="0089363D"/>
    <w:rsid w:val="00893BF4"/>
    <w:rsid w:val="00893F21"/>
    <w:rsid w:val="00893F58"/>
    <w:rsid w:val="00894331"/>
    <w:rsid w:val="00894EE9"/>
    <w:rsid w:val="00895CAF"/>
    <w:rsid w:val="008961A8"/>
    <w:rsid w:val="00896533"/>
    <w:rsid w:val="00896748"/>
    <w:rsid w:val="0089695C"/>
    <w:rsid w:val="0089697E"/>
    <w:rsid w:val="0089718D"/>
    <w:rsid w:val="00897AF4"/>
    <w:rsid w:val="008A0271"/>
    <w:rsid w:val="008A0992"/>
    <w:rsid w:val="008A0D2C"/>
    <w:rsid w:val="008A1564"/>
    <w:rsid w:val="008A167B"/>
    <w:rsid w:val="008A167F"/>
    <w:rsid w:val="008A193B"/>
    <w:rsid w:val="008A24AB"/>
    <w:rsid w:val="008A2921"/>
    <w:rsid w:val="008A2C6A"/>
    <w:rsid w:val="008A2CAB"/>
    <w:rsid w:val="008A2EBE"/>
    <w:rsid w:val="008A2F3D"/>
    <w:rsid w:val="008A305F"/>
    <w:rsid w:val="008A3786"/>
    <w:rsid w:val="008A3EB1"/>
    <w:rsid w:val="008A3F1D"/>
    <w:rsid w:val="008A41CC"/>
    <w:rsid w:val="008A51DB"/>
    <w:rsid w:val="008A5BCD"/>
    <w:rsid w:val="008A64FA"/>
    <w:rsid w:val="008A6520"/>
    <w:rsid w:val="008A6857"/>
    <w:rsid w:val="008A6B6D"/>
    <w:rsid w:val="008A6BE1"/>
    <w:rsid w:val="008A6C92"/>
    <w:rsid w:val="008A6E54"/>
    <w:rsid w:val="008A7247"/>
    <w:rsid w:val="008A72F8"/>
    <w:rsid w:val="008A7376"/>
    <w:rsid w:val="008B0010"/>
    <w:rsid w:val="008B10A5"/>
    <w:rsid w:val="008B1440"/>
    <w:rsid w:val="008B1725"/>
    <w:rsid w:val="008B1E40"/>
    <w:rsid w:val="008B1F61"/>
    <w:rsid w:val="008B2114"/>
    <w:rsid w:val="008B21B4"/>
    <w:rsid w:val="008B2B61"/>
    <w:rsid w:val="008B3575"/>
    <w:rsid w:val="008B360C"/>
    <w:rsid w:val="008B4212"/>
    <w:rsid w:val="008B4241"/>
    <w:rsid w:val="008B47D7"/>
    <w:rsid w:val="008B4B6F"/>
    <w:rsid w:val="008B4C29"/>
    <w:rsid w:val="008B4E81"/>
    <w:rsid w:val="008B4FCC"/>
    <w:rsid w:val="008B4FF2"/>
    <w:rsid w:val="008B521D"/>
    <w:rsid w:val="008B5B83"/>
    <w:rsid w:val="008B60EC"/>
    <w:rsid w:val="008B67B5"/>
    <w:rsid w:val="008B6ECA"/>
    <w:rsid w:val="008B704D"/>
    <w:rsid w:val="008B7310"/>
    <w:rsid w:val="008B7927"/>
    <w:rsid w:val="008C0075"/>
    <w:rsid w:val="008C0300"/>
    <w:rsid w:val="008C0951"/>
    <w:rsid w:val="008C0B7D"/>
    <w:rsid w:val="008C0C27"/>
    <w:rsid w:val="008C11DF"/>
    <w:rsid w:val="008C17C0"/>
    <w:rsid w:val="008C21B7"/>
    <w:rsid w:val="008C282F"/>
    <w:rsid w:val="008C2A8E"/>
    <w:rsid w:val="008C2F9D"/>
    <w:rsid w:val="008C3478"/>
    <w:rsid w:val="008C37EE"/>
    <w:rsid w:val="008C3B9D"/>
    <w:rsid w:val="008C44F9"/>
    <w:rsid w:val="008C4538"/>
    <w:rsid w:val="008C4F09"/>
    <w:rsid w:val="008C50B2"/>
    <w:rsid w:val="008C5356"/>
    <w:rsid w:val="008C5A7D"/>
    <w:rsid w:val="008C5C19"/>
    <w:rsid w:val="008C5E4E"/>
    <w:rsid w:val="008C61A4"/>
    <w:rsid w:val="008C6503"/>
    <w:rsid w:val="008C6DED"/>
    <w:rsid w:val="008C6FE7"/>
    <w:rsid w:val="008C778B"/>
    <w:rsid w:val="008C79EC"/>
    <w:rsid w:val="008C7E3E"/>
    <w:rsid w:val="008D027F"/>
    <w:rsid w:val="008D09CB"/>
    <w:rsid w:val="008D0B0A"/>
    <w:rsid w:val="008D0D50"/>
    <w:rsid w:val="008D0F4C"/>
    <w:rsid w:val="008D1301"/>
    <w:rsid w:val="008D16CD"/>
    <w:rsid w:val="008D17B2"/>
    <w:rsid w:val="008D18EF"/>
    <w:rsid w:val="008D1C46"/>
    <w:rsid w:val="008D1ECD"/>
    <w:rsid w:val="008D2396"/>
    <w:rsid w:val="008D2D77"/>
    <w:rsid w:val="008D36BB"/>
    <w:rsid w:val="008D3853"/>
    <w:rsid w:val="008D3BAD"/>
    <w:rsid w:val="008D3F47"/>
    <w:rsid w:val="008D3F6F"/>
    <w:rsid w:val="008D4613"/>
    <w:rsid w:val="008D497F"/>
    <w:rsid w:val="008D5B67"/>
    <w:rsid w:val="008D5FD4"/>
    <w:rsid w:val="008D5FD6"/>
    <w:rsid w:val="008D64E7"/>
    <w:rsid w:val="008D64F5"/>
    <w:rsid w:val="008D67BE"/>
    <w:rsid w:val="008D6CF6"/>
    <w:rsid w:val="008D73B3"/>
    <w:rsid w:val="008D7647"/>
    <w:rsid w:val="008D774B"/>
    <w:rsid w:val="008D7EE4"/>
    <w:rsid w:val="008E06DD"/>
    <w:rsid w:val="008E096F"/>
    <w:rsid w:val="008E0A3A"/>
    <w:rsid w:val="008E0ADA"/>
    <w:rsid w:val="008E0E2B"/>
    <w:rsid w:val="008E0F9F"/>
    <w:rsid w:val="008E12D5"/>
    <w:rsid w:val="008E14AE"/>
    <w:rsid w:val="008E15D0"/>
    <w:rsid w:val="008E161C"/>
    <w:rsid w:val="008E1CEC"/>
    <w:rsid w:val="008E1DE2"/>
    <w:rsid w:val="008E1E4E"/>
    <w:rsid w:val="008E22CB"/>
    <w:rsid w:val="008E2859"/>
    <w:rsid w:val="008E2AD9"/>
    <w:rsid w:val="008E325D"/>
    <w:rsid w:val="008E3510"/>
    <w:rsid w:val="008E384A"/>
    <w:rsid w:val="008E41D8"/>
    <w:rsid w:val="008E4C18"/>
    <w:rsid w:val="008E4F4A"/>
    <w:rsid w:val="008E536E"/>
    <w:rsid w:val="008E53A9"/>
    <w:rsid w:val="008E53E6"/>
    <w:rsid w:val="008E5704"/>
    <w:rsid w:val="008E5D39"/>
    <w:rsid w:val="008E5E31"/>
    <w:rsid w:val="008E6690"/>
    <w:rsid w:val="008E6BF4"/>
    <w:rsid w:val="008E7559"/>
    <w:rsid w:val="008E776F"/>
    <w:rsid w:val="008E79E2"/>
    <w:rsid w:val="008E7AF6"/>
    <w:rsid w:val="008E7DA4"/>
    <w:rsid w:val="008F03CF"/>
    <w:rsid w:val="008F0484"/>
    <w:rsid w:val="008F04D3"/>
    <w:rsid w:val="008F0710"/>
    <w:rsid w:val="008F0841"/>
    <w:rsid w:val="008F104B"/>
    <w:rsid w:val="008F12B8"/>
    <w:rsid w:val="008F134F"/>
    <w:rsid w:val="008F237A"/>
    <w:rsid w:val="008F2A8D"/>
    <w:rsid w:val="008F2CD4"/>
    <w:rsid w:val="008F38AE"/>
    <w:rsid w:val="008F39C3"/>
    <w:rsid w:val="008F3E94"/>
    <w:rsid w:val="008F45DD"/>
    <w:rsid w:val="008F48B7"/>
    <w:rsid w:val="008F50CA"/>
    <w:rsid w:val="008F579B"/>
    <w:rsid w:val="008F6027"/>
    <w:rsid w:val="008F692D"/>
    <w:rsid w:val="008F6D08"/>
    <w:rsid w:val="008F6D35"/>
    <w:rsid w:val="008F7418"/>
    <w:rsid w:val="008F780D"/>
    <w:rsid w:val="008F79C4"/>
    <w:rsid w:val="008F7D78"/>
    <w:rsid w:val="008F7FE3"/>
    <w:rsid w:val="00900779"/>
    <w:rsid w:val="00901518"/>
    <w:rsid w:val="00901604"/>
    <w:rsid w:val="009016E7"/>
    <w:rsid w:val="00901B69"/>
    <w:rsid w:val="00901CD4"/>
    <w:rsid w:val="00901EE2"/>
    <w:rsid w:val="0090217A"/>
    <w:rsid w:val="009024C8"/>
    <w:rsid w:val="00902627"/>
    <w:rsid w:val="00902745"/>
    <w:rsid w:val="00902A2B"/>
    <w:rsid w:val="00902D5F"/>
    <w:rsid w:val="00902D82"/>
    <w:rsid w:val="009030E3"/>
    <w:rsid w:val="009031D6"/>
    <w:rsid w:val="009033AC"/>
    <w:rsid w:val="00903BDF"/>
    <w:rsid w:val="00904AAD"/>
    <w:rsid w:val="00904C16"/>
    <w:rsid w:val="00905350"/>
    <w:rsid w:val="0090541B"/>
    <w:rsid w:val="00905BA8"/>
    <w:rsid w:val="00905D9E"/>
    <w:rsid w:val="00906131"/>
    <w:rsid w:val="009061EB"/>
    <w:rsid w:val="00906658"/>
    <w:rsid w:val="00907C27"/>
    <w:rsid w:val="00907C5E"/>
    <w:rsid w:val="00907CAD"/>
    <w:rsid w:val="00907EE0"/>
    <w:rsid w:val="0091059B"/>
    <w:rsid w:val="00911EC2"/>
    <w:rsid w:val="00912235"/>
    <w:rsid w:val="009123CE"/>
    <w:rsid w:val="0091243E"/>
    <w:rsid w:val="0091322D"/>
    <w:rsid w:val="009135C8"/>
    <w:rsid w:val="009136C6"/>
    <w:rsid w:val="00913D4E"/>
    <w:rsid w:val="0091401A"/>
    <w:rsid w:val="0091412A"/>
    <w:rsid w:val="0091428C"/>
    <w:rsid w:val="00914591"/>
    <w:rsid w:val="0091489F"/>
    <w:rsid w:val="00914995"/>
    <w:rsid w:val="009149B3"/>
    <w:rsid w:val="00914A48"/>
    <w:rsid w:val="00914D8C"/>
    <w:rsid w:val="00915268"/>
    <w:rsid w:val="0091557D"/>
    <w:rsid w:val="00915D5B"/>
    <w:rsid w:val="00916390"/>
    <w:rsid w:val="0091653D"/>
    <w:rsid w:val="009169BD"/>
    <w:rsid w:val="0091772E"/>
    <w:rsid w:val="0092030F"/>
    <w:rsid w:val="009206BC"/>
    <w:rsid w:val="00920CA4"/>
    <w:rsid w:val="00920DD5"/>
    <w:rsid w:val="00920E90"/>
    <w:rsid w:val="00921360"/>
    <w:rsid w:val="009213AA"/>
    <w:rsid w:val="00921609"/>
    <w:rsid w:val="0092176B"/>
    <w:rsid w:val="00922773"/>
    <w:rsid w:val="00923819"/>
    <w:rsid w:val="00924003"/>
    <w:rsid w:val="009243FD"/>
    <w:rsid w:val="009246D5"/>
    <w:rsid w:val="00924AAE"/>
    <w:rsid w:val="0092522A"/>
    <w:rsid w:val="009254FA"/>
    <w:rsid w:val="00925633"/>
    <w:rsid w:val="0092567F"/>
    <w:rsid w:val="00925840"/>
    <w:rsid w:val="00925D46"/>
    <w:rsid w:val="00926532"/>
    <w:rsid w:val="00926FB3"/>
    <w:rsid w:val="0092702F"/>
    <w:rsid w:val="00927586"/>
    <w:rsid w:val="0092758C"/>
    <w:rsid w:val="00927638"/>
    <w:rsid w:val="009300B7"/>
    <w:rsid w:val="009300C0"/>
    <w:rsid w:val="0093035E"/>
    <w:rsid w:val="009304A0"/>
    <w:rsid w:val="009306BD"/>
    <w:rsid w:val="00930854"/>
    <w:rsid w:val="00930947"/>
    <w:rsid w:val="00930FDF"/>
    <w:rsid w:val="00931022"/>
    <w:rsid w:val="0093116F"/>
    <w:rsid w:val="009311E5"/>
    <w:rsid w:val="00931355"/>
    <w:rsid w:val="00931597"/>
    <w:rsid w:val="00931853"/>
    <w:rsid w:val="009319CD"/>
    <w:rsid w:val="00932577"/>
    <w:rsid w:val="00932830"/>
    <w:rsid w:val="00932A19"/>
    <w:rsid w:val="00932B82"/>
    <w:rsid w:val="00932D4F"/>
    <w:rsid w:val="009330DE"/>
    <w:rsid w:val="00933631"/>
    <w:rsid w:val="0093424A"/>
    <w:rsid w:val="00934AC6"/>
    <w:rsid w:val="009353C7"/>
    <w:rsid w:val="009360A2"/>
    <w:rsid w:val="0093642A"/>
    <w:rsid w:val="00936723"/>
    <w:rsid w:val="009372FD"/>
    <w:rsid w:val="009378D5"/>
    <w:rsid w:val="00940FE5"/>
    <w:rsid w:val="00941229"/>
    <w:rsid w:val="00942321"/>
    <w:rsid w:val="00942BA2"/>
    <w:rsid w:val="00943899"/>
    <w:rsid w:val="009439BF"/>
    <w:rsid w:val="00943CFA"/>
    <w:rsid w:val="00943D2F"/>
    <w:rsid w:val="00943E6B"/>
    <w:rsid w:val="00943F80"/>
    <w:rsid w:val="00944059"/>
    <w:rsid w:val="00944FB5"/>
    <w:rsid w:val="009455CD"/>
    <w:rsid w:val="009456F8"/>
    <w:rsid w:val="009458CC"/>
    <w:rsid w:val="00946102"/>
    <w:rsid w:val="00946962"/>
    <w:rsid w:val="00947170"/>
    <w:rsid w:val="009473DF"/>
    <w:rsid w:val="00947841"/>
    <w:rsid w:val="00947B70"/>
    <w:rsid w:val="00947D82"/>
    <w:rsid w:val="0095073E"/>
    <w:rsid w:val="00950D28"/>
    <w:rsid w:val="009514F4"/>
    <w:rsid w:val="0095169F"/>
    <w:rsid w:val="0095176A"/>
    <w:rsid w:val="009523C8"/>
    <w:rsid w:val="009529E6"/>
    <w:rsid w:val="00952B2A"/>
    <w:rsid w:val="00953504"/>
    <w:rsid w:val="009547E9"/>
    <w:rsid w:val="00954A64"/>
    <w:rsid w:val="00954C8B"/>
    <w:rsid w:val="00954D9E"/>
    <w:rsid w:val="00954E15"/>
    <w:rsid w:val="00954EAC"/>
    <w:rsid w:val="00955588"/>
    <w:rsid w:val="009558C7"/>
    <w:rsid w:val="00955D71"/>
    <w:rsid w:val="00956CC2"/>
    <w:rsid w:val="009570FB"/>
    <w:rsid w:val="0095753A"/>
    <w:rsid w:val="00957E8A"/>
    <w:rsid w:val="00957F9B"/>
    <w:rsid w:val="00960BDA"/>
    <w:rsid w:val="00960E00"/>
    <w:rsid w:val="00960FD1"/>
    <w:rsid w:val="009610C3"/>
    <w:rsid w:val="00961AF6"/>
    <w:rsid w:val="00961B4A"/>
    <w:rsid w:val="00961BBA"/>
    <w:rsid w:val="00961EEA"/>
    <w:rsid w:val="00961F3E"/>
    <w:rsid w:val="00962290"/>
    <w:rsid w:val="00962701"/>
    <w:rsid w:val="00962C85"/>
    <w:rsid w:val="00962F13"/>
    <w:rsid w:val="00963BC7"/>
    <w:rsid w:val="00964508"/>
    <w:rsid w:val="00964B47"/>
    <w:rsid w:val="00964BB1"/>
    <w:rsid w:val="009653FF"/>
    <w:rsid w:val="00965E0F"/>
    <w:rsid w:val="00965F1F"/>
    <w:rsid w:val="00966286"/>
    <w:rsid w:val="0096628E"/>
    <w:rsid w:val="009663FB"/>
    <w:rsid w:val="009666E9"/>
    <w:rsid w:val="009668D6"/>
    <w:rsid w:val="009669E0"/>
    <w:rsid w:val="00966DB0"/>
    <w:rsid w:val="00966EA2"/>
    <w:rsid w:val="00966FB6"/>
    <w:rsid w:val="009672F4"/>
    <w:rsid w:val="00967AE4"/>
    <w:rsid w:val="009702F3"/>
    <w:rsid w:val="0097047E"/>
    <w:rsid w:val="00970562"/>
    <w:rsid w:val="0097064D"/>
    <w:rsid w:val="00970AA6"/>
    <w:rsid w:val="00970BFB"/>
    <w:rsid w:val="00970D94"/>
    <w:rsid w:val="009711EE"/>
    <w:rsid w:val="00971462"/>
    <w:rsid w:val="00971477"/>
    <w:rsid w:val="009716D5"/>
    <w:rsid w:val="00971855"/>
    <w:rsid w:val="009718DB"/>
    <w:rsid w:val="00971B4B"/>
    <w:rsid w:val="0097258F"/>
    <w:rsid w:val="009725FA"/>
    <w:rsid w:val="009727AC"/>
    <w:rsid w:val="0097291C"/>
    <w:rsid w:val="00972B66"/>
    <w:rsid w:val="00973147"/>
    <w:rsid w:val="0097325C"/>
    <w:rsid w:val="00973281"/>
    <w:rsid w:val="00973468"/>
    <w:rsid w:val="0097358A"/>
    <w:rsid w:val="00973E67"/>
    <w:rsid w:val="009750E7"/>
    <w:rsid w:val="00975AF0"/>
    <w:rsid w:val="00975EEC"/>
    <w:rsid w:val="00975F99"/>
    <w:rsid w:val="009763BD"/>
    <w:rsid w:val="009767EC"/>
    <w:rsid w:val="009767F5"/>
    <w:rsid w:val="00976F9D"/>
    <w:rsid w:val="009773C5"/>
    <w:rsid w:val="00977605"/>
    <w:rsid w:val="00980724"/>
    <w:rsid w:val="009809BF"/>
    <w:rsid w:val="00980E3F"/>
    <w:rsid w:val="00980ECC"/>
    <w:rsid w:val="00981012"/>
    <w:rsid w:val="0098130B"/>
    <w:rsid w:val="009814A5"/>
    <w:rsid w:val="00981A07"/>
    <w:rsid w:val="00981D76"/>
    <w:rsid w:val="009822B5"/>
    <w:rsid w:val="009825B8"/>
    <w:rsid w:val="009825DC"/>
    <w:rsid w:val="0098390B"/>
    <w:rsid w:val="00983D33"/>
    <w:rsid w:val="00984333"/>
    <w:rsid w:val="00984BF6"/>
    <w:rsid w:val="00984F50"/>
    <w:rsid w:val="009851C4"/>
    <w:rsid w:val="009858E5"/>
    <w:rsid w:val="00986288"/>
    <w:rsid w:val="00986A6C"/>
    <w:rsid w:val="009876AD"/>
    <w:rsid w:val="009900BD"/>
    <w:rsid w:val="00990220"/>
    <w:rsid w:val="0099077A"/>
    <w:rsid w:val="00990EB1"/>
    <w:rsid w:val="0099103C"/>
    <w:rsid w:val="00991E08"/>
    <w:rsid w:val="00992601"/>
    <w:rsid w:val="00992634"/>
    <w:rsid w:val="009929C0"/>
    <w:rsid w:val="00992CD2"/>
    <w:rsid w:val="00992D12"/>
    <w:rsid w:val="00992EB1"/>
    <w:rsid w:val="0099373F"/>
    <w:rsid w:val="00993AF5"/>
    <w:rsid w:val="00993B8A"/>
    <w:rsid w:val="009944CB"/>
    <w:rsid w:val="0099454A"/>
    <w:rsid w:val="00994A9C"/>
    <w:rsid w:val="00994AD3"/>
    <w:rsid w:val="00995012"/>
    <w:rsid w:val="00995019"/>
    <w:rsid w:val="0099508A"/>
    <w:rsid w:val="0099556C"/>
    <w:rsid w:val="009959E1"/>
    <w:rsid w:val="00997374"/>
    <w:rsid w:val="009A005E"/>
    <w:rsid w:val="009A0199"/>
    <w:rsid w:val="009A03AD"/>
    <w:rsid w:val="009A07ED"/>
    <w:rsid w:val="009A0804"/>
    <w:rsid w:val="009A0CB0"/>
    <w:rsid w:val="009A0D2E"/>
    <w:rsid w:val="009A1011"/>
    <w:rsid w:val="009A1CAC"/>
    <w:rsid w:val="009A1D41"/>
    <w:rsid w:val="009A1ED0"/>
    <w:rsid w:val="009A2579"/>
    <w:rsid w:val="009A2DF4"/>
    <w:rsid w:val="009A2E9D"/>
    <w:rsid w:val="009A2FD2"/>
    <w:rsid w:val="009A34F1"/>
    <w:rsid w:val="009A3692"/>
    <w:rsid w:val="009A3750"/>
    <w:rsid w:val="009A37EE"/>
    <w:rsid w:val="009A396E"/>
    <w:rsid w:val="009A39DB"/>
    <w:rsid w:val="009A3AE9"/>
    <w:rsid w:val="009A3B6A"/>
    <w:rsid w:val="009A3BF2"/>
    <w:rsid w:val="009A3E2E"/>
    <w:rsid w:val="009A4DF5"/>
    <w:rsid w:val="009A4E7B"/>
    <w:rsid w:val="009A50EA"/>
    <w:rsid w:val="009A5CA3"/>
    <w:rsid w:val="009A6B3A"/>
    <w:rsid w:val="009A6DC5"/>
    <w:rsid w:val="009A6F85"/>
    <w:rsid w:val="009A6F99"/>
    <w:rsid w:val="009A73B0"/>
    <w:rsid w:val="009A7AB3"/>
    <w:rsid w:val="009A7F4F"/>
    <w:rsid w:val="009B00A5"/>
    <w:rsid w:val="009B0430"/>
    <w:rsid w:val="009B0A53"/>
    <w:rsid w:val="009B114C"/>
    <w:rsid w:val="009B156B"/>
    <w:rsid w:val="009B1B30"/>
    <w:rsid w:val="009B23B7"/>
    <w:rsid w:val="009B2828"/>
    <w:rsid w:val="009B282E"/>
    <w:rsid w:val="009B2E04"/>
    <w:rsid w:val="009B35F1"/>
    <w:rsid w:val="009B4BF2"/>
    <w:rsid w:val="009B5293"/>
    <w:rsid w:val="009B5711"/>
    <w:rsid w:val="009B5DA7"/>
    <w:rsid w:val="009B5E6C"/>
    <w:rsid w:val="009B5F70"/>
    <w:rsid w:val="009B632C"/>
    <w:rsid w:val="009B6516"/>
    <w:rsid w:val="009B67A6"/>
    <w:rsid w:val="009B7021"/>
    <w:rsid w:val="009B7D7D"/>
    <w:rsid w:val="009B7EC0"/>
    <w:rsid w:val="009C15FF"/>
    <w:rsid w:val="009C1A6C"/>
    <w:rsid w:val="009C1A81"/>
    <w:rsid w:val="009C1A90"/>
    <w:rsid w:val="009C1C1B"/>
    <w:rsid w:val="009C2074"/>
    <w:rsid w:val="009C22E3"/>
    <w:rsid w:val="009C2838"/>
    <w:rsid w:val="009C2A6B"/>
    <w:rsid w:val="009C2E6F"/>
    <w:rsid w:val="009C2FFE"/>
    <w:rsid w:val="009C3186"/>
    <w:rsid w:val="009C427A"/>
    <w:rsid w:val="009C45D4"/>
    <w:rsid w:val="009C4890"/>
    <w:rsid w:val="009C4DA4"/>
    <w:rsid w:val="009C5272"/>
    <w:rsid w:val="009C52CD"/>
    <w:rsid w:val="009C60E9"/>
    <w:rsid w:val="009C630E"/>
    <w:rsid w:val="009C638A"/>
    <w:rsid w:val="009C6913"/>
    <w:rsid w:val="009C6B5B"/>
    <w:rsid w:val="009C6C14"/>
    <w:rsid w:val="009C6C30"/>
    <w:rsid w:val="009C7032"/>
    <w:rsid w:val="009C7E58"/>
    <w:rsid w:val="009D0678"/>
    <w:rsid w:val="009D0BF8"/>
    <w:rsid w:val="009D0D8D"/>
    <w:rsid w:val="009D0EC5"/>
    <w:rsid w:val="009D1560"/>
    <w:rsid w:val="009D1B5A"/>
    <w:rsid w:val="009D1D5B"/>
    <w:rsid w:val="009D1F87"/>
    <w:rsid w:val="009D1FF8"/>
    <w:rsid w:val="009D21B4"/>
    <w:rsid w:val="009D2F73"/>
    <w:rsid w:val="009D391E"/>
    <w:rsid w:val="009D3F28"/>
    <w:rsid w:val="009D43BA"/>
    <w:rsid w:val="009D43D5"/>
    <w:rsid w:val="009D46B6"/>
    <w:rsid w:val="009D4DE3"/>
    <w:rsid w:val="009D55B3"/>
    <w:rsid w:val="009D5AF6"/>
    <w:rsid w:val="009D5D29"/>
    <w:rsid w:val="009D5D45"/>
    <w:rsid w:val="009D6852"/>
    <w:rsid w:val="009D6F29"/>
    <w:rsid w:val="009D776B"/>
    <w:rsid w:val="009D7C32"/>
    <w:rsid w:val="009D7C33"/>
    <w:rsid w:val="009E009D"/>
    <w:rsid w:val="009E03B1"/>
    <w:rsid w:val="009E048D"/>
    <w:rsid w:val="009E054E"/>
    <w:rsid w:val="009E0724"/>
    <w:rsid w:val="009E1AD1"/>
    <w:rsid w:val="009E22ED"/>
    <w:rsid w:val="009E26E2"/>
    <w:rsid w:val="009E2DFA"/>
    <w:rsid w:val="009E472B"/>
    <w:rsid w:val="009E476D"/>
    <w:rsid w:val="009E4EE0"/>
    <w:rsid w:val="009E4F7A"/>
    <w:rsid w:val="009E550A"/>
    <w:rsid w:val="009E57D9"/>
    <w:rsid w:val="009E597C"/>
    <w:rsid w:val="009E5CC3"/>
    <w:rsid w:val="009E5FD4"/>
    <w:rsid w:val="009E6A56"/>
    <w:rsid w:val="009E6FE9"/>
    <w:rsid w:val="009E76BD"/>
    <w:rsid w:val="009E778F"/>
    <w:rsid w:val="009F0A38"/>
    <w:rsid w:val="009F0B65"/>
    <w:rsid w:val="009F0CC4"/>
    <w:rsid w:val="009F1FD3"/>
    <w:rsid w:val="009F2336"/>
    <w:rsid w:val="009F25CB"/>
    <w:rsid w:val="009F28D1"/>
    <w:rsid w:val="009F2908"/>
    <w:rsid w:val="009F2A54"/>
    <w:rsid w:val="009F2FAE"/>
    <w:rsid w:val="009F2FD3"/>
    <w:rsid w:val="009F333A"/>
    <w:rsid w:val="009F39D7"/>
    <w:rsid w:val="009F3AAA"/>
    <w:rsid w:val="009F3DF2"/>
    <w:rsid w:val="009F422A"/>
    <w:rsid w:val="009F4CAB"/>
    <w:rsid w:val="009F4D5D"/>
    <w:rsid w:val="009F5C2B"/>
    <w:rsid w:val="009F6268"/>
    <w:rsid w:val="009F66D1"/>
    <w:rsid w:val="009F6790"/>
    <w:rsid w:val="009F6A9B"/>
    <w:rsid w:val="009F6EBA"/>
    <w:rsid w:val="009F73CC"/>
    <w:rsid w:val="009F7C2E"/>
    <w:rsid w:val="00A00031"/>
    <w:rsid w:val="00A00135"/>
    <w:rsid w:val="00A003E7"/>
    <w:rsid w:val="00A00D39"/>
    <w:rsid w:val="00A00D8D"/>
    <w:rsid w:val="00A017E8"/>
    <w:rsid w:val="00A01A28"/>
    <w:rsid w:val="00A01AA3"/>
    <w:rsid w:val="00A02BC1"/>
    <w:rsid w:val="00A02EC6"/>
    <w:rsid w:val="00A03362"/>
    <w:rsid w:val="00A03E6A"/>
    <w:rsid w:val="00A046AE"/>
    <w:rsid w:val="00A047F3"/>
    <w:rsid w:val="00A04E98"/>
    <w:rsid w:val="00A05849"/>
    <w:rsid w:val="00A05989"/>
    <w:rsid w:val="00A061E7"/>
    <w:rsid w:val="00A06325"/>
    <w:rsid w:val="00A0675B"/>
    <w:rsid w:val="00A06D74"/>
    <w:rsid w:val="00A07554"/>
    <w:rsid w:val="00A0787E"/>
    <w:rsid w:val="00A07D59"/>
    <w:rsid w:val="00A07EF3"/>
    <w:rsid w:val="00A109CC"/>
    <w:rsid w:val="00A109EF"/>
    <w:rsid w:val="00A11B86"/>
    <w:rsid w:val="00A11BF6"/>
    <w:rsid w:val="00A12494"/>
    <w:rsid w:val="00A128DA"/>
    <w:rsid w:val="00A12A8E"/>
    <w:rsid w:val="00A12EA7"/>
    <w:rsid w:val="00A135DA"/>
    <w:rsid w:val="00A1423C"/>
    <w:rsid w:val="00A143E8"/>
    <w:rsid w:val="00A14856"/>
    <w:rsid w:val="00A14955"/>
    <w:rsid w:val="00A14B9F"/>
    <w:rsid w:val="00A15258"/>
    <w:rsid w:val="00A156B1"/>
    <w:rsid w:val="00A1576C"/>
    <w:rsid w:val="00A161EF"/>
    <w:rsid w:val="00A16262"/>
    <w:rsid w:val="00A1728E"/>
    <w:rsid w:val="00A1747E"/>
    <w:rsid w:val="00A1771B"/>
    <w:rsid w:val="00A179D7"/>
    <w:rsid w:val="00A17A0B"/>
    <w:rsid w:val="00A207F3"/>
    <w:rsid w:val="00A2099C"/>
    <w:rsid w:val="00A20A9B"/>
    <w:rsid w:val="00A20D78"/>
    <w:rsid w:val="00A21204"/>
    <w:rsid w:val="00A21426"/>
    <w:rsid w:val="00A216D4"/>
    <w:rsid w:val="00A218C8"/>
    <w:rsid w:val="00A219E4"/>
    <w:rsid w:val="00A21CA8"/>
    <w:rsid w:val="00A21E20"/>
    <w:rsid w:val="00A21F84"/>
    <w:rsid w:val="00A222E5"/>
    <w:rsid w:val="00A22CD9"/>
    <w:rsid w:val="00A22FDC"/>
    <w:rsid w:val="00A23320"/>
    <w:rsid w:val="00A23B8F"/>
    <w:rsid w:val="00A241D2"/>
    <w:rsid w:val="00A24B9D"/>
    <w:rsid w:val="00A262AF"/>
    <w:rsid w:val="00A268D7"/>
    <w:rsid w:val="00A26A58"/>
    <w:rsid w:val="00A26A5E"/>
    <w:rsid w:val="00A26EBB"/>
    <w:rsid w:val="00A27107"/>
    <w:rsid w:val="00A2761C"/>
    <w:rsid w:val="00A3018C"/>
    <w:rsid w:val="00A30857"/>
    <w:rsid w:val="00A30A17"/>
    <w:rsid w:val="00A30A7A"/>
    <w:rsid w:val="00A311D9"/>
    <w:rsid w:val="00A318FC"/>
    <w:rsid w:val="00A319C2"/>
    <w:rsid w:val="00A31D05"/>
    <w:rsid w:val="00A32288"/>
    <w:rsid w:val="00A325ED"/>
    <w:rsid w:val="00A32685"/>
    <w:rsid w:val="00A327AA"/>
    <w:rsid w:val="00A32A37"/>
    <w:rsid w:val="00A32BBF"/>
    <w:rsid w:val="00A331F1"/>
    <w:rsid w:val="00A33B0D"/>
    <w:rsid w:val="00A33B21"/>
    <w:rsid w:val="00A34336"/>
    <w:rsid w:val="00A34748"/>
    <w:rsid w:val="00A34D22"/>
    <w:rsid w:val="00A34E27"/>
    <w:rsid w:val="00A35ADF"/>
    <w:rsid w:val="00A35AE3"/>
    <w:rsid w:val="00A35EF3"/>
    <w:rsid w:val="00A3691C"/>
    <w:rsid w:val="00A36A05"/>
    <w:rsid w:val="00A36E97"/>
    <w:rsid w:val="00A37B99"/>
    <w:rsid w:val="00A37DEA"/>
    <w:rsid w:val="00A37FB9"/>
    <w:rsid w:val="00A4058B"/>
    <w:rsid w:val="00A40ADA"/>
    <w:rsid w:val="00A40DC1"/>
    <w:rsid w:val="00A40F40"/>
    <w:rsid w:val="00A412A3"/>
    <w:rsid w:val="00A41BD9"/>
    <w:rsid w:val="00A42F7D"/>
    <w:rsid w:val="00A43056"/>
    <w:rsid w:val="00A44395"/>
    <w:rsid w:val="00A449BF"/>
    <w:rsid w:val="00A44AC4"/>
    <w:rsid w:val="00A45801"/>
    <w:rsid w:val="00A458A4"/>
    <w:rsid w:val="00A45DD9"/>
    <w:rsid w:val="00A46169"/>
    <w:rsid w:val="00A464F0"/>
    <w:rsid w:val="00A46A7D"/>
    <w:rsid w:val="00A46C50"/>
    <w:rsid w:val="00A46CB9"/>
    <w:rsid w:val="00A478AF"/>
    <w:rsid w:val="00A478BC"/>
    <w:rsid w:val="00A504CE"/>
    <w:rsid w:val="00A5055A"/>
    <w:rsid w:val="00A509EF"/>
    <w:rsid w:val="00A50A6B"/>
    <w:rsid w:val="00A50AEF"/>
    <w:rsid w:val="00A50C98"/>
    <w:rsid w:val="00A51490"/>
    <w:rsid w:val="00A51AFE"/>
    <w:rsid w:val="00A51C5F"/>
    <w:rsid w:val="00A51FE4"/>
    <w:rsid w:val="00A52467"/>
    <w:rsid w:val="00A52777"/>
    <w:rsid w:val="00A5299D"/>
    <w:rsid w:val="00A52A86"/>
    <w:rsid w:val="00A52BBF"/>
    <w:rsid w:val="00A52CD2"/>
    <w:rsid w:val="00A52D65"/>
    <w:rsid w:val="00A52E2C"/>
    <w:rsid w:val="00A52F2C"/>
    <w:rsid w:val="00A539B4"/>
    <w:rsid w:val="00A53C9A"/>
    <w:rsid w:val="00A53E84"/>
    <w:rsid w:val="00A543B8"/>
    <w:rsid w:val="00A54493"/>
    <w:rsid w:val="00A54DB8"/>
    <w:rsid w:val="00A54DCD"/>
    <w:rsid w:val="00A551DC"/>
    <w:rsid w:val="00A55567"/>
    <w:rsid w:val="00A555BD"/>
    <w:rsid w:val="00A561D7"/>
    <w:rsid w:val="00A565C5"/>
    <w:rsid w:val="00A569A4"/>
    <w:rsid w:val="00A56B26"/>
    <w:rsid w:val="00A56CC7"/>
    <w:rsid w:val="00A56EFD"/>
    <w:rsid w:val="00A572F5"/>
    <w:rsid w:val="00A57516"/>
    <w:rsid w:val="00A575B0"/>
    <w:rsid w:val="00A57907"/>
    <w:rsid w:val="00A57D42"/>
    <w:rsid w:val="00A6048C"/>
    <w:rsid w:val="00A60825"/>
    <w:rsid w:val="00A60899"/>
    <w:rsid w:val="00A608FA"/>
    <w:rsid w:val="00A610B6"/>
    <w:rsid w:val="00A61299"/>
    <w:rsid w:val="00A61580"/>
    <w:rsid w:val="00A61818"/>
    <w:rsid w:val="00A6184D"/>
    <w:rsid w:val="00A62289"/>
    <w:rsid w:val="00A627F3"/>
    <w:rsid w:val="00A62ADD"/>
    <w:rsid w:val="00A63033"/>
    <w:rsid w:val="00A6326F"/>
    <w:rsid w:val="00A63279"/>
    <w:rsid w:val="00A63AAB"/>
    <w:rsid w:val="00A63D48"/>
    <w:rsid w:val="00A64247"/>
    <w:rsid w:val="00A6471D"/>
    <w:rsid w:val="00A64736"/>
    <w:rsid w:val="00A6482B"/>
    <w:rsid w:val="00A6504F"/>
    <w:rsid w:val="00A65383"/>
    <w:rsid w:val="00A65680"/>
    <w:rsid w:val="00A6585B"/>
    <w:rsid w:val="00A65B13"/>
    <w:rsid w:val="00A665EE"/>
    <w:rsid w:val="00A66C00"/>
    <w:rsid w:val="00A66E06"/>
    <w:rsid w:val="00A66E24"/>
    <w:rsid w:val="00A6721F"/>
    <w:rsid w:val="00A67341"/>
    <w:rsid w:val="00A676C0"/>
    <w:rsid w:val="00A67740"/>
    <w:rsid w:val="00A67C0E"/>
    <w:rsid w:val="00A67C1E"/>
    <w:rsid w:val="00A67D30"/>
    <w:rsid w:val="00A70036"/>
    <w:rsid w:val="00A700A3"/>
    <w:rsid w:val="00A70781"/>
    <w:rsid w:val="00A7081F"/>
    <w:rsid w:val="00A7092E"/>
    <w:rsid w:val="00A70A9F"/>
    <w:rsid w:val="00A70C60"/>
    <w:rsid w:val="00A71157"/>
    <w:rsid w:val="00A7149A"/>
    <w:rsid w:val="00A714A3"/>
    <w:rsid w:val="00A71503"/>
    <w:rsid w:val="00A71982"/>
    <w:rsid w:val="00A71A56"/>
    <w:rsid w:val="00A740DF"/>
    <w:rsid w:val="00A74121"/>
    <w:rsid w:val="00A74AB4"/>
    <w:rsid w:val="00A74E0F"/>
    <w:rsid w:val="00A74E97"/>
    <w:rsid w:val="00A75766"/>
    <w:rsid w:val="00A758AF"/>
    <w:rsid w:val="00A75BDE"/>
    <w:rsid w:val="00A75C4D"/>
    <w:rsid w:val="00A75C95"/>
    <w:rsid w:val="00A75E17"/>
    <w:rsid w:val="00A75E6F"/>
    <w:rsid w:val="00A75EB3"/>
    <w:rsid w:val="00A764D1"/>
    <w:rsid w:val="00A76A29"/>
    <w:rsid w:val="00A76AA7"/>
    <w:rsid w:val="00A76C1C"/>
    <w:rsid w:val="00A77232"/>
    <w:rsid w:val="00A77ACF"/>
    <w:rsid w:val="00A77D3D"/>
    <w:rsid w:val="00A8000F"/>
    <w:rsid w:val="00A801C6"/>
    <w:rsid w:val="00A804D9"/>
    <w:rsid w:val="00A80766"/>
    <w:rsid w:val="00A808CA"/>
    <w:rsid w:val="00A80B3F"/>
    <w:rsid w:val="00A80D2A"/>
    <w:rsid w:val="00A81C58"/>
    <w:rsid w:val="00A81EF5"/>
    <w:rsid w:val="00A82229"/>
    <w:rsid w:val="00A82ACA"/>
    <w:rsid w:val="00A82C6A"/>
    <w:rsid w:val="00A835BB"/>
    <w:rsid w:val="00A8378C"/>
    <w:rsid w:val="00A8393C"/>
    <w:rsid w:val="00A83DF8"/>
    <w:rsid w:val="00A843D1"/>
    <w:rsid w:val="00A8440D"/>
    <w:rsid w:val="00A847C2"/>
    <w:rsid w:val="00A848D8"/>
    <w:rsid w:val="00A849DB"/>
    <w:rsid w:val="00A85041"/>
    <w:rsid w:val="00A852AF"/>
    <w:rsid w:val="00A854FA"/>
    <w:rsid w:val="00A85600"/>
    <w:rsid w:val="00A86210"/>
    <w:rsid w:val="00A864A8"/>
    <w:rsid w:val="00A866B4"/>
    <w:rsid w:val="00A867D0"/>
    <w:rsid w:val="00A86E99"/>
    <w:rsid w:val="00A871D4"/>
    <w:rsid w:val="00A87995"/>
    <w:rsid w:val="00A900EC"/>
    <w:rsid w:val="00A90347"/>
    <w:rsid w:val="00A90475"/>
    <w:rsid w:val="00A90537"/>
    <w:rsid w:val="00A909B5"/>
    <w:rsid w:val="00A90CC1"/>
    <w:rsid w:val="00A90D09"/>
    <w:rsid w:val="00A90F1F"/>
    <w:rsid w:val="00A90FCD"/>
    <w:rsid w:val="00A91110"/>
    <w:rsid w:val="00A91BD9"/>
    <w:rsid w:val="00A92554"/>
    <w:rsid w:val="00A929EC"/>
    <w:rsid w:val="00A929F1"/>
    <w:rsid w:val="00A93169"/>
    <w:rsid w:val="00A935D2"/>
    <w:rsid w:val="00A9399C"/>
    <w:rsid w:val="00A93C5F"/>
    <w:rsid w:val="00A942CD"/>
    <w:rsid w:val="00A9443D"/>
    <w:rsid w:val="00A944B0"/>
    <w:rsid w:val="00A9484C"/>
    <w:rsid w:val="00A94DAA"/>
    <w:rsid w:val="00A957BD"/>
    <w:rsid w:val="00A965BB"/>
    <w:rsid w:val="00A96B2E"/>
    <w:rsid w:val="00A96D86"/>
    <w:rsid w:val="00A9736B"/>
    <w:rsid w:val="00A976AC"/>
    <w:rsid w:val="00A97742"/>
    <w:rsid w:val="00A97C7C"/>
    <w:rsid w:val="00A97D12"/>
    <w:rsid w:val="00AA0D0A"/>
    <w:rsid w:val="00AA0EC1"/>
    <w:rsid w:val="00AA1763"/>
    <w:rsid w:val="00AA1874"/>
    <w:rsid w:val="00AA2175"/>
    <w:rsid w:val="00AA23CC"/>
    <w:rsid w:val="00AA255E"/>
    <w:rsid w:val="00AA266A"/>
    <w:rsid w:val="00AA2712"/>
    <w:rsid w:val="00AA3138"/>
    <w:rsid w:val="00AA3824"/>
    <w:rsid w:val="00AA386C"/>
    <w:rsid w:val="00AA3A6F"/>
    <w:rsid w:val="00AA4464"/>
    <w:rsid w:val="00AA4DA3"/>
    <w:rsid w:val="00AA4FA3"/>
    <w:rsid w:val="00AA5040"/>
    <w:rsid w:val="00AA509A"/>
    <w:rsid w:val="00AA51A0"/>
    <w:rsid w:val="00AA66B4"/>
    <w:rsid w:val="00AA6C43"/>
    <w:rsid w:val="00AA6CC5"/>
    <w:rsid w:val="00AA6F18"/>
    <w:rsid w:val="00AA79D2"/>
    <w:rsid w:val="00AA7C63"/>
    <w:rsid w:val="00AB0044"/>
    <w:rsid w:val="00AB06CC"/>
    <w:rsid w:val="00AB0744"/>
    <w:rsid w:val="00AB09A8"/>
    <w:rsid w:val="00AB0B65"/>
    <w:rsid w:val="00AB0DCA"/>
    <w:rsid w:val="00AB126B"/>
    <w:rsid w:val="00AB13FC"/>
    <w:rsid w:val="00AB14A3"/>
    <w:rsid w:val="00AB1AB6"/>
    <w:rsid w:val="00AB2342"/>
    <w:rsid w:val="00AB25C4"/>
    <w:rsid w:val="00AB2B2B"/>
    <w:rsid w:val="00AB2B65"/>
    <w:rsid w:val="00AB2C92"/>
    <w:rsid w:val="00AB2DB4"/>
    <w:rsid w:val="00AB30F2"/>
    <w:rsid w:val="00AB320B"/>
    <w:rsid w:val="00AB327F"/>
    <w:rsid w:val="00AB3F0D"/>
    <w:rsid w:val="00AB3F98"/>
    <w:rsid w:val="00AB422D"/>
    <w:rsid w:val="00AB44DC"/>
    <w:rsid w:val="00AB4EB8"/>
    <w:rsid w:val="00AB5911"/>
    <w:rsid w:val="00AB5F16"/>
    <w:rsid w:val="00AB6471"/>
    <w:rsid w:val="00AB6712"/>
    <w:rsid w:val="00AB693A"/>
    <w:rsid w:val="00AB6ECC"/>
    <w:rsid w:val="00AB7242"/>
    <w:rsid w:val="00AB75D1"/>
    <w:rsid w:val="00AB7D48"/>
    <w:rsid w:val="00AB7DE0"/>
    <w:rsid w:val="00AC0279"/>
    <w:rsid w:val="00AC05D3"/>
    <w:rsid w:val="00AC07F5"/>
    <w:rsid w:val="00AC0C05"/>
    <w:rsid w:val="00AC11DC"/>
    <w:rsid w:val="00AC1556"/>
    <w:rsid w:val="00AC16A5"/>
    <w:rsid w:val="00AC1829"/>
    <w:rsid w:val="00AC1CA3"/>
    <w:rsid w:val="00AC2AE4"/>
    <w:rsid w:val="00AC2D59"/>
    <w:rsid w:val="00AC31AE"/>
    <w:rsid w:val="00AC3563"/>
    <w:rsid w:val="00AC384F"/>
    <w:rsid w:val="00AC3B43"/>
    <w:rsid w:val="00AC3BCE"/>
    <w:rsid w:val="00AC3D65"/>
    <w:rsid w:val="00AC4581"/>
    <w:rsid w:val="00AC467C"/>
    <w:rsid w:val="00AC47FA"/>
    <w:rsid w:val="00AC499B"/>
    <w:rsid w:val="00AC54F7"/>
    <w:rsid w:val="00AC5AFD"/>
    <w:rsid w:val="00AC5EC2"/>
    <w:rsid w:val="00AC5ED1"/>
    <w:rsid w:val="00AC63A1"/>
    <w:rsid w:val="00AC6686"/>
    <w:rsid w:val="00AC6DCC"/>
    <w:rsid w:val="00AC7AF3"/>
    <w:rsid w:val="00AC7B4D"/>
    <w:rsid w:val="00AC7D0A"/>
    <w:rsid w:val="00AC7FC5"/>
    <w:rsid w:val="00AD036A"/>
    <w:rsid w:val="00AD0798"/>
    <w:rsid w:val="00AD09F3"/>
    <w:rsid w:val="00AD0A5D"/>
    <w:rsid w:val="00AD114E"/>
    <w:rsid w:val="00AD1673"/>
    <w:rsid w:val="00AD170C"/>
    <w:rsid w:val="00AD18E6"/>
    <w:rsid w:val="00AD1922"/>
    <w:rsid w:val="00AD1D5E"/>
    <w:rsid w:val="00AD2D43"/>
    <w:rsid w:val="00AD37D0"/>
    <w:rsid w:val="00AD3A42"/>
    <w:rsid w:val="00AD4183"/>
    <w:rsid w:val="00AD4606"/>
    <w:rsid w:val="00AD49D4"/>
    <w:rsid w:val="00AD4CB6"/>
    <w:rsid w:val="00AD4D80"/>
    <w:rsid w:val="00AD4DEF"/>
    <w:rsid w:val="00AD502D"/>
    <w:rsid w:val="00AD506B"/>
    <w:rsid w:val="00AD5220"/>
    <w:rsid w:val="00AD5A9E"/>
    <w:rsid w:val="00AD5DE3"/>
    <w:rsid w:val="00AD6418"/>
    <w:rsid w:val="00AD66B6"/>
    <w:rsid w:val="00AD7D45"/>
    <w:rsid w:val="00AE058B"/>
    <w:rsid w:val="00AE0608"/>
    <w:rsid w:val="00AE0D90"/>
    <w:rsid w:val="00AE0DDE"/>
    <w:rsid w:val="00AE1084"/>
    <w:rsid w:val="00AE1204"/>
    <w:rsid w:val="00AE1F07"/>
    <w:rsid w:val="00AE2201"/>
    <w:rsid w:val="00AE25A8"/>
    <w:rsid w:val="00AE25D3"/>
    <w:rsid w:val="00AE29F1"/>
    <w:rsid w:val="00AE2E92"/>
    <w:rsid w:val="00AE3161"/>
    <w:rsid w:val="00AE34F7"/>
    <w:rsid w:val="00AE35A9"/>
    <w:rsid w:val="00AE37D8"/>
    <w:rsid w:val="00AE38B1"/>
    <w:rsid w:val="00AE3DC0"/>
    <w:rsid w:val="00AE45D7"/>
    <w:rsid w:val="00AE4762"/>
    <w:rsid w:val="00AE552D"/>
    <w:rsid w:val="00AE5536"/>
    <w:rsid w:val="00AE57CB"/>
    <w:rsid w:val="00AE5AF8"/>
    <w:rsid w:val="00AE5D59"/>
    <w:rsid w:val="00AE622A"/>
    <w:rsid w:val="00AE64EA"/>
    <w:rsid w:val="00AE6A6B"/>
    <w:rsid w:val="00AE6B50"/>
    <w:rsid w:val="00AE6DEB"/>
    <w:rsid w:val="00AE703F"/>
    <w:rsid w:val="00AE73EB"/>
    <w:rsid w:val="00AE7531"/>
    <w:rsid w:val="00AE7556"/>
    <w:rsid w:val="00AE7DF5"/>
    <w:rsid w:val="00AF0AD5"/>
    <w:rsid w:val="00AF0BC4"/>
    <w:rsid w:val="00AF1475"/>
    <w:rsid w:val="00AF14F5"/>
    <w:rsid w:val="00AF1973"/>
    <w:rsid w:val="00AF1B7C"/>
    <w:rsid w:val="00AF1E91"/>
    <w:rsid w:val="00AF1F4F"/>
    <w:rsid w:val="00AF2BB5"/>
    <w:rsid w:val="00AF2BED"/>
    <w:rsid w:val="00AF2C3D"/>
    <w:rsid w:val="00AF3496"/>
    <w:rsid w:val="00AF3ED5"/>
    <w:rsid w:val="00AF3F42"/>
    <w:rsid w:val="00AF4115"/>
    <w:rsid w:val="00AF444D"/>
    <w:rsid w:val="00AF4544"/>
    <w:rsid w:val="00AF48A0"/>
    <w:rsid w:val="00AF4A38"/>
    <w:rsid w:val="00AF5BAC"/>
    <w:rsid w:val="00AF5C44"/>
    <w:rsid w:val="00AF5CC2"/>
    <w:rsid w:val="00AF5D60"/>
    <w:rsid w:val="00AF7313"/>
    <w:rsid w:val="00AF7609"/>
    <w:rsid w:val="00AF7BCF"/>
    <w:rsid w:val="00B00011"/>
    <w:rsid w:val="00B005FC"/>
    <w:rsid w:val="00B0081B"/>
    <w:rsid w:val="00B00B56"/>
    <w:rsid w:val="00B00ED4"/>
    <w:rsid w:val="00B00F63"/>
    <w:rsid w:val="00B011E9"/>
    <w:rsid w:val="00B012DF"/>
    <w:rsid w:val="00B01920"/>
    <w:rsid w:val="00B01B62"/>
    <w:rsid w:val="00B02281"/>
    <w:rsid w:val="00B0311D"/>
    <w:rsid w:val="00B035B6"/>
    <w:rsid w:val="00B04048"/>
    <w:rsid w:val="00B04275"/>
    <w:rsid w:val="00B047AF"/>
    <w:rsid w:val="00B04AD2"/>
    <w:rsid w:val="00B05540"/>
    <w:rsid w:val="00B05562"/>
    <w:rsid w:val="00B0561E"/>
    <w:rsid w:val="00B05E59"/>
    <w:rsid w:val="00B05F34"/>
    <w:rsid w:val="00B05F97"/>
    <w:rsid w:val="00B0650C"/>
    <w:rsid w:val="00B06B4C"/>
    <w:rsid w:val="00B074FD"/>
    <w:rsid w:val="00B07996"/>
    <w:rsid w:val="00B07CB3"/>
    <w:rsid w:val="00B07F3F"/>
    <w:rsid w:val="00B106F1"/>
    <w:rsid w:val="00B1087C"/>
    <w:rsid w:val="00B10F85"/>
    <w:rsid w:val="00B11308"/>
    <w:rsid w:val="00B1131F"/>
    <w:rsid w:val="00B11499"/>
    <w:rsid w:val="00B119DF"/>
    <w:rsid w:val="00B11F61"/>
    <w:rsid w:val="00B1209D"/>
    <w:rsid w:val="00B1212B"/>
    <w:rsid w:val="00B12348"/>
    <w:rsid w:val="00B12BC9"/>
    <w:rsid w:val="00B138FB"/>
    <w:rsid w:val="00B13941"/>
    <w:rsid w:val="00B139B1"/>
    <w:rsid w:val="00B13B86"/>
    <w:rsid w:val="00B13B8D"/>
    <w:rsid w:val="00B13CA8"/>
    <w:rsid w:val="00B13DBA"/>
    <w:rsid w:val="00B147EA"/>
    <w:rsid w:val="00B14C5A"/>
    <w:rsid w:val="00B14D91"/>
    <w:rsid w:val="00B14DBB"/>
    <w:rsid w:val="00B14F7B"/>
    <w:rsid w:val="00B150BF"/>
    <w:rsid w:val="00B15A40"/>
    <w:rsid w:val="00B15D23"/>
    <w:rsid w:val="00B15E85"/>
    <w:rsid w:val="00B15FFD"/>
    <w:rsid w:val="00B1613E"/>
    <w:rsid w:val="00B16278"/>
    <w:rsid w:val="00B162D2"/>
    <w:rsid w:val="00B1641C"/>
    <w:rsid w:val="00B164B4"/>
    <w:rsid w:val="00B16CC1"/>
    <w:rsid w:val="00B16DDF"/>
    <w:rsid w:val="00B16E6F"/>
    <w:rsid w:val="00B20B6C"/>
    <w:rsid w:val="00B20C63"/>
    <w:rsid w:val="00B222CB"/>
    <w:rsid w:val="00B22438"/>
    <w:rsid w:val="00B2325F"/>
    <w:rsid w:val="00B23791"/>
    <w:rsid w:val="00B2468C"/>
    <w:rsid w:val="00B24F3D"/>
    <w:rsid w:val="00B260AB"/>
    <w:rsid w:val="00B2625D"/>
    <w:rsid w:val="00B26A18"/>
    <w:rsid w:val="00B26CEB"/>
    <w:rsid w:val="00B26D2E"/>
    <w:rsid w:val="00B27007"/>
    <w:rsid w:val="00B3074B"/>
    <w:rsid w:val="00B3246C"/>
    <w:rsid w:val="00B32B92"/>
    <w:rsid w:val="00B32F90"/>
    <w:rsid w:val="00B33108"/>
    <w:rsid w:val="00B331C3"/>
    <w:rsid w:val="00B331DA"/>
    <w:rsid w:val="00B3347C"/>
    <w:rsid w:val="00B33564"/>
    <w:rsid w:val="00B337DC"/>
    <w:rsid w:val="00B33E3D"/>
    <w:rsid w:val="00B34523"/>
    <w:rsid w:val="00B34A1C"/>
    <w:rsid w:val="00B34C9B"/>
    <w:rsid w:val="00B34CBA"/>
    <w:rsid w:val="00B34D60"/>
    <w:rsid w:val="00B353B7"/>
    <w:rsid w:val="00B355FE"/>
    <w:rsid w:val="00B36715"/>
    <w:rsid w:val="00B3707E"/>
    <w:rsid w:val="00B3778A"/>
    <w:rsid w:val="00B378D5"/>
    <w:rsid w:val="00B4017A"/>
    <w:rsid w:val="00B405FB"/>
    <w:rsid w:val="00B40B78"/>
    <w:rsid w:val="00B40D76"/>
    <w:rsid w:val="00B416F6"/>
    <w:rsid w:val="00B41DFF"/>
    <w:rsid w:val="00B41FD1"/>
    <w:rsid w:val="00B423CD"/>
    <w:rsid w:val="00B429EF"/>
    <w:rsid w:val="00B42C8F"/>
    <w:rsid w:val="00B43024"/>
    <w:rsid w:val="00B439ED"/>
    <w:rsid w:val="00B4406C"/>
    <w:rsid w:val="00B446E7"/>
    <w:rsid w:val="00B457DD"/>
    <w:rsid w:val="00B459EA"/>
    <w:rsid w:val="00B45E63"/>
    <w:rsid w:val="00B46662"/>
    <w:rsid w:val="00B4724A"/>
    <w:rsid w:val="00B4797A"/>
    <w:rsid w:val="00B50E7D"/>
    <w:rsid w:val="00B51245"/>
    <w:rsid w:val="00B51AD5"/>
    <w:rsid w:val="00B52310"/>
    <w:rsid w:val="00B5272D"/>
    <w:rsid w:val="00B5276B"/>
    <w:rsid w:val="00B52AB2"/>
    <w:rsid w:val="00B52B19"/>
    <w:rsid w:val="00B53B8D"/>
    <w:rsid w:val="00B53D00"/>
    <w:rsid w:val="00B54154"/>
    <w:rsid w:val="00B5425B"/>
    <w:rsid w:val="00B54348"/>
    <w:rsid w:val="00B547E2"/>
    <w:rsid w:val="00B54986"/>
    <w:rsid w:val="00B55A9F"/>
    <w:rsid w:val="00B570E2"/>
    <w:rsid w:val="00B57CD8"/>
    <w:rsid w:val="00B57EDD"/>
    <w:rsid w:val="00B57FE1"/>
    <w:rsid w:val="00B602D3"/>
    <w:rsid w:val="00B603C4"/>
    <w:rsid w:val="00B6046B"/>
    <w:rsid w:val="00B60E50"/>
    <w:rsid w:val="00B60F52"/>
    <w:rsid w:val="00B613C3"/>
    <w:rsid w:val="00B614CF"/>
    <w:rsid w:val="00B61836"/>
    <w:rsid w:val="00B61CAC"/>
    <w:rsid w:val="00B62095"/>
    <w:rsid w:val="00B623CA"/>
    <w:rsid w:val="00B62820"/>
    <w:rsid w:val="00B62CE6"/>
    <w:rsid w:val="00B62E44"/>
    <w:rsid w:val="00B636D7"/>
    <w:rsid w:val="00B6384F"/>
    <w:rsid w:val="00B63D14"/>
    <w:rsid w:val="00B63E86"/>
    <w:rsid w:val="00B6419B"/>
    <w:rsid w:val="00B64228"/>
    <w:rsid w:val="00B643C2"/>
    <w:rsid w:val="00B6458D"/>
    <w:rsid w:val="00B64B21"/>
    <w:rsid w:val="00B6572C"/>
    <w:rsid w:val="00B6652A"/>
    <w:rsid w:val="00B669A9"/>
    <w:rsid w:val="00B66D33"/>
    <w:rsid w:val="00B66FD0"/>
    <w:rsid w:val="00B672AF"/>
    <w:rsid w:val="00B672DC"/>
    <w:rsid w:val="00B67432"/>
    <w:rsid w:val="00B6796D"/>
    <w:rsid w:val="00B70CCA"/>
    <w:rsid w:val="00B70F58"/>
    <w:rsid w:val="00B7101C"/>
    <w:rsid w:val="00B71187"/>
    <w:rsid w:val="00B717AD"/>
    <w:rsid w:val="00B71CA1"/>
    <w:rsid w:val="00B72659"/>
    <w:rsid w:val="00B72ED2"/>
    <w:rsid w:val="00B7316D"/>
    <w:rsid w:val="00B73307"/>
    <w:rsid w:val="00B73D2C"/>
    <w:rsid w:val="00B73D31"/>
    <w:rsid w:val="00B74398"/>
    <w:rsid w:val="00B747E2"/>
    <w:rsid w:val="00B75012"/>
    <w:rsid w:val="00B752B3"/>
    <w:rsid w:val="00B7536D"/>
    <w:rsid w:val="00B75860"/>
    <w:rsid w:val="00B75AF9"/>
    <w:rsid w:val="00B75CC5"/>
    <w:rsid w:val="00B765C2"/>
    <w:rsid w:val="00B76FA7"/>
    <w:rsid w:val="00B7788F"/>
    <w:rsid w:val="00B778E9"/>
    <w:rsid w:val="00B77DD0"/>
    <w:rsid w:val="00B801FF"/>
    <w:rsid w:val="00B802BE"/>
    <w:rsid w:val="00B80595"/>
    <w:rsid w:val="00B82332"/>
    <w:rsid w:val="00B82D50"/>
    <w:rsid w:val="00B8395D"/>
    <w:rsid w:val="00B83C7B"/>
    <w:rsid w:val="00B8486C"/>
    <w:rsid w:val="00B85323"/>
    <w:rsid w:val="00B870D3"/>
    <w:rsid w:val="00B87E2E"/>
    <w:rsid w:val="00B87F6E"/>
    <w:rsid w:val="00B90011"/>
    <w:rsid w:val="00B90F3F"/>
    <w:rsid w:val="00B910DD"/>
    <w:rsid w:val="00B914C5"/>
    <w:rsid w:val="00B9219B"/>
    <w:rsid w:val="00B9260F"/>
    <w:rsid w:val="00B92B2F"/>
    <w:rsid w:val="00B92D15"/>
    <w:rsid w:val="00B92FB5"/>
    <w:rsid w:val="00B930C5"/>
    <w:rsid w:val="00B93CF2"/>
    <w:rsid w:val="00B9421C"/>
    <w:rsid w:val="00B95220"/>
    <w:rsid w:val="00B95282"/>
    <w:rsid w:val="00B95347"/>
    <w:rsid w:val="00B95A36"/>
    <w:rsid w:val="00B95C35"/>
    <w:rsid w:val="00B95CC3"/>
    <w:rsid w:val="00B95E75"/>
    <w:rsid w:val="00B96DDB"/>
    <w:rsid w:val="00B97BB6"/>
    <w:rsid w:val="00B991D9"/>
    <w:rsid w:val="00BA0032"/>
    <w:rsid w:val="00BA0142"/>
    <w:rsid w:val="00BA033B"/>
    <w:rsid w:val="00BA08B0"/>
    <w:rsid w:val="00BA0B73"/>
    <w:rsid w:val="00BA0BF6"/>
    <w:rsid w:val="00BA0C14"/>
    <w:rsid w:val="00BA0E22"/>
    <w:rsid w:val="00BA0F90"/>
    <w:rsid w:val="00BA11B4"/>
    <w:rsid w:val="00BA12B5"/>
    <w:rsid w:val="00BA19CB"/>
    <w:rsid w:val="00BA1A0C"/>
    <w:rsid w:val="00BA24EA"/>
    <w:rsid w:val="00BA255B"/>
    <w:rsid w:val="00BA25E8"/>
    <w:rsid w:val="00BA311A"/>
    <w:rsid w:val="00BA3957"/>
    <w:rsid w:val="00BA4295"/>
    <w:rsid w:val="00BA4763"/>
    <w:rsid w:val="00BA49A8"/>
    <w:rsid w:val="00BA5005"/>
    <w:rsid w:val="00BA51CB"/>
    <w:rsid w:val="00BA520A"/>
    <w:rsid w:val="00BA6612"/>
    <w:rsid w:val="00BA690C"/>
    <w:rsid w:val="00BA6D60"/>
    <w:rsid w:val="00BA6FB9"/>
    <w:rsid w:val="00BA6FFA"/>
    <w:rsid w:val="00BA72A6"/>
    <w:rsid w:val="00BA78ED"/>
    <w:rsid w:val="00BA7E00"/>
    <w:rsid w:val="00BB015D"/>
    <w:rsid w:val="00BB03D5"/>
    <w:rsid w:val="00BB0978"/>
    <w:rsid w:val="00BB119F"/>
    <w:rsid w:val="00BB1543"/>
    <w:rsid w:val="00BB1601"/>
    <w:rsid w:val="00BB1890"/>
    <w:rsid w:val="00BB1E14"/>
    <w:rsid w:val="00BB211F"/>
    <w:rsid w:val="00BB23E2"/>
    <w:rsid w:val="00BB2EA8"/>
    <w:rsid w:val="00BB2EF5"/>
    <w:rsid w:val="00BB316B"/>
    <w:rsid w:val="00BB3232"/>
    <w:rsid w:val="00BB32C5"/>
    <w:rsid w:val="00BB3493"/>
    <w:rsid w:val="00BB3C34"/>
    <w:rsid w:val="00BB415A"/>
    <w:rsid w:val="00BB4BED"/>
    <w:rsid w:val="00BB4DAD"/>
    <w:rsid w:val="00BB513C"/>
    <w:rsid w:val="00BB5367"/>
    <w:rsid w:val="00BB589B"/>
    <w:rsid w:val="00BB61D3"/>
    <w:rsid w:val="00BB635A"/>
    <w:rsid w:val="00BB643D"/>
    <w:rsid w:val="00BB672E"/>
    <w:rsid w:val="00BB67D3"/>
    <w:rsid w:val="00BB6E7A"/>
    <w:rsid w:val="00BB7223"/>
    <w:rsid w:val="00BC00A0"/>
    <w:rsid w:val="00BC014C"/>
    <w:rsid w:val="00BC0D4F"/>
    <w:rsid w:val="00BC1766"/>
    <w:rsid w:val="00BC1824"/>
    <w:rsid w:val="00BC19E1"/>
    <w:rsid w:val="00BC1B5E"/>
    <w:rsid w:val="00BC1EFE"/>
    <w:rsid w:val="00BC2854"/>
    <w:rsid w:val="00BC35ED"/>
    <w:rsid w:val="00BC395F"/>
    <w:rsid w:val="00BC3D3E"/>
    <w:rsid w:val="00BC420C"/>
    <w:rsid w:val="00BC4576"/>
    <w:rsid w:val="00BC4C8D"/>
    <w:rsid w:val="00BC4D2B"/>
    <w:rsid w:val="00BC528D"/>
    <w:rsid w:val="00BC547C"/>
    <w:rsid w:val="00BC58AE"/>
    <w:rsid w:val="00BC663D"/>
    <w:rsid w:val="00BC6674"/>
    <w:rsid w:val="00BC685F"/>
    <w:rsid w:val="00BC6927"/>
    <w:rsid w:val="00BC6F0B"/>
    <w:rsid w:val="00BC7814"/>
    <w:rsid w:val="00BC7F4F"/>
    <w:rsid w:val="00BD1562"/>
    <w:rsid w:val="00BD1F4F"/>
    <w:rsid w:val="00BD291E"/>
    <w:rsid w:val="00BD2BD8"/>
    <w:rsid w:val="00BD2ED4"/>
    <w:rsid w:val="00BD322F"/>
    <w:rsid w:val="00BD334B"/>
    <w:rsid w:val="00BD36D5"/>
    <w:rsid w:val="00BD3995"/>
    <w:rsid w:val="00BD3BF5"/>
    <w:rsid w:val="00BD3EAF"/>
    <w:rsid w:val="00BD3FD2"/>
    <w:rsid w:val="00BD4144"/>
    <w:rsid w:val="00BD46F0"/>
    <w:rsid w:val="00BD4878"/>
    <w:rsid w:val="00BD4D65"/>
    <w:rsid w:val="00BD4EB2"/>
    <w:rsid w:val="00BD53B1"/>
    <w:rsid w:val="00BD59EF"/>
    <w:rsid w:val="00BD5D91"/>
    <w:rsid w:val="00BD64F3"/>
    <w:rsid w:val="00BD6B36"/>
    <w:rsid w:val="00BD6EC3"/>
    <w:rsid w:val="00BD6EEC"/>
    <w:rsid w:val="00BD6F87"/>
    <w:rsid w:val="00BD7107"/>
    <w:rsid w:val="00BD75FC"/>
    <w:rsid w:val="00BD7801"/>
    <w:rsid w:val="00BD7A4B"/>
    <w:rsid w:val="00BD7A75"/>
    <w:rsid w:val="00BE0448"/>
    <w:rsid w:val="00BE0ECA"/>
    <w:rsid w:val="00BE155D"/>
    <w:rsid w:val="00BE1713"/>
    <w:rsid w:val="00BE17B6"/>
    <w:rsid w:val="00BE1EBC"/>
    <w:rsid w:val="00BE2885"/>
    <w:rsid w:val="00BE2984"/>
    <w:rsid w:val="00BE29AA"/>
    <w:rsid w:val="00BE2A9C"/>
    <w:rsid w:val="00BE2FA3"/>
    <w:rsid w:val="00BE3549"/>
    <w:rsid w:val="00BE3A19"/>
    <w:rsid w:val="00BE3B6E"/>
    <w:rsid w:val="00BE3BCC"/>
    <w:rsid w:val="00BE3BCE"/>
    <w:rsid w:val="00BE3C33"/>
    <w:rsid w:val="00BE3ED9"/>
    <w:rsid w:val="00BE3F5D"/>
    <w:rsid w:val="00BE43A7"/>
    <w:rsid w:val="00BE4411"/>
    <w:rsid w:val="00BE4997"/>
    <w:rsid w:val="00BE4AD3"/>
    <w:rsid w:val="00BE5708"/>
    <w:rsid w:val="00BE6387"/>
    <w:rsid w:val="00BE6BEC"/>
    <w:rsid w:val="00BE6C3B"/>
    <w:rsid w:val="00BE6CA8"/>
    <w:rsid w:val="00BE708F"/>
    <w:rsid w:val="00BE715F"/>
    <w:rsid w:val="00BE7220"/>
    <w:rsid w:val="00BE7BFA"/>
    <w:rsid w:val="00BF0B0B"/>
    <w:rsid w:val="00BF0E75"/>
    <w:rsid w:val="00BF0E9A"/>
    <w:rsid w:val="00BF1372"/>
    <w:rsid w:val="00BF1479"/>
    <w:rsid w:val="00BF1FED"/>
    <w:rsid w:val="00BF20C7"/>
    <w:rsid w:val="00BF22F6"/>
    <w:rsid w:val="00BF23BC"/>
    <w:rsid w:val="00BF2893"/>
    <w:rsid w:val="00BF2C6A"/>
    <w:rsid w:val="00BF3614"/>
    <w:rsid w:val="00BF3835"/>
    <w:rsid w:val="00BF3ADF"/>
    <w:rsid w:val="00BF3BE0"/>
    <w:rsid w:val="00BF3DEF"/>
    <w:rsid w:val="00BF4156"/>
    <w:rsid w:val="00BF4194"/>
    <w:rsid w:val="00BF489D"/>
    <w:rsid w:val="00BF4C8E"/>
    <w:rsid w:val="00BF4CEB"/>
    <w:rsid w:val="00BF4DCB"/>
    <w:rsid w:val="00BF4EAC"/>
    <w:rsid w:val="00BF533F"/>
    <w:rsid w:val="00BF543C"/>
    <w:rsid w:val="00BF58E1"/>
    <w:rsid w:val="00BF5B80"/>
    <w:rsid w:val="00BF5FFD"/>
    <w:rsid w:val="00BF6165"/>
    <w:rsid w:val="00BF6193"/>
    <w:rsid w:val="00BF65F1"/>
    <w:rsid w:val="00BF67D5"/>
    <w:rsid w:val="00BF688E"/>
    <w:rsid w:val="00BF6DED"/>
    <w:rsid w:val="00BF742B"/>
    <w:rsid w:val="00BF7CEF"/>
    <w:rsid w:val="00C00102"/>
    <w:rsid w:val="00C00536"/>
    <w:rsid w:val="00C00874"/>
    <w:rsid w:val="00C00939"/>
    <w:rsid w:val="00C00A90"/>
    <w:rsid w:val="00C011A1"/>
    <w:rsid w:val="00C01CD0"/>
    <w:rsid w:val="00C01D73"/>
    <w:rsid w:val="00C02056"/>
    <w:rsid w:val="00C02479"/>
    <w:rsid w:val="00C02617"/>
    <w:rsid w:val="00C031A5"/>
    <w:rsid w:val="00C032D1"/>
    <w:rsid w:val="00C03803"/>
    <w:rsid w:val="00C039C7"/>
    <w:rsid w:val="00C0454E"/>
    <w:rsid w:val="00C04B06"/>
    <w:rsid w:val="00C0560E"/>
    <w:rsid w:val="00C0562D"/>
    <w:rsid w:val="00C05D7F"/>
    <w:rsid w:val="00C05DF1"/>
    <w:rsid w:val="00C06124"/>
    <w:rsid w:val="00C069DF"/>
    <w:rsid w:val="00C06A2E"/>
    <w:rsid w:val="00C06DF6"/>
    <w:rsid w:val="00C06EFA"/>
    <w:rsid w:val="00C07339"/>
    <w:rsid w:val="00C076A4"/>
    <w:rsid w:val="00C07AE6"/>
    <w:rsid w:val="00C10418"/>
    <w:rsid w:val="00C1088C"/>
    <w:rsid w:val="00C1095F"/>
    <w:rsid w:val="00C10A4D"/>
    <w:rsid w:val="00C10ED2"/>
    <w:rsid w:val="00C11BD4"/>
    <w:rsid w:val="00C127CE"/>
    <w:rsid w:val="00C12975"/>
    <w:rsid w:val="00C12DC3"/>
    <w:rsid w:val="00C13EDA"/>
    <w:rsid w:val="00C13F98"/>
    <w:rsid w:val="00C14A85"/>
    <w:rsid w:val="00C14C95"/>
    <w:rsid w:val="00C14FB7"/>
    <w:rsid w:val="00C15474"/>
    <w:rsid w:val="00C16114"/>
    <w:rsid w:val="00C1687C"/>
    <w:rsid w:val="00C169CE"/>
    <w:rsid w:val="00C16DF3"/>
    <w:rsid w:val="00C179A5"/>
    <w:rsid w:val="00C20DBA"/>
    <w:rsid w:val="00C20DD7"/>
    <w:rsid w:val="00C20E3E"/>
    <w:rsid w:val="00C21300"/>
    <w:rsid w:val="00C21F26"/>
    <w:rsid w:val="00C22471"/>
    <w:rsid w:val="00C226BF"/>
    <w:rsid w:val="00C226F5"/>
    <w:rsid w:val="00C22CE3"/>
    <w:rsid w:val="00C230B4"/>
    <w:rsid w:val="00C23363"/>
    <w:rsid w:val="00C2369D"/>
    <w:rsid w:val="00C23808"/>
    <w:rsid w:val="00C23CC7"/>
    <w:rsid w:val="00C24804"/>
    <w:rsid w:val="00C24C36"/>
    <w:rsid w:val="00C25992"/>
    <w:rsid w:val="00C25D01"/>
    <w:rsid w:val="00C26B89"/>
    <w:rsid w:val="00C26D15"/>
    <w:rsid w:val="00C2773D"/>
    <w:rsid w:val="00C2778C"/>
    <w:rsid w:val="00C27B07"/>
    <w:rsid w:val="00C27C6E"/>
    <w:rsid w:val="00C302E2"/>
    <w:rsid w:val="00C30509"/>
    <w:rsid w:val="00C30646"/>
    <w:rsid w:val="00C3131C"/>
    <w:rsid w:val="00C31616"/>
    <w:rsid w:val="00C31C72"/>
    <w:rsid w:val="00C31DA1"/>
    <w:rsid w:val="00C31E77"/>
    <w:rsid w:val="00C31EE2"/>
    <w:rsid w:val="00C32D65"/>
    <w:rsid w:val="00C330F6"/>
    <w:rsid w:val="00C33161"/>
    <w:rsid w:val="00C33587"/>
    <w:rsid w:val="00C337FD"/>
    <w:rsid w:val="00C33B21"/>
    <w:rsid w:val="00C34668"/>
    <w:rsid w:val="00C34DE4"/>
    <w:rsid w:val="00C351C3"/>
    <w:rsid w:val="00C358D8"/>
    <w:rsid w:val="00C35AA6"/>
    <w:rsid w:val="00C35C1B"/>
    <w:rsid w:val="00C366AD"/>
    <w:rsid w:val="00C36C18"/>
    <w:rsid w:val="00C37069"/>
    <w:rsid w:val="00C37188"/>
    <w:rsid w:val="00C37460"/>
    <w:rsid w:val="00C37637"/>
    <w:rsid w:val="00C37EB4"/>
    <w:rsid w:val="00C4098D"/>
    <w:rsid w:val="00C41157"/>
    <w:rsid w:val="00C4136A"/>
    <w:rsid w:val="00C41C8C"/>
    <w:rsid w:val="00C42183"/>
    <w:rsid w:val="00C4286B"/>
    <w:rsid w:val="00C428E6"/>
    <w:rsid w:val="00C42B1B"/>
    <w:rsid w:val="00C42F20"/>
    <w:rsid w:val="00C4369E"/>
    <w:rsid w:val="00C438E5"/>
    <w:rsid w:val="00C439E3"/>
    <w:rsid w:val="00C43DE4"/>
    <w:rsid w:val="00C43F26"/>
    <w:rsid w:val="00C442D5"/>
    <w:rsid w:val="00C450F6"/>
    <w:rsid w:val="00C45868"/>
    <w:rsid w:val="00C45CA7"/>
    <w:rsid w:val="00C463E9"/>
    <w:rsid w:val="00C46BB3"/>
    <w:rsid w:val="00C46CEB"/>
    <w:rsid w:val="00C46F55"/>
    <w:rsid w:val="00C47479"/>
    <w:rsid w:val="00C503B4"/>
    <w:rsid w:val="00C507D4"/>
    <w:rsid w:val="00C50944"/>
    <w:rsid w:val="00C51B70"/>
    <w:rsid w:val="00C51BE6"/>
    <w:rsid w:val="00C51D6A"/>
    <w:rsid w:val="00C522F8"/>
    <w:rsid w:val="00C528AB"/>
    <w:rsid w:val="00C52E95"/>
    <w:rsid w:val="00C52EF0"/>
    <w:rsid w:val="00C535E2"/>
    <w:rsid w:val="00C53F27"/>
    <w:rsid w:val="00C53FE8"/>
    <w:rsid w:val="00C54164"/>
    <w:rsid w:val="00C54500"/>
    <w:rsid w:val="00C56755"/>
    <w:rsid w:val="00C56B4C"/>
    <w:rsid w:val="00C56B9F"/>
    <w:rsid w:val="00C57279"/>
    <w:rsid w:val="00C57512"/>
    <w:rsid w:val="00C579AA"/>
    <w:rsid w:val="00C57EF9"/>
    <w:rsid w:val="00C57FCD"/>
    <w:rsid w:val="00C60259"/>
    <w:rsid w:val="00C6066B"/>
    <w:rsid w:val="00C60978"/>
    <w:rsid w:val="00C60A66"/>
    <w:rsid w:val="00C60ADA"/>
    <w:rsid w:val="00C60C7C"/>
    <w:rsid w:val="00C60E3A"/>
    <w:rsid w:val="00C60ECE"/>
    <w:rsid w:val="00C60ECF"/>
    <w:rsid w:val="00C6195C"/>
    <w:rsid w:val="00C624CB"/>
    <w:rsid w:val="00C62986"/>
    <w:rsid w:val="00C6347A"/>
    <w:rsid w:val="00C63480"/>
    <w:rsid w:val="00C634B2"/>
    <w:rsid w:val="00C639F1"/>
    <w:rsid w:val="00C63B4A"/>
    <w:rsid w:val="00C63E30"/>
    <w:rsid w:val="00C64101"/>
    <w:rsid w:val="00C64275"/>
    <w:rsid w:val="00C652C1"/>
    <w:rsid w:val="00C655D8"/>
    <w:rsid w:val="00C6564F"/>
    <w:rsid w:val="00C65701"/>
    <w:rsid w:val="00C66BD8"/>
    <w:rsid w:val="00C66F0A"/>
    <w:rsid w:val="00C670CE"/>
    <w:rsid w:val="00C67BD5"/>
    <w:rsid w:val="00C67CFD"/>
    <w:rsid w:val="00C67E9A"/>
    <w:rsid w:val="00C7005F"/>
    <w:rsid w:val="00C7040B"/>
    <w:rsid w:val="00C705F4"/>
    <w:rsid w:val="00C70796"/>
    <w:rsid w:val="00C70A73"/>
    <w:rsid w:val="00C70BF4"/>
    <w:rsid w:val="00C71B1C"/>
    <w:rsid w:val="00C727DD"/>
    <w:rsid w:val="00C72F93"/>
    <w:rsid w:val="00C7320F"/>
    <w:rsid w:val="00C73250"/>
    <w:rsid w:val="00C73675"/>
    <w:rsid w:val="00C73A00"/>
    <w:rsid w:val="00C73C9A"/>
    <w:rsid w:val="00C73CCD"/>
    <w:rsid w:val="00C73CF1"/>
    <w:rsid w:val="00C744AE"/>
    <w:rsid w:val="00C75563"/>
    <w:rsid w:val="00C7568E"/>
    <w:rsid w:val="00C758C6"/>
    <w:rsid w:val="00C764BB"/>
    <w:rsid w:val="00C769F5"/>
    <w:rsid w:val="00C76A31"/>
    <w:rsid w:val="00C76CBF"/>
    <w:rsid w:val="00C76D88"/>
    <w:rsid w:val="00C7701D"/>
    <w:rsid w:val="00C77450"/>
    <w:rsid w:val="00C77593"/>
    <w:rsid w:val="00C77913"/>
    <w:rsid w:val="00C779BA"/>
    <w:rsid w:val="00C77AB1"/>
    <w:rsid w:val="00C8005B"/>
    <w:rsid w:val="00C80771"/>
    <w:rsid w:val="00C808EB"/>
    <w:rsid w:val="00C8158D"/>
    <w:rsid w:val="00C816CC"/>
    <w:rsid w:val="00C816F8"/>
    <w:rsid w:val="00C81924"/>
    <w:rsid w:val="00C81C72"/>
    <w:rsid w:val="00C824C4"/>
    <w:rsid w:val="00C82E92"/>
    <w:rsid w:val="00C840B0"/>
    <w:rsid w:val="00C84548"/>
    <w:rsid w:val="00C84D48"/>
    <w:rsid w:val="00C84E74"/>
    <w:rsid w:val="00C859EF"/>
    <w:rsid w:val="00C8602C"/>
    <w:rsid w:val="00C861EB"/>
    <w:rsid w:val="00C8621C"/>
    <w:rsid w:val="00C867AC"/>
    <w:rsid w:val="00C87581"/>
    <w:rsid w:val="00C875CE"/>
    <w:rsid w:val="00C877A4"/>
    <w:rsid w:val="00C87862"/>
    <w:rsid w:val="00C8799C"/>
    <w:rsid w:val="00C87FB9"/>
    <w:rsid w:val="00C90ECC"/>
    <w:rsid w:val="00C91912"/>
    <w:rsid w:val="00C9209D"/>
    <w:rsid w:val="00C9227A"/>
    <w:rsid w:val="00C92940"/>
    <w:rsid w:val="00C93746"/>
    <w:rsid w:val="00C93A6F"/>
    <w:rsid w:val="00C943B5"/>
    <w:rsid w:val="00C945CF"/>
    <w:rsid w:val="00C94C3B"/>
    <w:rsid w:val="00C94CD3"/>
    <w:rsid w:val="00C94D63"/>
    <w:rsid w:val="00C95198"/>
    <w:rsid w:val="00C953A8"/>
    <w:rsid w:val="00C9553C"/>
    <w:rsid w:val="00C95596"/>
    <w:rsid w:val="00C95AC3"/>
    <w:rsid w:val="00C95B15"/>
    <w:rsid w:val="00C95B3C"/>
    <w:rsid w:val="00C96210"/>
    <w:rsid w:val="00C96974"/>
    <w:rsid w:val="00C96FE8"/>
    <w:rsid w:val="00C97347"/>
    <w:rsid w:val="00C9771C"/>
    <w:rsid w:val="00C97A82"/>
    <w:rsid w:val="00C97F54"/>
    <w:rsid w:val="00CA035F"/>
    <w:rsid w:val="00CA0425"/>
    <w:rsid w:val="00CA083E"/>
    <w:rsid w:val="00CA1563"/>
    <w:rsid w:val="00CA1B09"/>
    <w:rsid w:val="00CA1CE5"/>
    <w:rsid w:val="00CA22E9"/>
    <w:rsid w:val="00CA2BC8"/>
    <w:rsid w:val="00CA2C7E"/>
    <w:rsid w:val="00CA2E70"/>
    <w:rsid w:val="00CA4EE0"/>
    <w:rsid w:val="00CA522C"/>
    <w:rsid w:val="00CA5244"/>
    <w:rsid w:val="00CA53F6"/>
    <w:rsid w:val="00CA5539"/>
    <w:rsid w:val="00CA58D3"/>
    <w:rsid w:val="00CA5929"/>
    <w:rsid w:val="00CA5BD7"/>
    <w:rsid w:val="00CA5CF0"/>
    <w:rsid w:val="00CA68D4"/>
    <w:rsid w:val="00CA6D8F"/>
    <w:rsid w:val="00CA6FC3"/>
    <w:rsid w:val="00CA74A5"/>
    <w:rsid w:val="00CA75C0"/>
    <w:rsid w:val="00CA7AF8"/>
    <w:rsid w:val="00CB1AB5"/>
    <w:rsid w:val="00CB1C29"/>
    <w:rsid w:val="00CB1CAF"/>
    <w:rsid w:val="00CB1D5D"/>
    <w:rsid w:val="00CB2058"/>
    <w:rsid w:val="00CB23BB"/>
    <w:rsid w:val="00CB27A2"/>
    <w:rsid w:val="00CB28A7"/>
    <w:rsid w:val="00CB2C0C"/>
    <w:rsid w:val="00CB43DF"/>
    <w:rsid w:val="00CB4532"/>
    <w:rsid w:val="00CB4BB0"/>
    <w:rsid w:val="00CB4E3C"/>
    <w:rsid w:val="00CB5141"/>
    <w:rsid w:val="00CB52EB"/>
    <w:rsid w:val="00CB585B"/>
    <w:rsid w:val="00CB58F5"/>
    <w:rsid w:val="00CB59F4"/>
    <w:rsid w:val="00CB6073"/>
    <w:rsid w:val="00CB60FB"/>
    <w:rsid w:val="00CB629F"/>
    <w:rsid w:val="00CB63B5"/>
    <w:rsid w:val="00CB652F"/>
    <w:rsid w:val="00CB6552"/>
    <w:rsid w:val="00CB6562"/>
    <w:rsid w:val="00CB68B7"/>
    <w:rsid w:val="00CB6F3A"/>
    <w:rsid w:val="00CB7194"/>
    <w:rsid w:val="00CB7398"/>
    <w:rsid w:val="00CB7509"/>
    <w:rsid w:val="00CB7588"/>
    <w:rsid w:val="00CB790A"/>
    <w:rsid w:val="00CB799A"/>
    <w:rsid w:val="00CB7A85"/>
    <w:rsid w:val="00CC0290"/>
    <w:rsid w:val="00CC0DF9"/>
    <w:rsid w:val="00CC0DFA"/>
    <w:rsid w:val="00CC1140"/>
    <w:rsid w:val="00CC12C0"/>
    <w:rsid w:val="00CC1412"/>
    <w:rsid w:val="00CC15AA"/>
    <w:rsid w:val="00CC1AFA"/>
    <w:rsid w:val="00CC22C9"/>
    <w:rsid w:val="00CC275B"/>
    <w:rsid w:val="00CC2BA7"/>
    <w:rsid w:val="00CC3227"/>
    <w:rsid w:val="00CC328C"/>
    <w:rsid w:val="00CC3551"/>
    <w:rsid w:val="00CC4204"/>
    <w:rsid w:val="00CC4338"/>
    <w:rsid w:val="00CC434F"/>
    <w:rsid w:val="00CC43CB"/>
    <w:rsid w:val="00CC4978"/>
    <w:rsid w:val="00CC4A0E"/>
    <w:rsid w:val="00CC5677"/>
    <w:rsid w:val="00CC58C8"/>
    <w:rsid w:val="00CC6087"/>
    <w:rsid w:val="00CC61E1"/>
    <w:rsid w:val="00CC63B0"/>
    <w:rsid w:val="00CC651A"/>
    <w:rsid w:val="00CC6B7A"/>
    <w:rsid w:val="00CC7033"/>
    <w:rsid w:val="00CC74DF"/>
    <w:rsid w:val="00CC76AD"/>
    <w:rsid w:val="00CC7BA5"/>
    <w:rsid w:val="00CD0613"/>
    <w:rsid w:val="00CD07A1"/>
    <w:rsid w:val="00CD07B7"/>
    <w:rsid w:val="00CD0875"/>
    <w:rsid w:val="00CD0CDD"/>
    <w:rsid w:val="00CD0ECE"/>
    <w:rsid w:val="00CD1133"/>
    <w:rsid w:val="00CD11A5"/>
    <w:rsid w:val="00CD11CA"/>
    <w:rsid w:val="00CD1607"/>
    <w:rsid w:val="00CD19BC"/>
    <w:rsid w:val="00CD1F75"/>
    <w:rsid w:val="00CD225F"/>
    <w:rsid w:val="00CD2559"/>
    <w:rsid w:val="00CD2ECB"/>
    <w:rsid w:val="00CD32B3"/>
    <w:rsid w:val="00CD3502"/>
    <w:rsid w:val="00CD3595"/>
    <w:rsid w:val="00CD3996"/>
    <w:rsid w:val="00CD420F"/>
    <w:rsid w:val="00CD51A4"/>
    <w:rsid w:val="00CD56A5"/>
    <w:rsid w:val="00CD5F57"/>
    <w:rsid w:val="00CD634A"/>
    <w:rsid w:val="00CD7045"/>
    <w:rsid w:val="00CD738C"/>
    <w:rsid w:val="00CD7409"/>
    <w:rsid w:val="00CE05CD"/>
    <w:rsid w:val="00CE05FD"/>
    <w:rsid w:val="00CE08A6"/>
    <w:rsid w:val="00CE0A4D"/>
    <w:rsid w:val="00CE0BB3"/>
    <w:rsid w:val="00CE0D0E"/>
    <w:rsid w:val="00CE1381"/>
    <w:rsid w:val="00CE2B75"/>
    <w:rsid w:val="00CE2F68"/>
    <w:rsid w:val="00CE3173"/>
    <w:rsid w:val="00CE428A"/>
    <w:rsid w:val="00CE4459"/>
    <w:rsid w:val="00CE44EE"/>
    <w:rsid w:val="00CE4E09"/>
    <w:rsid w:val="00CE4E65"/>
    <w:rsid w:val="00CE53B7"/>
    <w:rsid w:val="00CE54E7"/>
    <w:rsid w:val="00CE5DA7"/>
    <w:rsid w:val="00CE624B"/>
    <w:rsid w:val="00CE6326"/>
    <w:rsid w:val="00CE64D1"/>
    <w:rsid w:val="00CE6E42"/>
    <w:rsid w:val="00CE711C"/>
    <w:rsid w:val="00CE711E"/>
    <w:rsid w:val="00CE77D7"/>
    <w:rsid w:val="00CF0B8F"/>
    <w:rsid w:val="00CF0C51"/>
    <w:rsid w:val="00CF0DCD"/>
    <w:rsid w:val="00CF10F6"/>
    <w:rsid w:val="00CF14B2"/>
    <w:rsid w:val="00CF150F"/>
    <w:rsid w:val="00CF1560"/>
    <w:rsid w:val="00CF1D17"/>
    <w:rsid w:val="00CF1DB9"/>
    <w:rsid w:val="00CF1EA1"/>
    <w:rsid w:val="00CF1FB5"/>
    <w:rsid w:val="00CF20A1"/>
    <w:rsid w:val="00CF27C7"/>
    <w:rsid w:val="00CF2F9D"/>
    <w:rsid w:val="00CF3098"/>
    <w:rsid w:val="00CF341F"/>
    <w:rsid w:val="00CF3E80"/>
    <w:rsid w:val="00CF51BB"/>
    <w:rsid w:val="00CF53F7"/>
    <w:rsid w:val="00CF598A"/>
    <w:rsid w:val="00CF5A95"/>
    <w:rsid w:val="00CF5F01"/>
    <w:rsid w:val="00CF617A"/>
    <w:rsid w:val="00CF6234"/>
    <w:rsid w:val="00CF63AB"/>
    <w:rsid w:val="00CF6806"/>
    <w:rsid w:val="00CF69EE"/>
    <w:rsid w:val="00CF6E45"/>
    <w:rsid w:val="00CF7124"/>
    <w:rsid w:val="00CF72B3"/>
    <w:rsid w:val="00CF72D3"/>
    <w:rsid w:val="00CF756F"/>
    <w:rsid w:val="00CF78E2"/>
    <w:rsid w:val="00D00053"/>
    <w:rsid w:val="00D000A0"/>
    <w:rsid w:val="00D005BE"/>
    <w:rsid w:val="00D00938"/>
    <w:rsid w:val="00D00C8F"/>
    <w:rsid w:val="00D00CC8"/>
    <w:rsid w:val="00D00EA2"/>
    <w:rsid w:val="00D0114D"/>
    <w:rsid w:val="00D01364"/>
    <w:rsid w:val="00D01AB9"/>
    <w:rsid w:val="00D01BF6"/>
    <w:rsid w:val="00D02008"/>
    <w:rsid w:val="00D0270B"/>
    <w:rsid w:val="00D029C5"/>
    <w:rsid w:val="00D029DE"/>
    <w:rsid w:val="00D02BA6"/>
    <w:rsid w:val="00D02BE4"/>
    <w:rsid w:val="00D035B6"/>
    <w:rsid w:val="00D038E0"/>
    <w:rsid w:val="00D03A58"/>
    <w:rsid w:val="00D03F46"/>
    <w:rsid w:val="00D03F58"/>
    <w:rsid w:val="00D04FB9"/>
    <w:rsid w:val="00D050E1"/>
    <w:rsid w:val="00D0525E"/>
    <w:rsid w:val="00D05550"/>
    <w:rsid w:val="00D0705A"/>
    <w:rsid w:val="00D074FA"/>
    <w:rsid w:val="00D077F4"/>
    <w:rsid w:val="00D07CFC"/>
    <w:rsid w:val="00D1016E"/>
    <w:rsid w:val="00D1033D"/>
    <w:rsid w:val="00D1105B"/>
    <w:rsid w:val="00D11616"/>
    <w:rsid w:val="00D116A7"/>
    <w:rsid w:val="00D11FC4"/>
    <w:rsid w:val="00D120DC"/>
    <w:rsid w:val="00D12CBD"/>
    <w:rsid w:val="00D13460"/>
    <w:rsid w:val="00D136DF"/>
    <w:rsid w:val="00D13EFF"/>
    <w:rsid w:val="00D14136"/>
    <w:rsid w:val="00D14C18"/>
    <w:rsid w:val="00D14CA1"/>
    <w:rsid w:val="00D15457"/>
    <w:rsid w:val="00D156CD"/>
    <w:rsid w:val="00D15C77"/>
    <w:rsid w:val="00D1697D"/>
    <w:rsid w:val="00D1715E"/>
    <w:rsid w:val="00D1773C"/>
    <w:rsid w:val="00D1790E"/>
    <w:rsid w:val="00D17DA5"/>
    <w:rsid w:val="00D17F70"/>
    <w:rsid w:val="00D20035"/>
    <w:rsid w:val="00D2034F"/>
    <w:rsid w:val="00D2036D"/>
    <w:rsid w:val="00D2044C"/>
    <w:rsid w:val="00D2050C"/>
    <w:rsid w:val="00D20626"/>
    <w:rsid w:val="00D21249"/>
    <w:rsid w:val="00D21544"/>
    <w:rsid w:val="00D216D6"/>
    <w:rsid w:val="00D2187F"/>
    <w:rsid w:val="00D2192D"/>
    <w:rsid w:val="00D219D8"/>
    <w:rsid w:val="00D223D4"/>
    <w:rsid w:val="00D2263F"/>
    <w:rsid w:val="00D22730"/>
    <w:rsid w:val="00D22A5E"/>
    <w:rsid w:val="00D22FE6"/>
    <w:rsid w:val="00D23E96"/>
    <w:rsid w:val="00D2400F"/>
    <w:rsid w:val="00D241AE"/>
    <w:rsid w:val="00D243EF"/>
    <w:rsid w:val="00D24496"/>
    <w:rsid w:val="00D24A18"/>
    <w:rsid w:val="00D24AFB"/>
    <w:rsid w:val="00D24D47"/>
    <w:rsid w:val="00D24DB6"/>
    <w:rsid w:val="00D25CCF"/>
    <w:rsid w:val="00D2671A"/>
    <w:rsid w:val="00D26929"/>
    <w:rsid w:val="00D26DFB"/>
    <w:rsid w:val="00D272E1"/>
    <w:rsid w:val="00D272E4"/>
    <w:rsid w:val="00D30359"/>
    <w:rsid w:val="00D30D51"/>
    <w:rsid w:val="00D30DF5"/>
    <w:rsid w:val="00D3112A"/>
    <w:rsid w:val="00D3179E"/>
    <w:rsid w:val="00D31B33"/>
    <w:rsid w:val="00D31D00"/>
    <w:rsid w:val="00D31F18"/>
    <w:rsid w:val="00D32992"/>
    <w:rsid w:val="00D32BDA"/>
    <w:rsid w:val="00D32EAB"/>
    <w:rsid w:val="00D32F37"/>
    <w:rsid w:val="00D336CD"/>
    <w:rsid w:val="00D33AC9"/>
    <w:rsid w:val="00D3440B"/>
    <w:rsid w:val="00D34446"/>
    <w:rsid w:val="00D347AA"/>
    <w:rsid w:val="00D348C7"/>
    <w:rsid w:val="00D34C93"/>
    <w:rsid w:val="00D351C1"/>
    <w:rsid w:val="00D35221"/>
    <w:rsid w:val="00D35431"/>
    <w:rsid w:val="00D356CB"/>
    <w:rsid w:val="00D3581A"/>
    <w:rsid w:val="00D35894"/>
    <w:rsid w:val="00D35B1D"/>
    <w:rsid w:val="00D35BB4"/>
    <w:rsid w:val="00D36D4A"/>
    <w:rsid w:val="00D37768"/>
    <w:rsid w:val="00D37A5A"/>
    <w:rsid w:val="00D411BD"/>
    <w:rsid w:val="00D4159C"/>
    <w:rsid w:val="00D41906"/>
    <w:rsid w:val="00D419A6"/>
    <w:rsid w:val="00D42B12"/>
    <w:rsid w:val="00D42C5E"/>
    <w:rsid w:val="00D42D43"/>
    <w:rsid w:val="00D43540"/>
    <w:rsid w:val="00D43B99"/>
    <w:rsid w:val="00D44116"/>
    <w:rsid w:val="00D45D52"/>
    <w:rsid w:val="00D46535"/>
    <w:rsid w:val="00D46C38"/>
    <w:rsid w:val="00D46DEF"/>
    <w:rsid w:val="00D47124"/>
    <w:rsid w:val="00D474C0"/>
    <w:rsid w:val="00D47671"/>
    <w:rsid w:val="00D47A8E"/>
    <w:rsid w:val="00D47D39"/>
    <w:rsid w:val="00D50274"/>
    <w:rsid w:val="00D503E2"/>
    <w:rsid w:val="00D5090F"/>
    <w:rsid w:val="00D50C1D"/>
    <w:rsid w:val="00D50ECF"/>
    <w:rsid w:val="00D51016"/>
    <w:rsid w:val="00D51ABC"/>
    <w:rsid w:val="00D51F88"/>
    <w:rsid w:val="00D527FF"/>
    <w:rsid w:val="00D52928"/>
    <w:rsid w:val="00D52BBF"/>
    <w:rsid w:val="00D5308E"/>
    <w:rsid w:val="00D532CB"/>
    <w:rsid w:val="00D5361A"/>
    <w:rsid w:val="00D54471"/>
    <w:rsid w:val="00D5452D"/>
    <w:rsid w:val="00D54943"/>
    <w:rsid w:val="00D54BAF"/>
    <w:rsid w:val="00D553AD"/>
    <w:rsid w:val="00D55C75"/>
    <w:rsid w:val="00D56517"/>
    <w:rsid w:val="00D5668C"/>
    <w:rsid w:val="00D56AE2"/>
    <w:rsid w:val="00D576D8"/>
    <w:rsid w:val="00D57758"/>
    <w:rsid w:val="00D57890"/>
    <w:rsid w:val="00D57896"/>
    <w:rsid w:val="00D60310"/>
    <w:rsid w:val="00D60664"/>
    <w:rsid w:val="00D60742"/>
    <w:rsid w:val="00D6093D"/>
    <w:rsid w:val="00D60B1C"/>
    <w:rsid w:val="00D60E49"/>
    <w:rsid w:val="00D60FBC"/>
    <w:rsid w:val="00D61409"/>
    <w:rsid w:val="00D61473"/>
    <w:rsid w:val="00D61CDC"/>
    <w:rsid w:val="00D61CF9"/>
    <w:rsid w:val="00D63079"/>
    <w:rsid w:val="00D63395"/>
    <w:rsid w:val="00D6383B"/>
    <w:rsid w:val="00D6386B"/>
    <w:rsid w:val="00D63B80"/>
    <w:rsid w:val="00D63DB2"/>
    <w:rsid w:val="00D64BE8"/>
    <w:rsid w:val="00D64F3C"/>
    <w:rsid w:val="00D64FFD"/>
    <w:rsid w:val="00D65030"/>
    <w:rsid w:val="00D65D1D"/>
    <w:rsid w:val="00D65F27"/>
    <w:rsid w:val="00D672C9"/>
    <w:rsid w:val="00D67687"/>
    <w:rsid w:val="00D67808"/>
    <w:rsid w:val="00D67D51"/>
    <w:rsid w:val="00D7019F"/>
    <w:rsid w:val="00D708A1"/>
    <w:rsid w:val="00D708E8"/>
    <w:rsid w:val="00D70957"/>
    <w:rsid w:val="00D71BC8"/>
    <w:rsid w:val="00D71DFD"/>
    <w:rsid w:val="00D724B9"/>
    <w:rsid w:val="00D72B4B"/>
    <w:rsid w:val="00D7342A"/>
    <w:rsid w:val="00D7355C"/>
    <w:rsid w:val="00D73571"/>
    <w:rsid w:val="00D73B83"/>
    <w:rsid w:val="00D741BA"/>
    <w:rsid w:val="00D74B6A"/>
    <w:rsid w:val="00D74D76"/>
    <w:rsid w:val="00D75466"/>
    <w:rsid w:val="00D75A3D"/>
    <w:rsid w:val="00D7623D"/>
    <w:rsid w:val="00D76A97"/>
    <w:rsid w:val="00D77169"/>
    <w:rsid w:val="00D771E4"/>
    <w:rsid w:val="00D77354"/>
    <w:rsid w:val="00D779F1"/>
    <w:rsid w:val="00D77E9F"/>
    <w:rsid w:val="00D80A5B"/>
    <w:rsid w:val="00D80A5F"/>
    <w:rsid w:val="00D80C6D"/>
    <w:rsid w:val="00D80FDD"/>
    <w:rsid w:val="00D8172B"/>
    <w:rsid w:val="00D817ED"/>
    <w:rsid w:val="00D82C3B"/>
    <w:rsid w:val="00D82C8B"/>
    <w:rsid w:val="00D836CF"/>
    <w:rsid w:val="00D83E97"/>
    <w:rsid w:val="00D841CD"/>
    <w:rsid w:val="00D84BA5"/>
    <w:rsid w:val="00D850CC"/>
    <w:rsid w:val="00D85580"/>
    <w:rsid w:val="00D85662"/>
    <w:rsid w:val="00D8615B"/>
    <w:rsid w:val="00D86EF4"/>
    <w:rsid w:val="00D871BF"/>
    <w:rsid w:val="00D87AB7"/>
    <w:rsid w:val="00D87AD6"/>
    <w:rsid w:val="00D87B62"/>
    <w:rsid w:val="00D87EA6"/>
    <w:rsid w:val="00D900D1"/>
    <w:rsid w:val="00D90199"/>
    <w:rsid w:val="00D905BC"/>
    <w:rsid w:val="00D905EE"/>
    <w:rsid w:val="00D90A5E"/>
    <w:rsid w:val="00D914C2"/>
    <w:rsid w:val="00D9153B"/>
    <w:rsid w:val="00D91DE6"/>
    <w:rsid w:val="00D92555"/>
    <w:rsid w:val="00D92D0B"/>
    <w:rsid w:val="00D92DC3"/>
    <w:rsid w:val="00D934EF"/>
    <w:rsid w:val="00D937CF"/>
    <w:rsid w:val="00D93848"/>
    <w:rsid w:val="00D93859"/>
    <w:rsid w:val="00D93B25"/>
    <w:rsid w:val="00D93F12"/>
    <w:rsid w:val="00D93FD3"/>
    <w:rsid w:val="00D94C29"/>
    <w:rsid w:val="00D94C65"/>
    <w:rsid w:val="00D9510F"/>
    <w:rsid w:val="00D955E1"/>
    <w:rsid w:val="00D95841"/>
    <w:rsid w:val="00D95B1E"/>
    <w:rsid w:val="00D95CA0"/>
    <w:rsid w:val="00D95CAD"/>
    <w:rsid w:val="00D95DBD"/>
    <w:rsid w:val="00D96057"/>
    <w:rsid w:val="00D961F6"/>
    <w:rsid w:val="00D96469"/>
    <w:rsid w:val="00D969C7"/>
    <w:rsid w:val="00D96B9B"/>
    <w:rsid w:val="00D96C0B"/>
    <w:rsid w:val="00D96EB3"/>
    <w:rsid w:val="00D97001"/>
    <w:rsid w:val="00D97220"/>
    <w:rsid w:val="00D97DFF"/>
    <w:rsid w:val="00DA00C4"/>
    <w:rsid w:val="00DA0324"/>
    <w:rsid w:val="00DA0375"/>
    <w:rsid w:val="00DA06D6"/>
    <w:rsid w:val="00DA0816"/>
    <w:rsid w:val="00DA0C47"/>
    <w:rsid w:val="00DA0E0C"/>
    <w:rsid w:val="00DA1077"/>
    <w:rsid w:val="00DA2174"/>
    <w:rsid w:val="00DA2214"/>
    <w:rsid w:val="00DA222A"/>
    <w:rsid w:val="00DA23BB"/>
    <w:rsid w:val="00DA2505"/>
    <w:rsid w:val="00DA2632"/>
    <w:rsid w:val="00DA2D1E"/>
    <w:rsid w:val="00DA3054"/>
    <w:rsid w:val="00DA362F"/>
    <w:rsid w:val="00DA3A06"/>
    <w:rsid w:val="00DA3FA7"/>
    <w:rsid w:val="00DA4104"/>
    <w:rsid w:val="00DA431F"/>
    <w:rsid w:val="00DA4873"/>
    <w:rsid w:val="00DA5026"/>
    <w:rsid w:val="00DA5128"/>
    <w:rsid w:val="00DA57FA"/>
    <w:rsid w:val="00DA58B8"/>
    <w:rsid w:val="00DA5901"/>
    <w:rsid w:val="00DA5BAA"/>
    <w:rsid w:val="00DA5DA3"/>
    <w:rsid w:val="00DA63F4"/>
    <w:rsid w:val="00DA647F"/>
    <w:rsid w:val="00DA6543"/>
    <w:rsid w:val="00DA6734"/>
    <w:rsid w:val="00DA6774"/>
    <w:rsid w:val="00DA695C"/>
    <w:rsid w:val="00DA6FED"/>
    <w:rsid w:val="00DA7D81"/>
    <w:rsid w:val="00DB0364"/>
    <w:rsid w:val="00DB049A"/>
    <w:rsid w:val="00DB0525"/>
    <w:rsid w:val="00DB0696"/>
    <w:rsid w:val="00DB0A59"/>
    <w:rsid w:val="00DB11D2"/>
    <w:rsid w:val="00DB1257"/>
    <w:rsid w:val="00DB1322"/>
    <w:rsid w:val="00DB1399"/>
    <w:rsid w:val="00DB140B"/>
    <w:rsid w:val="00DB1804"/>
    <w:rsid w:val="00DB1B55"/>
    <w:rsid w:val="00DB2128"/>
    <w:rsid w:val="00DB2BC2"/>
    <w:rsid w:val="00DB2E1E"/>
    <w:rsid w:val="00DB35F1"/>
    <w:rsid w:val="00DB3A95"/>
    <w:rsid w:val="00DB3FB1"/>
    <w:rsid w:val="00DB4B9C"/>
    <w:rsid w:val="00DB4CEE"/>
    <w:rsid w:val="00DB5C3F"/>
    <w:rsid w:val="00DB61FD"/>
    <w:rsid w:val="00DB66D3"/>
    <w:rsid w:val="00DB6729"/>
    <w:rsid w:val="00DB6A7A"/>
    <w:rsid w:val="00DB6DD6"/>
    <w:rsid w:val="00DB7188"/>
    <w:rsid w:val="00DB73B6"/>
    <w:rsid w:val="00DB7498"/>
    <w:rsid w:val="00DB790B"/>
    <w:rsid w:val="00DB79C3"/>
    <w:rsid w:val="00DB7C6D"/>
    <w:rsid w:val="00DB7D82"/>
    <w:rsid w:val="00DC031E"/>
    <w:rsid w:val="00DC05DF"/>
    <w:rsid w:val="00DC0B79"/>
    <w:rsid w:val="00DC1D18"/>
    <w:rsid w:val="00DC2554"/>
    <w:rsid w:val="00DC29E9"/>
    <w:rsid w:val="00DC30EC"/>
    <w:rsid w:val="00DC4C7C"/>
    <w:rsid w:val="00DC4E4C"/>
    <w:rsid w:val="00DC5132"/>
    <w:rsid w:val="00DC53D5"/>
    <w:rsid w:val="00DC585D"/>
    <w:rsid w:val="00DC59D2"/>
    <w:rsid w:val="00DC5EF8"/>
    <w:rsid w:val="00DC606A"/>
    <w:rsid w:val="00DC6911"/>
    <w:rsid w:val="00DC6F3F"/>
    <w:rsid w:val="00DC72F2"/>
    <w:rsid w:val="00DD017D"/>
    <w:rsid w:val="00DD042E"/>
    <w:rsid w:val="00DD1D15"/>
    <w:rsid w:val="00DD1F3C"/>
    <w:rsid w:val="00DD1FAE"/>
    <w:rsid w:val="00DD274F"/>
    <w:rsid w:val="00DD2B5E"/>
    <w:rsid w:val="00DD2E79"/>
    <w:rsid w:val="00DD3042"/>
    <w:rsid w:val="00DD36F4"/>
    <w:rsid w:val="00DD3926"/>
    <w:rsid w:val="00DD3B3A"/>
    <w:rsid w:val="00DD3BBC"/>
    <w:rsid w:val="00DD3CA1"/>
    <w:rsid w:val="00DD43EE"/>
    <w:rsid w:val="00DD440B"/>
    <w:rsid w:val="00DD46EB"/>
    <w:rsid w:val="00DD4E6A"/>
    <w:rsid w:val="00DD52D5"/>
    <w:rsid w:val="00DD5388"/>
    <w:rsid w:val="00DD54D7"/>
    <w:rsid w:val="00DD5A86"/>
    <w:rsid w:val="00DD6252"/>
    <w:rsid w:val="00DD6A41"/>
    <w:rsid w:val="00DD6ADC"/>
    <w:rsid w:val="00DD6C7B"/>
    <w:rsid w:val="00DD774C"/>
    <w:rsid w:val="00DD7A40"/>
    <w:rsid w:val="00DD7B92"/>
    <w:rsid w:val="00DE03B8"/>
    <w:rsid w:val="00DE03C7"/>
    <w:rsid w:val="00DE0474"/>
    <w:rsid w:val="00DE08DE"/>
    <w:rsid w:val="00DE0DBD"/>
    <w:rsid w:val="00DE1649"/>
    <w:rsid w:val="00DE17D4"/>
    <w:rsid w:val="00DE1906"/>
    <w:rsid w:val="00DE1B73"/>
    <w:rsid w:val="00DE23C3"/>
    <w:rsid w:val="00DE263E"/>
    <w:rsid w:val="00DE2E80"/>
    <w:rsid w:val="00DE306A"/>
    <w:rsid w:val="00DE33CA"/>
    <w:rsid w:val="00DE33E2"/>
    <w:rsid w:val="00DE35F7"/>
    <w:rsid w:val="00DE3700"/>
    <w:rsid w:val="00DE3E57"/>
    <w:rsid w:val="00DE421C"/>
    <w:rsid w:val="00DE4DD8"/>
    <w:rsid w:val="00DE58A0"/>
    <w:rsid w:val="00DE5BE6"/>
    <w:rsid w:val="00DE5F8D"/>
    <w:rsid w:val="00DE616F"/>
    <w:rsid w:val="00DE66C6"/>
    <w:rsid w:val="00DE6914"/>
    <w:rsid w:val="00DE6E94"/>
    <w:rsid w:val="00DE7073"/>
    <w:rsid w:val="00DE7160"/>
    <w:rsid w:val="00DE7D97"/>
    <w:rsid w:val="00DE7E24"/>
    <w:rsid w:val="00DE7E3C"/>
    <w:rsid w:val="00DE7F5D"/>
    <w:rsid w:val="00DF00DA"/>
    <w:rsid w:val="00DF0266"/>
    <w:rsid w:val="00DF0DF5"/>
    <w:rsid w:val="00DF129F"/>
    <w:rsid w:val="00DF13C1"/>
    <w:rsid w:val="00DF18A0"/>
    <w:rsid w:val="00DF2241"/>
    <w:rsid w:val="00DF2664"/>
    <w:rsid w:val="00DF2FB1"/>
    <w:rsid w:val="00DF308B"/>
    <w:rsid w:val="00DF318A"/>
    <w:rsid w:val="00DF346F"/>
    <w:rsid w:val="00DF35B3"/>
    <w:rsid w:val="00DF3BFC"/>
    <w:rsid w:val="00DF44A3"/>
    <w:rsid w:val="00DF4D5A"/>
    <w:rsid w:val="00DF50AA"/>
    <w:rsid w:val="00DF50B3"/>
    <w:rsid w:val="00DF5144"/>
    <w:rsid w:val="00DF5303"/>
    <w:rsid w:val="00DF54DF"/>
    <w:rsid w:val="00DF57FC"/>
    <w:rsid w:val="00DF5B2F"/>
    <w:rsid w:val="00DF5D1F"/>
    <w:rsid w:val="00DF5E67"/>
    <w:rsid w:val="00DF64B3"/>
    <w:rsid w:val="00DF64FC"/>
    <w:rsid w:val="00DF657A"/>
    <w:rsid w:val="00DF677B"/>
    <w:rsid w:val="00DF69B4"/>
    <w:rsid w:val="00DF6E7E"/>
    <w:rsid w:val="00DF6ED3"/>
    <w:rsid w:val="00DF7120"/>
    <w:rsid w:val="00DF7523"/>
    <w:rsid w:val="00DF7ACF"/>
    <w:rsid w:val="00DF7B02"/>
    <w:rsid w:val="00E00D1F"/>
    <w:rsid w:val="00E00ED5"/>
    <w:rsid w:val="00E0113D"/>
    <w:rsid w:val="00E01BFB"/>
    <w:rsid w:val="00E01CD6"/>
    <w:rsid w:val="00E01F45"/>
    <w:rsid w:val="00E01FB8"/>
    <w:rsid w:val="00E0253A"/>
    <w:rsid w:val="00E02729"/>
    <w:rsid w:val="00E02760"/>
    <w:rsid w:val="00E03208"/>
    <w:rsid w:val="00E036FD"/>
    <w:rsid w:val="00E03CE1"/>
    <w:rsid w:val="00E04727"/>
    <w:rsid w:val="00E04751"/>
    <w:rsid w:val="00E04BF3"/>
    <w:rsid w:val="00E04C6A"/>
    <w:rsid w:val="00E04E61"/>
    <w:rsid w:val="00E04FAF"/>
    <w:rsid w:val="00E05141"/>
    <w:rsid w:val="00E05328"/>
    <w:rsid w:val="00E0540C"/>
    <w:rsid w:val="00E0589B"/>
    <w:rsid w:val="00E0651B"/>
    <w:rsid w:val="00E06E21"/>
    <w:rsid w:val="00E07120"/>
    <w:rsid w:val="00E077C9"/>
    <w:rsid w:val="00E077FD"/>
    <w:rsid w:val="00E0799E"/>
    <w:rsid w:val="00E07A27"/>
    <w:rsid w:val="00E10002"/>
    <w:rsid w:val="00E10079"/>
    <w:rsid w:val="00E10226"/>
    <w:rsid w:val="00E10431"/>
    <w:rsid w:val="00E10806"/>
    <w:rsid w:val="00E10B01"/>
    <w:rsid w:val="00E10E9B"/>
    <w:rsid w:val="00E10F76"/>
    <w:rsid w:val="00E10FA8"/>
    <w:rsid w:val="00E11737"/>
    <w:rsid w:val="00E11AFB"/>
    <w:rsid w:val="00E11CF9"/>
    <w:rsid w:val="00E12059"/>
    <w:rsid w:val="00E12555"/>
    <w:rsid w:val="00E126FE"/>
    <w:rsid w:val="00E12785"/>
    <w:rsid w:val="00E1282D"/>
    <w:rsid w:val="00E131A8"/>
    <w:rsid w:val="00E13440"/>
    <w:rsid w:val="00E1391B"/>
    <w:rsid w:val="00E13A70"/>
    <w:rsid w:val="00E13FA0"/>
    <w:rsid w:val="00E145C7"/>
    <w:rsid w:val="00E1468A"/>
    <w:rsid w:val="00E151E7"/>
    <w:rsid w:val="00E15427"/>
    <w:rsid w:val="00E15452"/>
    <w:rsid w:val="00E171AD"/>
    <w:rsid w:val="00E171F6"/>
    <w:rsid w:val="00E174C6"/>
    <w:rsid w:val="00E17B92"/>
    <w:rsid w:val="00E17BE1"/>
    <w:rsid w:val="00E21491"/>
    <w:rsid w:val="00E21922"/>
    <w:rsid w:val="00E21C76"/>
    <w:rsid w:val="00E22E76"/>
    <w:rsid w:val="00E22FCF"/>
    <w:rsid w:val="00E23438"/>
    <w:rsid w:val="00E236FF"/>
    <w:rsid w:val="00E23ABE"/>
    <w:rsid w:val="00E23DF0"/>
    <w:rsid w:val="00E23EE1"/>
    <w:rsid w:val="00E24B63"/>
    <w:rsid w:val="00E2513B"/>
    <w:rsid w:val="00E25348"/>
    <w:rsid w:val="00E254BE"/>
    <w:rsid w:val="00E25802"/>
    <w:rsid w:val="00E25831"/>
    <w:rsid w:val="00E25F01"/>
    <w:rsid w:val="00E25FCA"/>
    <w:rsid w:val="00E2644F"/>
    <w:rsid w:val="00E26748"/>
    <w:rsid w:val="00E26993"/>
    <w:rsid w:val="00E26B14"/>
    <w:rsid w:val="00E27056"/>
    <w:rsid w:val="00E2749C"/>
    <w:rsid w:val="00E27CFB"/>
    <w:rsid w:val="00E27D1A"/>
    <w:rsid w:val="00E27FE4"/>
    <w:rsid w:val="00E31482"/>
    <w:rsid w:val="00E31BB0"/>
    <w:rsid w:val="00E31BC1"/>
    <w:rsid w:val="00E31F2D"/>
    <w:rsid w:val="00E3229B"/>
    <w:rsid w:val="00E32AB0"/>
    <w:rsid w:val="00E3329E"/>
    <w:rsid w:val="00E3391A"/>
    <w:rsid w:val="00E33F4E"/>
    <w:rsid w:val="00E34C3A"/>
    <w:rsid w:val="00E350F7"/>
    <w:rsid w:val="00E351E4"/>
    <w:rsid w:val="00E3572C"/>
    <w:rsid w:val="00E359F9"/>
    <w:rsid w:val="00E35E1C"/>
    <w:rsid w:val="00E35EC9"/>
    <w:rsid w:val="00E36022"/>
    <w:rsid w:val="00E36498"/>
    <w:rsid w:val="00E369AA"/>
    <w:rsid w:val="00E36B39"/>
    <w:rsid w:val="00E3710C"/>
    <w:rsid w:val="00E404FC"/>
    <w:rsid w:val="00E40591"/>
    <w:rsid w:val="00E40E29"/>
    <w:rsid w:val="00E41023"/>
    <w:rsid w:val="00E41295"/>
    <w:rsid w:val="00E417D1"/>
    <w:rsid w:val="00E41A1A"/>
    <w:rsid w:val="00E41D1C"/>
    <w:rsid w:val="00E42B13"/>
    <w:rsid w:val="00E42E2D"/>
    <w:rsid w:val="00E43763"/>
    <w:rsid w:val="00E4388F"/>
    <w:rsid w:val="00E43BFA"/>
    <w:rsid w:val="00E43F56"/>
    <w:rsid w:val="00E451C3"/>
    <w:rsid w:val="00E4524F"/>
    <w:rsid w:val="00E4537F"/>
    <w:rsid w:val="00E45627"/>
    <w:rsid w:val="00E45971"/>
    <w:rsid w:val="00E45B22"/>
    <w:rsid w:val="00E46305"/>
    <w:rsid w:val="00E46750"/>
    <w:rsid w:val="00E46E06"/>
    <w:rsid w:val="00E46E65"/>
    <w:rsid w:val="00E4735E"/>
    <w:rsid w:val="00E4786D"/>
    <w:rsid w:val="00E47999"/>
    <w:rsid w:val="00E47B5A"/>
    <w:rsid w:val="00E47CB2"/>
    <w:rsid w:val="00E47DE7"/>
    <w:rsid w:val="00E47E66"/>
    <w:rsid w:val="00E47E72"/>
    <w:rsid w:val="00E5004A"/>
    <w:rsid w:val="00E50280"/>
    <w:rsid w:val="00E503B5"/>
    <w:rsid w:val="00E50667"/>
    <w:rsid w:val="00E508BC"/>
    <w:rsid w:val="00E50C98"/>
    <w:rsid w:val="00E51C1D"/>
    <w:rsid w:val="00E5208A"/>
    <w:rsid w:val="00E52DB8"/>
    <w:rsid w:val="00E538D0"/>
    <w:rsid w:val="00E53B4A"/>
    <w:rsid w:val="00E53EF8"/>
    <w:rsid w:val="00E54012"/>
    <w:rsid w:val="00E544C0"/>
    <w:rsid w:val="00E547A7"/>
    <w:rsid w:val="00E54D46"/>
    <w:rsid w:val="00E55CFC"/>
    <w:rsid w:val="00E5615B"/>
    <w:rsid w:val="00E5645D"/>
    <w:rsid w:val="00E56626"/>
    <w:rsid w:val="00E56B8A"/>
    <w:rsid w:val="00E5756A"/>
    <w:rsid w:val="00E5771F"/>
    <w:rsid w:val="00E57E98"/>
    <w:rsid w:val="00E6011C"/>
    <w:rsid w:val="00E603F1"/>
    <w:rsid w:val="00E60432"/>
    <w:rsid w:val="00E60698"/>
    <w:rsid w:val="00E61583"/>
    <w:rsid w:val="00E616BC"/>
    <w:rsid w:val="00E61A85"/>
    <w:rsid w:val="00E61FC4"/>
    <w:rsid w:val="00E624D7"/>
    <w:rsid w:val="00E6260F"/>
    <w:rsid w:val="00E629C0"/>
    <w:rsid w:val="00E62C78"/>
    <w:rsid w:val="00E62D4B"/>
    <w:rsid w:val="00E63EC2"/>
    <w:rsid w:val="00E6409E"/>
    <w:rsid w:val="00E640E5"/>
    <w:rsid w:val="00E64369"/>
    <w:rsid w:val="00E64B3A"/>
    <w:rsid w:val="00E64FE9"/>
    <w:rsid w:val="00E654F4"/>
    <w:rsid w:val="00E6571C"/>
    <w:rsid w:val="00E6612B"/>
    <w:rsid w:val="00E663B1"/>
    <w:rsid w:val="00E668E8"/>
    <w:rsid w:val="00E66B0D"/>
    <w:rsid w:val="00E66B79"/>
    <w:rsid w:val="00E66C9A"/>
    <w:rsid w:val="00E670C9"/>
    <w:rsid w:val="00E67242"/>
    <w:rsid w:val="00E679B4"/>
    <w:rsid w:val="00E7030B"/>
    <w:rsid w:val="00E7052B"/>
    <w:rsid w:val="00E70A2F"/>
    <w:rsid w:val="00E7109A"/>
    <w:rsid w:val="00E710AC"/>
    <w:rsid w:val="00E713FC"/>
    <w:rsid w:val="00E715BB"/>
    <w:rsid w:val="00E7237A"/>
    <w:rsid w:val="00E7254B"/>
    <w:rsid w:val="00E72FE9"/>
    <w:rsid w:val="00E73847"/>
    <w:rsid w:val="00E73964"/>
    <w:rsid w:val="00E74CBE"/>
    <w:rsid w:val="00E75166"/>
    <w:rsid w:val="00E75434"/>
    <w:rsid w:val="00E75B8A"/>
    <w:rsid w:val="00E75F47"/>
    <w:rsid w:val="00E7647D"/>
    <w:rsid w:val="00E770AD"/>
    <w:rsid w:val="00E77278"/>
    <w:rsid w:val="00E7794F"/>
    <w:rsid w:val="00E77AE4"/>
    <w:rsid w:val="00E77B03"/>
    <w:rsid w:val="00E80344"/>
    <w:rsid w:val="00E80907"/>
    <w:rsid w:val="00E80EAE"/>
    <w:rsid w:val="00E8124B"/>
    <w:rsid w:val="00E81D85"/>
    <w:rsid w:val="00E82086"/>
    <w:rsid w:val="00E8232A"/>
    <w:rsid w:val="00E82D12"/>
    <w:rsid w:val="00E82F3C"/>
    <w:rsid w:val="00E83C6D"/>
    <w:rsid w:val="00E83E07"/>
    <w:rsid w:val="00E84253"/>
    <w:rsid w:val="00E84911"/>
    <w:rsid w:val="00E84E65"/>
    <w:rsid w:val="00E8583B"/>
    <w:rsid w:val="00E87553"/>
    <w:rsid w:val="00E87B38"/>
    <w:rsid w:val="00E87CEE"/>
    <w:rsid w:val="00E87FC8"/>
    <w:rsid w:val="00E9007B"/>
    <w:rsid w:val="00E901A9"/>
    <w:rsid w:val="00E901DA"/>
    <w:rsid w:val="00E901FC"/>
    <w:rsid w:val="00E90463"/>
    <w:rsid w:val="00E9095D"/>
    <w:rsid w:val="00E90A06"/>
    <w:rsid w:val="00E91085"/>
    <w:rsid w:val="00E911E7"/>
    <w:rsid w:val="00E9134B"/>
    <w:rsid w:val="00E913C7"/>
    <w:rsid w:val="00E9145D"/>
    <w:rsid w:val="00E91635"/>
    <w:rsid w:val="00E9197B"/>
    <w:rsid w:val="00E91C25"/>
    <w:rsid w:val="00E91C3A"/>
    <w:rsid w:val="00E91E72"/>
    <w:rsid w:val="00E92226"/>
    <w:rsid w:val="00E9230A"/>
    <w:rsid w:val="00E925FC"/>
    <w:rsid w:val="00E92650"/>
    <w:rsid w:val="00E92768"/>
    <w:rsid w:val="00E92C92"/>
    <w:rsid w:val="00E92FC2"/>
    <w:rsid w:val="00E9332E"/>
    <w:rsid w:val="00E93BB1"/>
    <w:rsid w:val="00E9415F"/>
    <w:rsid w:val="00E94207"/>
    <w:rsid w:val="00E9469B"/>
    <w:rsid w:val="00E946F4"/>
    <w:rsid w:val="00E94FB6"/>
    <w:rsid w:val="00E9552C"/>
    <w:rsid w:val="00E95AF1"/>
    <w:rsid w:val="00E95FD5"/>
    <w:rsid w:val="00E96223"/>
    <w:rsid w:val="00E9674B"/>
    <w:rsid w:val="00E968AC"/>
    <w:rsid w:val="00E96ADB"/>
    <w:rsid w:val="00E9734C"/>
    <w:rsid w:val="00E97506"/>
    <w:rsid w:val="00E97568"/>
    <w:rsid w:val="00E976D6"/>
    <w:rsid w:val="00E9794F"/>
    <w:rsid w:val="00E97AE9"/>
    <w:rsid w:val="00E97B06"/>
    <w:rsid w:val="00EA0083"/>
    <w:rsid w:val="00EA0D03"/>
    <w:rsid w:val="00EA1779"/>
    <w:rsid w:val="00EA2321"/>
    <w:rsid w:val="00EA2632"/>
    <w:rsid w:val="00EA2905"/>
    <w:rsid w:val="00EA39E9"/>
    <w:rsid w:val="00EA3A87"/>
    <w:rsid w:val="00EA3BA4"/>
    <w:rsid w:val="00EA3BBD"/>
    <w:rsid w:val="00EA3C44"/>
    <w:rsid w:val="00EA3E9B"/>
    <w:rsid w:val="00EA40C3"/>
    <w:rsid w:val="00EA444E"/>
    <w:rsid w:val="00EA4599"/>
    <w:rsid w:val="00EA531B"/>
    <w:rsid w:val="00EA5456"/>
    <w:rsid w:val="00EA5A26"/>
    <w:rsid w:val="00EA68E6"/>
    <w:rsid w:val="00EA694F"/>
    <w:rsid w:val="00EA6AE7"/>
    <w:rsid w:val="00EA6C29"/>
    <w:rsid w:val="00EA6D8A"/>
    <w:rsid w:val="00EA6ECC"/>
    <w:rsid w:val="00EA72D9"/>
    <w:rsid w:val="00EA7474"/>
    <w:rsid w:val="00EA777F"/>
    <w:rsid w:val="00EA7B8D"/>
    <w:rsid w:val="00EB03F5"/>
    <w:rsid w:val="00EB06D8"/>
    <w:rsid w:val="00EB0FBF"/>
    <w:rsid w:val="00EB1095"/>
    <w:rsid w:val="00EB1CB2"/>
    <w:rsid w:val="00EB1CFC"/>
    <w:rsid w:val="00EB223B"/>
    <w:rsid w:val="00EB28A0"/>
    <w:rsid w:val="00EB3110"/>
    <w:rsid w:val="00EB3148"/>
    <w:rsid w:val="00EB3361"/>
    <w:rsid w:val="00EB39C4"/>
    <w:rsid w:val="00EB3FE9"/>
    <w:rsid w:val="00EB456B"/>
    <w:rsid w:val="00EB48AF"/>
    <w:rsid w:val="00EB502F"/>
    <w:rsid w:val="00EB53F7"/>
    <w:rsid w:val="00EB57C7"/>
    <w:rsid w:val="00EB5B31"/>
    <w:rsid w:val="00EB5FB8"/>
    <w:rsid w:val="00EB66D8"/>
    <w:rsid w:val="00EB7132"/>
    <w:rsid w:val="00EB7243"/>
    <w:rsid w:val="00EB73D5"/>
    <w:rsid w:val="00EB7594"/>
    <w:rsid w:val="00EB7A0F"/>
    <w:rsid w:val="00EC05D4"/>
    <w:rsid w:val="00EC0609"/>
    <w:rsid w:val="00EC0C7D"/>
    <w:rsid w:val="00EC2143"/>
    <w:rsid w:val="00EC23B6"/>
    <w:rsid w:val="00EC2687"/>
    <w:rsid w:val="00EC331F"/>
    <w:rsid w:val="00EC3399"/>
    <w:rsid w:val="00EC3603"/>
    <w:rsid w:val="00EC3F76"/>
    <w:rsid w:val="00EC49AE"/>
    <w:rsid w:val="00EC49DC"/>
    <w:rsid w:val="00EC5B28"/>
    <w:rsid w:val="00EC6B7D"/>
    <w:rsid w:val="00EC6CE8"/>
    <w:rsid w:val="00EC7290"/>
    <w:rsid w:val="00EC7694"/>
    <w:rsid w:val="00EC79D3"/>
    <w:rsid w:val="00ED071C"/>
    <w:rsid w:val="00ED11DC"/>
    <w:rsid w:val="00ED20F4"/>
    <w:rsid w:val="00ED22AB"/>
    <w:rsid w:val="00ED246F"/>
    <w:rsid w:val="00ED264D"/>
    <w:rsid w:val="00ED26F6"/>
    <w:rsid w:val="00ED2818"/>
    <w:rsid w:val="00ED2E19"/>
    <w:rsid w:val="00ED32E5"/>
    <w:rsid w:val="00ED3B4D"/>
    <w:rsid w:val="00ED3C94"/>
    <w:rsid w:val="00ED45F9"/>
    <w:rsid w:val="00ED4C69"/>
    <w:rsid w:val="00ED4C75"/>
    <w:rsid w:val="00ED4CDC"/>
    <w:rsid w:val="00ED608A"/>
    <w:rsid w:val="00ED7C78"/>
    <w:rsid w:val="00EE04B0"/>
    <w:rsid w:val="00EE05CB"/>
    <w:rsid w:val="00EE0A6C"/>
    <w:rsid w:val="00EE0BF4"/>
    <w:rsid w:val="00EE0F1D"/>
    <w:rsid w:val="00EE1F63"/>
    <w:rsid w:val="00EE2268"/>
    <w:rsid w:val="00EE248D"/>
    <w:rsid w:val="00EE2858"/>
    <w:rsid w:val="00EE286F"/>
    <w:rsid w:val="00EE2B95"/>
    <w:rsid w:val="00EE2F60"/>
    <w:rsid w:val="00EE36F6"/>
    <w:rsid w:val="00EE3A32"/>
    <w:rsid w:val="00EE3F24"/>
    <w:rsid w:val="00EE4052"/>
    <w:rsid w:val="00EE424D"/>
    <w:rsid w:val="00EE42D3"/>
    <w:rsid w:val="00EE440C"/>
    <w:rsid w:val="00EE4BEA"/>
    <w:rsid w:val="00EE4D4C"/>
    <w:rsid w:val="00EE4EC6"/>
    <w:rsid w:val="00EE4F32"/>
    <w:rsid w:val="00EE5013"/>
    <w:rsid w:val="00EE50A3"/>
    <w:rsid w:val="00EE5111"/>
    <w:rsid w:val="00EE62F3"/>
    <w:rsid w:val="00EE6707"/>
    <w:rsid w:val="00EE68BF"/>
    <w:rsid w:val="00EE7109"/>
    <w:rsid w:val="00EE74B8"/>
    <w:rsid w:val="00EE756D"/>
    <w:rsid w:val="00EE76D5"/>
    <w:rsid w:val="00EE7B08"/>
    <w:rsid w:val="00EE7BE3"/>
    <w:rsid w:val="00EF04D9"/>
    <w:rsid w:val="00EF0791"/>
    <w:rsid w:val="00EF0B91"/>
    <w:rsid w:val="00EF0C5D"/>
    <w:rsid w:val="00EF0D23"/>
    <w:rsid w:val="00EF0FC0"/>
    <w:rsid w:val="00EF11A2"/>
    <w:rsid w:val="00EF1328"/>
    <w:rsid w:val="00EF15E9"/>
    <w:rsid w:val="00EF1758"/>
    <w:rsid w:val="00EF20AE"/>
    <w:rsid w:val="00EF2424"/>
    <w:rsid w:val="00EF244A"/>
    <w:rsid w:val="00EF29A8"/>
    <w:rsid w:val="00EF2A8E"/>
    <w:rsid w:val="00EF2EAF"/>
    <w:rsid w:val="00EF37E9"/>
    <w:rsid w:val="00EF3BA5"/>
    <w:rsid w:val="00EF3CFC"/>
    <w:rsid w:val="00EF4231"/>
    <w:rsid w:val="00EF430C"/>
    <w:rsid w:val="00EF48C5"/>
    <w:rsid w:val="00EF4B04"/>
    <w:rsid w:val="00EF4F6C"/>
    <w:rsid w:val="00EF54C9"/>
    <w:rsid w:val="00EF60A5"/>
    <w:rsid w:val="00EF6CDF"/>
    <w:rsid w:val="00EF723C"/>
    <w:rsid w:val="00EF7C18"/>
    <w:rsid w:val="00EF7DEA"/>
    <w:rsid w:val="00EF7E47"/>
    <w:rsid w:val="00EF7EA7"/>
    <w:rsid w:val="00F00275"/>
    <w:rsid w:val="00F00520"/>
    <w:rsid w:val="00F00EF0"/>
    <w:rsid w:val="00F0159D"/>
    <w:rsid w:val="00F017D8"/>
    <w:rsid w:val="00F01F07"/>
    <w:rsid w:val="00F02845"/>
    <w:rsid w:val="00F02F38"/>
    <w:rsid w:val="00F02F5E"/>
    <w:rsid w:val="00F0322F"/>
    <w:rsid w:val="00F033F8"/>
    <w:rsid w:val="00F04A74"/>
    <w:rsid w:val="00F05050"/>
    <w:rsid w:val="00F050BB"/>
    <w:rsid w:val="00F0557F"/>
    <w:rsid w:val="00F06D85"/>
    <w:rsid w:val="00F0766C"/>
    <w:rsid w:val="00F07D9C"/>
    <w:rsid w:val="00F07DBF"/>
    <w:rsid w:val="00F100DC"/>
    <w:rsid w:val="00F111BA"/>
    <w:rsid w:val="00F1145F"/>
    <w:rsid w:val="00F114FD"/>
    <w:rsid w:val="00F1191B"/>
    <w:rsid w:val="00F11B8B"/>
    <w:rsid w:val="00F12C9A"/>
    <w:rsid w:val="00F13017"/>
    <w:rsid w:val="00F13070"/>
    <w:rsid w:val="00F138F3"/>
    <w:rsid w:val="00F13A72"/>
    <w:rsid w:val="00F13DAB"/>
    <w:rsid w:val="00F1427E"/>
    <w:rsid w:val="00F1443B"/>
    <w:rsid w:val="00F14810"/>
    <w:rsid w:val="00F153C8"/>
    <w:rsid w:val="00F155D1"/>
    <w:rsid w:val="00F15731"/>
    <w:rsid w:val="00F157BB"/>
    <w:rsid w:val="00F15944"/>
    <w:rsid w:val="00F15C88"/>
    <w:rsid w:val="00F15E9F"/>
    <w:rsid w:val="00F160B1"/>
    <w:rsid w:val="00F16AFA"/>
    <w:rsid w:val="00F16B4F"/>
    <w:rsid w:val="00F16C50"/>
    <w:rsid w:val="00F16F09"/>
    <w:rsid w:val="00F17365"/>
    <w:rsid w:val="00F17930"/>
    <w:rsid w:val="00F20497"/>
    <w:rsid w:val="00F212EE"/>
    <w:rsid w:val="00F216D3"/>
    <w:rsid w:val="00F21716"/>
    <w:rsid w:val="00F22899"/>
    <w:rsid w:val="00F22D35"/>
    <w:rsid w:val="00F22E5C"/>
    <w:rsid w:val="00F22E5D"/>
    <w:rsid w:val="00F2403E"/>
    <w:rsid w:val="00F24E0D"/>
    <w:rsid w:val="00F25177"/>
    <w:rsid w:val="00F25552"/>
    <w:rsid w:val="00F25797"/>
    <w:rsid w:val="00F263F9"/>
    <w:rsid w:val="00F26965"/>
    <w:rsid w:val="00F26ED6"/>
    <w:rsid w:val="00F26F07"/>
    <w:rsid w:val="00F26F46"/>
    <w:rsid w:val="00F27042"/>
    <w:rsid w:val="00F2750C"/>
    <w:rsid w:val="00F27651"/>
    <w:rsid w:val="00F277D3"/>
    <w:rsid w:val="00F278C5"/>
    <w:rsid w:val="00F278F9"/>
    <w:rsid w:val="00F27CED"/>
    <w:rsid w:val="00F301A9"/>
    <w:rsid w:val="00F3066B"/>
    <w:rsid w:val="00F306E3"/>
    <w:rsid w:val="00F30AA4"/>
    <w:rsid w:val="00F316A5"/>
    <w:rsid w:val="00F31974"/>
    <w:rsid w:val="00F31A55"/>
    <w:rsid w:val="00F31C3A"/>
    <w:rsid w:val="00F31D07"/>
    <w:rsid w:val="00F324EE"/>
    <w:rsid w:val="00F32936"/>
    <w:rsid w:val="00F32A5C"/>
    <w:rsid w:val="00F32BBC"/>
    <w:rsid w:val="00F32FAE"/>
    <w:rsid w:val="00F3300E"/>
    <w:rsid w:val="00F33C6A"/>
    <w:rsid w:val="00F3403A"/>
    <w:rsid w:val="00F34107"/>
    <w:rsid w:val="00F34940"/>
    <w:rsid w:val="00F36439"/>
    <w:rsid w:val="00F36669"/>
    <w:rsid w:val="00F36EF8"/>
    <w:rsid w:val="00F37188"/>
    <w:rsid w:val="00F3734B"/>
    <w:rsid w:val="00F3746A"/>
    <w:rsid w:val="00F3792E"/>
    <w:rsid w:val="00F37C3B"/>
    <w:rsid w:val="00F418D6"/>
    <w:rsid w:val="00F41951"/>
    <w:rsid w:val="00F4196E"/>
    <w:rsid w:val="00F41A3F"/>
    <w:rsid w:val="00F42606"/>
    <w:rsid w:val="00F4318C"/>
    <w:rsid w:val="00F43599"/>
    <w:rsid w:val="00F438F0"/>
    <w:rsid w:val="00F43952"/>
    <w:rsid w:val="00F43A2B"/>
    <w:rsid w:val="00F43ABD"/>
    <w:rsid w:val="00F44165"/>
    <w:rsid w:val="00F44181"/>
    <w:rsid w:val="00F4438B"/>
    <w:rsid w:val="00F44DCA"/>
    <w:rsid w:val="00F459BB"/>
    <w:rsid w:val="00F45CC2"/>
    <w:rsid w:val="00F45F64"/>
    <w:rsid w:val="00F462CE"/>
    <w:rsid w:val="00F46327"/>
    <w:rsid w:val="00F4636E"/>
    <w:rsid w:val="00F465DF"/>
    <w:rsid w:val="00F466F9"/>
    <w:rsid w:val="00F46819"/>
    <w:rsid w:val="00F46A53"/>
    <w:rsid w:val="00F47041"/>
    <w:rsid w:val="00F472D6"/>
    <w:rsid w:val="00F4749D"/>
    <w:rsid w:val="00F47884"/>
    <w:rsid w:val="00F47BC3"/>
    <w:rsid w:val="00F47BCD"/>
    <w:rsid w:val="00F47F84"/>
    <w:rsid w:val="00F50041"/>
    <w:rsid w:val="00F501C6"/>
    <w:rsid w:val="00F50238"/>
    <w:rsid w:val="00F502DF"/>
    <w:rsid w:val="00F50495"/>
    <w:rsid w:val="00F5059C"/>
    <w:rsid w:val="00F50883"/>
    <w:rsid w:val="00F50974"/>
    <w:rsid w:val="00F50D03"/>
    <w:rsid w:val="00F50E2F"/>
    <w:rsid w:val="00F50F15"/>
    <w:rsid w:val="00F51100"/>
    <w:rsid w:val="00F515A1"/>
    <w:rsid w:val="00F51C7B"/>
    <w:rsid w:val="00F51DAF"/>
    <w:rsid w:val="00F51E5F"/>
    <w:rsid w:val="00F52355"/>
    <w:rsid w:val="00F52726"/>
    <w:rsid w:val="00F528B0"/>
    <w:rsid w:val="00F52984"/>
    <w:rsid w:val="00F52FB7"/>
    <w:rsid w:val="00F531C9"/>
    <w:rsid w:val="00F53904"/>
    <w:rsid w:val="00F53D4C"/>
    <w:rsid w:val="00F5447D"/>
    <w:rsid w:val="00F5486F"/>
    <w:rsid w:val="00F54C5D"/>
    <w:rsid w:val="00F54F33"/>
    <w:rsid w:val="00F55AFB"/>
    <w:rsid w:val="00F55EB0"/>
    <w:rsid w:val="00F55EFA"/>
    <w:rsid w:val="00F55F88"/>
    <w:rsid w:val="00F56510"/>
    <w:rsid w:val="00F5663A"/>
    <w:rsid w:val="00F57268"/>
    <w:rsid w:val="00F57BFC"/>
    <w:rsid w:val="00F57F1F"/>
    <w:rsid w:val="00F6000F"/>
    <w:rsid w:val="00F600C5"/>
    <w:rsid w:val="00F605A9"/>
    <w:rsid w:val="00F61043"/>
    <w:rsid w:val="00F61122"/>
    <w:rsid w:val="00F61431"/>
    <w:rsid w:val="00F61576"/>
    <w:rsid w:val="00F615BE"/>
    <w:rsid w:val="00F6179C"/>
    <w:rsid w:val="00F6200B"/>
    <w:rsid w:val="00F6203C"/>
    <w:rsid w:val="00F62AD1"/>
    <w:rsid w:val="00F62E7C"/>
    <w:rsid w:val="00F63205"/>
    <w:rsid w:val="00F635B3"/>
    <w:rsid w:val="00F645BA"/>
    <w:rsid w:val="00F64765"/>
    <w:rsid w:val="00F6479A"/>
    <w:rsid w:val="00F64E31"/>
    <w:rsid w:val="00F64E99"/>
    <w:rsid w:val="00F65472"/>
    <w:rsid w:val="00F657BE"/>
    <w:rsid w:val="00F65986"/>
    <w:rsid w:val="00F65F88"/>
    <w:rsid w:val="00F6656B"/>
    <w:rsid w:val="00F66950"/>
    <w:rsid w:val="00F670B3"/>
    <w:rsid w:val="00F670F7"/>
    <w:rsid w:val="00F6745C"/>
    <w:rsid w:val="00F6756E"/>
    <w:rsid w:val="00F70260"/>
    <w:rsid w:val="00F706B1"/>
    <w:rsid w:val="00F70772"/>
    <w:rsid w:val="00F70C8E"/>
    <w:rsid w:val="00F70FB2"/>
    <w:rsid w:val="00F71119"/>
    <w:rsid w:val="00F713D4"/>
    <w:rsid w:val="00F716C3"/>
    <w:rsid w:val="00F71C43"/>
    <w:rsid w:val="00F71EA0"/>
    <w:rsid w:val="00F72481"/>
    <w:rsid w:val="00F72D06"/>
    <w:rsid w:val="00F72F90"/>
    <w:rsid w:val="00F73190"/>
    <w:rsid w:val="00F73219"/>
    <w:rsid w:val="00F73461"/>
    <w:rsid w:val="00F735CF"/>
    <w:rsid w:val="00F7364F"/>
    <w:rsid w:val="00F73902"/>
    <w:rsid w:val="00F73C5B"/>
    <w:rsid w:val="00F73D0F"/>
    <w:rsid w:val="00F73D7C"/>
    <w:rsid w:val="00F74163"/>
    <w:rsid w:val="00F7431E"/>
    <w:rsid w:val="00F74367"/>
    <w:rsid w:val="00F744B2"/>
    <w:rsid w:val="00F7470C"/>
    <w:rsid w:val="00F74EBA"/>
    <w:rsid w:val="00F75081"/>
    <w:rsid w:val="00F75519"/>
    <w:rsid w:val="00F75728"/>
    <w:rsid w:val="00F75B68"/>
    <w:rsid w:val="00F75B6B"/>
    <w:rsid w:val="00F75DAC"/>
    <w:rsid w:val="00F763CF"/>
    <w:rsid w:val="00F76674"/>
    <w:rsid w:val="00F76C85"/>
    <w:rsid w:val="00F77085"/>
    <w:rsid w:val="00F7761F"/>
    <w:rsid w:val="00F7790E"/>
    <w:rsid w:val="00F77AA4"/>
    <w:rsid w:val="00F800AC"/>
    <w:rsid w:val="00F80210"/>
    <w:rsid w:val="00F804AD"/>
    <w:rsid w:val="00F804F1"/>
    <w:rsid w:val="00F80801"/>
    <w:rsid w:val="00F80975"/>
    <w:rsid w:val="00F80CA1"/>
    <w:rsid w:val="00F80E73"/>
    <w:rsid w:val="00F8136E"/>
    <w:rsid w:val="00F8170C"/>
    <w:rsid w:val="00F8192D"/>
    <w:rsid w:val="00F81ACA"/>
    <w:rsid w:val="00F81B40"/>
    <w:rsid w:val="00F81E44"/>
    <w:rsid w:val="00F82043"/>
    <w:rsid w:val="00F820A4"/>
    <w:rsid w:val="00F8239B"/>
    <w:rsid w:val="00F82ECE"/>
    <w:rsid w:val="00F833EC"/>
    <w:rsid w:val="00F8364C"/>
    <w:rsid w:val="00F83A46"/>
    <w:rsid w:val="00F84182"/>
    <w:rsid w:val="00F844C2"/>
    <w:rsid w:val="00F8493D"/>
    <w:rsid w:val="00F84CD0"/>
    <w:rsid w:val="00F850F9"/>
    <w:rsid w:val="00F85B75"/>
    <w:rsid w:val="00F85C46"/>
    <w:rsid w:val="00F8602B"/>
    <w:rsid w:val="00F861FE"/>
    <w:rsid w:val="00F86B09"/>
    <w:rsid w:val="00F87034"/>
    <w:rsid w:val="00F879CF"/>
    <w:rsid w:val="00F87A6E"/>
    <w:rsid w:val="00F87A9F"/>
    <w:rsid w:val="00F9022B"/>
    <w:rsid w:val="00F90EA3"/>
    <w:rsid w:val="00F90F82"/>
    <w:rsid w:val="00F9196B"/>
    <w:rsid w:val="00F91AB4"/>
    <w:rsid w:val="00F91ECF"/>
    <w:rsid w:val="00F924BC"/>
    <w:rsid w:val="00F924D9"/>
    <w:rsid w:val="00F926E2"/>
    <w:rsid w:val="00F92F82"/>
    <w:rsid w:val="00F93454"/>
    <w:rsid w:val="00F93649"/>
    <w:rsid w:val="00F938FC"/>
    <w:rsid w:val="00F94173"/>
    <w:rsid w:val="00F941A9"/>
    <w:rsid w:val="00F94971"/>
    <w:rsid w:val="00F94A84"/>
    <w:rsid w:val="00F95182"/>
    <w:rsid w:val="00F95776"/>
    <w:rsid w:val="00F95969"/>
    <w:rsid w:val="00F95F4D"/>
    <w:rsid w:val="00F96305"/>
    <w:rsid w:val="00F9687D"/>
    <w:rsid w:val="00F97556"/>
    <w:rsid w:val="00F97756"/>
    <w:rsid w:val="00F97A0D"/>
    <w:rsid w:val="00F97AF4"/>
    <w:rsid w:val="00FA0433"/>
    <w:rsid w:val="00FA08A1"/>
    <w:rsid w:val="00FA098B"/>
    <w:rsid w:val="00FA09F6"/>
    <w:rsid w:val="00FA0AF7"/>
    <w:rsid w:val="00FA1B68"/>
    <w:rsid w:val="00FA1FA9"/>
    <w:rsid w:val="00FA2290"/>
    <w:rsid w:val="00FA2B8D"/>
    <w:rsid w:val="00FA3A11"/>
    <w:rsid w:val="00FA3A6C"/>
    <w:rsid w:val="00FA428C"/>
    <w:rsid w:val="00FA455B"/>
    <w:rsid w:val="00FA4C11"/>
    <w:rsid w:val="00FA4C9A"/>
    <w:rsid w:val="00FA4D44"/>
    <w:rsid w:val="00FA4E72"/>
    <w:rsid w:val="00FA583B"/>
    <w:rsid w:val="00FA58E4"/>
    <w:rsid w:val="00FA5956"/>
    <w:rsid w:val="00FA5BF2"/>
    <w:rsid w:val="00FA5CDA"/>
    <w:rsid w:val="00FA5DFE"/>
    <w:rsid w:val="00FA61DD"/>
    <w:rsid w:val="00FA6221"/>
    <w:rsid w:val="00FA63F4"/>
    <w:rsid w:val="00FA68B3"/>
    <w:rsid w:val="00FA6DA4"/>
    <w:rsid w:val="00FA712F"/>
    <w:rsid w:val="00FA72D6"/>
    <w:rsid w:val="00FA77AF"/>
    <w:rsid w:val="00FA799D"/>
    <w:rsid w:val="00FA7A9F"/>
    <w:rsid w:val="00FA7D54"/>
    <w:rsid w:val="00FA7DDA"/>
    <w:rsid w:val="00FA7FC1"/>
    <w:rsid w:val="00FB01AF"/>
    <w:rsid w:val="00FB0FF7"/>
    <w:rsid w:val="00FB116C"/>
    <w:rsid w:val="00FB17A7"/>
    <w:rsid w:val="00FB1C19"/>
    <w:rsid w:val="00FB1C77"/>
    <w:rsid w:val="00FB1EFC"/>
    <w:rsid w:val="00FB21D2"/>
    <w:rsid w:val="00FB2819"/>
    <w:rsid w:val="00FB29F2"/>
    <w:rsid w:val="00FB2ECF"/>
    <w:rsid w:val="00FB2FAB"/>
    <w:rsid w:val="00FB3329"/>
    <w:rsid w:val="00FB4562"/>
    <w:rsid w:val="00FB4565"/>
    <w:rsid w:val="00FB4C1E"/>
    <w:rsid w:val="00FB4D17"/>
    <w:rsid w:val="00FB4E60"/>
    <w:rsid w:val="00FB4E62"/>
    <w:rsid w:val="00FB5086"/>
    <w:rsid w:val="00FB5AA4"/>
    <w:rsid w:val="00FB5B6F"/>
    <w:rsid w:val="00FB5C57"/>
    <w:rsid w:val="00FB5C65"/>
    <w:rsid w:val="00FB5D01"/>
    <w:rsid w:val="00FB5E6C"/>
    <w:rsid w:val="00FB63A4"/>
    <w:rsid w:val="00FB6407"/>
    <w:rsid w:val="00FB691A"/>
    <w:rsid w:val="00FB6BF7"/>
    <w:rsid w:val="00FB6CBC"/>
    <w:rsid w:val="00FB6F64"/>
    <w:rsid w:val="00FB70DE"/>
    <w:rsid w:val="00FB724B"/>
    <w:rsid w:val="00FB725E"/>
    <w:rsid w:val="00FB7986"/>
    <w:rsid w:val="00FC0782"/>
    <w:rsid w:val="00FC0B81"/>
    <w:rsid w:val="00FC0C98"/>
    <w:rsid w:val="00FC0CC2"/>
    <w:rsid w:val="00FC12D2"/>
    <w:rsid w:val="00FC1A64"/>
    <w:rsid w:val="00FC2001"/>
    <w:rsid w:val="00FC2080"/>
    <w:rsid w:val="00FC213A"/>
    <w:rsid w:val="00FC215A"/>
    <w:rsid w:val="00FC22AF"/>
    <w:rsid w:val="00FC297E"/>
    <w:rsid w:val="00FC29D0"/>
    <w:rsid w:val="00FC2B75"/>
    <w:rsid w:val="00FC2B96"/>
    <w:rsid w:val="00FC2C3F"/>
    <w:rsid w:val="00FC2DE1"/>
    <w:rsid w:val="00FC3040"/>
    <w:rsid w:val="00FC3227"/>
    <w:rsid w:val="00FC3398"/>
    <w:rsid w:val="00FC3596"/>
    <w:rsid w:val="00FC3743"/>
    <w:rsid w:val="00FC3E5A"/>
    <w:rsid w:val="00FC44C5"/>
    <w:rsid w:val="00FC470B"/>
    <w:rsid w:val="00FC472A"/>
    <w:rsid w:val="00FC4B60"/>
    <w:rsid w:val="00FC4E5C"/>
    <w:rsid w:val="00FC579A"/>
    <w:rsid w:val="00FC610C"/>
    <w:rsid w:val="00FC6D93"/>
    <w:rsid w:val="00FC70B0"/>
    <w:rsid w:val="00FC7344"/>
    <w:rsid w:val="00FC745F"/>
    <w:rsid w:val="00FC78DE"/>
    <w:rsid w:val="00FC7A89"/>
    <w:rsid w:val="00FD018E"/>
    <w:rsid w:val="00FD05A0"/>
    <w:rsid w:val="00FD184F"/>
    <w:rsid w:val="00FD19BE"/>
    <w:rsid w:val="00FD1DE6"/>
    <w:rsid w:val="00FD2301"/>
    <w:rsid w:val="00FD2684"/>
    <w:rsid w:val="00FD29A8"/>
    <w:rsid w:val="00FD2B8A"/>
    <w:rsid w:val="00FD2BB2"/>
    <w:rsid w:val="00FD2F2F"/>
    <w:rsid w:val="00FD39CF"/>
    <w:rsid w:val="00FD3A2F"/>
    <w:rsid w:val="00FD4D32"/>
    <w:rsid w:val="00FD5000"/>
    <w:rsid w:val="00FD5360"/>
    <w:rsid w:val="00FD61CC"/>
    <w:rsid w:val="00FD668A"/>
    <w:rsid w:val="00FD6742"/>
    <w:rsid w:val="00FD6A7B"/>
    <w:rsid w:val="00FD6AE3"/>
    <w:rsid w:val="00FD6EE2"/>
    <w:rsid w:val="00FD7491"/>
    <w:rsid w:val="00FD76DF"/>
    <w:rsid w:val="00FD776B"/>
    <w:rsid w:val="00FD7888"/>
    <w:rsid w:val="00FD7993"/>
    <w:rsid w:val="00FE0523"/>
    <w:rsid w:val="00FE057B"/>
    <w:rsid w:val="00FE09DB"/>
    <w:rsid w:val="00FE0ACA"/>
    <w:rsid w:val="00FE0C68"/>
    <w:rsid w:val="00FE0CA0"/>
    <w:rsid w:val="00FE0EC5"/>
    <w:rsid w:val="00FE169B"/>
    <w:rsid w:val="00FE1AD2"/>
    <w:rsid w:val="00FE1B6A"/>
    <w:rsid w:val="00FE1F86"/>
    <w:rsid w:val="00FE2200"/>
    <w:rsid w:val="00FE2245"/>
    <w:rsid w:val="00FE240D"/>
    <w:rsid w:val="00FE2762"/>
    <w:rsid w:val="00FE29DD"/>
    <w:rsid w:val="00FE2AA9"/>
    <w:rsid w:val="00FE2B07"/>
    <w:rsid w:val="00FE2D89"/>
    <w:rsid w:val="00FE326B"/>
    <w:rsid w:val="00FE335E"/>
    <w:rsid w:val="00FE37E8"/>
    <w:rsid w:val="00FE39DA"/>
    <w:rsid w:val="00FE3B6E"/>
    <w:rsid w:val="00FE3F99"/>
    <w:rsid w:val="00FE42A2"/>
    <w:rsid w:val="00FE48D1"/>
    <w:rsid w:val="00FE4CD5"/>
    <w:rsid w:val="00FE5497"/>
    <w:rsid w:val="00FE5808"/>
    <w:rsid w:val="00FE63AC"/>
    <w:rsid w:val="00FE6D05"/>
    <w:rsid w:val="00FE6D1C"/>
    <w:rsid w:val="00FE772E"/>
    <w:rsid w:val="00FE7A2D"/>
    <w:rsid w:val="00FE7C81"/>
    <w:rsid w:val="00FE7CE1"/>
    <w:rsid w:val="00FF012D"/>
    <w:rsid w:val="00FF07BD"/>
    <w:rsid w:val="00FF099B"/>
    <w:rsid w:val="00FF11FB"/>
    <w:rsid w:val="00FF1218"/>
    <w:rsid w:val="00FF1CC1"/>
    <w:rsid w:val="00FF31A0"/>
    <w:rsid w:val="00FF32A8"/>
    <w:rsid w:val="00FF376D"/>
    <w:rsid w:val="00FF3C74"/>
    <w:rsid w:val="00FF418C"/>
    <w:rsid w:val="00FF4468"/>
    <w:rsid w:val="00FF4548"/>
    <w:rsid w:val="00FF4746"/>
    <w:rsid w:val="00FF57DF"/>
    <w:rsid w:val="00FF5802"/>
    <w:rsid w:val="00FF588F"/>
    <w:rsid w:val="00FF5A9F"/>
    <w:rsid w:val="00FF5E1A"/>
    <w:rsid w:val="00FF638F"/>
    <w:rsid w:val="00FF69DB"/>
    <w:rsid w:val="00FF7206"/>
    <w:rsid w:val="00FF73F4"/>
    <w:rsid w:val="00FF7856"/>
    <w:rsid w:val="00FF7A6C"/>
    <w:rsid w:val="00FF7DBC"/>
    <w:rsid w:val="00FF7EA3"/>
    <w:rsid w:val="01072B03"/>
    <w:rsid w:val="015F43F4"/>
    <w:rsid w:val="01643389"/>
    <w:rsid w:val="0183B530"/>
    <w:rsid w:val="0193FC2B"/>
    <w:rsid w:val="01A86841"/>
    <w:rsid w:val="023D24AA"/>
    <w:rsid w:val="029B0865"/>
    <w:rsid w:val="02D89182"/>
    <w:rsid w:val="02E8AA8E"/>
    <w:rsid w:val="02F80D9E"/>
    <w:rsid w:val="0341BFBF"/>
    <w:rsid w:val="0392E30B"/>
    <w:rsid w:val="03A2B0F2"/>
    <w:rsid w:val="03D22019"/>
    <w:rsid w:val="03DECA66"/>
    <w:rsid w:val="03FCFF5F"/>
    <w:rsid w:val="041604AF"/>
    <w:rsid w:val="042AB1C1"/>
    <w:rsid w:val="0447EF6F"/>
    <w:rsid w:val="04C9F6D8"/>
    <w:rsid w:val="04DC2B01"/>
    <w:rsid w:val="05391DB5"/>
    <w:rsid w:val="057DB5CB"/>
    <w:rsid w:val="05B4D02A"/>
    <w:rsid w:val="05BFFE77"/>
    <w:rsid w:val="05C68222"/>
    <w:rsid w:val="0610B773"/>
    <w:rsid w:val="0676C6C5"/>
    <w:rsid w:val="07337892"/>
    <w:rsid w:val="0761A2AC"/>
    <w:rsid w:val="07895A26"/>
    <w:rsid w:val="08081FB2"/>
    <w:rsid w:val="081760B9"/>
    <w:rsid w:val="0830F002"/>
    <w:rsid w:val="08614FD6"/>
    <w:rsid w:val="08CDF749"/>
    <w:rsid w:val="08FCE7CA"/>
    <w:rsid w:val="0919DEA4"/>
    <w:rsid w:val="09749EB2"/>
    <w:rsid w:val="0A2FB712"/>
    <w:rsid w:val="0A901F7E"/>
    <w:rsid w:val="0A9BEAEC"/>
    <w:rsid w:val="0AB942C0"/>
    <w:rsid w:val="0ACE923E"/>
    <w:rsid w:val="0AE8F5A4"/>
    <w:rsid w:val="0B041373"/>
    <w:rsid w:val="0B56D6C1"/>
    <w:rsid w:val="0B60D9E4"/>
    <w:rsid w:val="0B7BD144"/>
    <w:rsid w:val="0B900284"/>
    <w:rsid w:val="0C8D4998"/>
    <w:rsid w:val="0D1D3BA7"/>
    <w:rsid w:val="0D47C238"/>
    <w:rsid w:val="0D7D8D50"/>
    <w:rsid w:val="0E281696"/>
    <w:rsid w:val="0E36B1BB"/>
    <w:rsid w:val="0ED49993"/>
    <w:rsid w:val="0EDB2BED"/>
    <w:rsid w:val="0F0F071C"/>
    <w:rsid w:val="0F20CD5A"/>
    <w:rsid w:val="0F70C4CB"/>
    <w:rsid w:val="0FCC73A9"/>
    <w:rsid w:val="101A5342"/>
    <w:rsid w:val="10407E35"/>
    <w:rsid w:val="105E65EC"/>
    <w:rsid w:val="10789AD3"/>
    <w:rsid w:val="10850277"/>
    <w:rsid w:val="10B3F2F8"/>
    <w:rsid w:val="10C7A9F2"/>
    <w:rsid w:val="10DFC285"/>
    <w:rsid w:val="10F8834F"/>
    <w:rsid w:val="110F1E5A"/>
    <w:rsid w:val="113406A5"/>
    <w:rsid w:val="118F4490"/>
    <w:rsid w:val="11AC85E2"/>
    <w:rsid w:val="11C4CA9B"/>
    <w:rsid w:val="11C62D4A"/>
    <w:rsid w:val="11E8DA00"/>
    <w:rsid w:val="11F65F8C"/>
    <w:rsid w:val="123ED6FC"/>
    <w:rsid w:val="12641EE3"/>
    <w:rsid w:val="12B4D311"/>
    <w:rsid w:val="1306E45E"/>
    <w:rsid w:val="13433D13"/>
    <w:rsid w:val="13A0A752"/>
    <w:rsid w:val="13AC8BBF"/>
    <w:rsid w:val="13CA26B3"/>
    <w:rsid w:val="13E2783F"/>
    <w:rsid w:val="143F96D4"/>
    <w:rsid w:val="145805AA"/>
    <w:rsid w:val="14758C30"/>
    <w:rsid w:val="14A4F9CB"/>
    <w:rsid w:val="14CF11A1"/>
    <w:rsid w:val="150BE59D"/>
    <w:rsid w:val="15EB0DD2"/>
    <w:rsid w:val="16174D44"/>
    <w:rsid w:val="16331303"/>
    <w:rsid w:val="164E98CB"/>
    <w:rsid w:val="165E09D3"/>
    <w:rsid w:val="168BA4C1"/>
    <w:rsid w:val="168CB81D"/>
    <w:rsid w:val="16A779D1"/>
    <w:rsid w:val="16DA4EA3"/>
    <w:rsid w:val="1721C7B3"/>
    <w:rsid w:val="17F6A0A9"/>
    <w:rsid w:val="18B6455F"/>
    <w:rsid w:val="193929A7"/>
    <w:rsid w:val="195851D6"/>
    <w:rsid w:val="195DDC24"/>
    <w:rsid w:val="1971D788"/>
    <w:rsid w:val="1991E895"/>
    <w:rsid w:val="19FF7783"/>
    <w:rsid w:val="1A3C17BB"/>
    <w:rsid w:val="1A6DEE96"/>
    <w:rsid w:val="1A722C9B"/>
    <w:rsid w:val="1B3B2F73"/>
    <w:rsid w:val="1BA0489A"/>
    <w:rsid w:val="1BC69FD4"/>
    <w:rsid w:val="1BE30DE3"/>
    <w:rsid w:val="1BEA97FF"/>
    <w:rsid w:val="1BFE07D7"/>
    <w:rsid w:val="1C2F1D25"/>
    <w:rsid w:val="1CA9784A"/>
    <w:rsid w:val="1CABD0A1"/>
    <w:rsid w:val="1CDC9252"/>
    <w:rsid w:val="1CF6F4CE"/>
    <w:rsid w:val="1CFD75FB"/>
    <w:rsid w:val="1D452F08"/>
    <w:rsid w:val="1DF7B113"/>
    <w:rsid w:val="1EE889B5"/>
    <w:rsid w:val="1F0F435B"/>
    <w:rsid w:val="1F101139"/>
    <w:rsid w:val="1F18B8AC"/>
    <w:rsid w:val="1F1E3932"/>
    <w:rsid w:val="1F79DF40"/>
    <w:rsid w:val="1F8E2F26"/>
    <w:rsid w:val="1FAC8008"/>
    <w:rsid w:val="1FC8D768"/>
    <w:rsid w:val="1FCD774F"/>
    <w:rsid w:val="1FCECAF5"/>
    <w:rsid w:val="1FDAE8E8"/>
    <w:rsid w:val="1FE9D5A4"/>
    <w:rsid w:val="20174EAF"/>
    <w:rsid w:val="205BB365"/>
    <w:rsid w:val="205BB7C8"/>
    <w:rsid w:val="205D9D17"/>
    <w:rsid w:val="2063E632"/>
    <w:rsid w:val="20B1F27D"/>
    <w:rsid w:val="20C0F715"/>
    <w:rsid w:val="20FFEAA2"/>
    <w:rsid w:val="2119C604"/>
    <w:rsid w:val="212326E0"/>
    <w:rsid w:val="21923C03"/>
    <w:rsid w:val="2199DB46"/>
    <w:rsid w:val="21A3B539"/>
    <w:rsid w:val="21B682B1"/>
    <w:rsid w:val="21BCDD96"/>
    <w:rsid w:val="21C4D746"/>
    <w:rsid w:val="21F59BAB"/>
    <w:rsid w:val="22100486"/>
    <w:rsid w:val="2253B02D"/>
    <w:rsid w:val="225D31E1"/>
    <w:rsid w:val="227A435C"/>
    <w:rsid w:val="229591E3"/>
    <w:rsid w:val="22ABE5C4"/>
    <w:rsid w:val="22E88676"/>
    <w:rsid w:val="22F74C79"/>
    <w:rsid w:val="23242C22"/>
    <w:rsid w:val="23A7AA0E"/>
    <w:rsid w:val="23E3A28C"/>
    <w:rsid w:val="2479EEE0"/>
    <w:rsid w:val="2488A0C7"/>
    <w:rsid w:val="24893265"/>
    <w:rsid w:val="248F156A"/>
    <w:rsid w:val="248F6947"/>
    <w:rsid w:val="249C5B52"/>
    <w:rsid w:val="249DDC58"/>
    <w:rsid w:val="24E486FE"/>
    <w:rsid w:val="24E4910F"/>
    <w:rsid w:val="24E8AC80"/>
    <w:rsid w:val="25016850"/>
    <w:rsid w:val="251A6335"/>
    <w:rsid w:val="25368B49"/>
    <w:rsid w:val="2568FDA0"/>
    <w:rsid w:val="25A63F3D"/>
    <w:rsid w:val="25BCAF27"/>
    <w:rsid w:val="25C57F05"/>
    <w:rsid w:val="25E3763C"/>
    <w:rsid w:val="2615902D"/>
    <w:rsid w:val="2628B0DD"/>
    <w:rsid w:val="262B0B3A"/>
    <w:rsid w:val="26379104"/>
    <w:rsid w:val="26875C0E"/>
    <w:rsid w:val="2694CEC8"/>
    <w:rsid w:val="269C38E5"/>
    <w:rsid w:val="27434A34"/>
    <w:rsid w:val="27D91621"/>
    <w:rsid w:val="2812EF16"/>
    <w:rsid w:val="283FC269"/>
    <w:rsid w:val="2871A72D"/>
    <w:rsid w:val="2927CB70"/>
    <w:rsid w:val="294FE166"/>
    <w:rsid w:val="2976E94B"/>
    <w:rsid w:val="297D433A"/>
    <w:rsid w:val="298554A5"/>
    <w:rsid w:val="29AAD6A2"/>
    <w:rsid w:val="29ADE18C"/>
    <w:rsid w:val="29C20758"/>
    <w:rsid w:val="29EF61E3"/>
    <w:rsid w:val="2A100D98"/>
    <w:rsid w:val="2A4AEBF2"/>
    <w:rsid w:val="2A53CA84"/>
    <w:rsid w:val="2AADE9CA"/>
    <w:rsid w:val="2AB1F3E8"/>
    <w:rsid w:val="2AE2D904"/>
    <w:rsid w:val="2AEB86CD"/>
    <w:rsid w:val="2AF035E3"/>
    <w:rsid w:val="2AF63E16"/>
    <w:rsid w:val="2B0799C9"/>
    <w:rsid w:val="2B0CE205"/>
    <w:rsid w:val="2B2036D8"/>
    <w:rsid w:val="2B2CD4E2"/>
    <w:rsid w:val="2B4EC65F"/>
    <w:rsid w:val="2B72587E"/>
    <w:rsid w:val="2B8E3F4C"/>
    <w:rsid w:val="2BA65928"/>
    <w:rsid w:val="2BB2CFF7"/>
    <w:rsid w:val="2C12E5EF"/>
    <w:rsid w:val="2C858708"/>
    <w:rsid w:val="2C85DFC5"/>
    <w:rsid w:val="2C9B7BD3"/>
    <w:rsid w:val="2CA85A7F"/>
    <w:rsid w:val="2CD334C7"/>
    <w:rsid w:val="2D129DA6"/>
    <w:rsid w:val="2D30BFAD"/>
    <w:rsid w:val="2E33B7C4"/>
    <w:rsid w:val="2E6520E3"/>
    <w:rsid w:val="2EAC7CCA"/>
    <w:rsid w:val="2EF2007C"/>
    <w:rsid w:val="2EFB0CC6"/>
    <w:rsid w:val="2F3A81CF"/>
    <w:rsid w:val="2F3B8DAB"/>
    <w:rsid w:val="2FF2CF97"/>
    <w:rsid w:val="2FF622D8"/>
    <w:rsid w:val="30099279"/>
    <w:rsid w:val="30529354"/>
    <w:rsid w:val="305EF67A"/>
    <w:rsid w:val="30661378"/>
    <w:rsid w:val="307028FE"/>
    <w:rsid w:val="30703E59"/>
    <w:rsid w:val="30EBF68F"/>
    <w:rsid w:val="30F3161F"/>
    <w:rsid w:val="312DF479"/>
    <w:rsid w:val="314FB7FA"/>
    <w:rsid w:val="318A4789"/>
    <w:rsid w:val="318E5701"/>
    <w:rsid w:val="31CA715A"/>
    <w:rsid w:val="31FD68D8"/>
    <w:rsid w:val="3227C587"/>
    <w:rsid w:val="32B54F13"/>
    <w:rsid w:val="32C5691E"/>
    <w:rsid w:val="32FB6591"/>
    <w:rsid w:val="334A7E84"/>
    <w:rsid w:val="335E4057"/>
    <w:rsid w:val="336CA7F9"/>
    <w:rsid w:val="337B8D73"/>
    <w:rsid w:val="34106525"/>
    <w:rsid w:val="3422DCBD"/>
    <w:rsid w:val="348503E7"/>
    <w:rsid w:val="34B17C96"/>
    <w:rsid w:val="350BC10B"/>
    <w:rsid w:val="3551046F"/>
    <w:rsid w:val="35A98B0F"/>
    <w:rsid w:val="36D76081"/>
    <w:rsid w:val="36FA1E8A"/>
    <w:rsid w:val="36FD47EB"/>
    <w:rsid w:val="3721599D"/>
    <w:rsid w:val="37375CF7"/>
    <w:rsid w:val="37EEABE5"/>
    <w:rsid w:val="38255149"/>
    <w:rsid w:val="382DD5FC"/>
    <w:rsid w:val="38795179"/>
    <w:rsid w:val="38C99AB8"/>
    <w:rsid w:val="38DA5095"/>
    <w:rsid w:val="38FD8F8E"/>
    <w:rsid w:val="391ABF90"/>
    <w:rsid w:val="3983284C"/>
    <w:rsid w:val="39985699"/>
    <w:rsid w:val="39A2DBCE"/>
    <w:rsid w:val="39A36619"/>
    <w:rsid w:val="39B9C999"/>
    <w:rsid w:val="39D22AAB"/>
    <w:rsid w:val="3A05B041"/>
    <w:rsid w:val="3A21E000"/>
    <w:rsid w:val="3A420707"/>
    <w:rsid w:val="3A666FC3"/>
    <w:rsid w:val="3B045D0C"/>
    <w:rsid w:val="3BAEAF0A"/>
    <w:rsid w:val="3BB3921A"/>
    <w:rsid w:val="3C0C8FE2"/>
    <w:rsid w:val="3D249CB8"/>
    <w:rsid w:val="3D3A399F"/>
    <w:rsid w:val="3DAB19D5"/>
    <w:rsid w:val="3DE6F89D"/>
    <w:rsid w:val="3E09F03C"/>
    <w:rsid w:val="3E833E81"/>
    <w:rsid w:val="3EA1DC7B"/>
    <w:rsid w:val="3EFF7126"/>
    <w:rsid w:val="3F1B59E1"/>
    <w:rsid w:val="3F40C255"/>
    <w:rsid w:val="3F62E0A1"/>
    <w:rsid w:val="3F89A606"/>
    <w:rsid w:val="3F8EBE10"/>
    <w:rsid w:val="3FD444E4"/>
    <w:rsid w:val="3FE32737"/>
    <w:rsid w:val="3FEF3351"/>
    <w:rsid w:val="3FFB26A4"/>
    <w:rsid w:val="3FFD8136"/>
    <w:rsid w:val="4099702A"/>
    <w:rsid w:val="40BB8440"/>
    <w:rsid w:val="40BF8237"/>
    <w:rsid w:val="40E149CF"/>
    <w:rsid w:val="410C9028"/>
    <w:rsid w:val="413C6103"/>
    <w:rsid w:val="419E1ACE"/>
    <w:rsid w:val="41EDDB22"/>
    <w:rsid w:val="42510E2B"/>
    <w:rsid w:val="4271F042"/>
    <w:rsid w:val="4279D0A3"/>
    <w:rsid w:val="427B90BC"/>
    <w:rsid w:val="42A63CA2"/>
    <w:rsid w:val="42C4FADA"/>
    <w:rsid w:val="4310E235"/>
    <w:rsid w:val="43371983"/>
    <w:rsid w:val="4361EDA4"/>
    <w:rsid w:val="438B2FCD"/>
    <w:rsid w:val="43F7093A"/>
    <w:rsid w:val="44153B67"/>
    <w:rsid w:val="442DF89D"/>
    <w:rsid w:val="4483A68B"/>
    <w:rsid w:val="44BFDC32"/>
    <w:rsid w:val="44C59BF8"/>
    <w:rsid w:val="44D7EFEC"/>
    <w:rsid w:val="44DF9593"/>
    <w:rsid w:val="44ED26E9"/>
    <w:rsid w:val="44EEE6FE"/>
    <w:rsid w:val="4516242E"/>
    <w:rsid w:val="45424A13"/>
    <w:rsid w:val="45A95F2E"/>
    <w:rsid w:val="45CD40F8"/>
    <w:rsid w:val="46A82DF4"/>
    <w:rsid w:val="471F33A7"/>
    <w:rsid w:val="472773AB"/>
    <w:rsid w:val="47517437"/>
    <w:rsid w:val="478CC0CC"/>
    <w:rsid w:val="48190486"/>
    <w:rsid w:val="482F607F"/>
    <w:rsid w:val="483F0C7B"/>
    <w:rsid w:val="48881CB6"/>
    <w:rsid w:val="48B8F80F"/>
    <w:rsid w:val="48D2D8CE"/>
    <w:rsid w:val="48E548E9"/>
    <w:rsid w:val="48F13EA8"/>
    <w:rsid w:val="49183EB3"/>
    <w:rsid w:val="491C14D6"/>
    <w:rsid w:val="49238681"/>
    <w:rsid w:val="496A1660"/>
    <w:rsid w:val="497B4146"/>
    <w:rsid w:val="4A19EA16"/>
    <w:rsid w:val="4A1F15AC"/>
    <w:rsid w:val="4A22D0C2"/>
    <w:rsid w:val="4A355C11"/>
    <w:rsid w:val="4A73A7B1"/>
    <w:rsid w:val="4A78FB80"/>
    <w:rsid w:val="4A8397ED"/>
    <w:rsid w:val="4AACED1B"/>
    <w:rsid w:val="4ACB2A4C"/>
    <w:rsid w:val="4AD56C85"/>
    <w:rsid w:val="4B15CC65"/>
    <w:rsid w:val="4B4BD7E1"/>
    <w:rsid w:val="4B545BD9"/>
    <w:rsid w:val="4B6AF679"/>
    <w:rsid w:val="4B7AD551"/>
    <w:rsid w:val="4B7F7C4F"/>
    <w:rsid w:val="4B9654C3"/>
    <w:rsid w:val="4BAA64C0"/>
    <w:rsid w:val="4BB5E1B5"/>
    <w:rsid w:val="4BB7D9F3"/>
    <w:rsid w:val="4BD12C72"/>
    <w:rsid w:val="4C659A57"/>
    <w:rsid w:val="4C65AB6A"/>
    <w:rsid w:val="4CAADFC2"/>
    <w:rsid w:val="4CD36A10"/>
    <w:rsid w:val="4CF2FA5C"/>
    <w:rsid w:val="4D0B3DBB"/>
    <w:rsid w:val="4D2B8B14"/>
    <w:rsid w:val="4DA83C9C"/>
    <w:rsid w:val="4DB8965F"/>
    <w:rsid w:val="4DD188FC"/>
    <w:rsid w:val="4DF259F8"/>
    <w:rsid w:val="4E06B162"/>
    <w:rsid w:val="4E1CEA32"/>
    <w:rsid w:val="4E460BC0"/>
    <w:rsid w:val="4EB49C5B"/>
    <w:rsid w:val="4F2A9773"/>
    <w:rsid w:val="4F5539A2"/>
    <w:rsid w:val="4F6B5907"/>
    <w:rsid w:val="4F8BE65B"/>
    <w:rsid w:val="5023B169"/>
    <w:rsid w:val="5048B58C"/>
    <w:rsid w:val="504FDEB2"/>
    <w:rsid w:val="505F1D1C"/>
    <w:rsid w:val="50715E25"/>
    <w:rsid w:val="508B0F3F"/>
    <w:rsid w:val="511D2433"/>
    <w:rsid w:val="513C4229"/>
    <w:rsid w:val="51D8C1BC"/>
    <w:rsid w:val="524AE84D"/>
    <w:rsid w:val="528608CD"/>
    <w:rsid w:val="52A7B355"/>
    <w:rsid w:val="532DB86B"/>
    <w:rsid w:val="537B0C2A"/>
    <w:rsid w:val="53DB947A"/>
    <w:rsid w:val="544F12DD"/>
    <w:rsid w:val="54CA9022"/>
    <w:rsid w:val="54D0014A"/>
    <w:rsid w:val="5538BA1C"/>
    <w:rsid w:val="55494AD8"/>
    <w:rsid w:val="554A5F9A"/>
    <w:rsid w:val="5571D535"/>
    <w:rsid w:val="55B7F887"/>
    <w:rsid w:val="55CB22AC"/>
    <w:rsid w:val="55F407C8"/>
    <w:rsid w:val="56972836"/>
    <w:rsid w:val="569E1024"/>
    <w:rsid w:val="574883F0"/>
    <w:rsid w:val="576844A7"/>
    <w:rsid w:val="57A46B62"/>
    <w:rsid w:val="57CC3FA8"/>
    <w:rsid w:val="58267B2B"/>
    <w:rsid w:val="5897FC25"/>
    <w:rsid w:val="58A669DD"/>
    <w:rsid w:val="58C8A83D"/>
    <w:rsid w:val="5933C4F9"/>
    <w:rsid w:val="59D877E3"/>
    <w:rsid w:val="59E8624F"/>
    <w:rsid w:val="5A04787C"/>
    <w:rsid w:val="5A254856"/>
    <w:rsid w:val="5A2815C2"/>
    <w:rsid w:val="5A5D983D"/>
    <w:rsid w:val="5A79D9BA"/>
    <w:rsid w:val="5AAD5BEB"/>
    <w:rsid w:val="5ABD3995"/>
    <w:rsid w:val="5ACBE370"/>
    <w:rsid w:val="5B091F82"/>
    <w:rsid w:val="5B0F8882"/>
    <w:rsid w:val="5B1F4418"/>
    <w:rsid w:val="5BB4D073"/>
    <w:rsid w:val="5C2BC820"/>
    <w:rsid w:val="5C5508D4"/>
    <w:rsid w:val="5C6C3DB4"/>
    <w:rsid w:val="5C7784A9"/>
    <w:rsid w:val="5C86D8D9"/>
    <w:rsid w:val="5CEBD46D"/>
    <w:rsid w:val="5D00EF69"/>
    <w:rsid w:val="5ECE66FD"/>
    <w:rsid w:val="5EDD55D9"/>
    <w:rsid w:val="5F0B67F6"/>
    <w:rsid w:val="5F13AA74"/>
    <w:rsid w:val="5F1BA950"/>
    <w:rsid w:val="5F42E4D4"/>
    <w:rsid w:val="5F453276"/>
    <w:rsid w:val="5F59AEFD"/>
    <w:rsid w:val="5F66653E"/>
    <w:rsid w:val="5F772B13"/>
    <w:rsid w:val="5F83ADEB"/>
    <w:rsid w:val="5F91FA5E"/>
    <w:rsid w:val="5FA14398"/>
    <w:rsid w:val="5FA852C2"/>
    <w:rsid w:val="5FCB98E8"/>
    <w:rsid w:val="5FCD642C"/>
    <w:rsid w:val="605E712A"/>
    <w:rsid w:val="6070246B"/>
    <w:rsid w:val="60985365"/>
    <w:rsid w:val="609BB2A3"/>
    <w:rsid w:val="60EE94E7"/>
    <w:rsid w:val="614B7616"/>
    <w:rsid w:val="61503856"/>
    <w:rsid w:val="6181D817"/>
    <w:rsid w:val="6200D28F"/>
    <w:rsid w:val="62DD705E"/>
    <w:rsid w:val="62EB6B8F"/>
    <w:rsid w:val="6310F90F"/>
    <w:rsid w:val="632BED9F"/>
    <w:rsid w:val="6439639F"/>
    <w:rsid w:val="64B302E9"/>
    <w:rsid w:val="655FC99A"/>
    <w:rsid w:val="6564A14B"/>
    <w:rsid w:val="657DEDFF"/>
    <w:rsid w:val="667F4B74"/>
    <w:rsid w:val="6681FEA2"/>
    <w:rsid w:val="6692D9F6"/>
    <w:rsid w:val="66CD1E33"/>
    <w:rsid w:val="67FE6103"/>
    <w:rsid w:val="6853BE53"/>
    <w:rsid w:val="69491765"/>
    <w:rsid w:val="694A44C3"/>
    <w:rsid w:val="69EB35DA"/>
    <w:rsid w:val="6A68D0BB"/>
    <w:rsid w:val="6AC071F4"/>
    <w:rsid w:val="6ACB8F62"/>
    <w:rsid w:val="6ACD01B5"/>
    <w:rsid w:val="6AD8A38B"/>
    <w:rsid w:val="6AFDBF1A"/>
    <w:rsid w:val="6B33F4BD"/>
    <w:rsid w:val="6B5A181C"/>
    <w:rsid w:val="6B8EE2DA"/>
    <w:rsid w:val="6B990475"/>
    <w:rsid w:val="6BC478F8"/>
    <w:rsid w:val="6BCE06AE"/>
    <w:rsid w:val="6BDA73D3"/>
    <w:rsid w:val="6C2116A2"/>
    <w:rsid w:val="6CC846DC"/>
    <w:rsid w:val="6D0E9E91"/>
    <w:rsid w:val="6D339CE0"/>
    <w:rsid w:val="6D3BAA2E"/>
    <w:rsid w:val="6D4E2DCF"/>
    <w:rsid w:val="6D71CABA"/>
    <w:rsid w:val="6D7D6F57"/>
    <w:rsid w:val="6DB8BEB7"/>
    <w:rsid w:val="6DF35D4A"/>
    <w:rsid w:val="6E2E059F"/>
    <w:rsid w:val="6E733520"/>
    <w:rsid w:val="6E898F0F"/>
    <w:rsid w:val="6EADA43B"/>
    <w:rsid w:val="6EADA7CC"/>
    <w:rsid w:val="6EC36DAB"/>
    <w:rsid w:val="6EC6DDC8"/>
    <w:rsid w:val="6F31422B"/>
    <w:rsid w:val="6F687121"/>
    <w:rsid w:val="6F7CE392"/>
    <w:rsid w:val="6FDED3AC"/>
    <w:rsid w:val="6FEBECC8"/>
    <w:rsid w:val="705A8D05"/>
    <w:rsid w:val="70A0BA9D"/>
    <w:rsid w:val="70B664B5"/>
    <w:rsid w:val="70EBBD0B"/>
    <w:rsid w:val="71617248"/>
    <w:rsid w:val="718815A6"/>
    <w:rsid w:val="71DEB7A6"/>
    <w:rsid w:val="71EC293F"/>
    <w:rsid w:val="7207262D"/>
    <w:rsid w:val="7225E5CE"/>
    <w:rsid w:val="729500F6"/>
    <w:rsid w:val="72B12BD9"/>
    <w:rsid w:val="72FC53C5"/>
    <w:rsid w:val="733D5787"/>
    <w:rsid w:val="7387D262"/>
    <w:rsid w:val="73D3C8C4"/>
    <w:rsid w:val="73E802B0"/>
    <w:rsid w:val="73FF89DF"/>
    <w:rsid w:val="7442E4A0"/>
    <w:rsid w:val="7555B936"/>
    <w:rsid w:val="75A092A9"/>
    <w:rsid w:val="7660E2A8"/>
    <w:rsid w:val="768801F8"/>
    <w:rsid w:val="77267048"/>
    <w:rsid w:val="773623EC"/>
    <w:rsid w:val="774A82D9"/>
    <w:rsid w:val="77F8CE23"/>
    <w:rsid w:val="78040A0D"/>
    <w:rsid w:val="7861C2C1"/>
    <w:rsid w:val="78FEF03D"/>
    <w:rsid w:val="790D5DF5"/>
    <w:rsid w:val="792AC778"/>
    <w:rsid w:val="79447CB3"/>
    <w:rsid w:val="7969CA52"/>
    <w:rsid w:val="79D00B77"/>
    <w:rsid w:val="79DDE7A5"/>
    <w:rsid w:val="79F190A3"/>
    <w:rsid w:val="79FD9322"/>
    <w:rsid w:val="7A3E5BB7"/>
    <w:rsid w:val="7A623953"/>
    <w:rsid w:val="7A7444F6"/>
    <w:rsid w:val="7A9E570B"/>
    <w:rsid w:val="7AAB5F26"/>
    <w:rsid w:val="7AD22975"/>
    <w:rsid w:val="7AD69B17"/>
    <w:rsid w:val="7AE72802"/>
    <w:rsid w:val="7B218653"/>
    <w:rsid w:val="7B53C744"/>
    <w:rsid w:val="7B758C34"/>
    <w:rsid w:val="7C0B7D00"/>
    <w:rsid w:val="7C518F00"/>
    <w:rsid w:val="7C6F06A8"/>
    <w:rsid w:val="7C741E99"/>
    <w:rsid w:val="7C7EC5AA"/>
    <w:rsid w:val="7CF08B00"/>
    <w:rsid w:val="7D245EAA"/>
    <w:rsid w:val="7D39E7EB"/>
    <w:rsid w:val="7D705484"/>
    <w:rsid w:val="7D77376C"/>
    <w:rsid w:val="7DD49899"/>
    <w:rsid w:val="7E116499"/>
    <w:rsid w:val="7E634BC5"/>
    <w:rsid w:val="7E74AD66"/>
    <w:rsid w:val="7F06EAF7"/>
    <w:rsid w:val="7F1B9D62"/>
    <w:rsid w:val="7FA8DC54"/>
    <w:rsid w:val="7FC9A74A"/>
    <w:rsid w:val="7FF4BF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97F32E2"/>
  <w15:docId w15:val="{01E1D5F1-9A52-4886-8892-C2F274EB6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ＭＳ 明朝"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color w:val="4C4C4C"/>
      <w:lang w:eastAsia="ja-JP"/>
    </w:rPr>
  </w:style>
  <w:style w:type="paragraph" w:styleId="1">
    <w:name w:val="heading 1"/>
    <w:basedOn w:val="a"/>
    <w:link w:val="10"/>
    <w:uiPriority w:val="9"/>
    <w:qFormat/>
    <w:rsid w:val="00B138FB"/>
    <w:pPr>
      <w:spacing w:before="100" w:beforeAutospacing="1" w:after="100" w:afterAutospacing="1"/>
      <w:outlineLvl w:val="0"/>
    </w:pPr>
    <w:rPr>
      <w:rFonts w:ascii="Times New Roman" w:eastAsia="Times New Roman" w:hAnsi="Times New Roman"/>
      <w:b/>
      <w:bCs/>
      <w:color w:val="auto"/>
      <w:kern w:val="36"/>
      <w:sz w:val="48"/>
      <w:szCs w:val="4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40E60"/>
    <w:rPr>
      <w:rFonts w:ascii="Lucida Grande" w:hAnsi="Lucida Grande"/>
      <w:color w:val="auto"/>
      <w:sz w:val="18"/>
      <w:szCs w:val="18"/>
      <w:lang w:val="x-none" w:eastAsia="x-none"/>
    </w:rPr>
  </w:style>
  <w:style w:type="character" w:customStyle="1" w:styleId="a4">
    <w:name w:val="吹き出し (文字)"/>
    <w:link w:val="a3"/>
    <w:uiPriority w:val="99"/>
    <w:semiHidden/>
    <w:rsid w:val="00440E60"/>
    <w:rPr>
      <w:rFonts w:ascii="Lucida Grande" w:hAnsi="Lucida Grande"/>
      <w:sz w:val="18"/>
      <w:szCs w:val="18"/>
    </w:rPr>
  </w:style>
  <w:style w:type="paragraph" w:customStyle="1" w:styleId="BodyText">
    <w:name w:val="Body Text ®"/>
    <w:basedOn w:val="a"/>
    <w:qFormat/>
    <w:rsid w:val="00440E60"/>
    <w:pPr>
      <w:spacing w:after="200"/>
    </w:pPr>
  </w:style>
  <w:style w:type="paragraph" w:customStyle="1" w:styleId="PressRelease">
    <w:name w:val="Press Release ®"/>
    <w:basedOn w:val="BodyText"/>
    <w:qFormat/>
    <w:rsid w:val="00DE35F7"/>
    <w:rPr>
      <w:b/>
      <w:color w:val="4F81BD"/>
      <w:sz w:val="32"/>
      <w:szCs w:val="32"/>
    </w:rPr>
  </w:style>
  <w:style w:type="paragraph" w:customStyle="1" w:styleId="Personalize">
    <w:name w:val="Personalize ®"/>
    <w:basedOn w:val="a"/>
    <w:qFormat/>
    <w:rsid w:val="00815043"/>
    <w:pPr>
      <w:spacing w:after="10"/>
    </w:pPr>
    <w:rPr>
      <w:color w:val="071D49"/>
      <w:sz w:val="14"/>
      <w:szCs w:val="13"/>
    </w:rPr>
  </w:style>
  <w:style w:type="paragraph" w:customStyle="1" w:styleId="Head">
    <w:name w:val="Head ®"/>
    <w:basedOn w:val="BodyText"/>
    <w:qFormat/>
    <w:rsid w:val="00DE35F7"/>
    <w:rPr>
      <w:b/>
      <w:color w:val="000000"/>
    </w:rPr>
  </w:style>
  <w:style w:type="paragraph" w:customStyle="1" w:styleId="Subhead">
    <w:name w:val="Subhead ®"/>
    <w:basedOn w:val="BodyText"/>
    <w:qFormat/>
    <w:rsid w:val="00DE35F7"/>
    <w:pPr>
      <w:spacing w:after="0"/>
    </w:pPr>
    <w:rPr>
      <w:b/>
      <w:color w:val="000000"/>
    </w:rPr>
  </w:style>
  <w:style w:type="paragraph" w:customStyle="1" w:styleId="Abbott-BodyCopy">
    <w:name w:val="Abbott-Body Copy"/>
    <w:basedOn w:val="a5"/>
    <w:link w:val="Abbott-BodyCopyChar1"/>
    <w:rsid w:val="00A91BD9"/>
    <w:pPr>
      <w:tabs>
        <w:tab w:val="clear" w:pos="4320"/>
        <w:tab w:val="clear" w:pos="8640"/>
      </w:tabs>
      <w:spacing w:line="320" w:lineRule="exact"/>
    </w:pPr>
    <w:rPr>
      <w:rFonts w:ascii="Arial" w:hAnsi="Arial"/>
      <w:color w:val="auto"/>
      <w:sz w:val="22"/>
      <w:lang w:eastAsia="en-US"/>
    </w:rPr>
  </w:style>
  <w:style w:type="character" w:styleId="a6">
    <w:name w:val="Hyperlink"/>
    <w:rsid w:val="00A91BD9"/>
    <w:rPr>
      <w:rFonts w:cs="Times New Roman"/>
      <w:color w:val="0000FF"/>
      <w:u w:val="single"/>
    </w:rPr>
  </w:style>
  <w:style w:type="character" w:customStyle="1" w:styleId="Abbott-BodyCopyChar1">
    <w:name w:val="Abbott-Body Copy Char1"/>
    <w:link w:val="Abbott-BodyCopy"/>
    <w:locked/>
    <w:rsid w:val="00A91BD9"/>
    <w:rPr>
      <w:rFonts w:ascii="Arial" w:hAnsi="Arial"/>
      <w:sz w:val="22"/>
      <w:lang w:val="en-US" w:eastAsia="en-US" w:bidi="ar-SA"/>
    </w:rPr>
  </w:style>
  <w:style w:type="paragraph" w:styleId="a7">
    <w:name w:val="List Paragraph"/>
    <w:aliases w:val="Bullet List,Bullet1"/>
    <w:basedOn w:val="a"/>
    <w:link w:val="a8"/>
    <w:uiPriority w:val="34"/>
    <w:qFormat/>
    <w:rsid w:val="00A91BD9"/>
    <w:pPr>
      <w:spacing w:after="200" w:line="276" w:lineRule="auto"/>
      <w:ind w:left="720"/>
      <w:contextualSpacing/>
    </w:pPr>
    <w:rPr>
      <w:rFonts w:eastAsia="Times New Roman"/>
      <w:color w:val="auto"/>
      <w:sz w:val="22"/>
      <w:szCs w:val="22"/>
      <w:lang w:eastAsia="en-US"/>
    </w:rPr>
  </w:style>
  <w:style w:type="paragraph" w:styleId="a5">
    <w:name w:val="header"/>
    <w:basedOn w:val="a"/>
    <w:link w:val="a9"/>
    <w:rsid w:val="00A91BD9"/>
    <w:pPr>
      <w:tabs>
        <w:tab w:val="center" w:pos="4320"/>
        <w:tab w:val="right" w:pos="8640"/>
      </w:tabs>
    </w:pPr>
  </w:style>
  <w:style w:type="paragraph" w:styleId="aa">
    <w:name w:val="footer"/>
    <w:basedOn w:val="a"/>
    <w:link w:val="ab"/>
    <w:uiPriority w:val="99"/>
    <w:unhideWhenUsed/>
    <w:rsid w:val="00231114"/>
    <w:pPr>
      <w:tabs>
        <w:tab w:val="center" w:pos="4680"/>
        <w:tab w:val="right" w:pos="9360"/>
      </w:tabs>
    </w:pPr>
    <w:rPr>
      <w:lang w:val="x-none"/>
    </w:rPr>
  </w:style>
  <w:style w:type="character" w:customStyle="1" w:styleId="ab">
    <w:name w:val="フッター (文字)"/>
    <w:link w:val="aa"/>
    <w:uiPriority w:val="99"/>
    <w:rsid w:val="00231114"/>
    <w:rPr>
      <w:color w:val="4C4C4C"/>
      <w:lang w:eastAsia="ja-JP"/>
    </w:rPr>
  </w:style>
  <w:style w:type="character" w:styleId="ac">
    <w:name w:val="annotation reference"/>
    <w:uiPriority w:val="99"/>
    <w:semiHidden/>
    <w:rsid w:val="00CF63AB"/>
    <w:rPr>
      <w:sz w:val="16"/>
      <w:szCs w:val="16"/>
    </w:rPr>
  </w:style>
  <w:style w:type="paragraph" w:styleId="ad">
    <w:name w:val="annotation text"/>
    <w:basedOn w:val="a"/>
    <w:link w:val="ae"/>
    <w:uiPriority w:val="99"/>
    <w:rsid w:val="00CF63AB"/>
  </w:style>
  <w:style w:type="paragraph" w:styleId="af">
    <w:name w:val="annotation subject"/>
    <w:basedOn w:val="ad"/>
    <w:next w:val="ad"/>
    <w:semiHidden/>
    <w:rsid w:val="00CF63AB"/>
    <w:rPr>
      <w:b/>
      <w:bCs/>
    </w:rPr>
  </w:style>
  <w:style w:type="paragraph" w:styleId="HTML">
    <w:name w:val="HTML Preformatted"/>
    <w:basedOn w:val="a"/>
    <w:rsid w:val="00306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lang w:eastAsia="en-US"/>
    </w:rPr>
  </w:style>
  <w:style w:type="character" w:styleId="af0">
    <w:name w:val="FollowedHyperlink"/>
    <w:rsid w:val="00CB1AB5"/>
    <w:rPr>
      <w:color w:val="800080"/>
      <w:u w:val="single"/>
    </w:rPr>
  </w:style>
  <w:style w:type="paragraph" w:styleId="af1">
    <w:name w:val="footnote text"/>
    <w:basedOn w:val="a"/>
    <w:link w:val="af2"/>
    <w:uiPriority w:val="99"/>
    <w:semiHidden/>
    <w:unhideWhenUsed/>
    <w:rsid w:val="00582C14"/>
    <w:rPr>
      <w:lang w:val="x-none"/>
    </w:rPr>
  </w:style>
  <w:style w:type="character" w:customStyle="1" w:styleId="af2">
    <w:name w:val="脚注文字列 (文字)"/>
    <w:link w:val="af1"/>
    <w:uiPriority w:val="99"/>
    <w:semiHidden/>
    <w:rsid w:val="00582C14"/>
    <w:rPr>
      <w:color w:val="4C4C4C"/>
      <w:lang w:eastAsia="ja-JP"/>
    </w:rPr>
  </w:style>
  <w:style w:type="character" w:styleId="af3">
    <w:name w:val="footnote reference"/>
    <w:uiPriority w:val="99"/>
    <w:semiHidden/>
    <w:unhideWhenUsed/>
    <w:rsid w:val="00582C14"/>
    <w:rPr>
      <w:vertAlign w:val="superscript"/>
    </w:rPr>
  </w:style>
  <w:style w:type="table" w:styleId="af4">
    <w:name w:val="Table Grid"/>
    <w:basedOn w:val="a1"/>
    <w:uiPriority w:val="59"/>
    <w:rsid w:val="00EF3B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42B34"/>
    <w:pPr>
      <w:autoSpaceDE w:val="0"/>
      <w:autoSpaceDN w:val="0"/>
      <w:adjustRightInd w:val="0"/>
    </w:pPr>
    <w:rPr>
      <w:rFonts w:ascii="Arial" w:hAnsi="Arial" w:cs="Arial"/>
      <w:color w:val="000000"/>
      <w:sz w:val="24"/>
      <w:szCs w:val="24"/>
    </w:rPr>
  </w:style>
  <w:style w:type="paragraph" w:styleId="af5">
    <w:name w:val="endnote text"/>
    <w:basedOn w:val="a"/>
    <w:link w:val="af6"/>
    <w:uiPriority w:val="99"/>
    <w:unhideWhenUsed/>
    <w:rsid w:val="001D26FE"/>
  </w:style>
  <w:style w:type="character" w:customStyle="1" w:styleId="af6">
    <w:name w:val="文末脚注文字列 (文字)"/>
    <w:link w:val="af5"/>
    <w:uiPriority w:val="99"/>
    <w:rsid w:val="001D26FE"/>
    <w:rPr>
      <w:color w:val="4C4C4C"/>
      <w:lang w:eastAsia="ja-JP"/>
    </w:rPr>
  </w:style>
  <w:style w:type="character" w:styleId="af7">
    <w:name w:val="endnote reference"/>
    <w:uiPriority w:val="99"/>
    <w:unhideWhenUsed/>
    <w:rsid w:val="001D26FE"/>
    <w:rPr>
      <w:vertAlign w:val="superscript"/>
    </w:rPr>
  </w:style>
  <w:style w:type="character" w:customStyle="1" w:styleId="ae">
    <w:name w:val="コメント文字列 (文字)"/>
    <w:link w:val="ad"/>
    <w:uiPriority w:val="99"/>
    <w:rsid w:val="0068674D"/>
    <w:rPr>
      <w:color w:val="4C4C4C"/>
      <w:lang w:eastAsia="ja-JP"/>
    </w:rPr>
  </w:style>
  <w:style w:type="paragraph" w:styleId="Web">
    <w:name w:val="Normal (Web)"/>
    <w:basedOn w:val="a"/>
    <w:uiPriority w:val="99"/>
    <w:unhideWhenUsed/>
    <w:rsid w:val="0068674D"/>
    <w:pPr>
      <w:spacing w:before="100" w:beforeAutospacing="1" w:after="100" w:afterAutospacing="1"/>
    </w:pPr>
    <w:rPr>
      <w:rFonts w:ascii="Times New Roman" w:eastAsia="Calibri" w:hAnsi="Times New Roman"/>
      <w:color w:val="auto"/>
      <w:sz w:val="24"/>
      <w:szCs w:val="24"/>
      <w:lang w:eastAsia="en-US"/>
    </w:rPr>
  </w:style>
  <w:style w:type="paragraph" w:customStyle="1" w:styleId="first-child">
    <w:name w:val="first-child"/>
    <w:basedOn w:val="a"/>
    <w:rsid w:val="0068674D"/>
    <w:pPr>
      <w:spacing w:after="180"/>
    </w:pPr>
    <w:rPr>
      <w:rFonts w:ascii="Times New Roman" w:eastAsia="Times New Roman" w:hAnsi="Times New Roman"/>
      <w:color w:val="auto"/>
      <w:sz w:val="24"/>
      <w:szCs w:val="24"/>
      <w:lang w:eastAsia="en-US"/>
    </w:rPr>
  </w:style>
  <w:style w:type="character" w:customStyle="1" w:styleId="xn-location">
    <w:name w:val="xn-location"/>
    <w:rsid w:val="00A929EC"/>
  </w:style>
  <w:style w:type="character" w:customStyle="1" w:styleId="a9">
    <w:name w:val="ヘッダー (文字)"/>
    <w:link w:val="a5"/>
    <w:rsid w:val="00633781"/>
    <w:rPr>
      <w:color w:val="4C4C4C"/>
      <w:lang w:eastAsia="ja-JP"/>
    </w:rPr>
  </w:style>
  <w:style w:type="character" w:customStyle="1" w:styleId="10">
    <w:name w:val="見出し 1 (文字)"/>
    <w:link w:val="1"/>
    <w:uiPriority w:val="9"/>
    <w:rsid w:val="00B138FB"/>
    <w:rPr>
      <w:rFonts w:ascii="Times New Roman" w:eastAsia="Times New Roman" w:hAnsi="Times New Roman"/>
      <w:b/>
      <w:bCs/>
      <w:kern w:val="36"/>
      <w:sz w:val="48"/>
      <w:szCs w:val="48"/>
    </w:rPr>
  </w:style>
  <w:style w:type="paragraph" w:styleId="af8">
    <w:name w:val="Revision"/>
    <w:hidden/>
    <w:uiPriority w:val="99"/>
    <w:semiHidden/>
    <w:rsid w:val="00202F22"/>
    <w:rPr>
      <w:color w:val="4C4C4C"/>
      <w:lang w:eastAsia="ja-JP"/>
    </w:rPr>
  </w:style>
  <w:style w:type="character" w:customStyle="1" w:styleId="apple-converted-space">
    <w:name w:val="apple-converted-space"/>
    <w:rsid w:val="00A8378C"/>
  </w:style>
  <w:style w:type="character" w:customStyle="1" w:styleId="last-child">
    <w:name w:val="last-child"/>
    <w:rsid w:val="003E65F3"/>
  </w:style>
  <w:style w:type="paragraph" w:customStyle="1" w:styleId="last-child1">
    <w:name w:val="last-child1"/>
    <w:basedOn w:val="a"/>
    <w:rsid w:val="003E65F3"/>
    <w:pPr>
      <w:spacing w:before="100" w:beforeAutospacing="1" w:after="100" w:afterAutospacing="1"/>
    </w:pPr>
    <w:rPr>
      <w:rFonts w:ascii="Times New Roman" w:eastAsia="Times New Roman" w:hAnsi="Times New Roman"/>
      <w:color w:val="auto"/>
      <w:sz w:val="24"/>
      <w:szCs w:val="24"/>
      <w:lang w:eastAsia="en-US"/>
    </w:rPr>
  </w:style>
  <w:style w:type="paragraph" w:customStyle="1" w:styleId="detailcontact">
    <w:name w:val="detail_contact"/>
    <w:basedOn w:val="a"/>
    <w:rsid w:val="003E65F3"/>
    <w:pPr>
      <w:spacing w:before="100" w:beforeAutospacing="1" w:after="100" w:afterAutospacing="1"/>
    </w:pPr>
    <w:rPr>
      <w:rFonts w:ascii="Times New Roman" w:eastAsia="Times New Roman" w:hAnsi="Times New Roman"/>
      <w:color w:val="auto"/>
      <w:sz w:val="24"/>
      <w:szCs w:val="24"/>
      <w:lang w:eastAsia="en-US"/>
    </w:rPr>
  </w:style>
  <w:style w:type="character" w:customStyle="1" w:styleId="Abbott-BodyCopyChar">
    <w:name w:val="Abbott-Body Copy Char"/>
    <w:uiPriority w:val="99"/>
    <w:locked/>
    <w:rsid w:val="00570DDC"/>
    <w:rPr>
      <w:rFonts w:ascii="Arial" w:hAnsi="Arial"/>
      <w:sz w:val="22"/>
      <w:lang w:val="x-none" w:eastAsia="ja-JP"/>
    </w:rPr>
  </w:style>
  <w:style w:type="character" w:customStyle="1" w:styleId="a8">
    <w:name w:val="リスト段落 (文字)"/>
    <w:aliases w:val="Bullet List (文字),Bullet1 (文字)"/>
    <w:link w:val="a7"/>
    <w:uiPriority w:val="34"/>
    <w:locked/>
    <w:rsid w:val="009A3692"/>
    <w:rPr>
      <w:rFonts w:eastAsia="Times New Roman"/>
      <w:sz w:val="22"/>
      <w:szCs w:val="22"/>
    </w:rPr>
  </w:style>
  <w:style w:type="paragraph" w:styleId="af9">
    <w:name w:val="No Spacing"/>
    <w:uiPriority w:val="1"/>
    <w:qFormat/>
    <w:rsid w:val="00BC3D3E"/>
    <w:rPr>
      <w:color w:val="4C4C4C"/>
      <w:lang w:eastAsia="ja-JP"/>
    </w:rPr>
  </w:style>
  <w:style w:type="character" w:customStyle="1" w:styleId="xn-person">
    <w:name w:val="xn-person"/>
    <w:basedOn w:val="a0"/>
    <w:rsid w:val="00BC3D3E"/>
  </w:style>
  <w:style w:type="character" w:customStyle="1" w:styleId="xn-org">
    <w:name w:val="xn-org"/>
    <w:basedOn w:val="a0"/>
    <w:rsid w:val="00BC3D3E"/>
  </w:style>
  <w:style w:type="character" w:customStyle="1" w:styleId="xn-chron">
    <w:name w:val="xn-chron"/>
    <w:basedOn w:val="a0"/>
    <w:rsid w:val="002C518C"/>
  </w:style>
  <w:style w:type="paragraph" w:styleId="afa">
    <w:name w:val="Plain Text"/>
    <w:basedOn w:val="a"/>
    <w:link w:val="afb"/>
    <w:uiPriority w:val="99"/>
    <w:semiHidden/>
    <w:unhideWhenUsed/>
    <w:rsid w:val="009B67A6"/>
    <w:rPr>
      <w:rFonts w:eastAsiaTheme="minorHAnsi" w:cs="Consolas"/>
      <w:color w:val="auto"/>
      <w:sz w:val="22"/>
      <w:szCs w:val="21"/>
      <w:lang w:eastAsia="en-US"/>
    </w:rPr>
  </w:style>
  <w:style w:type="character" w:customStyle="1" w:styleId="afb">
    <w:name w:val="書式なし (文字)"/>
    <w:basedOn w:val="a0"/>
    <w:link w:val="afa"/>
    <w:uiPriority w:val="99"/>
    <w:semiHidden/>
    <w:rsid w:val="009B67A6"/>
    <w:rPr>
      <w:rFonts w:eastAsiaTheme="minorHAnsi" w:cs="Consolas"/>
      <w:sz w:val="22"/>
      <w:szCs w:val="21"/>
    </w:rPr>
  </w:style>
  <w:style w:type="character" w:styleId="afc">
    <w:name w:val="Unresolved Mention"/>
    <w:basedOn w:val="a0"/>
    <w:uiPriority w:val="99"/>
    <w:unhideWhenUsed/>
    <w:rsid w:val="00013130"/>
    <w:rPr>
      <w:color w:val="605E5C"/>
      <w:shd w:val="clear" w:color="auto" w:fill="E1DFDD"/>
    </w:rPr>
  </w:style>
  <w:style w:type="character" w:styleId="afd">
    <w:name w:val="Mention"/>
    <w:basedOn w:val="a0"/>
    <w:uiPriority w:val="99"/>
    <w:unhideWhenUsed/>
    <w:rsid w:val="00B14DBB"/>
    <w:rPr>
      <w:color w:val="2B579A"/>
      <w:shd w:val="clear" w:color="auto" w:fill="E1DFDD"/>
    </w:rPr>
  </w:style>
  <w:style w:type="paragraph" w:customStyle="1" w:styleId="xxmsonormal">
    <w:name w:val="x_xmsonormal"/>
    <w:basedOn w:val="a"/>
    <w:rsid w:val="004F092C"/>
    <w:rPr>
      <w:rFonts w:eastAsiaTheme="minorHAnsi" w:cs="Calibri"/>
      <w:color w:val="auto"/>
      <w:sz w:val="22"/>
      <w:szCs w:val="22"/>
      <w:lang w:eastAsia="en-US"/>
    </w:rPr>
  </w:style>
  <w:style w:type="character" w:customStyle="1" w:styleId="font121">
    <w:name w:val="font121"/>
    <w:rsid w:val="00A30A1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09909">
      <w:bodyDiv w:val="1"/>
      <w:marLeft w:val="0"/>
      <w:marRight w:val="0"/>
      <w:marTop w:val="0"/>
      <w:marBottom w:val="0"/>
      <w:divBdr>
        <w:top w:val="none" w:sz="0" w:space="0" w:color="auto"/>
        <w:left w:val="none" w:sz="0" w:space="0" w:color="auto"/>
        <w:bottom w:val="none" w:sz="0" w:space="0" w:color="auto"/>
        <w:right w:val="none" w:sz="0" w:space="0" w:color="auto"/>
      </w:divBdr>
      <w:divsChild>
        <w:div w:id="106462637">
          <w:marLeft w:val="0"/>
          <w:marRight w:val="0"/>
          <w:marTop w:val="0"/>
          <w:marBottom w:val="0"/>
          <w:divBdr>
            <w:top w:val="none" w:sz="0" w:space="0" w:color="auto"/>
            <w:left w:val="none" w:sz="0" w:space="0" w:color="auto"/>
            <w:bottom w:val="none" w:sz="0" w:space="0" w:color="auto"/>
            <w:right w:val="none" w:sz="0" w:space="0" w:color="auto"/>
          </w:divBdr>
          <w:divsChild>
            <w:div w:id="106642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1792">
      <w:bodyDiv w:val="1"/>
      <w:marLeft w:val="0"/>
      <w:marRight w:val="0"/>
      <w:marTop w:val="0"/>
      <w:marBottom w:val="0"/>
      <w:divBdr>
        <w:top w:val="none" w:sz="0" w:space="0" w:color="auto"/>
        <w:left w:val="none" w:sz="0" w:space="0" w:color="auto"/>
        <w:bottom w:val="none" w:sz="0" w:space="0" w:color="auto"/>
        <w:right w:val="none" w:sz="0" w:space="0" w:color="auto"/>
      </w:divBdr>
    </w:div>
    <w:div w:id="83697120">
      <w:bodyDiv w:val="1"/>
      <w:marLeft w:val="0"/>
      <w:marRight w:val="0"/>
      <w:marTop w:val="0"/>
      <w:marBottom w:val="0"/>
      <w:divBdr>
        <w:top w:val="none" w:sz="0" w:space="0" w:color="auto"/>
        <w:left w:val="none" w:sz="0" w:space="0" w:color="auto"/>
        <w:bottom w:val="none" w:sz="0" w:space="0" w:color="auto"/>
        <w:right w:val="none" w:sz="0" w:space="0" w:color="auto"/>
      </w:divBdr>
    </w:div>
    <w:div w:id="102193001">
      <w:bodyDiv w:val="1"/>
      <w:marLeft w:val="0"/>
      <w:marRight w:val="0"/>
      <w:marTop w:val="0"/>
      <w:marBottom w:val="0"/>
      <w:divBdr>
        <w:top w:val="none" w:sz="0" w:space="0" w:color="auto"/>
        <w:left w:val="none" w:sz="0" w:space="0" w:color="auto"/>
        <w:bottom w:val="none" w:sz="0" w:space="0" w:color="auto"/>
        <w:right w:val="none" w:sz="0" w:space="0" w:color="auto"/>
      </w:divBdr>
    </w:div>
    <w:div w:id="111830200">
      <w:bodyDiv w:val="1"/>
      <w:marLeft w:val="0"/>
      <w:marRight w:val="0"/>
      <w:marTop w:val="0"/>
      <w:marBottom w:val="0"/>
      <w:divBdr>
        <w:top w:val="none" w:sz="0" w:space="0" w:color="auto"/>
        <w:left w:val="none" w:sz="0" w:space="0" w:color="auto"/>
        <w:bottom w:val="none" w:sz="0" w:space="0" w:color="auto"/>
        <w:right w:val="none" w:sz="0" w:space="0" w:color="auto"/>
      </w:divBdr>
      <w:divsChild>
        <w:div w:id="49698030">
          <w:marLeft w:val="0"/>
          <w:marRight w:val="0"/>
          <w:marTop w:val="0"/>
          <w:marBottom w:val="0"/>
          <w:divBdr>
            <w:top w:val="none" w:sz="0" w:space="0" w:color="auto"/>
            <w:left w:val="none" w:sz="0" w:space="0" w:color="auto"/>
            <w:bottom w:val="none" w:sz="0" w:space="0" w:color="auto"/>
            <w:right w:val="none" w:sz="0" w:space="0" w:color="auto"/>
          </w:divBdr>
        </w:div>
        <w:div w:id="361370364">
          <w:marLeft w:val="0"/>
          <w:marRight w:val="0"/>
          <w:marTop w:val="0"/>
          <w:marBottom w:val="0"/>
          <w:divBdr>
            <w:top w:val="none" w:sz="0" w:space="0" w:color="auto"/>
            <w:left w:val="none" w:sz="0" w:space="0" w:color="auto"/>
            <w:bottom w:val="none" w:sz="0" w:space="0" w:color="auto"/>
            <w:right w:val="none" w:sz="0" w:space="0" w:color="auto"/>
          </w:divBdr>
        </w:div>
        <w:div w:id="475536289">
          <w:marLeft w:val="0"/>
          <w:marRight w:val="0"/>
          <w:marTop w:val="0"/>
          <w:marBottom w:val="0"/>
          <w:divBdr>
            <w:top w:val="none" w:sz="0" w:space="0" w:color="auto"/>
            <w:left w:val="none" w:sz="0" w:space="0" w:color="auto"/>
            <w:bottom w:val="none" w:sz="0" w:space="0" w:color="auto"/>
            <w:right w:val="none" w:sz="0" w:space="0" w:color="auto"/>
          </w:divBdr>
          <w:divsChild>
            <w:div w:id="2055225519">
              <w:marLeft w:val="180"/>
              <w:marRight w:val="0"/>
              <w:marTop w:val="0"/>
              <w:marBottom w:val="0"/>
              <w:divBdr>
                <w:top w:val="none" w:sz="0" w:space="0" w:color="auto"/>
                <w:left w:val="none" w:sz="0" w:space="0" w:color="auto"/>
                <w:bottom w:val="none" w:sz="0" w:space="0" w:color="auto"/>
                <w:right w:val="none" w:sz="0" w:space="0" w:color="auto"/>
              </w:divBdr>
            </w:div>
          </w:divsChild>
        </w:div>
        <w:div w:id="1570924468">
          <w:marLeft w:val="0"/>
          <w:marRight w:val="0"/>
          <w:marTop w:val="0"/>
          <w:marBottom w:val="0"/>
          <w:divBdr>
            <w:top w:val="none" w:sz="0" w:space="0" w:color="auto"/>
            <w:left w:val="none" w:sz="0" w:space="0" w:color="auto"/>
            <w:bottom w:val="none" w:sz="0" w:space="0" w:color="auto"/>
            <w:right w:val="none" w:sz="0" w:space="0" w:color="auto"/>
          </w:divBdr>
        </w:div>
        <w:div w:id="1572303730">
          <w:marLeft w:val="0"/>
          <w:marRight w:val="0"/>
          <w:marTop w:val="0"/>
          <w:marBottom w:val="0"/>
          <w:divBdr>
            <w:top w:val="none" w:sz="0" w:space="0" w:color="auto"/>
            <w:left w:val="none" w:sz="0" w:space="0" w:color="auto"/>
            <w:bottom w:val="none" w:sz="0" w:space="0" w:color="auto"/>
            <w:right w:val="none" w:sz="0" w:space="0" w:color="auto"/>
          </w:divBdr>
        </w:div>
      </w:divsChild>
    </w:div>
    <w:div w:id="117070120">
      <w:bodyDiv w:val="1"/>
      <w:marLeft w:val="0"/>
      <w:marRight w:val="0"/>
      <w:marTop w:val="0"/>
      <w:marBottom w:val="0"/>
      <w:divBdr>
        <w:top w:val="none" w:sz="0" w:space="0" w:color="auto"/>
        <w:left w:val="none" w:sz="0" w:space="0" w:color="auto"/>
        <w:bottom w:val="none" w:sz="0" w:space="0" w:color="auto"/>
        <w:right w:val="none" w:sz="0" w:space="0" w:color="auto"/>
      </w:divBdr>
    </w:div>
    <w:div w:id="133067909">
      <w:bodyDiv w:val="1"/>
      <w:marLeft w:val="0"/>
      <w:marRight w:val="0"/>
      <w:marTop w:val="0"/>
      <w:marBottom w:val="0"/>
      <w:divBdr>
        <w:top w:val="none" w:sz="0" w:space="0" w:color="auto"/>
        <w:left w:val="none" w:sz="0" w:space="0" w:color="auto"/>
        <w:bottom w:val="none" w:sz="0" w:space="0" w:color="auto"/>
        <w:right w:val="none" w:sz="0" w:space="0" w:color="auto"/>
      </w:divBdr>
    </w:div>
    <w:div w:id="155847779">
      <w:bodyDiv w:val="1"/>
      <w:marLeft w:val="0"/>
      <w:marRight w:val="0"/>
      <w:marTop w:val="0"/>
      <w:marBottom w:val="0"/>
      <w:divBdr>
        <w:top w:val="none" w:sz="0" w:space="0" w:color="auto"/>
        <w:left w:val="none" w:sz="0" w:space="0" w:color="auto"/>
        <w:bottom w:val="none" w:sz="0" w:space="0" w:color="auto"/>
        <w:right w:val="none" w:sz="0" w:space="0" w:color="auto"/>
      </w:divBdr>
    </w:div>
    <w:div w:id="158349070">
      <w:bodyDiv w:val="1"/>
      <w:marLeft w:val="0"/>
      <w:marRight w:val="0"/>
      <w:marTop w:val="0"/>
      <w:marBottom w:val="0"/>
      <w:divBdr>
        <w:top w:val="none" w:sz="0" w:space="0" w:color="auto"/>
        <w:left w:val="none" w:sz="0" w:space="0" w:color="auto"/>
        <w:bottom w:val="none" w:sz="0" w:space="0" w:color="auto"/>
        <w:right w:val="none" w:sz="0" w:space="0" w:color="auto"/>
      </w:divBdr>
    </w:div>
    <w:div w:id="179586646">
      <w:bodyDiv w:val="1"/>
      <w:marLeft w:val="0"/>
      <w:marRight w:val="0"/>
      <w:marTop w:val="0"/>
      <w:marBottom w:val="0"/>
      <w:divBdr>
        <w:top w:val="none" w:sz="0" w:space="0" w:color="auto"/>
        <w:left w:val="none" w:sz="0" w:space="0" w:color="auto"/>
        <w:bottom w:val="none" w:sz="0" w:space="0" w:color="auto"/>
        <w:right w:val="none" w:sz="0" w:space="0" w:color="auto"/>
      </w:divBdr>
    </w:div>
    <w:div w:id="184489265">
      <w:bodyDiv w:val="1"/>
      <w:marLeft w:val="0"/>
      <w:marRight w:val="0"/>
      <w:marTop w:val="0"/>
      <w:marBottom w:val="0"/>
      <w:divBdr>
        <w:top w:val="none" w:sz="0" w:space="0" w:color="auto"/>
        <w:left w:val="none" w:sz="0" w:space="0" w:color="auto"/>
        <w:bottom w:val="none" w:sz="0" w:space="0" w:color="auto"/>
        <w:right w:val="none" w:sz="0" w:space="0" w:color="auto"/>
      </w:divBdr>
    </w:div>
    <w:div w:id="198053900">
      <w:bodyDiv w:val="1"/>
      <w:marLeft w:val="0"/>
      <w:marRight w:val="0"/>
      <w:marTop w:val="0"/>
      <w:marBottom w:val="0"/>
      <w:divBdr>
        <w:top w:val="none" w:sz="0" w:space="0" w:color="auto"/>
        <w:left w:val="none" w:sz="0" w:space="0" w:color="auto"/>
        <w:bottom w:val="none" w:sz="0" w:space="0" w:color="auto"/>
        <w:right w:val="none" w:sz="0" w:space="0" w:color="auto"/>
      </w:divBdr>
    </w:div>
    <w:div w:id="209000248">
      <w:bodyDiv w:val="1"/>
      <w:marLeft w:val="0"/>
      <w:marRight w:val="0"/>
      <w:marTop w:val="0"/>
      <w:marBottom w:val="0"/>
      <w:divBdr>
        <w:top w:val="none" w:sz="0" w:space="0" w:color="auto"/>
        <w:left w:val="none" w:sz="0" w:space="0" w:color="auto"/>
        <w:bottom w:val="none" w:sz="0" w:space="0" w:color="auto"/>
        <w:right w:val="none" w:sz="0" w:space="0" w:color="auto"/>
      </w:divBdr>
    </w:div>
    <w:div w:id="217403697">
      <w:bodyDiv w:val="1"/>
      <w:marLeft w:val="0"/>
      <w:marRight w:val="0"/>
      <w:marTop w:val="0"/>
      <w:marBottom w:val="0"/>
      <w:divBdr>
        <w:top w:val="none" w:sz="0" w:space="0" w:color="auto"/>
        <w:left w:val="none" w:sz="0" w:space="0" w:color="auto"/>
        <w:bottom w:val="none" w:sz="0" w:space="0" w:color="auto"/>
        <w:right w:val="none" w:sz="0" w:space="0" w:color="auto"/>
      </w:divBdr>
    </w:div>
    <w:div w:id="231239519">
      <w:bodyDiv w:val="1"/>
      <w:marLeft w:val="0"/>
      <w:marRight w:val="0"/>
      <w:marTop w:val="0"/>
      <w:marBottom w:val="0"/>
      <w:divBdr>
        <w:top w:val="none" w:sz="0" w:space="0" w:color="auto"/>
        <w:left w:val="none" w:sz="0" w:space="0" w:color="auto"/>
        <w:bottom w:val="none" w:sz="0" w:space="0" w:color="auto"/>
        <w:right w:val="none" w:sz="0" w:space="0" w:color="auto"/>
      </w:divBdr>
    </w:div>
    <w:div w:id="264729515">
      <w:bodyDiv w:val="1"/>
      <w:marLeft w:val="0"/>
      <w:marRight w:val="0"/>
      <w:marTop w:val="0"/>
      <w:marBottom w:val="0"/>
      <w:divBdr>
        <w:top w:val="none" w:sz="0" w:space="0" w:color="auto"/>
        <w:left w:val="none" w:sz="0" w:space="0" w:color="auto"/>
        <w:bottom w:val="none" w:sz="0" w:space="0" w:color="auto"/>
        <w:right w:val="none" w:sz="0" w:space="0" w:color="auto"/>
      </w:divBdr>
    </w:div>
    <w:div w:id="267390301">
      <w:bodyDiv w:val="1"/>
      <w:marLeft w:val="0"/>
      <w:marRight w:val="0"/>
      <w:marTop w:val="0"/>
      <w:marBottom w:val="0"/>
      <w:divBdr>
        <w:top w:val="none" w:sz="0" w:space="0" w:color="auto"/>
        <w:left w:val="none" w:sz="0" w:space="0" w:color="auto"/>
        <w:bottom w:val="none" w:sz="0" w:space="0" w:color="auto"/>
        <w:right w:val="none" w:sz="0" w:space="0" w:color="auto"/>
      </w:divBdr>
      <w:divsChild>
        <w:div w:id="455947051">
          <w:marLeft w:val="0"/>
          <w:marRight w:val="0"/>
          <w:marTop w:val="0"/>
          <w:marBottom w:val="0"/>
          <w:divBdr>
            <w:top w:val="none" w:sz="0" w:space="0" w:color="auto"/>
            <w:left w:val="none" w:sz="0" w:space="0" w:color="auto"/>
            <w:bottom w:val="none" w:sz="0" w:space="0" w:color="auto"/>
            <w:right w:val="none" w:sz="0" w:space="0" w:color="auto"/>
          </w:divBdr>
          <w:divsChild>
            <w:div w:id="920791754">
              <w:marLeft w:val="0"/>
              <w:marRight w:val="0"/>
              <w:marTop w:val="0"/>
              <w:marBottom w:val="0"/>
              <w:divBdr>
                <w:top w:val="none" w:sz="0" w:space="0" w:color="auto"/>
                <w:left w:val="none" w:sz="0" w:space="0" w:color="auto"/>
                <w:bottom w:val="none" w:sz="0" w:space="0" w:color="auto"/>
                <w:right w:val="none" w:sz="0" w:space="0" w:color="auto"/>
              </w:divBdr>
              <w:divsChild>
                <w:div w:id="65125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17239">
      <w:bodyDiv w:val="1"/>
      <w:marLeft w:val="0"/>
      <w:marRight w:val="0"/>
      <w:marTop w:val="0"/>
      <w:marBottom w:val="0"/>
      <w:divBdr>
        <w:top w:val="none" w:sz="0" w:space="0" w:color="auto"/>
        <w:left w:val="none" w:sz="0" w:space="0" w:color="auto"/>
        <w:bottom w:val="none" w:sz="0" w:space="0" w:color="auto"/>
        <w:right w:val="none" w:sz="0" w:space="0" w:color="auto"/>
      </w:divBdr>
    </w:div>
    <w:div w:id="300233975">
      <w:bodyDiv w:val="1"/>
      <w:marLeft w:val="0"/>
      <w:marRight w:val="0"/>
      <w:marTop w:val="0"/>
      <w:marBottom w:val="0"/>
      <w:divBdr>
        <w:top w:val="none" w:sz="0" w:space="0" w:color="auto"/>
        <w:left w:val="none" w:sz="0" w:space="0" w:color="auto"/>
        <w:bottom w:val="none" w:sz="0" w:space="0" w:color="auto"/>
        <w:right w:val="none" w:sz="0" w:space="0" w:color="auto"/>
      </w:divBdr>
    </w:div>
    <w:div w:id="320042876">
      <w:bodyDiv w:val="1"/>
      <w:marLeft w:val="0"/>
      <w:marRight w:val="0"/>
      <w:marTop w:val="0"/>
      <w:marBottom w:val="0"/>
      <w:divBdr>
        <w:top w:val="none" w:sz="0" w:space="0" w:color="auto"/>
        <w:left w:val="none" w:sz="0" w:space="0" w:color="auto"/>
        <w:bottom w:val="none" w:sz="0" w:space="0" w:color="auto"/>
        <w:right w:val="none" w:sz="0" w:space="0" w:color="auto"/>
      </w:divBdr>
      <w:divsChild>
        <w:div w:id="581984477">
          <w:marLeft w:val="0"/>
          <w:marRight w:val="0"/>
          <w:marTop w:val="0"/>
          <w:marBottom w:val="0"/>
          <w:divBdr>
            <w:top w:val="none" w:sz="0" w:space="0" w:color="auto"/>
            <w:left w:val="none" w:sz="0" w:space="0" w:color="auto"/>
            <w:bottom w:val="none" w:sz="0" w:space="0" w:color="auto"/>
            <w:right w:val="none" w:sz="0" w:space="0" w:color="auto"/>
          </w:divBdr>
        </w:div>
      </w:divsChild>
    </w:div>
    <w:div w:id="321277465">
      <w:bodyDiv w:val="1"/>
      <w:marLeft w:val="0"/>
      <w:marRight w:val="0"/>
      <w:marTop w:val="0"/>
      <w:marBottom w:val="0"/>
      <w:divBdr>
        <w:top w:val="none" w:sz="0" w:space="0" w:color="auto"/>
        <w:left w:val="none" w:sz="0" w:space="0" w:color="auto"/>
        <w:bottom w:val="none" w:sz="0" w:space="0" w:color="auto"/>
        <w:right w:val="none" w:sz="0" w:space="0" w:color="auto"/>
      </w:divBdr>
    </w:div>
    <w:div w:id="327680038">
      <w:bodyDiv w:val="1"/>
      <w:marLeft w:val="0"/>
      <w:marRight w:val="0"/>
      <w:marTop w:val="0"/>
      <w:marBottom w:val="0"/>
      <w:divBdr>
        <w:top w:val="none" w:sz="0" w:space="0" w:color="auto"/>
        <w:left w:val="none" w:sz="0" w:space="0" w:color="auto"/>
        <w:bottom w:val="none" w:sz="0" w:space="0" w:color="auto"/>
        <w:right w:val="none" w:sz="0" w:space="0" w:color="auto"/>
      </w:divBdr>
      <w:divsChild>
        <w:div w:id="145979151">
          <w:marLeft w:val="0"/>
          <w:marRight w:val="0"/>
          <w:marTop w:val="0"/>
          <w:marBottom w:val="0"/>
          <w:divBdr>
            <w:top w:val="none" w:sz="0" w:space="0" w:color="auto"/>
            <w:left w:val="none" w:sz="0" w:space="0" w:color="auto"/>
            <w:bottom w:val="none" w:sz="0" w:space="0" w:color="auto"/>
            <w:right w:val="none" w:sz="0" w:space="0" w:color="auto"/>
          </w:divBdr>
        </w:div>
      </w:divsChild>
    </w:div>
    <w:div w:id="360084258">
      <w:bodyDiv w:val="1"/>
      <w:marLeft w:val="0"/>
      <w:marRight w:val="0"/>
      <w:marTop w:val="0"/>
      <w:marBottom w:val="0"/>
      <w:divBdr>
        <w:top w:val="none" w:sz="0" w:space="0" w:color="auto"/>
        <w:left w:val="none" w:sz="0" w:space="0" w:color="auto"/>
        <w:bottom w:val="none" w:sz="0" w:space="0" w:color="auto"/>
        <w:right w:val="none" w:sz="0" w:space="0" w:color="auto"/>
      </w:divBdr>
    </w:div>
    <w:div w:id="360202035">
      <w:bodyDiv w:val="1"/>
      <w:marLeft w:val="30"/>
      <w:marRight w:val="30"/>
      <w:marTop w:val="0"/>
      <w:marBottom w:val="0"/>
      <w:divBdr>
        <w:top w:val="none" w:sz="0" w:space="0" w:color="auto"/>
        <w:left w:val="none" w:sz="0" w:space="0" w:color="auto"/>
        <w:bottom w:val="none" w:sz="0" w:space="0" w:color="auto"/>
        <w:right w:val="none" w:sz="0" w:space="0" w:color="auto"/>
      </w:divBdr>
      <w:divsChild>
        <w:div w:id="53814542">
          <w:marLeft w:val="0"/>
          <w:marRight w:val="0"/>
          <w:marTop w:val="0"/>
          <w:marBottom w:val="0"/>
          <w:divBdr>
            <w:top w:val="none" w:sz="0" w:space="0" w:color="auto"/>
            <w:left w:val="none" w:sz="0" w:space="0" w:color="auto"/>
            <w:bottom w:val="none" w:sz="0" w:space="0" w:color="auto"/>
            <w:right w:val="none" w:sz="0" w:space="0" w:color="auto"/>
          </w:divBdr>
          <w:divsChild>
            <w:div w:id="2088651097">
              <w:marLeft w:val="0"/>
              <w:marRight w:val="0"/>
              <w:marTop w:val="0"/>
              <w:marBottom w:val="0"/>
              <w:divBdr>
                <w:top w:val="none" w:sz="0" w:space="0" w:color="auto"/>
                <w:left w:val="none" w:sz="0" w:space="0" w:color="auto"/>
                <w:bottom w:val="none" w:sz="0" w:space="0" w:color="auto"/>
                <w:right w:val="none" w:sz="0" w:space="0" w:color="auto"/>
              </w:divBdr>
              <w:divsChild>
                <w:div w:id="586420979">
                  <w:marLeft w:val="180"/>
                  <w:marRight w:val="0"/>
                  <w:marTop w:val="0"/>
                  <w:marBottom w:val="0"/>
                  <w:divBdr>
                    <w:top w:val="none" w:sz="0" w:space="0" w:color="auto"/>
                    <w:left w:val="none" w:sz="0" w:space="0" w:color="auto"/>
                    <w:bottom w:val="none" w:sz="0" w:space="0" w:color="auto"/>
                    <w:right w:val="none" w:sz="0" w:space="0" w:color="auto"/>
                  </w:divBdr>
                  <w:divsChild>
                    <w:div w:id="174097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635342">
      <w:bodyDiv w:val="1"/>
      <w:marLeft w:val="0"/>
      <w:marRight w:val="0"/>
      <w:marTop w:val="0"/>
      <w:marBottom w:val="0"/>
      <w:divBdr>
        <w:top w:val="none" w:sz="0" w:space="0" w:color="auto"/>
        <w:left w:val="none" w:sz="0" w:space="0" w:color="auto"/>
        <w:bottom w:val="none" w:sz="0" w:space="0" w:color="auto"/>
        <w:right w:val="none" w:sz="0" w:space="0" w:color="auto"/>
      </w:divBdr>
    </w:div>
    <w:div w:id="390619412">
      <w:bodyDiv w:val="1"/>
      <w:marLeft w:val="0"/>
      <w:marRight w:val="0"/>
      <w:marTop w:val="0"/>
      <w:marBottom w:val="0"/>
      <w:divBdr>
        <w:top w:val="none" w:sz="0" w:space="0" w:color="auto"/>
        <w:left w:val="none" w:sz="0" w:space="0" w:color="auto"/>
        <w:bottom w:val="none" w:sz="0" w:space="0" w:color="auto"/>
        <w:right w:val="none" w:sz="0" w:space="0" w:color="auto"/>
      </w:divBdr>
    </w:div>
    <w:div w:id="420950542">
      <w:bodyDiv w:val="1"/>
      <w:marLeft w:val="0"/>
      <w:marRight w:val="0"/>
      <w:marTop w:val="0"/>
      <w:marBottom w:val="0"/>
      <w:divBdr>
        <w:top w:val="none" w:sz="0" w:space="0" w:color="auto"/>
        <w:left w:val="none" w:sz="0" w:space="0" w:color="auto"/>
        <w:bottom w:val="none" w:sz="0" w:space="0" w:color="auto"/>
        <w:right w:val="none" w:sz="0" w:space="0" w:color="auto"/>
      </w:divBdr>
    </w:div>
    <w:div w:id="421611111">
      <w:bodyDiv w:val="1"/>
      <w:marLeft w:val="0"/>
      <w:marRight w:val="0"/>
      <w:marTop w:val="0"/>
      <w:marBottom w:val="0"/>
      <w:divBdr>
        <w:top w:val="none" w:sz="0" w:space="0" w:color="auto"/>
        <w:left w:val="none" w:sz="0" w:space="0" w:color="auto"/>
        <w:bottom w:val="none" w:sz="0" w:space="0" w:color="auto"/>
        <w:right w:val="none" w:sz="0" w:space="0" w:color="auto"/>
      </w:divBdr>
    </w:div>
    <w:div w:id="430707234">
      <w:bodyDiv w:val="1"/>
      <w:marLeft w:val="0"/>
      <w:marRight w:val="0"/>
      <w:marTop w:val="0"/>
      <w:marBottom w:val="0"/>
      <w:divBdr>
        <w:top w:val="none" w:sz="0" w:space="0" w:color="auto"/>
        <w:left w:val="none" w:sz="0" w:space="0" w:color="auto"/>
        <w:bottom w:val="none" w:sz="0" w:space="0" w:color="auto"/>
        <w:right w:val="none" w:sz="0" w:space="0" w:color="auto"/>
      </w:divBdr>
      <w:divsChild>
        <w:div w:id="2127843324">
          <w:marLeft w:val="0"/>
          <w:marRight w:val="0"/>
          <w:marTop w:val="0"/>
          <w:marBottom w:val="0"/>
          <w:divBdr>
            <w:top w:val="none" w:sz="0" w:space="0" w:color="auto"/>
            <w:left w:val="none" w:sz="0" w:space="0" w:color="auto"/>
            <w:bottom w:val="none" w:sz="0" w:space="0" w:color="auto"/>
            <w:right w:val="none" w:sz="0" w:space="0" w:color="auto"/>
          </w:divBdr>
          <w:divsChild>
            <w:div w:id="1266694315">
              <w:marLeft w:val="0"/>
              <w:marRight w:val="0"/>
              <w:marTop w:val="0"/>
              <w:marBottom w:val="0"/>
              <w:divBdr>
                <w:top w:val="none" w:sz="0" w:space="0" w:color="auto"/>
                <w:left w:val="none" w:sz="0" w:space="0" w:color="auto"/>
                <w:bottom w:val="none" w:sz="0" w:space="0" w:color="auto"/>
                <w:right w:val="none" w:sz="0" w:space="0" w:color="auto"/>
              </w:divBdr>
              <w:divsChild>
                <w:div w:id="71994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673008">
      <w:bodyDiv w:val="1"/>
      <w:marLeft w:val="0"/>
      <w:marRight w:val="0"/>
      <w:marTop w:val="0"/>
      <w:marBottom w:val="0"/>
      <w:divBdr>
        <w:top w:val="none" w:sz="0" w:space="0" w:color="auto"/>
        <w:left w:val="none" w:sz="0" w:space="0" w:color="auto"/>
        <w:bottom w:val="none" w:sz="0" w:space="0" w:color="auto"/>
        <w:right w:val="none" w:sz="0" w:space="0" w:color="auto"/>
      </w:divBdr>
    </w:div>
    <w:div w:id="471673872">
      <w:bodyDiv w:val="1"/>
      <w:marLeft w:val="0"/>
      <w:marRight w:val="0"/>
      <w:marTop w:val="0"/>
      <w:marBottom w:val="0"/>
      <w:divBdr>
        <w:top w:val="none" w:sz="0" w:space="0" w:color="auto"/>
        <w:left w:val="none" w:sz="0" w:space="0" w:color="auto"/>
        <w:bottom w:val="none" w:sz="0" w:space="0" w:color="auto"/>
        <w:right w:val="none" w:sz="0" w:space="0" w:color="auto"/>
      </w:divBdr>
    </w:div>
    <w:div w:id="501438204">
      <w:bodyDiv w:val="1"/>
      <w:marLeft w:val="0"/>
      <w:marRight w:val="0"/>
      <w:marTop w:val="0"/>
      <w:marBottom w:val="0"/>
      <w:divBdr>
        <w:top w:val="none" w:sz="0" w:space="0" w:color="auto"/>
        <w:left w:val="none" w:sz="0" w:space="0" w:color="auto"/>
        <w:bottom w:val="none" w:sz="0" w:space="0" w:color="auto"/>
        <w:right w:val="none" w:sz="0" w:space="0" w:color="auto"/>
      </w:divBdr>
    </w:div>
    <w:div w:id="519583834">
      <w:bodyDiv w:val="1"/>
      <w:marLeft w:val="0"/>
      <w:marRight w:val="0"/>
      <w:marTop w:val="0"/>
      <w:marBottom w:val="0"/>
      <w:divBdr>
        <w:top w:val="none" w:sz="0" w:space="0" w:color="auto"/>
        <w:left w:val="none" w:sz="0" w:space="0" w:color="auto"/>
        <w:bottom w:val="none" w:sz="0" w:space="0" w:color="auto"/>
        <w:right w:val="none" w:sz="0" w:space="0" w:color="auto"/>
      </w:divBdr>
    </w:div>
    <w:div w:id="540746996">
      <w:bodyDiv w:val="1"/>
      <w:marLeft w:val="0"/>
      <w:marRight w:val="0"/>
      <w:marTop w:val="0"/>
      <w:marBottom w:val="0"/>
      <w:divBdr>
        <w:top w:val="none" w:sz="0" w:space="0" w:color="auto"/>
        <w:left w:val="none" w:sz="0" w:space="0" w:color="auto"/>
        <w:bottom w:val="none" w:sz="0" w:space="0" w:color="auto"/>
        <w:right w:val="none" w:sz="0" w:space="0" w:color="auto"/>
      </w:divBdr>
    </w:div>
    <w:div w:id="568417666">
      <w:bodyDiv w:val="1"/>
      <w:marLeft w:val="0"/>
      <w:marRight w:val="0"/>
      <w:marTop w:val="0"/>
      <w:marBottom w:val="0"/>
      <w:divBdr>
        <w:top w:val="none" w:sz="0" w:space="0" w:color="auto"/>
        <w:left w:val="none" w:sz="0" w:space="0" w:color="auto"/>
        <w:bottom w:val="none" w:sz="0" w:space="0" w:color="auto"/>
        <w:right w:val="none" w:sz="0" w:space="0" w:color="auto"/>
      </w:divBdr>
    </w:div>
    <w:div w:id="590046275">
      <w:bodyDiv w:val="1"/>
      <w:marLeft w:val="0"/>
      <w:marRight w:val="0"/>
      <w:marTop w:val="0"/>
      <w:marBottom w:val="0"/>
      <w:divBdr>
        <w:top w:val="none" w:sz="0" w:space="0" w:color="auto"/>
        <w:left w:val="none" w:sz="0" w:space="0" w:color="auto"/>
        <w:bottom w:val="none" w:sz="0" w:space="0" w:color="auto"/>
        <w:right w:val="none" w:sz="0" w:space="0" w:color="auto"/>
      </w:divBdr>
    </w:div>
    <w:div w:id="612788391">
      <w:bodyDiv w:val="1"/>
      <w:marLeft w:val="0"/>
      <w:marRight w:val="0"/>
      <w:marTop w:val="0"/>
      <w:marBottom w:val="0"/>
      <w:divBdr>
        <w:top w:val="none" w:sz="0" w:space="0" w:color="auto"/>
        <w:left w:val="none" w:sz="0" w:space="0" w:color="auto"/>
        <w:bottom w:val="none" w:sz="0" w:space="0" w:color="auto"/>
        <w:right w:val="none" w:sz="0" w:space="0" w:color="auto"/>
      </w:divBdr>
    </w:div>
    <w:div w:id="633952288">
      <w:bodyDiv w:val="1"/>
      <w:marLeft w:val="0"/>
      <w:marRight w:val="0"/>
      <w:marTop w:val="0"/>
      <w:marBottom w:val="0"/>
      <w:divBdr>
        <w:top w:val="none" w:sz="0" w:space="0" w:color="auto"/>
        <w:left w:val="none" w:sz="0" w:space="0" w:color="auto"/>
        <w:bottom w:val="none" w:sz="0" w:space="0" w:color="auto"/>
        <w:right w:val="none" w:sz="0" w:space="0" w:color="auto"/>
      </w:divBdr>
    </w:div>
    <w:div w:id="657729931">
      <w:bodyDiv w:val="1"/>
      <w:marLeft w:val="0"/>
      <w:marRight w:val="0"/>
      <w:marTop w:val="0"/>
      <w:marBottom w:val="0"/>
      <w:divBdr>
        <w:top w:val="none" w:sz="0" w:space="0" w:color="auto"/>
        <w:left w:val="none" w:sz="0" w:space="0" w:color="auto"/>
        <w:bottom w:val="none" w:sz="0" w:space="0" w:color="auto"/>
        <w:right w:val="none" w:sz="0" w:space="0" w:color="auto"/>
      </w:divBdr>
    </w:div>
    <w:div w:id="658122936">
      <w:bodyDiv w:val="1"/>
      <w:marLeft w:val="0"/>
      <w:marRight w:val="0"/>
      <w:marTop w:val="0"/>
      <w:marBottom w:val="0"/>
      <w:divBdr>
        <w:top w:val="none" w:sz="0" w:space="0" w:color="auto"/>
        <w:left w:val="none" w:sz="0" w:space="0" w:color="auto"/>
        <w:bottom w:val="none" w:sz="0" w:space="0" w:color="auto"/>
        <w:right w:val="none" w:sz="0" w:space="0" w:color="auto"/>
      </w:divBdr>
    </w:div>
    <w:div w:id="674070454">
      <w:bodyDiv w:val="1"/>
      <w:marLeft w:val="0"/>
      <w:marRight w:val="0"/>
      <w:marTop w:val="0"/>
      <w:marBottom w:val="0"/>
      <w:divBdr>
        <w:top w:val="none" w:sz="0" w:space="0" w:color="auto"/>
        <w:left w:val="none" w:sz="0" w:space="0" w:color="auto"/>
        <w:bottom w:val="none" w:sz="0" w:space="0" w:color="auto"/>
        <w:right w:val="none" w:sz="0" w:space="0" w:color="auto"/>
      </w:divBdr>
    </w:div>
    <w:div w:id="732510581">
      <w:bodyDiv w:val="1"/>
      <w:marLeft w:val="0"/>
      <w:marRight w:val="0"/>
      <w:marTop w:val="0"/>
      <w:marBottom w:val="0"/>
      <w:divBdr>
        <w:top w:val="none" w:sz="0" w:space="0" w:color="auto"/>
        <w:left w:val="none" w:sz="0" w:space="0" w:color="auto"/>
        <w:bottom w:val="none" w:sz="0" w:space="0" w:color="auto"/>
        <w:right w:val="none" w:sz="0" w:space="0" w:color="auto"/>
      </w:divBdr>
    </w:div>
    <w:div w:id="740294720">
      <w:bodyDiv w:val="1"/>
      <w:marLeft w:val="0"/>
      <w:marRight w:val="0"/>
      <w:marTop w:val="0"/>
      <w:marBottom w:val="0"/>
      <w:divBdr>
        <w:top w:val="none" w:sz="0" w:space="0" w:color="auto"/>
        <w:left w:val="none" w:sz="0" w:space="0" w:color="auto"/>
        <w:bottom w:val="none" w:sz="0" w:space="0" w:color="auto"/>
        <w:right w:val="none" w:sz="0" w:space="0" w:color="auto"/>
      </w:divBdr>
      <w:divsChild>
        <w:div w:id="1675762784">
          <w:marLeft w:val="0"/>
          <w:marRight w:val="900"/>
          <w:marTop w:val="0"/>
          <w:marBottom w:val="0"/>
          <w:divBdr>
            <w:top w:val="none" w:sz="0" w:space="0" w:color="auto"/>
            <w:left w:val="none" w:sz="0" w:space="0" w:color="auto"/>
            <w:bottom w:val="none" w:sz="0" w:space="0" w:color="auto"/>
            <w:right w:val="none" w:sz="0" w:space="0" w:color="auto"/>
          </w:divBdr>
          <w:divsChild>
            <w:div w:id="1406758398">
              <w:marLeft w:val="0"/>
              <w:marRight w:val="0"/>
              <w:marTop w:val="0"/>
              <w:marBottom w:val="0"/>
              <w:divBdr>
                <w:top w:val="none" w:sz="0" w:space="0" w:color="auto"/>
                <w:left w:val="none" w:sz="0" w:space="0" w:color="auto"/>
                <w:bottom w:val="none" w:sz="0" w:space="0" w:color="auto"/>
                <w:right w:val="none" w:sz="0" w:space="0" w:color="auto"/>
              </w:divBdr>
              <w:divsChild>
                <w:div w:id="156769664">
                  <w:marLeft w:val="0"/>
                  <w:marRight w:val="0"/>
                  <w:marTop w:val="0"/>
                  <w:marBottom w:val="0"/>
                  <w:divBdr>
                    <w:top w:val="none" w:sz="0" w:space="0" w:color="auto"/>
                    <w:left w:val="none" w:sz="0" w:space="0" w:color="auto"/>
                    <w:bottom w:val="none" w:sz="0" w:space="0" w:color="auto"/>
                    <w:right w:val="none" w:sz="0" w:space="0" w:color="auto"/>
                  </w:divBdr>
                  <w:divsChild>
                    <w:div w:id="311912515">
                      <w:marLeft w:val="0"/>
                      <w:marRight w:val="0"/>
                      <w:marTop w:val="0"/>
                      <w:marBottom w:val="0"/>
                      <w:divBdr>
                        <w:top w:val="none" w:sz="0" w:space="0" w:color="auto"/>
                        <w:left w:val="none" w:sz="0" w:space="0" w:color="auto"/>
                        <w:bottom w:val="none" w:sz="0" w:space="0" w:color="auto"/>
                        <w:right w:val="none" w:sz="0" w:space="0" w:color="auto"/>
                      </w:divBdr>
                      <w:divsChild>
                        <w:div w:id="209820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259097">
      <w:bodyDiv w:val="1"/>
      <w:marLeft w:val="0"/>
      <w:marRight w:val="0"/>
      <w:marTop w:val="0"/>
      <w:marBottom w:val="0"/>
      <w:divBdr>
        <w:top w:val="none" w:sz="0" w:space="0" w:color="auto"/>
        <w:left w:val="none" w:sz="0" w:space="0" w:color="auto"/>
        <w:bottom w:val="none" w:sz="0" w:space="0" w:color="auto"/>
        <w:right w:val="none" w:sz="0" w:space="0" w:color="auto"/>
      </w:divBdr>
    </w:div>
    <w:div w:id="747189741">
      <w:bodyDiv w:val="1"/>
      <w:marLeft w:val="0"/>
      <w:marRight w:val="0"/>
      <w:marTop w:val="0"/>
      <w:marBottom w:val="0"/>
      <w:divBdr>
        <w:top w:val="none" w:sz="0" w:space="0" w:color="auto"/>
        <w:left w:val="none" w:sz="0" w:space="0" w:color="auto"/>
        <w:bottom w:val="none" w:sz="0" w:space="0" w:color="auto"/>
        <w:right w:val="none" w:sz="0" w:space="0" w:color="auto"/>
      </w:divBdr>
    </w:div>
    <w:div w:id="776289428">
      <w:bodyDiv w:val="1"/>
      <w:marLeft w:val="0"/>
      <w:marRight w:val="0"/>
      <w:marTop w:val="0"/>
      <w:marBottom w:val="0"/>
      <w:divBdr>
        <w:top w:val="none" w:sz="0" w:space="0" w:color="auto"/>
        <w:left w:val="none" w:sz="0" w:space="0" w:color="auto"/>
        <w:bottom w:val="none" w:sz="0" w:space="0" w:color="auto"/>
        <w:right w:val="none" w:sz="0" w:space="0" w:color="auto"/>
      </w:divBdr>
    </w:div>
    <w:div w:id="791438479">
      <w:bodyDiv w:val="1"/>
      <w:marLeft w:val="0"/>
      <w:marRight w:val="0"/>
      <w:marTop w:val="0"/>
      <w:marBottom w:val="0"/>
      <w:divBdr>
        <w:top w:val="none" w:sz="0" w:space="0" w:color="auto"/>
        <w:left w:val="none" w:sz="0" w:space="0" w:color="auto"/>
        <w:bottom w:val="none" w:sz="0" w:space="0" w:color="auto"/>
        <w:right w:val="none" w:sz="0" w:space="0" w:color="auto"/>
      </w:divBdr>
    </w:div>
    <w:div w:id="796535256">
      <w:bodyDiv w:val="1"/>
      <w:marLeft w:val="0"/>
      <w:marRight w:val="0"/>
      <w:marTop w:val="0"/>
      <w:marBottom w:val="0"/>
      <w:divBdr>
        <w:top w:val="none" w:sz="0" w:space="0" w:color="auto"/>
        <w:left w:val="none" w:sz="0" w:space="0" w:color="auto"/>
        <w:bottom w:val="none" w:sz="0" w:space="0" w:color="auto"/>
        <w:right w:val="none" w:sz="0" w:space="0" w:color="auto"/>
      </w:divBdr>
    </w:div>
    <w:div w:id="827475033">
      <w:bodyDiv w:val="1"/>
      <w:marLeft w:val="0"/>
      <w:marRight w:val="0"/>
      <w:marTop w:val="0"/>
      <w:marBottom w:val="0"/>
      <w:divBdr>
        <w:top w:val="none" w:sz="0" w:space="0" w:color="auto"/>
        <w:left w:val="none" w:sz="0" w:space="0" w:color="auto"/>
        <w:bottom w:val="none" w:sz="0" w:space="0" w:color="auto"/>
        <w:right w:val="none" w:sz="0" w:space="0" w:color="auto"/>
      </w:divBdr>
    </w:div>
    <w:div w:id="831214685">
      <w:bodyDiv w:val="1"/>
      <w:marLeft w:val="0"/>
      <w:marRight w:val="0"/>
      <w:marTop w:val="0"/>
      <w:marBottom w:val="0"/>
      <w:divBdr>
        <w:top w:val="none" w:sz="0" w:space="0" w:color="auto"/>
        <w:left w:val="none" w:sz="0" w:space="0" w:color="auto"/>
        <w:bottom w:val="none" w:sz="0" w:space="0" w:color="auto"/>
        <w:right w:val="none" w:sz="0" w:space="0" w:color="auto"/>
      </w:divBdr>
    </w:div>
    <w:div w:id="837576724">
      <w:bodyDiv w:val="1"/>
      <w:marLeft w:val="0"/>
      <w:marRight w:val="0"/>
      <w:marTop w:val="0"/>
      <w:marBottom w:val="0"/>
      <w:divBdr>
        <w:top w:val="none" w:sz="0" w:space="0" w:color="auto"/>
        <w:left w:val="none" w:sz="0" w:space="0" w:color="auto"/>
        <w:bottom w:val="none" w:sz="0" w:space="0" w:color="auto"/>
        <w:right w:val="none" w:sz="0" w:space="0" w:color="auto"/>
      </w:divBdr>
    </w:div>
    <w:div w:id="838231387">
      <w:bodyDiv w:val="1"/>
      <w:marLeft w:val="0"/>
      <w:marRight w:val="0"/>
      <w:marTop w:val="0"/>
      <w:marBottom w:val="0"/>
      <w:divBdr>
        <w:top w:val="none" w:sz="0" w:space="0" w:color="auto"/>
        <w:left w:val="none" w:sz="0" w:space="0" w:color="auto"/>
        <w:bottom w:val="none" w:sz="0" w:space="0" w:color="auto"/>
        <w:right w:val="none" w:sz="0" w:space="0" w:color="auto"/>
      </w:divBdr>
    </w:div>
    <w:div w:id="866140850">
      <w:bodyDiv w:val="1"/>
      <w:marLeft w:val="0"/>
      <w:marRight w:val="0"/>
      <w:marTop w:val="0"/>
      <w:marBottom w:val="0"/>
      <w:divBdr>
        <w:top w:val="none" w:sz="0" w:space="0" w:color="auto"/>
        <w:left w:val="none" w:sz="0" w:space="0" w:color="auto"/>
        <w:bottom w:val="none" w:sz="0" w:space="0" w:color="auto"/>
        <w:right w:val="none" w:sz="0" w:space="0" w:color="auto"/>
      </w:divBdr>
    </w:div>
    <w:div w:id="867446129">
      <w:bodyDiv w:val="1"/>
      <w:marLeft w:val="0"/>
      <w:marRight w:val="0"/>
      <w:marTop w:val="0"/>
      <w:marBottom w:val="0"/>
      <w:divBdr>
        <w:top w:val="none" w:sz="0" w:space="0" w:color="auto"/>
        <w:left w:val="none" w:sz="0" w:space="0" w:color="auto"/>
        <w:bottom w:val="none" w:sz="0" w:space="0" w:color="auto"/>
        <w:right w:val="none" w:sz="0" w:space="0" w:color="auto"/>
      </w:divBdr>
    </w:div>
    <w:div w:id="881598937">
      <w:bodyDiv w:val="1"/>
      <w:marLeft w:val="0"/>
      <w:marRight w:val="0"/>
      <w:marTop w:val="0"/>
      <w:marBottom w:val="0"/>
      <w:divBdr>
        <w:top w:val="none" w:sz="0" w:space="0" w:color="auto"/>
        <w:left w:val="none" w:sz="0" w:space="0" w:color="auto"/>
        <w:bottom w:val="none" w:sz="0" w:space="0" w:color="auto"/>
        <w:right w:val="none" w:sz="0" w:space="0" w:color="auto"/>
      </w:divBdr>
    </w:div>
    <w:div w:id="890263816">
      <w:bodyDiv w:val="1"/>
      <w:marLeft w:val="0"/>
      <w:marRight w:val="0"/>
      <w:marTop w:val="0"/>
      <w:marBottom w:val="0"/>
      <w:divBdr>
        <w:top w:val="none" w:sz="0" w:space="0" w:color="auto"/>
        <w:left w:val="none" w:sz="0" w:space="0" w:color="auto"/>
        <w:bottom w:val="none" w:sz="0" w:space="0" w:color="auto"/>
        <w:right w:val="none" w:sz="0" w:space="0" w:color="auto"/>
      </w:divBdr>
    </w:div>
    <w:div w:id="894854757">
      <w:bodyDiv w:val="1"/>
      <w:marLeft w:val="0"/>
      <w:marRight w:val="0"/>
      <w:marTop w:val="0"/>
      <w:marBottom w:val="0"/>
      <w:divBdr>
        <w:top w:val="none" w:sz="0" w:space="0" w:color="auto"/>
        <w:left w:val="none" w:sz="0" w:space="0" w:color="auto"/>
        <w:bottom w:val="none" w:sz="0" w:space="0" w:color="auto"/>
        <w:right w:val="none" w:sz="0" w:space="0" w:color="auto"/>
      </w:divBdr>
    </w:div>
    <w:div w:id="906764576">
      <w:bodyDiv w:val="1"/>
      <w:marLeft w:val="0"/>
      <w:marRight w:val="0"/>
      <w:marTop w:val="0"/>
      <w:marBottom w:val="0"/>
      <w:divBdr>
        <w:top w:val="none" w:sz="0" w:space="0" w:color="auto"/>
        <w:left w:val="none" w:sz="0" w:space="0" w:color="auto"/>
        <w:bottom w:val="none" w:sz="0" w:space="0" w:color="auto"/>
        <w:right w:val="none" w:sz="0" w:space="0" w:color="auto"/>
      </w:divBdr>
    </w:div>
    <w:div w:id="913900010">
      <w:bodyDiv w:val="1"/>
      <w:marLeft w:val="0"/>
      <w:marRight w:val="0"/>
      <w:marTop w:val="0"/>
      <w:marBottom w:val="0"/>
      <w:divBdr>
        <w:top w:val="none" w:sz="0" w:space="0" w:color="auto"/>
        <w:left w:val="none" w:sz="0" w:space="0" w:color="auto"/>
        <w:bottom w:val="none" w:sz="0" w:space="0" w:color="auto"/>
        <w:right w:val="none" w:sz="0" w:space="0" w:color="auto"/>
      </w:divBdr>
    </w:div>
    <w:div w:id="929119640">
      <w:bodyDiv w:val="1"/>
      <w:marLeft w:val="0"/>
      <w:marRight w:val="0"/>
      <w:marTop w:val="0"/>
      <w:marBottom w:val="0"/>
      <w:divBdr>
        <w:top w:val="none" w:sz="0" w:space="0" w:color="auto"/>
        <w:left w:val="none" w:sz="0" w:space="0" w:color="auto"/>
        <w:bottom w:val="none" w:sz="0" w:space="0" w:color="auto"/>
        <w:right w:val="none" w:sz="0" w:space="0" w:color="auto"/>
      </w:divBdr>
    </w:div>
    <w:div w:id="936668943">
      <w:bodyDiv w:val="1"/>
      <w:marLeft w:val="0"/>
      <w:marRight w:val="0"/>
      <w:marTop w:val="0"/>
      <w:marBottom w:val="0"/>
      <w:divBdr>
        <w:top w:val="none" w:sz="0" w:space="0" w:color="auto"/>
        <w:left w:val="none" w:sz="0" w:space="0" w:color="auto"/>
        <w:bottom w:val="none" w:sz="0" w:space="0" w:color="auto"/>
        <w:right w:val="none" w:sz="0" w:space="0" w:color="auto"/>
      </w:divBdr>
    </w:div>
    <w:div w:id="953365219">
      <w:bodyDiv w:val="1"/>
      <w:marLeft w:val="0"/>
      <w:marRight w:val="0"/>
      <w:marTop w:val="0"/>
      <w:marBottom w:val="0"/>
      <w:divBdr>
        <w:top w:val="none" w:sz="0" w:space="0" w:color="auto"/>
        <w:left w:val="none" w:sz="0" w:space="0" w:color="auto"/>
        <w:bottom w:val="none" w:sz="0" w:space="0" w:color="auto"/>
        <w:right w:val="none" w:sz="0" w:space="0" w:color="auto"/>
      </w:divBdr>
    </w:div>
    <w:div w:id="959452866">
      <w:bodyDiv w:val="1"/>
      <w:marLeft w:val="0"/>
      <w:marRight w:val="0"/>
      <w:marTop w:val="0"/>
      <w:marBottom w:val="0"/>
      <w:divBdr>
        <w:top w:val="none" w:sz="0" w:space="0" w:color="auto"/>
        <w:left w:val="none" w:sz="0" w:space="0" w:color="auto"/>
        <w:bottom w:val="none" w:sz="0" w:space="0" w:color="auto"/>
        <w:right w:val="none" w:sz="0" w:space="0" w:color="auto"/>
      </w:divBdr>
    </w:div>
    <w:div w:id="963147881">
      <w:bodyDiv w:val="1"/>
      <w:marLeft w:val="0"/>
      <w:marRight w:val="0"/>
      <w:marTop w:val="0"/>
      <w:marBottom w:val="0"/>
      <w:divBdr>
        <w:top w:val="none" w:sz="0" w:space="0" w:color="auto"/>
        <w:left w:val="none" w:sz="0" w:space="0" w:color="auto"/>
        <w:bottom w:val="none" w:sz="0" w:space="0" w:color="auto"/>
        <w:right w:val="none" w:sz="0" w:space="0" w:color="auto"/>
      </w:divBdr>
    </w:div>
    <w:div w:id="966080511">
      <w:bodyDiv w:val="1"/>
      <w:marLeft w:val="0"/>
      <w:marRight w:val="0"/>
      <w:marTop w:val="0"/>
      <w:marBottom w:val="0"/>
      <w:divBdr>
        <w:top w:val="none" w:sz="0" w:space="0" w:color="auto"/>
        <w:left w:val="none" w:sz="0" w:space="0" w:color="auto"/>
        <w:bottom w:val="none" w:sz="0" w:space="0" w:color="auto"/>
        <w:right w:val="none" w:sz="0" w:space="0" w:color="auto"/>
      </w:divBdr>
    </w:div>
    <w:div w:id="972173581">
      <w:bodyDiv w:val="1"/>
      <w:marLeft w:val="0"/>
      <w:marRight w:val="0"/>
      <w:marTop w:val="0"/>
      <w:marBottom w:val="0"/>
      <w:divBdr>
        <w:top w:val="none" w:sz="0" w:space="0" w:color="auto"/>
        <w:left w:val="none" w:sz="0" w:space="0" w:color="auto"/>
        <w:bottom w:val="none" w:sz="0" w:space="0" w:color="auto"/>
        <w:right w:val="none" w:sz="0" w:space="0" w:color="auto"/>
      </w:divBdr>
    </w:div>
    <w:div w:id="973683171">
      <w:bodyDiv w:val="1"/>
      <w:marLeft w:val="0"/>
      <w:marRight w:val="0"/>
      <w:marTop w:val="0"/>
      <w:marBottom w:val="0"/>
      <w:divBdr>
        <w:top w:val="none" w:sz="0" w:space="0" w:color="auto"/>
        <w:left w:val="none" w:sz="0" w:space="0" w:color="auto"/>
        <w:bottom w:val="none" w:sz="0" w:space="0" w:color="auto"/>
        <w:right w:val="none" w:sz="0" w:space="0" w:color="auto"/>
      </w:divBdr>
      <w:divsChild>
        <w:div w:id="86004176">
          <w:marLeft w:val="0"/>
          <w:marRight w:val="0"/>
          <w:marTop w:val="0"/>
          <w:marBottom w:val="0"/>
          <w:divBdr>
            <w:top w:val="none" w:sz="0" w:space="0" w:color="auto"/>
            <w:left w:val="none" w:sz="0" w:space="0" w:color="auto"/>
            <w:bottom w:val="none" w:sz="0" w:space="0" w:color="auto"/>
            <w:right w:val="none" w:sz="0" w:space="0" w:color="auto"/>
          </w:divBdr>
        </w:div>
        <w:div w:id="150368011">
          <w:marLeft w:val="0"/>
          <w:marRight w:val="0"/>
          <w:marTop w:val="0"/>
          <w:marBottom w:val="0"/>
          <w:divBdr>
            <w:top w:val="none" w:sz="0" w:space="0" w:color="auto"/>
            <w:left w:val="none" w:sz="0" w:space="0" w:color="auto"/>
            <w:bottom w:val="none" w:sz="0" w:space="0" w:color="auto"/>
            <w:right w:val="none" w:sz="0" w:space="0" w:color="auto"/>
          </w:divBdr>
        </w:div>
        <w:div w:id="207765952">
          <w:marLeft w:val="0"/>
          <w:marRight w:val="0"/>
          <w:marTop w:val="0"/>
          <w:marBottom w:val="0"/>
          <w:divBdr>
            <w:top w:val="none" w:sz="0" w:space="0" w:color="auto"/>
            <w:left w:val="none" w:sz="0" w:space="0" w:color="auto"/>
            <w:bottom w:val="none" w:sz="0" w:space="0" w:color="auto"/>
            <w:right w:val="none" w:sz="0" w:space="0" w:color="auto"/>
          </w:divBdr>
        </w:div>
        <w:div w:id="279191745">
          <w:marLeft w:val="0"/>
          <w:marRight w:val="0"/>
          <w:marTop w:val="0"/>
          <w:marBottom w:val="0"/>
          <w:divBdr>
            <w:top w:val="none" w:sz="0" w:space="0" w:color="auto"/>
            <w:left w:val="none" w:sz="0" w:space="0" w:color="auto"/>
            <w:bottom w:val="none" w:sz="0" w:space="0" w:color="auto"/>
            <w:right w:val="none" w:sz="0" w:space="0" w:color="auto"/>
          </w:divBdr>
        </w:div>
        <w:div w:id="670186282">
          <w:marLeft w:val="0"/>
          <w:marRight w:val="0"/>
          <w:marTop w:val="0"/>
          <w:marBottom w:val="0"/>
          <w:divBdr>
            <w:top w:val="none" w:sz="0" w:space="0" w:color="auto"/>
            <w:left w:val="none" w:sz="0" w:space="0" w:color="auto"/>
            <w:bottom w:val="none" w:sz="0" w:space="0" w:color="auto"/>
            <w:right w:val="none" w:sz="0" w:space="0" w:color="auto"/>
          </w:divBdr>
        </w:div>
        <w:div w:id="691419519">
          <w:marLeft w:val="0"/>
          <w:marRight w:val="0"/>
          <w:marTop w:val="0"/>
          <w:marBottom w:val="0"/>
          <w:divBdr>
            <w:top w:val="none" w:sz="0" w:space="0" w:color="auto"/>
            <w:left w:val="none" w:sz="0" w:space="0" w:color="auto"/>
            <w:bottom w:val="none" w:sz="0" w:space="0" w:color="auto"/>
            <w:right w:val="none" w:sz="0" w:space="0" w:color="auto"/>
          </w:divBdr>
        </w:div>
        <w:div w:id="733820792">
          <w:marLeft w:val="0"/>
          <w:marRight w:val="0"/>
          <w:marTop w:val="0"/>
          <w:marBottom w:val="0"/>
          <w:divBdr>
            <w:top w:val="none" w:sz="0" w:space="0" w:color="auto"/>
            <w:left w:val="none" w:sz="0" w:space="0" w:color="auto"/>
            <w:bottom w:val="none" w:sz="0" w:space="0" w:color="auto"/>
            <w:right w:val="none" w:sz="0" w:space="0" w:color="auto"/>
          </w:divBdr>
        </w:div>
        <w:div w:id="795292453">
          <w:marLeft w:val="0"/>
          <w:marRight w:val="0"/>
          <w:marTop w:val="0"/>
          <w:marBottom w:val="0"/>
          <w:divBdr>
            <w:top w:val="none" w:sz="0" w:space="0" w:color="auto"/>
            <w:left w:val="none" w:sz="0" w:space="0" w:color="auto"/>
            <w:bottom w:val="none" w:sz="0" w:space="0" w:color="auto"/>
            <w:right w:val="none" w:sz="0" w:space="0" w:color="auto"/>
          </w:divBdr>
        </w:div>
        <w:div w:id="858742611">
          <w:marLeft w:val="0"/>
          <w:marRight w:val="0"/>
          <w:marTop w:val="0"/>
          <w:marBottom w:val="0"/>
          <w:divBdr>
            <w:top w:val="none" w:sz="0" w:space="0" w:color="auto"/>
            <w:left w:val="none" w:sz="0" w:space="0" w:color="auto"/>
            <w:bottom w:val="none" w:sz="0" w:space="0" w:color="auto"/>
            <w:right w:val="none" w:sz="0" w:space="0" w:color="auto"/>
          </w:divBdr>
        </w:div>
        <w:div w:id="947617499">
          <w:marLeft w:val="0"/>
          <w:marRight w:val="0"/>
          <w:marTop w:val="0"/>
          <w:marBottom w:val="0"/>
          <w:divBdr>
            <w:top w:val="none" w:sz="0" w:space="0" w:color="auto"/>
            <w:left w:val="none" w:sz="0" w:space="0" w:color="auto"/>
            <w:bottom w:val="none" w:sz="0" w:space="0" w:color="auto"/>
            <w:right w:val="none" w:sz="0" w:space="0" w:color="auto"/>
          </w:divBdr>
        </w:div>
        <w:div w:id="1066227777">
          <w:marLeft w:val="0"/>
          <w:marRight w:val="0"/>
          <w:marTop w:val="0"/>
          <w:marBottom w:val="0"/>
          <w:divBdr>
            <w:top w:val="none" w:sz="0" w:space="0" w:color="auto"/>
            <w:left w:val="none" w:sz="0" w:space="0" w:color="auto"/>
            <w:bottom w:val="none" w:sz="0" w:space="0" w:color="auto"/>
            <w:right w:val="none" w:sz="0" w:space="0" w:color="auto"/>
          </w:divBdr>
        </w:div>
        <w:div w:id="1146773649">
          <w:marLeft w:val="0"/>
          <w:marRight w:val="0"/>
          <w:marTop w:val="0"/>
          <w:marBottom w:val="0"/>
          <w:divBdr>
            <w:top w:val="none" w:sz="0" w:space="0" w:color="auto"/>
            <w:left w:val="none" w:sz="0" w:space="0" w:color="auto"/>
            <w:bottom w:val="none" w:sz="0" w:space="0" w:color="auto"/>
            <w:right w:val="none" w:sz="0" w:space="0" w:color="auto"/>
          </w:divBdr>
        </w:div>
        <w:div w:id="1191214535">
          <w:marLeft w:val="0"/>
          <w:marRight w:val="0"/>
          <w:marTop w:val="0"/>
          <w:marBottom w:val="0"/>
          <w:divBdr>
            <w:top w:val="none" w:sz="0" w:space="0" w:color="auto"/>
            <w:left w:val="none" w:sz="0" w:space="0" w:color="auto"/>
            <w:bottom w:val="none" w:sz="0" w:space="0" w:color="auto"/>
            <w:right w:val="none" w:sz="0" w:space="0" w:color="auto"/>
          </w:divBdr>
        </w:div>
        <w:div w:id="1235313545">
          <w:marLeft w:val="0"/>
          <w:marRight w:val="0"/>
          <w:marTop w:val="0"/>
          <w:marBottom w:val="0"/>
          <w:divBdr>
            <w:top w:val="none" w:sz="0" w:space="0" w:color="auto"/>
            <w:left w:val="none" w:sz="0" w:space="0" w:color="auto"/>
            <w:bottom w:val="none" w:sz="0" w:space="0" w:color="auto"/>
            <w:right w:val="none" w:sz="0" w:space="0" w:color="auto"/>
          </w:divBdr>
        </w:div>
        <w:div w:id="1318799426">
          <w:marLeft w:val="0"/>
          <w:marRight w:val="0"/>
          <w:marTop w:val="0"/>
          <w:marBottom w:val="0"/>
          <w:divBdr>
            <w:top w:val="none" w:sz="0" w:space="0" w:color="auto"/>
            <w:left w:val="none" w:sz="0" w:space="0" w:color="auto"/>
            <w:bottom w:val="none" w:sz="0" w:space="0" w:color="auto"/>
            <w:right w:val="none" w:sz="0" w:space="0" w:color="auto"/>
          </w:divBdr>
        </w:div>
        <w:div w:id="1483086902">
          <w:marLeft w:val="0"/>
          <w:marRight w:val="0"/>
          <w:marTop w:val="0"/>
          <w:marBottom w:val="0"/>
          <w:divBdr>
            <w:top w:val="none" w:sz="0" w:space="0" w:color="auto"/>
            <w:left w:val="none" w:sz="0" w:space="0" w:color="auto"/>
            <w:bottom w:val="none" w:sz="0" w:space="0" w:color="auto"/>
            <w:right w:val="none" w:sz="0" w:space="0" w:color="auto"/>
          </w:divBdr>
        </w:div>
        <w:div w:id="1593976159">
          <w:marLeft w:val="0"/>
          <w:marRight w:val="0"/>
          <w:marTop w:val="0"/>
          <w:marBottom w:val="0"/>
          <w:divBdr>
            <w:top w:val="none" w:sz="0" w:space="0" w:color="auto"/>
            <w:left w:val="none" w:sz="0" w:space="0" w:color="auto"/>
            <w:bottom w:val="none" w:sz="0" w:space="0" w:color="auto"/>
            <w:right w:val="none" w:sz="0" w:space="0" w:color="auto"/>
          </w:divBdr>
        </w:div>
        <w:div w:id="1758944783">
          <w:marLeft w:val="0"/>
          <w:marRight w:val="0"/>
          <w:marTop w:val="0"/>
          <w:marBottom w:val="0"/>
          <w:divBdr>
            <w:top w:val="none" w:sz="0" w:space="0" w:color="auto"/>
            <w:left w:val="none" w:sz="0" w:space="0" w:color="auto"/>
            <w:bottom w:val="none" w:sz="0" w:space="0" w:color="auto"/>
            <w:right w:val="none" w:sz="0" w:space="0" w:color="auto"/>
          </w:divBdr>
        </w:div>
      </w:divsChild>
    </w:div>
    <w:div w:id="981160843">
      <w:bodyDiv w:val="1"/>
      <w:marLeft w:val="0"/>
      <w:marRight w:val="0"/>
      <w:marTop w:val="0"/>
      <w:marBottom w:val="0"/>
      <w:divBdr>
        <w:top w:val="none" w:sz="0" w:space="0" w:color="auto"/>
        <w:left w:val="none" w:sz="0" w:space="0" w:color="auto"/>
        <w:bottom w:val="none" w:sz="0" w:space="0" w:color="auto"/>
        <w:right w:val="none" w:sz="0" w:space="0" w:color="auto"/>
      </w:divBdr>
      <w:divsChild>
        <w:div w:id="203754848">
          <w:marLeft w:val="0"/>
          <w:marRight w:val="0"/>
          <w:marTop w:val="0"/>
          <w:marBottom w:val="0"/>
          <w:divBdr>
            <w:top w:val="none" w:sz="0" w:space="0" w:color="auto"/>
            <w:left w:val="none" w:sz="0" w:space="0" w:color="auto"/>
            <w:bottom w:val="none" w:sz="0" w:space="0" w:color="auto"/>
            <w:right w:val="none" w:sz="0" w:space="0" w:color="auto"/>
          </w:divBdr>
        </w:div>
      </w:divsChild>
    </w:div>
    <w:div w:id="1013144144">
      <w:bodyDiv w:val="1"/>
      <w:marLeft w:val="0"/>
      <w:marRight w:val="0"/>
      <w:marTop w:val="0"/>
      <w:marBottom w:val="0"/>
      <w:divBdr>
        <w:top w:val="none" w:sz="0" w:space="0" w:color="auto"/>
        <w:left w:val="none" w:sz="0" w:space="0" w:color="auto"/>
        <w:bottom w:val="none" w:sz="0" w:space="0" w:color="auto"/>
        <w:right w:val="none" w:sz="0" w:space="0" w:color="auto"/>
      </w:divBdr>
    </w:div>
    <w:div w:id="1023555511">
      <w:bodyDiv w:val="1"/>
      <w:marLeft w:val="0"/>
      <w:marRight w:val="0"/>
      <w:marTop w:val="0"/>
      <w:marBottom w:val="0"/>
      <w:divBdr>
        <w:top w:val="none" w:sz="0" w:space="0" w:color="auto"/>
        <w:left w:val="none" w:sz="0" w:space="0" w:color="auto"/>
        <w:bottom w:val="none" w:sz="0" w:space="0" w:color="auto"/>
        <w:right w:val="none" w:sz="0" w:space="0" w:color="auto"/>
      </w:divBdr>
    </w:div>
    <w:div w:id="1036005208">
      <w:bodyDiv w:val="1"/>
      <w:marLeft w:val="0"/>
      <w:marRight w:val="0"/>
      <w:marTop w:val="0"/>
      <w:marBottom w:val="0"/>
      <w:divBdr>
        <w:top w:val="none" w:sz="0" w:space="0" w:color="auto"/>
        <w:left w:val="none" w:sz="0" w:space="0" w:color="auto"/>
        <w:bottom w:val="none" w:sz="0" w:space="0" w:color="auto"/>
        <w:right w:val="none" w:sz="0" w:space="0" w:color="auto"/>
      </w:divBdr>
    </w:div>
    <w:div w:id="1039474549">
      <w:bodyDiv w:val="1"/>
      <w:marLeft w:val="0"/>
      <w:marRight w:val="0"/>
      <w:marTop w:val="0"/>
      <w:marBottom w:val="0"/>
      <w:divBdr>
        <w:top w:val="none" w:sz="0" w:space="0" w:color="auto"/>
        <w:left w:val="none" w:sz="0" w:space="0" w:color="auto"/>
        <w:bottom w:val="none" w:sz="0" w:space="0" w:color="auto"/>
        <w:right w:val="none" w:sz="0" w:space="0" w:color="auto"/>
      </w:divBdr>
    </w:div>
    <w:div w:id="1053768427">
      <w:bodyDiv w:val="1"/>
      <w:marLeft w:val="0"/>
      <w:marRight w:val="0"/>
      <w:marTop w:val="0"/>
      <w:marBottom w:val="0"/>
      <w:divBdr>
        <w:top w:val="none" w:sz="0" w:space="0" w:color="auto"/>
        <w:left w:val="none" w:sz="0" w:space="0" w:color="auto"/>
        <w:bottom w:val="none" w:sz="0" w:space="0" w:color="auto"/>
        <w:right w:val="none" w:sz="0" w:space="0" w:color="auto"/>
      </w:divBdr>
      <w:divsChild>
        <w:div w:id="735322883">
          <w:marLeft w:val="0"/>
          <w:marRight w:val="0"/>
          <w:marTop w:val="0"/>
          <w:marBottom w:val="0"/>
          <w:divBdr>
            <w:top w:val="none" w:sz="0" w:space="0" w:color="auto"/>
            <w:left w:val="none" w:sz="0" w:space="0" w:color="auto"/>
            <w:bottom w:val="none" w:sz="0" w:space="0" w:color="auto"/>
            <w:right w:val="none" w:sz="0" w:space="0" w:color="auto"/>
          </w:divBdr>
        </w:div>
      </w:divsChild>
    </w:div>
    <w:div w:id="1065033160">
      <w:bodyDiv w:val="1"/>
      <w:marLeft w:val="0"/>
      <w:marRight w:val="0"/>
      <w:marTop w:val="0"/>
      <w:marBottom w:val="0"/>
      <w:divBdr>
        <w:top w:val="none" w:sz="0" w:space="0" w:color="auto"/>
        <w:left w:val="none" w:sz="0" w:space="0" w:color="auto"/>
        <w:bottom w:val="none" w:sz="0" w:space="0" w:color="auto"/>
        <w:right w:val="none" w:sz="0" w:space="0" w:color="auto"/>
      </w:divBdr>
      <w:divsChild>
        <w:div w:id="1743602365">
          <w:marLeft w:val="0"/>
          <w:marRight w:val="0"/>
          <w:marTop w:val="0"/>
          <w:marBottom w:val="0"/>
          <w:divBdr>
            <w:top w:val="none" w:sz="0" w:space="0" w:color="auto"/>
            <w:left w:val="none" w:sz="0" w:space="0" w:color="auto"/>
            <w:bottom w:val="none" w:sz="0" w:space="0" w:color="auto"/>
            <w:right w:val="none" w:sz="0" w:space="0" w:color="auto"/>
          </w:divBdr>
          <w:divsChild>
            <w:div w:id="873424402">
              <w:marLeft w:val="150"/>
              <w:marRight w:val="0"/>
              <w:marTop w:val="0"/>
              <w:marBottom w:val="75"/>
              <w:divBdr>
                <w:top w:val="none" w:sz="0" w:space="0" w:color="auto"/>
                <w:left w:val="none" w:sz="0" w:space="0" w:color="auto"/>
                <w:bottom w:val="none" w:sz="0" w:space="0" w:color="auto"/>
                <w:right w:val="none" w:sz="0" w:space="0" w:color="auto"/>
              </w:divBdr>
            </w:div>
          </w:divsChild>
        </w:div>
      </w:divsChild>
    </w:div>
    <w:div w:id="1086027926">
      <w:bodyDiv w:val="1"/>
      <w:marLeft w:val="0"/>
      <w:marRight w:val="0"/>
      <w:marTop w:val="0"/>
      <w:marBottom w:val="0"/>
      <w:divBdr>
        <w:top w:val="none" w:sz="0" w:space="0" w:color="auto"/>
        <w:left w:val="none" w:sz="0" w:space="0" w:color="auto"/>
        <w:bottom w:val="none" w:sz="0" w:space="0" w:color="auto"/>
        <w:right w:val="none" w:sz="0" w:space="0" w:color="auto"/>
      </w:divBdr>
    </w:div>
    <w:div w:id="1088162344">
      <w:bodyDiv w:val="1"/>
      <w:marLeft w:val="0"/>
      <w:marRight w:val="0"/>
      <w:marTop w:val="0"/>
      <w:marBottom w:val="0"/>
      <w:divBdr>
        <w:top w:val="none" w:sz="0" w:space="0" w:color="auto"/>
        <w:left w:val="none" w:sz="0" w:space="0" w:color="auto"/>
        <w:bottom w:val="none" w:sz="0" w:space="0" w:color="auto"/>
        <w:right w:val="none" w:sz="0" w:space="0" w:color="auto"/>
      </w:divBdr>
    </w:div>
    <w:div w:id="1093744454">
      <w:bodyDiv w:val="1"/>
      <w:marLeft w:val="0"/>
      <w:marRight w:val="0"/>
      <w:marTop w:val="0"/>
      <w:marBottom w:val="0"/>
      <w:divBdr>
        <w:top w:val="none" w:sz="0" w:space="0" w:color="auto"/>
        <w:left w:val="none" w:sz="0" w:space="0" w:color="auto"/>
        <w:bottom w:val="none" w:sz="0" w:space="0" w:color="auto"/>
        <w:right w:val="none" w:sz="0" w:space="0" w:color="auto"/>
      </w:divBdr>
    </w:div>
    <w:div w:id="1093933571">
      <w:bodyDiv w:val="1"/>
      <w:marLeft w:val="0"/>
      <w:marRight w:val="0"/>
      <w:marTop w:val="0"/>
      <w:marBottom w:val="0"/>
      <w:divBdr>
        <w:top w:val="none" w:sz="0" w:space="0" w:color="auto"/>
        <w:left w:val="none" w:sz="0" w:space="0" w:color="auto"/>
        <w:bottom w:val="none" w:sz="0" w:space="0" w:color="auto"/>
        <w:right w:val="none" w:sz="0" w:space="0" w:color="auto"/>
      </w:divBdr>
    </w:div>
    <w:div w:id="1108089066">
      <w:bodyDiv w:val="1"/>
      <w:marLeft w:val="0"/>
      <w:marRight w:val="0"/>
      <w:marTop w:val="0"/>
      <w:marBottom w:val="0"/>
      <w:divBdr>
        <w:top w:val="none" w:sz="0" w:space="0" w:color="auto"/>
        <w:left w:val="none" w:sz="0" w:space="0" w:color="auto"/>
        <w:bottom w:val="none" w:sz="0" w:space="0" w:color="auto"/>
        <w:right w:val="none" w:sz="0" w:space="0" w:color="auto"/>
      </w:divBdr>
    </w:div>
    <w:div w:id="1123424475">
      <w:bodyDiv w:val="1"/>
      <w:marLeft w:val="0"/>
      <w:marRight w:val="0"/>
      <w:marTop w:val="0"/>
      <w:marBottom w:val="0"/>
      <w:divBdr>
        <w:top w:val="none" w:sz="0" w:space="0" w:color="auto"/>
        <w:left w:val="none" w:sz="0" w:space="0" w:color="auto"/>
        <w:bottom w:val="none" w:sz="0" w:space="0" w:color="auto"/>
        <w:right w:val="none" w:sz="0" w:space="0" w:color="auto"/>
      </w:divBdr>
      <w:divsChild>
        <w:div w:id="2004237822">
          <w:marLeft w:val="0"/>
          <w:marRight w:val="0"/>
          <w:marTop w:val="0"/>
          <w:marBottom w:val="0"/>
          <w:divBdr>
            <w:top w:val="none" w:sz="0" w:space="0" w:color="auto"/>
            <w:left w:val="none" w:sz="0" w:space="0" w:color="auto"/>
            <w:bottom w:val="none" w:sz="0" w:space="0" w:color="auto"/>
            <w:right w:val="none" w:sz="0" w:space="0" w:color="auto"/>
          </w:divBdr>
        </w:div>
      </w:divsChild>
    </w:div>
    <w:div w:id="1126973324">
      <w:bodyDiv w:val="1"/>
      <w:marLeft w:val="0"/>
      <w:marRight w:val="0"/>
      <w:marTop w:val="0"/>
      <w:marBottom w:val="0"/>
      <w:divBdr>
        <w:top w:val="none" w:sz="0" w:space="0" w:color="auto"/>
        <w:left w:val="none" w:sz="0" w:space="0" w:color="auto"/>
        <w:bottom w:val="none" w:sz="0" w:space="0" w:color="auto"/>
        <w:right w:val="none" w:sz="0" w:space="0" w:color="auto"/>
      </w:divBdr>
    </w:div>
    <w:div w:id="1145590769">
      <w:bodyDiv w:val="1"/>
      <w:marLeft w:val="0"/>
      <w:marRight w:val="0"/>
      <w:marTop w:val="0"/>
      <w:marBottom w:val="0"/>
      <w:divBdr>
        <w:top w:val="none" w:sz="0" w:space="0" w:color="auto"/>
        <w:left w:val="none" w:sz="0" w:space="0" w:color="auto"/>
        <w:bottom w:val="none" w:sz="0" w:space="0" w:color="auto"/>
        <w:right w:val="none" w:sz="0" w:space="0" w:color="auto"/>
      </w:divBdr>
    </w:div>
    <w:div w:id="1159806888">
      <w:bodyDiv w:val="1"/>
      <w:marLeft w:val="0"/>
      <w:marRight w:val="0"/>
      <w:marTop w:val="0"/>
      <w:marBottom w:val="0"/>
      <w:divBdr>
        <w:top w:val="none" w:sz="0" w:space="0" w:color="auto"/>
        <w:left w:val="none" w:sz="0" w:space="0" w:color="auto"/>
        <w:bottom w:val="none" w:sz="0" w:space="0" w:color="auto"/>
        <w:right w:val="none" w:sz="0" w:space="0" w:color="auto"/>
      </w:divBdr>
      <w:divsChild>
        <w:div w:id="1203133538">
          <w:marLeft w:val="0"/>
          <w:marRight w:val="0"/>
          <w:marTop w:val="0"/>
          <w:marBottom w:val="0"/>
          <w:divBdr>
            <w:top w:val="none" w:sz="0" w:space="0" w:color="auto"/>
            <w:left w:val="none" w:sz="0" w:space="0" w:color="auto"/>
            <w:bottom w:val="none" w:sz="0" w:space="0" w:color="auto"/>
            <w:right w:val="none" w:sz="0" w:space="0" w:color="auto"/>
          </w:divBdr>
          <w:divsChild>
            <w:div w:id="176110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0704">
      <w:bodyDiv w:val="1"/>
      <w:marLeft w:val="0"/>
      <w:marRight w:val="0"/>
      <w:marTop w:val="0"/>
      <w:marBottom w:val="0"/>
      <w:divBdr>
        <w:top w:val="none" w:sz="0" w:space="0" w:color="auto"/>
        <w:left w:val="none" w:sz="0" w:space="0" w:color="auto"/>
        <w:bottom w:val="none" w:sz="0" w:space="0" w:color="auto"/>
        <w:right w:val="none" w:sz="0" w:space="0" w:color="auto"/>
      </w:divBdr>
    </w:div>
    <w:div w:id="1174881623">
      <w:bodyDiv w:val="1"/>
      <w:marLeft w:val="0"/>
      <w:marRight w:val="0"/>
      <w:marTop w:val="0"/>
      <w:marBottom w:val="0"/>
      <w:divBdr>
        <w:top w:val="none" w:sz="0" w:space="0" w:color="auto"/>
        <w:left w:val="none" w:sz="0" w:space="0" w:color="auto"/>
        <w:bottom w:val="none" w:sz="0" w:space="0" w:color="auto"/>
        <w:right w:val="none" w:sz="0" w:space="0" w:color="auto"/>
      </w:divBdr>
    </w:div>
    <w:div w:id="1194462258">
      <w:bodyDiv w:val="1"/>
      <w:marLeft w:val="0"/>
      <w:marRight w:val="0"/>
      <w:marTop w:val="0"/>
      <w:marBottom w:val="0"/>
      <w:divBdr>
        <w:top w:val="none" w:sz="0" w:space="0" w:color="auto"/>
        <w:left w:val="none" w:sz="0" w:space="0" w:color="auto"/>
        <w:bottom w:val="none" w:sz="0" w:space="0" w:color="auto"/>
        <w:right w:val="none" w:sz="0" w:space="0" w:color="auto"/>
      </w:divBdr>
    </w:div>
    <w:div w:id="1237204682">
      <w:bodyDiv w:val="1"/>
      <w:marLeft w:val="0"/>
      <w:marRight w:val="0"/>
      <w:marTop w:val="0"/>
      <w:marBottom w:val="0"/>
      <w:divBdr>
        <w:top w:val="none" w:sz="0" w:space="0" w:color="auto"/>
        <w:left w:val="none" w:sz="0" w:space="0" w:color="auto"/>
        <w:bottom w:val="none" w:sz="0" w:space="0" w:color="auto"/>
        <w:right w:val="none" w:sz="0" w:space="0" w:color="auto"/>
      </w:divBdr>
      <w:divsChild>
        <w:div w:id="942997826">
          <w:marLeft w:val="0"/>
          <w:marRight w:val="0"/>
          <w:marTop w:val="0"/>
          <w:marBottom w:val="0"/>
          <w:divBdr>
            <w:top w:val="none" w:sz="0" w:space="0" w:color="auto"/>
            <w:left w:val="none" w:sz="0" w:space="0" w:color="auto"/>
            <w:bottom w:val="none" w:sz="0" w:space="0" w:color="auto"/>
            <w:right w:val="none" w:sz="0" w:space="0" w:color="auto"/>
          </w:divBdr>
          <w:divsChild>
            <w:div w:id="1810052838">
              <w:marLeft w:val="0"/>
              <w:marRight w:val="0"/>
              <w:marTop w:val="0"/>
              <w:marBottom w:val="0"/>
              <w:divBdr>
                <w:top w:val="none" w:sz="0" w:space="0" w:color="auto"/>
                <w:left w:val="none" w:sz="0" w:space="0" w:color="auto"/>
                <w:bottom w:val="none" w:sz="0" w:space="0" w:color="auto"/>
                <w:right w:val="none" w:sz="0" w:space="0" w:color="auto"/>
              </w:divBdr>
              <w:divsChild>
                <w:div w:id="1589583703">
                  <w:marLeft w:val="0"/>
                  <w:marRight w:val="0"/>
                  <w:marTop w:val="0"/>
                  <w:marBottom w:val="0"/>
                  <w:divBdr>
                    <w:top w:val="none" w:sz="0" w:space="0" w:color="auto"/>
                    <w:left w:val="none" w:sz="0" w:space="0" w:color="auto"/>
                    <w:bottom w:val="none" w:sz="0" w:space="0" w:color="auto"/>
                    <w:right w:val="none" w:sz="0" w:space="0" w:color="auto"/>
                  </w:divBdr>
                  <w:divsChild>
                    <w:div w:id="760952928">
                      <w:marLeft w:val="0"/>
                      <w:marRight w:val="0"/>
                      <w:marTop w:val="0"/>
                      <w:marBottom w:val="0"/>
                      <w:divBdr>
                        <w:top w:val="none" w:sz="0" w:space="0" w:color="auto"/>
                        <w:left w:val="none" w:sz="0" w:space="0" w:color="auto"/>
                        <w:bottom w:val="none" w:sz="0" w:space="0" w:color="auto"/>
                        <w:right w:val="none" w:sz="0" w:space="0" w:color="auto"/>
                      </w:divBdr>
                      <w:divsChild>
                        <w:div w:id="2899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044158">
      <w:bodyDiv w:val="1"/>
      <w:marLeft w:val="0"/>
      <w:marRight w:val="0"/>
      <w:marTop w:val="0"/>
      <w:marBottom w:val="0"/>
      <w:divBdr>
        <w:top w:val="none" w:sz="0" w:space="0" w:color="auto"/>
        <w:left w:val="none" w:sz="0" w:space="0" w:color="auto"/>
        <w:bottom w:val="none" w:sz="0" w:space="0" w:color="auto"/>
        <w:right w:val="none" w:sz="0" w:space="0" w:color="auto"/>
      </w:divBdr>
    </w:div>
    <w:div w:id="1308045116">
      <w:bodyDiv w:val="1"/>
      <w:marLeft w:val="0"/>
      <w:marRight w:val="0"/>
      <w:marTop w:val="0"/>
      <w:marBottom w:val="0"/>
      <w:divBdr>
        <w:top w:val="none" w:sz="0" w:space="0" w:color="auto"/>
        <w:left w:val="none" w:sz="0" w:space="0" w:color="auto"/>
        <w:bottom w:val="none" w:sz="0" w:space="0" w:color="auto"/>
        <w:right w:val="none" w:sz="0" w:space="0" w:color="auto"/>
      </w:divBdr>
      <w:divsChild>
        <w:div w:id="1243370427">
          <w:marLeft w:val="0"/>
          <w:marRight w:val="0"/>
          <w:marTop w:val="0"/>
          <w:marBottom w:val="0"/>
          <w:divBdr>
            <w:top w:val="none" w:sz="0" w:space="0" w:color="auto"/>
            <w:left w:val="none" w:sz="0" w:space="0" w:color="auto"/>
            <w:bottom w:val="none" w:sz="0" w:space="0" w:color="auto"/>
            <w:right w:val="none" w:sz="0" w:space="0" w:color="auto"/>
          </w:divBdr>
        </w:div>
      </w:divsChild>
    </w:div>
    <w:div w:id="1337612049">
      <w:bodyDiv w:val="1"/>
      <w:marLeft w:val="0"/>
      <w:marRight w:val="0"/>
      <w:marTop w:val="0"/>
      <w:marBottom w:val="0"/>
      <w:divBdr>
        <w:top w:val="none" w:sz="0" w:space="0" w:color="auto"/>
        <w:left w:val="none" w:sz="0" w:space="0" w:color="auto"/>
        <w:bottom w:val="none" w:sz="0" w:space="0" w:color="auto"/>
        <w:right w:val="none" w:sz="0" w:space="0" w:color="auto"/>
      </w:divBdr>
    </w:div>
    <w:div w:id="1348017924">
      <w:bodyDiv w:val="1"/>
      <w:marLeft w:val="0"/>
      <w:marRight w:val="0"/>
      <w:marTop w:val="0"/>
      <w:marBottom w:val="0"/>
      <w:divBdr>
        <w:top w:val="none" w:sz="0" w:space="0" w:color="auto"/>
        <w:left w:val="none" w:sz="0" w:space="0" w:color="auto"/>
        <w:bottom w:val="none" w:sz="0" w:space="0" w:color="auto"/>
        <w:right w:val="none" w:sz="0" w:space="0" w:color="auto"/>
      </w:divBdr>
    </w:div>
    <w:div w:id="1358115463">
      <w:bodyDiv w:val="1"/>
      <w:marLeft w:val="0"/>
      <w:marRight w:val="0"/>
      <w:marTop w:val="0"/>
      <w:marBottom w:val="0"/>
      <w:divBdr>
        <w:top w:val="none" w:sz="0" w:space="0" w:color="auto"/>
        <w:left w:val="none" w:sz="0" w:space="0" w:color="auto"/>
        <w:bottom w:val="none" w:sz="0" w:space="0" w:color="auto"/>
        <w:right w:val="none" w:sz="0" w:space="0" w:color="auto"/>
      </w:divBdr>
    </w:div>
    <w:div w:id="1364282922">
      <w:bodyDiv w:val="1"/>
      <w:marLeft w:val="0"/>
      <w:marRight w:val="0"/>
      <w:marTop w:val="0"/>
      <w:marBottom w:val="0"/>
      <w:divBdr>
        <w:top w:val="none" w:sz="0" w:space="0" w:color="auto"/>
        <w:left w:val="none" w:sz="0" w:space="0" w:color="auto"/>
        <w:bottom w:val="none" w:sz="0" w:space="0" w:color="auto"/>
        <w:right w:val="none" w:sz="0" w:space="0" w:color="auto"/>
      </w:divBdr>
    </w:div>
    <w:div w:id="1367757823">
      <w:bodyDiv w:val="1"/>
      <w:marLeft w:val="0"/>
      <w:marRight w:val="0"/>
      <w:marTop w:val="0"/>
      <w:marBottom w:val="0"/>
      <w:divBdr>
        <w:top w:val="none" w:sz="0" w:space="0" w:color="auto"/>
        <w:left w:val="none" w:sz="0" w:space="0" w:color="auto"/>
        <w:bottom w:val="none" w:sz="0" w:space="0" w:color="auto"/>
        <w:right w:val="none" w:sz="0" w:space="0" w:color="auto"/>
      </w:divBdr>
    </w:div>
    <w:div w:id="1375932232">
      <w:bodyDiv w:val="1"/>
      <w:marLeft w:val="0"/>
      <w:marRight w:val="0"/>
      <w:marTop w:val="0"/>
      <w:marBottom w:val="0"/>
      <w:divBdr>
        <w:top w:val="none" w:sz="0" w:space="0" w:color="auto"/>
        <w:left w:val="none" w:sz="0" w:space="0" w:color="auto"/>
        <w:bottom w:val="none" w:sz="0" w:space="0" w:color="auto"/>
        <w:right w:val="none" w:sz="0" w:space="0" w:color="auto"/>
      </w:divBdr>
    </w:div>
    <w:div w:id="1378507363">
      <w:bodyDiv w:val="1"/>
      <w:marLeft w:val="0"/>
      <w:marRight w:val="0"/>
      <w:marTop w:val="0"/>
      <w:marBottom w:val="0"/>
      <w:divBdr>
        <w:top w:val="none" w:sz="0" w:space="0" w:color="auto"/>
        <w:left w:val="none" w:sz="0" w:space="0" w:color="auto"/>
        <w:bottom w:val="none" w:sz="0" w:space="0" w:color="auto"/>
        <w:right w:val="none" w:sz="0" w:space="0" w:color="auto"/>
      </w:divBdr>
    </w:div>
    <w:div w:id="1397313956">
      <w:bodyDiv w:val="1"/>
      <w:marLeft w:val="0"/>
      <w:marRight w:val="0"/>
      <w:marTop w:val="0"/>
      <w:marBottom w:val="0"/>
      <w:divBdr>
        <w:top w:val="none" w:sz="0" w:space="0" w:color="auto"/>
        <w:left w:val="none" w:sz="0" w:space="0" w:color="auto"/>
        <w:bottom w:val="none" w:sz="0" w:space="0" w:color="auto"/>
        <w:right w:val="none" w:sz="0" w:space="0" w:color="auto"/>
      </w:divBdr>
    </w:div>
    <w:div w:id="1399548107">
      <w:bodyDiv w:val="1"/>
      <w:marLeft w:val="0"/>
      <w:marRight w:val="0"/>
      <w:marTop w:val="0"/>
      <w:marBottom w:val="0"/>
      <w:divBdr>
        <w:top w:val="none" w:sz="0" w:space="0" w:color="auto"/>
        <w:left w:val="none" w:sz="0" w:space="0" w:color="auto"/>
        <w:bottom w:val="none" w:sz="0" w:space="0" w:color="auto"/>
        <w:right w:val="none" w:sz="0" w:space="0" w:color="auto"/>
      </w:divBdr>
    </w:div>
    <w:div w:id="1403984622">
      <w:bodyDiv w:val="1"/>
      <w:marLeft w:val="0"/>
      <w:marRight w:val="0"/>
      <w:marTop w:val="0"/>
      <w:marBottom w:val="0"/>
      <w:divBdr>
        <w:top w:val="none" w:sz="0" w:space="0" w:color="auto"/>
        <w:left w:val="none" w:sz="0" w:space="0" w:color="auto"/>
        <w:bottom w:val="none" w:sz="0" w:space="0" w:color="auto"/>
        <w:right w:val="none" w:sz="0" w:space="0" w:color="auto"/>
      </w:divBdr>
    </w:div>
    <w:div w:id="1411466221">
      <w:bodyDiv w:val="1"/>
      <w:marLeft w:val="0"/>
      <w:marRight w:val="0"/>
      <w:marTop w:val="0"/>
      <w:marBottom w:val="0"/>
      <w:divBdr>
        <w:top w:val="none" w:sz="0" w:space="0" w:color="auto"/>
        <w:left w:val="none" w:sz="0" w:space="0" w:color="auto"/>
        <w:bottom w:val="none" w:sz="0" w:space="0" w:color="auto"/>
        <w:right w:val="none" w:sz="0" w:space="0" w:color="auto"/>
      </w:divBdr>
    </w:div>
    <w:div w:id="1471630047">
      <w:bodyDiv w:val="1"/>
      <w:marLeft w:val="0"/>
      <w:marRight w:val="0"/>
      <w:marTop w:val="0"/>
      <w:marBottom w:val="0"/>
      <w:divBdr>
        <w:top w:val="none" w:sz="0" w:space="0" w:color="auto"/>
        <w:left w:val="none" w:sz="0" w:space="0" w:color="auto"/>
        <w:bottom w:val="none" w:sz="0" w:space="0" w:color="auto"/>
        <w:right w:val="none" w:sz="0" w:space="0" w:color="auto"/>
      </w:divBdr>
    </w:div>
    <w:div w:id="1475684781">
      <w:bodyDiv w:val="1"/>
      <w:marLeft w:val="0"/>
      <w:marRight w:val="0"/>
      <w:marTop w:val="0"/>
      <w:marBottom w:val="0"/>
      <w:divBdr>
        <w:top w:val="none" w:sz="0" w:space="0" w:color="auto"/>
        <w:left w:val="none" w:sz="0" w:space="0" w:color="auto"/>
        <w:bottom w:val="none" w:sz="0" w:space="0" w:color="auto"/>
        <w:right w:val="none" w:sz="0" w:space="0" w:color="auto"/>
      </w:divBdr>
      <w:divsChild>
        <w:div w:id="95759535">
          <w:marLeft w:val="0"/>
          <w:marRight w:val="0"/>
          <w:marTop w:val="0"/>
          <w:marBottom w:val="0"/>
          <w:divBdr>
            <w:top w:val="none" w:sz="0" w:space="0" w:color="auto"/>
            <w:left w:val="none" w:sz="0" w:space="0" w:color="auto"/>
            <w:bottom w:val="none" w:sz="0" w:space="0" w:color="auto"/>
            <w:right w:val="none" w:sz="0" w:space="0" w:color="auto"/>
          </w:divBdr>
        </w:div>
      </w:divsChild>
    </w:div>
    <w:div w:id="1476099807">
      <w:bodyDiv w:val="1"/>
      <w:marLeft w:val="0"/>
      <w:marRight w:val="0"/>
      <w:marTop w:val="0"/>
      <w:marBottom w:val="0"/>
      <w:divBdr>
        <w:top w:val="none" w:sz="0" w:space="0" w:color="auto"/>
        <w:left w:val="none" w:sz="0" w:space="0" w:color="auto"/>
        <w:bottom w:val="none" w:sz="0" w:space="0" w:color="auto"/>
        <w:right w:val="none" w:sz="0" w:space="0" w:color="auto"/>
      </w:divBdr>
    </w:div>
    <w:div w:id="1482308162">
      <w:bodyDiv w:val="1"/>
      <w:marLeft w:val="0"/>
      <w:marRight w:val="0"/>
      <w:marTop w:val="0"/>
      <w:marBottom w:val="0"/>
      <w:divBdr>
        <w:top w:val="none" w:sz="0" w:space="0" w:color="auto"/>
        <w:left w:val="none" w:sz="0" w:space="0" w:color="auto"/>
        <w:bottom w:val="none" w:sz="0" w:space="0" w:color="auto"/>
        <w:right w:val="none" w:sz="0" w:space="0" w:color="auto"/>
      </w:divBdr>
    </w:div>
    <w:div w:id="1494829807">
      <w:bodyDiv w:val="1"/>
      <w:marLeft w:val="0"/>
      <w:marRight w:val="0"/>
      <w:marTop w:val="0"/>
      <w:marBottom w:val="0"/>
      <w:divBdr>
        <w:top w:val="none" w:sz="0" w:space="0" w:color="auto"/>
        <w:left w:val="none" w:sz="0" w:space="0" w:color="auto"/>
        <w:bottom w:val="none" w:sz="0" w:space="0" w:color="auto"/>
        <w:right w:val="none" w:sz="0" w:space="0" w:color="auto"/>
      </w:divBdr>
    </w:div>
    <w:div w:id="1502505509">
      <w:bodyDiv w:val="1"/>
      <w:marLeft w:val="0"/>
      <w:marRight w:val="0"/>
      <w:marTop w:val="0"/>
      <w:marBottom w:val="0"/>
      <w:divBdr>
        <w:top w:val="none" w:sz="0" w:space="0" w:color="auto"/>
        <w:left w:val="none" w:sz="0" w:space="0" w:color="auto"/>
        <w:bottom w:val="none" w:sz="0" w:space="0" w:color="auto"/>
        <w:right w:val="none" w:sz="0" w:space="0" w:color="auto"/>
      </w:divBdr>
      <w:divsChild>
        <w:div w:id="386145708">
          <w:marLeft w:val="0"/>
          <w:marRight w:val="0"/>
          <w:marTop w:val="0"/>
          <w:marBottom w:val="0"/>
          <w:divBdr>
            <w:top w:val="none" w:sz="0" w:space="0" w:color="auto"/>
            <w:left w:val="none" w:sz="0" w:space="0" w:color="auto"/>
            <w:bottom w:val="none" w:sz="0" w:space="0" w:color="auto"/>
            <w:right w:val="none" w:sz="0" w:space="0" w:color="auto"/>
          </w:divBdr>
          <w:divsChild>
            <w:div w:id="1615015246">
              <w:marLeft w:val="0"/>
              <w:marRight w:val="0"/>
              <w:marTop w:val="0"/>
              <w:marBottom w:val="0"/>
              <w:divBdr>
                <w:top w:val="none" w:sz="0" w:space="0" w:color="auto"/>
                <w:left w:val="none" w:sz="0" w:space="0" w:color="auto"/>
                <w:bottom w:val="none" w:sz="0" w:space="0" w:color="auto"/>
                <w:right w:val="none" w:sz="0" w:space="0" w:color="auto"/>
              </w:divBdr>
              <w:divsChild>
                <w:div w:id="51623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675788">
      <w:bodyDiv w:val="1"/>
      <w:marLeft w:val="0"/>
      <w:marRight w:val="0"/>
      <w:marTop w:val="0"/>
      <w:marBottom w:val="0"/>
      <w:divBdr>
        <w:top w:val="none" w:sz="0" w:space="0" w:color="auto"/>
        <w:left w:val="none" w:sz="0" w:space="0" w:color="auto"/>
        <w:bottom w:val="none" w:sz="0" w:space="0" w:color="auto"/>
        <w:right w:val="none" w:sz="0" w:space="0" w:color="auto"/>
      </w:divBdr>
      <w:divsChild>
        <w:div w:id="1231424969">
          <w:marLeft w:val="0"/>
          <w:marRight w:val="0"/>
          <w:marTop w:val="0"/>
          <w:marBottom w:val="0"/>
          <w:divBdr>
            <w:top w:val="none" w:sz="0" w:space="0" w:color="auto"/>
            <w:left w:val="none" w:sz="0" w:space="0" w:color="auto"/>
            <w:bottom w:val="none" w:sz="0" w:space="0" w:color="auto"/>
            <w:right w:val="none" w:sz="0" w:space="0" w:color="auto"/>
          </w:divBdr>
          <w:divsChild>
            <w:div w:id="121130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81770">
      <w:bodyDiv w:val="1"/>
      <w:marLeft w:val="0"/>
      <w:marRight w:val="0"/>
      <w:marTop w:val="0"/>
      <w:marBottom w:val="0"/>
      <w:divBdr>
        <w:top w:val="none" w:sz="0" w:space="0" w:color="auto"/>
        <w:left w:val="none" w:sz="0" w:space="0" w:color="auto"/>
        <w:bottom w:val="none" w:sz="0" w:space="0" w:color="auto"/>
        <w:right w:val="none" w:sz="0" w:space="0" w:color="auto"/>
      </w:divBdr>
    </w:div>
    <w:div w:id="1520389566">
      <w:bodyDiv w:val="1"/>
      <w:marLeft w:val="0"/>
      <w:marRight w:val="0"/>
      <w:marTop w:val="0"/>
      <w:marBottom w:val="0"/>
      <w:divBdr>
        <w:top w:val="none" w:sz="0" w:space="0" w:color="auto"/>
        <w:left w:val="none" w:sz="0" w:space="0" w:color="auto"/>
        <w:bottom w:val="none" w:sz="0" w:space="0" w:color="auto"/>
        <w:right w:val="none" w:sz="0" w:space="0" w:color="auto"/>
      </w:divBdr>
    </w:div>
    <w:div w:id="1522040154">
      <w:bodyDiv w:val="1"/>
      <w:marLeft w:val="0"/>
      <w:marRight w:val="0"/>
      <w:marTop w:val="0"/>
      <w:marBottom w:val="0"/>
      <w:divBdr>
        <w:top w:val="none" w:sz="0" w:space="0" w:color="auto"/>
        <w:left w:val="none" w:sz="0" w:space="0" w:color="auto"/>
        <w:bottom w:val="none" w:sz="0" w:space="0" w:color="auto"/>
        <w:right w:val="none" w:sz="0" w:space="0" w:color="auto"/>
      </w:divBdr>
    </w:div>
    <w:div w:id="1530099935">
      <w:bodyDiv w:val="1"/>
      <w:marLeft w:val="0"/>
      <w:marRight w:val="0"/>
      <w:marTop w:val="0"/>
      <w:marBottom w:val="0"/>
      <w:divBdr>
        <w:top w:val="none" w:sz="0" w:space="0" w:color="auto"/>
        <w:left w:val="none" w:sz="0" w:space="0" w:color="auto"/>
        <w:bottom w:val="none" w:sz="0" w:space="0" w:color="auto"/>
        <w:right w:val="none" w:sz="0" w:space="0" w:color="auto"/>
      </w:divBdr>
    </w:div>
    <w:div w:id="1530292337">
      <w:bodyDiv w:val="1"/>
      <w:marLeft w:val="0"/>
      <w:marRight w:val="0"/>
      <w:marTop w:val="0"/>
      <w:marBottom w:val="0"/>
      <w:divBdr>
        <w:top w:val="none" w:sz="0" w:space="0" w:color="auto"/>
        <w:left w:val="none" w:sz="0" w:space="0" w:color="auto"/>
        <w:bottom w:val="none" w:sz="0" w:space="0" w:color="auto"/>
        <w:right w:val="none" w:sz="0" w:space="0" w:color="auto"/>
      </w:divBdr>
    </w:div>
    <w:div w:id="1564869216">
      <w:bodyDiv w:val="1"/>
      <w:marLeft w:val="0"/>
      <w:marRight w:val="0"/>
      <w:marTop w:val="0"/>
      <w:marBottom w:val="0"/>
      <w:divBdr>
        <w:top w:val="none" w:sz="0" w:space="0" w:color="auto"/>
        <w:left w:val="none" w:sz="0" w:space="0" w:color="auto"/>
        <w:bottom w:val="none" w:sz="0" w:space="0" w:color="auto"/>
        <w:right w:val="none" w:sz="0" w:space="0" w:color="auto"/>
      </w:divBdr>
    </w:div>
    <w:div w:id="1592082550">
      <w:bodyDiv w:val="1"/>
      <w:marLeft w:val="0"/>
      <w:marRight w:val="0"/>
      <w:marTop w:val="0"/>
      <w:marBottom w:val="0"/>
      <w:divBdr>
        <w:top w:val="none" w:sz="0" w:space="0" w:color="auto"/>
        <w:left w:val="none" w:sz="0" w:space="0" w:color="auto"/>
        <w:bottom w:val="none" w:sz="0" w:space="0" w:color="auto"/>
        <w:right w:val="none" w:sz="0" w:space="0" w:color="auto"/>
      </w:divBdr>
    </w:div>
    <w:div w:id="1606182725">
      <w:bodyDiv w:val="1"/>
      <w:marLeft w:val="0"/>
      <w:marRight w:val="0"/>
      <w:marTop w:val="0"/>
      <w:marBottom w:val="0"/>
      <w:divBdr>
        <w:top w:val="none" w:sz="0" w:space="0" w:color="auto"/>
        <w:left w:val="none" w:sz="0" w:space="0" w:color="auto"/>
        <w:bottom w:val="none" w:sz="0" w:space="0" w:color="auto"/>
        <w:right w:val="none" w:sz="0" w:space="0" w:color="auto"/>
      </w:divBdr>
    </w:div>
    <w:div w:id="1630472272">
      <w:bodyDiv w:val="1"/>
      <w:marLeft w:val="0"/>
      <w:marRight w:val="0"/>
      <w:marTop w:val="0"/>
      <w:marBottom w:val="0"/>
      <w:divBdr>
        <w:top w:val="none" w:sz="0" w:space="0" w:color="auto"/>
        <w:left w:val="none" w:sz="0" w:space="0" w:color="auto"/>
        <w:bottom w:val="none" w:sz="0" w:space="0" w:color="auto"/>
        <w:right w:val="none" w:sz="0" w:space="0" w:color="auto"/>
      </w:divBdr>
    </w:div>
    <w:div w:id="1652975960">
      <w:bodyDiv w:val="1"/>
      <w:marLeft w:val="0"/>
      <w:marRight w:val="0"/>
      <w:marTop w:val="0"/>
      <w:marBottom w:val="0"/>
      <w:divBdr>
        <w:top w:val="none" w:sz="0" w:space="0" w:color="auto"/>
        <w:left w:val="none" w:sz="0" w:space="0" w:color="auto"/>
        <w:bottom w:val="none" w:sz="0" w:space="0" w:color="auto"/>
        <w:right w:val="none" w:sz="0" w:space="0" w:color="auto"/>
      </w:divBdr>
    </w:div>
    <w:div w:id="1661538307">
      <w:bodyDiv w:val="1"/>
      <w:marLeft w:val="0"/>
      <w:marRight w:val="0"/>
      <w:marTop w:val="0"/>
      <w:marBottom w:val="0"/>
      <w:divBdr>
        <w:top w:val="none" w:sz="0" w:space="0" w:color="auto"/>
        <w:left w:val="none" w:sz="0" w:space="0" w:color="auto"/>
        <w:bottom w:val="none" w:sz="0" w:space="0" w:color="auto"/>
        <w:right w:val="none" w:sz="0" w:space="0" w:color="auto"/>
      </w:divBdr>
    </w:div>
    <w:div w:id="1661732474">
      <w:bodyDiv w:val="1"/>
      <w:marLeft w:val="0"/>
      <w:marRight w:val="0"/>
      <w:marTop w:val="0"/>
      <w:marBottom w:val="0"/>
      <w:divBdr>
        <w:top w:val="none" w:sz="0" w:space="0" w:color="auto"/>
        <w:left w:val="none" w:sz="0" w:space="0" w:color="auto"/>
        <w:bottom w:val="none" w:sz="0" w:space="0" w:color="auto"/>
        <w:right w:val="none" w:sz="0" w:space="0" w:color="auto"/>
      </w:divBdr>
    </w:div>
    <w:div w:id="1666014540">
      <w:bodyDiv w:val="1"/>
      <w:marLeft w:val="0"/>
      <w:marRight w:val="0"/>
      <w:marTop w:val="0"/>
      <w:marBottom w:val="0"/>
      <w:divBdr>
        <w:top w:val="none" w:sz="0" w:space="0" w:color="auto"/>
        <w:left w:val="none" w:sz="0" w:space="0" w:color="auto"/>
        <w:bottom w:val="none" w:sz="0" w:space="0" w:color="auto"/>
        <w:right w:val="none" w:sz="0" w:space="0" w:color="auto"/>
      </w:divBdr>
    </w:div>
    <w:div w:id="1690329490">
      <w:bodyDiv w:val="1"/>
      <w:marLeft w:val="0"/>
      <w:marRight w:val="0"/>
      <w:marTop w:val="0"/>
      <w:marBottom w:val="0"/>
      <w:divBdr>
        <w:top w:val="none" w:sz="0" w:space="0" w:color="auto"/>
        <w:left w:val="none" w:sz="0" w:space="0" w:color="auto"/>
        <w:bottom w:val="none" w:sz="0" w:space="0" w:color="auto"/>
        <w:right w:val="none" w:sz="0" w:space="0" w:color="auto"/>
      </w:divBdr>
    </w:div>
    <w:div w:id="1708093957">
      <w:bodyDiv w:val="1"/>
      <w:marLeft w:val="0"/>
      <w:marRight w:val="0"/>
      <w:marTop w:val="0"/>
      <w:marBottom w:val="0"/>
      <w:divBdr>
        <w:top w:val="none" w:sz="0" w:space="0" w:color="auto"/>
        <w:left w:val="none" w:sz="0" w:space="0" w:color="auto"/>
        <w:bottom w:val="none" w:sz="0" w:space="0" w:color="auto"/>
        <w:right w:val="none" w:sz="0" w:space="0" w:color="auto"/>
      </w:divBdr>
    </w:div>
    <w:div w:id="1713261664">
      <w:bodyDiv w:val="1"/>
      <w:marLeft w:val="0"/>
      <w:marRight w:val="0"/>
      <w:marTop w:val="0"/>
      <w:marBottom w:val="0"/>
      <w:divBdr>
        <w:top w:val="none" w:sz="0" w:space="0" w:color="auto"/>
        <w:left w:val="none" w:sz="0" w:space="0" w:color="auto"/>
        <w:bottom w:val="none" w:sz="0" w:space="0" w:color="auto"/>
        <w:right w:val="none" w:sz="0" w:space="0" w:color="auto"/>
      </w:divBdr>
    </w:div>
    <w:div w:id="1757171749">
      <w:bodyDiv w:val="1"/>
      <w:marLeft w:val="0"/>
      <w:marRight w:val="0"/>
      <w:marTop w:val="0"/>
      <w:marBottom w:val="0"/>
      <w:divBdr>
        <w:top w:val="none" w:sz="0" w:space="0" w:color="auto"/>
        <w:left w:val="none" w:sz="0" w:space="0" w:color="auto"/>
        <w:bottom w:val="none" w:sz="0" w:space="0" w:color="auto"/>
        <w:right w:val="none" w:sz="0" w:space="0" w:color="auto"/>
      </w:divBdr>
      <w:divsChild>
        <w:div w:id="1309281444">
          <w:marLeft w:val="150"/>
          <w:marRight w:val="150"/>
          <w:marTop w:val="225"/>
          <w:marBottom w:val="0"/>
          <w:divBdr>
            <w:top w:val="none" w:sz="0" w:space="0" w:color="auto"/>
            <w:left w:val="none" w:sz="0" w:space="0" w:color="auto"/>
            <w:bottom w:val="none" w:sz="0" w:space="0" w:color="auto"/>
            <w:right w:val="none" w:sz="0" w:space="0" w:color="auto"/>
          </w:divBdr>
          <w:divsChild>
            <w:div w:id="116543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3695">
      <w:bodyDiv w:val="1"/>
      <w:marLeft w:val="0"/>
      <w:marRight w:val="0"/>
      <w:marTop w:val="0"/>
      <w:marBottom w:val="0"/>
      <w:divBdr>
        <w:top w:val="none" w:sz="0" w:space="0" w:color="auto"/>
        <w:left w:val="none" w:sz="0" w:space="0" w:color="auto"/>
        <w:bottom w:val="none" w:sz="0" w:space="0" w:color="auto"/>
        <w:right w:val="none" w:sz="0" w:space="0" w:color="auto"/>
      </w:divBdr>
    </w:div>
    <w:div w:id="1783646573">
      <w:bodyDiv w:val="1"/>
      <w:marLeft w:val="0"/>
      <w:marRight w:val="0"/>
      <w:marTop w:val="0"/>
      <w:marBottom w:val="0"/>
      <w:divBdr>
        <w:top w:val="none" w:sz="0" w:space="0" w:color="auto"/>
        <w:left w:val="none" w:sz="0" w:space="0" w:color="auto"/>
        <w:bottom w:val="none" w:sz="0" w:space="0" w:color="auto"/>
        <w:right w:val="none" w:sz="0" w:space="0" w:color="auto"/>
      </w:divBdr>
    </w:div>
    <w:div w:id="1799448307">
      <w:bodyDiv w:val="1"/>
      <w:marLeft w:val="0"/>
      <w:marRight w:val="0"/>
      <w:marTop w:val="0"/>
      <w:marBottom w:val="0"/>
      <w:divBdr>
        <w:top w:val="none" w:sz="0" w:space="0" w:color="auto"/>
        <w:left w:val="none" w:sz="0" w:space="0" w:color="auto"/>
        <w:bottom w:val="none" w:sz="0" w:space="0" w:color="auto"/>
        <w:right w:val="none" w:sz="0" w:space="0" w:color="auto"/>
      </w:divBdr>
    </w:div>
    <w:div w:id="1800803445">
      <w:bodyDiv w:val="1"/>
      <w:marLeft w:val="0"/>
      <w:marRight w:val="0"/>
      <w:marTop w:val="0"/>
      <w:marBottom w:val="0"/>
      <w:divBdr>
        <w:top w:val="none" w:sz="0" w:space="0" w:color="auto"/>
        <w:left w:val="none" w:sz="0" w:space="0" w:color="auto"/>
        <w:bottom w:val="none" w:sz="0" w:space="0" w:color="auto"/>
        <w:right w:val="none" w:sz="0" w:space="0" w:color="auto"/>
      </w:divBdr>
    </w:div>
    <w:div w:id="1808745033">
      <w:bodyDiv w:val="1"/>
      <w:marLeft w:val="0"/>
      <w:marRight w:val="0"/>
      <w:marTop w:val="0"/>
      <w:marBottom w:val="0"/>
      <w:divBdr>
        <w:top w:val="none" w:sz="0" w:space="0" w:color="auto"/>
        <w:left w:val="none" w:sz="0" w:space="0" w:color="auto"/>
        <w:bottom w:val="none" w:sz="0" w:space="0" w:color="auto"/>
        <w:right w:val="none" w:sz="0" w:space="0" w:color="auto"/>
      </w:divBdr>
    </w:div>
    <w:div w:id="1831822203">
      <w:bodyDiv w:val="1"/>
      <w:marLeft w:val="0"/>
      <w:marRight w:val="0"/>
      <w:marTop w:val="0"/>
      <w:marBottom w:val="0"/>
      <w:divBdr>
        <w:top w:val="none" w:sz="0" w:space="0" w:color="auto"/>
        <w:left w:val="none" w:sz="0" w:space="0" w:color="auto"/>
        <w:bottom w:val="none" w:sz="0" w:space="0" w:color="auto"/>
        <w:right w:val="none" w:sz="0" w:space="0" w:color="auto"/>
      </w:divBdr>
    </w:div>
    <w:div w:id="1853032244">
      <w:bodyDiv w:val="1"/>
      <w:marLeft w:val="0"/>
      <w:marRight w:val="0"/>
      <w:marTop w:val="0"/>
      <w:marBottom w:val="0"/>
      <w:divBdr>
        <w:top w:val="none" w:sz="0" w:space="0" w:color="auto"/>
        <w:left w:val="none" w:sz="0" w:space="0" w:color="auto"/>
        <w:bottom w:val="none" w:sz="0" w:space="0" w:color="auto"/>
        <w:right w:val="none" w:sz="0" w:space="0" w:color="auto"/>
      </w:divBdr>
      <w:divsChild>
        <w:div w:id="5443960">
          <w:marLeft w:val="0"/>
          <w:marRight w:val="0"/>
          <w:marTop w:val="0"/>
          <w:marBottom w:val="0"/>
          <w:divBdr>
            <w:top w:val="none" w:sz="0" w:space="0" w:color="auto"/>
            <w:left w:val="none" w:sz="0" w:space="0" w:color="auto"/>
            <w:bottom w:val="none" w:sz="0" w:space="0" w:color="auto"/>
            <w:right w:val="none" w:sz="0" w:space="0" w:color="auto"/>
          </w:divBdr>
          <w:divsChild>
            <w:div w:id="1406105939">
              <w:marLeft w:val="150"/>
              <w:marRight w:val="0"/>
              <w:marTop w:val="0"/>
              <w:marBottom w:val="75"/>
              <w:divBdr>
                <w:top w:val="none" w:sz="0" w:space="0" w:color="auto"/>
                <w:left w:val="none" w:sz="0" w:space="0" w:color="auto"/>
                <w:bottom w:val="none" w:sz="0" w:space="0" w:color="auto"/>
                <w:right w:val="none" w:sz="0" w:space="0" w:color="auto"/>
              </w:divBdr>
            </w:div>
          </w:divsChild>
        </w:div>
      </w:divsChild>
    </w:div>
    <w:div w:id="1916356834">
      <w:bodyDiv w:val="1"/>
      <w:marLeft w:val="0"/>
      <w:marRight w:val="0"/>
      <w:marTop w:val="0"/>
      <w:marBottom w:val="0"/>
      <w:divBdr>
        <w:top w:val="none" w:sz="0" w:space="0" w:color="auto"/>
        <w:left w:val="none" w:sz="0" w:space="0" w:color="auto"/>
        <w:bottom w:val="none" w:sz="0" w:space="0" w:color="auto"/>
        <w:right w:val="none" w:sz="0" w:space="0" w:color="auto"/>
      </w:divBdr>
    </w:div>
    <w:div w:id="1946572748">
      <w:bodyDiv w:val="1"/>
      <w:marLeft w:val="0"/>
      <w:marRight w:val="0"/>
      <w:marTop w:val="0"/>
      <w:marBottom w:val="0"/>
      <w:divBdr>
        <w:top w:val="none" w:sz="0" w:space="0" w:color="auto"/>
        <w:left w:val="none" w:sz="0" w:space="0" w:color="auto"/>
        <w:bottom w:val="none" w:sz="0" w:space="0" w:color="auto"/>
        <w:right w:val="none" w:sz="0" w:space="0" w:color="auto"/>
      </w:divBdr>
    </w:div>
    <w:div w:id="1963341243">
      <w:bodyDiv w:val="1"/>
      <w:marLeft w:val="0"/>
      <w:marRight w:val="0"/>
      <w:marTop w:val="0"/>
      <w:marBottom w:val="0"/>
      <w:divBdr>
        <w:top w:val="none" w:sz="0" w:space="0" w:color="auto"/>
        <w:left w:val="none" w:sz="0" w:space="0" w:color="auto"/>
        <w:bottom w:val="none" w:sz="0" w:space="0" w:color="auto"/>
        <w:right w:val="none" w:sz="0" w:space="0" w:color="auto"/>
      </w:divBdr>
    </w:div>
    <w:div w:id="2005431547">
      <w:bodyDiv w:val="1"/>
      <w:marLeft w:val="0"/>
      <w:marRight w:val="0"/>
      <w:marTop w:val="0"/>
      <w:marBottom w:val="0"/>
      <w:divBdr>
        <w:top w:val="none" w:sz="0" w:space="0" w:color="auto"/>
        <w:left w:val="none" w:sz="0" w:space="0" w:color="auto"/>
        <w:bottom w:val="none" w:sz="0" w:space="0" w:color="auto"/>
        <w:right w:val="none" w:sz="0" w:space="0" w:color="auto"/>
      </w:divBdr>
      <w:divsChild>
        <w:div w:id="378358328">
          <w:marLeft w:val="0"/>
          <w:marRight w:val="0"/>
          <w:marTop w:val="0"/>
          <w:marBottom w:val="0"/>
          <w:divBdr>
            <w:top w:val="none" w:sz="0" w:space="0" w:color="auto"/>
            <w:left w:val="none" w:sz="0" w:space="0" w:color="auto"/>
            <w:bottom w:val="none" w:sz="0" w:space="0" w:color="auto"/>
            <w:right w:val="none" w:sz="0" w:space="0" w:color="auto"/>
          </w:divBdr>
        </w:div>
      </w:divsChild>
    </w:div>
    <w:div w:id="2032561195">
      <w:bodyDiv w:val="1"/>
      <w:marLeft w:val="0"/>
      <w:marRight w:val="0"/>
      <w:marTop w:val="0"/>
      <w:marBottom w:val="0"/>
      <w:divBdr>
        <w:top w:val="none" w:sz="0" w:space="0" w:color="auto"/>
        <w:left w:val="none" w:sz="0" w:space="0" w:color="auto"/>
        <w:bottom w:val="none" w:sz="0" w:space="0" w:color="auto"/>
        <w:right w:val="none" w:sz="0" w:space="0" w:color="auto"/>
      </w:divBdr>
      <w:divsChild>
        <w:div w:id="1984658587">
          <w:marLeft w:val="0"/>
          <w:marRight w:val="0"/>
          <w:marTop w:val="0"/>
          <w:marBottom w:val="0"/>
          <w:divBdr>
            <w:top w:val="none" w:sz="0" w:space="0" w:color="auto"/>
            <w:left w:val="none" w:sz="0" w:space="0" w:color="auto"/>
            <w:bottom w:val="none" w:sz="0" w:space="0" w:color="auto"/>
            <w:right w:val="none" w:sz="0" w:space="0" w:color="auto"/>
          </w:divBdr>
        </w:div>
      </w:divsChild>
    </w:div>
    <w:div w:id="2040277757">
      <w:bodyDiv w:val="1"/>
      <w:marLeft w:val="0"/>
      <w:marRight w:val="0"/>
      <w:marTop w:val="0"/>
      <w:marBottom w:val="0"/>
      <w:divBdr>
        <w:top w:val="none" w:sz="0" w:space="0" w:color="auto"/>
        <w:left w:val="none" w:sz="0" w:space="0" w:color="auto"/>
        <w:bottom w:val="none" w:sz="0" w:space="0" w:color="auto"/>
        <w:right w:val="none" w:sz="0" w:space="0" w:color="auto"/>
      </w:divBdr>
    </w:div>
    <w:div w:id="2082099350">
      <w:bodyDiv w:val="1"/>
      <w:marLeft w:val="0"/>
      <w:marRight w:val="0"/>
      <w:marTop w:val="0"/>
      <w:marBottom w:val="0"/>
      <w:divBdr>
        <w:top w:val="none" w:sz="0" w:space="0" w:color="auto"/>
        <w:left w:val="none" w:sz="0" w:space="0" w:color="auto"/>
        <w:bottom w:val="none" w:sz="0" w:space="0" w:color="auto"/>
        <w:right w:val="none" w:sz="0" w:space="0" w:color="auto"/>
      </w:divBdr>
    </w:div>
    <w:div w:id="2087611743">
      <w:bodyDiv w:val="1"/>
      <w:marLeft w:val="0"/>
      <w:marRight w:val="0"/>
      <w:marTop w:val="0"/>
      <w:marBottom w:val="0"/>
      <w:divBdr>
        <w:top w:val="none" w:sz="0" w:space="0" w:color="auto"/>
        <w:left w:val="none" w:sz="0" w:space="0" w:color="auto"/>
        <w:bottom w:val="none" w:sz="0" w:space="0" w:color="auto"/>
        <w:right w:val="none" w:sz="0" w:space="0" w:color="auto"/>
      </w:divBdr>
    </w:div>
    <w:div w:id="2089497183">
      <w:bodyDiv w:val="1"/>
      <w:marLeft w:val="0"/>
      <w:marRight w:val="0"/>
      <w:marTop w:val="0"/>
      <w:marBottom w:val="0"/>
      <w:divBdr>
        <w:top w:val="none" w:sz="0" w:space="0" w:color="auto"/>
        <w:left w:val="none" w:sz="0" w:space="0" w:color="auto"/>
        <w:bottom w:val="none" w:sz="0" w:space="0" w:color="auto"/>
        <w:right w:val="none" w:sz="0" w:space="0" w:color="auto"/>
      </w:divBdr>
      <w:divsChild>
        <w:div w:id="1571307331">
          <w:marLeft w:val="0"/>
          <w:marRight w:val="0"/>
          <w:marTop w:val="0"/>
          <w:marBottom w:val="0"/>
          <w:divBdr>
            <w:top w:val="none" w:sz="0" w:space="0" w:color="auto"/>
            <w:left w:val="none" w:sz="0" w:space="0" w:color="auto"/>
            <w:bottom w:val="none" w:sz="0" w:space="0" w:color="auto"/>
            <w:right w:val="none" w:sz="0" w:space="0" w:color="auto"/>
          </w:divBdr>
          <w:divsChild>
            <w:div w:id="135734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0525">
      <w:bodyDiv w:val="1"/>
      <w:marLeft w:val="0"/>
      <w:marRight w:val="0"/>
      <w:marTop w:val="0"/>
      <w:marBottom w:val="0"/>
      <w:divBdr>
        <w:top w:val="none" w:sz="0" w:space="0" w:color="auto"/>
        <w:left w:val="none" w:sz="0" w:space="0" w:color="auto"/>
        <w:bottom w:val="none" w:sz="0" w:space="0" w:color="auto"/>
        <w:right w:val="none" w:sz="0" w:space="0" w:color="auto"/>
      </w:divBdr>
    </w:div>
    <w:div w:id="2110925178">
      <w:bodyDiv w:val="1"/>
      <w:marLeft w:val="0"/>
      <w:marRight w:val="0"/>
      <w:marTop w:val="0"/>
      <w:marBottom w:val="0"/>
      <w:divBdr>
        <w:top w:val="none" w:sz="0" w:space="0" w:color="auto"/>
        <w:left w:val="none" w:sz="0" w:space="0" w:color="auto"/>
        <w:bottom w:val="none" w:sz="0" w:space="0" w:color="auto"/>
        <w:right w:val="none" w:sz="0" w:space="0" w:color="auto"/>
      </w:divBdr>
    </w:div>
    <w:div w:id="2116752619">
      <w:bodyDiv w:val="1"/>
      <w:marLeft w:val="0"/>
      <w:marRight w:val="0"/>
      <w:marTop w:val="0"/>
      <w:marBottom w:val="0"/>
      <w:divBdr>
        <w:top w:val="none" w:sz="0" w:space="0" w:color="auto"/>
        <w:left w:val="none" w:sz="0" w:space="0" w:color="auto"/>
        <w:bottom w:val="none" w:sz="0" w:space="0" w:color="auto"/>
        <w:right w:val="none" w:sz="0" w:space="0" w:color="auto"/>
      </w:divBdr>
    </w:div>
    <w:div w:id="2125685683">
      <w:bodyDiv w:val="1"/>
      <w:marLeft w:val="0"/>
      <w:marRight w:val="0"/>
      <w:marTop w:val="0"/>
      <w:marBottom w:val="0"/>
      <w:divBdr>
        <w:top w:val="none" w:sz="0" w:space="0" w:color="auto"/>
        <w:left w:val="none" w:sz="0" w:space="0" w:color="auto"/>
        <w:bottom w:val="none" w:sz="0" w:space="0" w:color="auto"/>
        <w:right w:val="none" w:sz="0" w:space="0" w:color="auto"/>
      </w:divBdr>
    </w:div>
    <w:div w:id="2128237564">
      <w:bodyDiv w:val="1"/>
      <w:marLeft w:val="0"/>
      <w:marRight w:val="0"/>
      <w:marTop w:val="0"/>
      <w:marBottom w:val="0"/>
      <w:divBdr>
        <w:top w:val="none" w:sz="0" w:space="0" w:color="auto"/>
        <w:left w:val="none" w:sz="0" w:space="0" w:color="auto"/>
        <w:bottom w:val="none" w:sz="0" w:space="0" w:color="auto"/>
        <w:right w:val="none" w:sz="0" w:space="0" w:color="auto"/>
      </w:divBdr>
    </w:div>
    <w:div w:id="2137066974">
      <w:bodyDiv w:val="1"/>
      <w:marLeft w:val="0"/>
      <w:marRight w:val="0"/>
      <w:marTop w:val="0"/>
      <w:marBottom w:val="0"/>
      <w:divBdr>
        <w:top w:val="none" w:sz="0" w:space="0" w:color="auto"/>
        <w:left w:val="none" w:sz="0" w:space="0" w:color="auto"/>
        <w:bottom w:val="none" w:sz="0" w:space="0" w:color="auto"/>
        <w:right w:val="none" w:sz="0" w:space="0" w:color="auto"/>
      </w:divBdr>
    </w:div>
    <w:div w:id="2137289333">
      <w:bodyDiv w:val="1"/>
      <w:marLeft w:val="0"/>
      <w:marRight w:val="0"/>
      <w:marTop w:val="0"/>
      <w:marBottom w:val="0"/>
      <w:divBdr>
        <w:top w:val="none" w:sz="0" w:space="0" w:color="auto"/>
        <w:left w:val="none" w:sz="0" w:space="0" w:color="auto"/>
        <w:bottom w:val="none" w:sz="0" w:space="0" w:color="auto"/>
        <w:right w:val="none" w:sz="0" w:space="0" w:color="auto"/>
      </w:divBdr>
    </w:div>
    <w:div w:id="2139645635">
      <w:bodyDiv w:val="1"/>
      <w:marLeft w:val="0"/>
      <w:marRight w:val="0"/>
      <w:marTop w:val="0"/>
      <w:marBottom w:val="0"/>
      <w:divBdr>
        <w:top w:val="none" w:sz="0" w:space="0" w:color="auto"/>
        <w:left w:val="none" w:sz="0" w:space="0" w:color="auto"/>
        <w:bottom w:val="none" w:sz="0" w:space="0" w:color="auto"/>
        <w:right w:val="none" w:sz="0" w:space="0" w:color="auto"/>
      </w:divBdr>
    </w:div>
    <w:div w:id="2140954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FFB1177E7C7E4897548575B3B7040E" ma:contentTypeVersion="15" ma:contentTypeDescription="Create a new document." ma:contentTypeScope="" ma:versionID="66006512ea45b764459f59a3f09677f2">
  <xsd:schema xmlns:xsd="http://www.w3.org/2001/XMLSchema" xmlns:xs="http://www.w3.org/2001/XMLSchema" xmlns:p="http://schemas.microsoft.com/office/2006/metadata/properties" xmlns:ns2="f7a26cc2-7852-4649-8f1e-4fcea7a15696" xmlns:ns3="8d5fbd05-0eb4-481b-9542-0cfc672ebfb7" targetNamespace="http://schemas.microsoft.com/office/2006/metadata/properties" ma:root="true" ma:fieldsID="8121d161f578723daa009b7321b5e115" ns2:_="" ns3:_="">
    <xsd:import namespace="f7a26cc2-7852-4649-8f1e-4fcea7a15696"/>
    <xsd:import namespace="8d5fbd05-0eb4-481b-9542-0cfc672ebfb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a26cc2-7852-4649-8f1e-4fcea7a156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d5fbd05-0eb4-481b-9542-0cfc672ebfb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nn13</b:Tag>
    <b:SourceType>JournalArticle</b:SourceType>
    <b:Guid>{4315C900-0BD7-46A7-AD03-03C26CDA2760}</b:Guid>
    <b:Title>this is a test</b:Title>
    <b:Year>2013</b:Year>
    <b:Author>
      <b:Author>
        <b:NameList>
          <b:Person>
            <b:Last>Ann</b:Last>
            <b:First>Smith</b:First>
          </b:Person>
        </b:NameList>
      </b:Author>
    </b:Author>
    <b:Pages>32-47</b:Pages>
    <b:JournalName>Public Affairs Annals</b:JournalName>
    <b:RefOrder>1</b:RefOrder>
  </b:Source>
</b:Sources>
</file>

<file path=customXml/itemProps1.xml><?xml version="1.0" encoding="utf-8"?>
<ds:datastoreItem xmlns:ds="http://schemas.openxmlformats.org/officeDocument/2006/customXml" ds:itemID="{1B61921F-A410-49BD-92D7-C219245BC3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CCE591-CA95-4605-8369-418B7F700691}">
  <ds:schemaRefs>
    <ds:schemaRef ds:uri="http://schemas.microsoft.com/sharepoint/v3/contenttype/forms"/>
  </ds:schemaRefs>
</ds:datastoreItem>
</file>

<file path=customXml/itemProps3.xml><?xml version="1.0" encoding="utf-8"?>
<ds:datastoreItem xmlns:ds="http://schemas.openxmlformats.org/officeDocument/2006/customXml" ds:itemID="{74A973F9-C039-4728-B53B-B6894BE8043C}">
  <ds:schemaRefs>
    <ds:schemaRef ds:uri="http://schemas.microsoft.com/office/2006/metadata/longProperties"/>
  </ds:schemaRefs>
</ds:datastoreItem>
</file>

<file path=customXml/itemProps4.xml><?xml version="1.0" encoding="utf-8"?>
<ds:datastoreItem xmlns:ds="http://schemas.openxmlformats.org/officeDocument/2006/customXml" ds:itemID="{71F6C9F2-7740-4F09-BCEE-9F36E7296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a26cc2-7852-4649-8f1e-4fcea7a15696"/>
    <ds:schemaRef ds:uri="8d5fbd05-0eb4-481b-9542-0cfc672eb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05CF1E-D8E3-4042-B725-415BFE254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26</Words>
  <Characters>4144</Characters>
  <Application>Microsoft Office Word</Application>
  <DocSecurity>0</DocSecurity>
  <Lines>34</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RESS RELEASE</vt:lpstr>
      <vt:lpstr>PRESS RELEASE</vt:lpstr>
    </vt:vector>
  </TitlesOfParts>
  <Company>Abbott Laboratories</Company>
  <LinksUpToDate>false</LinksUpToDate>
  <CharactersWithSpaces>4861</CharactersWithSpaces>
  <SharedDoc>false</SharedDoc>
  <HLinks>
    <vt:vector size="84" baseType="variant">
      <vt:variant>
        <vt:i4>6094895</vt:i4>
      </vt:variant>
      <vt:variant>
        <vt:i4>39</vt:i4>
      </vt:variant>
      <vt:variant>
        <vt:i4>0</vt:i4>
      </vt:variant>
      <vt:variant>
        <vt:i4>5</vt:i4>
      </vt:variant>
      <vt:variant>
        <vt:lpwstr>mailto:liz.shea@abbvie.com</vt:lpwstr>
      </vt:variant>
      <vt:variant>
        <vt:lpwstr/>
      </vt:variant>
      <vt:variant>
        <vt:i4>655469</vt:i4>
      </vt:variant>
      <vt:variant>
        <vt:i4>36</vt:i4>
      </vt:variant>
      <vt:variant>
        <vt:i4>0</vt:i4>
      </vt:variant>
      <vt:variant>
        <vt:i4>5</vt:i4>
      </vt:variant>
      <vt:variant>
        <vt:lpwstr>mailto:Allyanna.anglim@abbvie.com</vt:lpwstr>
      </vt:variant>
      <vt:variant>
        <vt:lpwstr/>
      </vt:variant>
      <vt:variant>
        <vt:i4>589942</vt:i4>
      </vt:variant>
      <vt:variant>
        <vt:i4>33</vt:i4>
      </vt:variant>
      <vt:variant>
        <vt:i4>0</vt:i4>
      </vt:variant>
      <vt:variant>
        <vt:i4>5</vt:i4>
      </vt:variant>
      <vt:variant>
        <vt:lpwstr>mailto:jenina.nunez@abbvie.com</vt:lpwstr>
      </vt:variant>
      <vt:variant>
        <vt:lpwstr/>
      </vt:variant>
      <vt:variant>
        <vt:i4>1900559</vt:i4>
      </vt:variant>
      <vt:variant>
        <vt:i4>30</vt:i4>
      </vt:variant>
      <vt:variant>
        <vt:i4>0</vt:i4>
      </vt:variant>
      <vt:variant>
        <vt:i4>5</vt:i4>
      </vt:variant>
      <vt:variant>
        <vt:lpwstr>https://www.linkedin.com/company/abbvie/</vt:lpwstr>
      </vt:variant>
      <vt:variant>
        <vt:lpwstr/>
      </vt:variant>
      <vt:variant>
        <vt:i4>3407993</vt:i4>
      </vt:variant>
      <vt:variant>
        <vt:i4>27</vt:i4>
      </vt:variant>
      <vt:variant>
        <vt:i4>0</vt:i4>
      </vt:variant>
      <vt:variant>
        <vt:i4>5</vt:i4>
      </vt:variant>
      <vt:variant>
        <vt:lpwstr>https://www.youtube.com/user/AbbVie</vt:lpwstr>
      </vt:variant>
      <vt:variant>
        <vt:lpwstr/>
      </vt:variant>
      <vt:variant>
        <vt:i4>4915264</vt:i4>
      </vt:variant>
      <vt:variant>
        <vt:i4>24</vt:i4>
      </vt:variant>
      <vt:variant>
        <vt:i4>0</vt:i4>
      </vt:variant>
      <vt:variant>
        <vt:i4>5</vt:i4>
      </vt:variant>
      <vt:variant>
        <vt:lpwstr>https://www.instagram.com/abbvie/</vt:lpwstr>
      </vt:variant>
      <vt:variant>
        <vt:lpwstr/>
      </vt:variant>
      <vt:variant>
        <vt:i4>6946869</vt:i4>
      </vt:variant>
      <vt:variant>
        <vt:i4>21</vt:i4>
      </vt:variant>
      <vt:variant>
        <vt:i4>0</vt:i4>
      </vt:variant>
      <vt:variant>
        <vt:i4>5</vt:i4>
      </vt:variant>
      <vt:variant>
        <vt:lpwstr>https://www.facebook.com/AbbVieGlobal/</vt:lpwstr>
      </vt:variant>
      <vt:variant>
        <vt:lpwstr/>
      </vt:variant>
      <vt:variant>
        <vt:i4>6815807</vt:i4>
      </vt:variant>
      <vt:variant>
        <vt:i4>18</vt:i4>
      </vt:variant>
      <vt:variant>
        <vt:i4>0</vt:i4>
      </vt:variant>
      <vt:variant>
        <vt:i4>5</vt:i4>
      </vt:variant>
      <vt:variant>
        <vt:lpwstr>https://twitter.com/abbvie</vt:lpwstr>
      </vt:variant>
      <vt:variant>
        <vt:lpwstr/>
      </vt:variant>
      <vt:variant>
        <vt:i4>3080239</vt:i4>
      </vt:variant>
      <vt:variant>
        <vt:i4>15</vt:i4>
      </vt:variant>
      <vt:variant>
        <vt:i4>0</vt:i4>
      </vt:variant>
      <vt:variant>
        <vt:i4>5</vt:i4>
      </vt:variant>
      <vt:variant>
        <vt:lpwstr>http://www.abbvie.com/</vt:lpwstr>
      </vt:variant>
      <vt:variant>
        <vt:lpwstr/>
      </vt:variant>
      <vt:variant>
        <vt:i4>65599</vt:i4>
      </vt:variant>
      <vt:variant>
        <vt:i4>12</vt:i4>
      </vt:variant>
      <vt:variant>
        <vt:i4>0</vt:i4>
      </vt:variant>
      <vt:variant>
        <vt:i4>5</vt:i4>
      </vt:variant>
      <vt:variant>
        <vt:lpwstr>https://www.rxabbvie.com/pdf/skyrizi_medguide.pdf</vt:lpwstr>
      </vt:variant>
      <vt:variant>
        <vt:lpwstr/>
      </vt:variant>
      <vt:variant>
        <vt:i4>6881368</vt:i4>
      </vt:variant>
      <vt:variant>
        <vt:i4>9</vt:i4>
      </vt:variant>
      <vt:variant>
        <vt:i4>0</vt:i4>
      </vt:variant>
      <vt:variant>
        <vt:i4>5</vt:i4>
      </vt:variant>
      <vt:variant>
        <vt:lpwstr>https://www.rxabbvie.com/pdf/skyrizi_pi.pdf</vt:lpwstr>
      </vt:variant>
      <vt:variant>
        <vt:lpwstr/>
      </vt:variant>
      <vt:variant>
        <vt:i4>2490493</vt:i4>
      </vt:variant>
      <vt:variant>
        <vt:i4>6</vt:i4>
      </vt:variant>
      <vt:variant>
        <vt:i4>0</vt:i4>
      </vt:variant>
      <vt:variant>
        <vt:i4>5</vt:i4>
      </vt:variant>
      <vt:variant>
        <vt:lpwstr>https://www.abbvie.com/patients/patient-assistance.html</vt:lpwstr>
      </vt:variant>
      <vt:variant>
        <vt:lpwstr/>
      </vt:variant>
      <vt:variant>
        <vt:i4>3539004</vt:i4>
      </vt:variant>
      <vt:variant>
        <vt:i4>3</vt:i4>
      </vt:variant>
      <vt:variant>
        <vt:i4>0</vt:i4>
      </vt:variant>
      <vt:variant>
        <vt:i4>5</vt:i4>
      </vt:variant>
      <vt:variant>
        <vt:lpwstr>http://www.fda.gov/medwatch</vt:lpwstr>
      </vt:variant>
      <vt:variant>
        <vt:lpwstr/>
      </vt:variant>
      <vt:variant>
        <vt:i4>3538988</vt:i4>
      </vt:variant>
      <vt:variant>
        <vt:i4>0</vt:i4>
      </vt:variant>
      <vt:variant>
        <vt:i4>0</vt:i4>
      </vt:variant>
      <vt:variant>
        <vt:i4>5</vt:i4>
      </vt:variant>
      <vt:variant>
        <vt:lpwstr>http://www.clinicaltrial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Florian Dieckmann</dc:creator>
  <cp:keywords/>
  <dc:description/>
  <cp:lastModifiedBy>共和ピーアール</cp:lastModifiedBy>
  <cp:revision>5</cp:revision>
  <cp:lastPrinted>2021-01-20T10:18:00Z</cp:lastPrinted>
  <dcterms:created xsi:type="dcterms:W3CDTF">2021-01-20T10:18:00Z</dcterms:created>
  <dcterms:modified xsi:type="dcterms:W3CDTF">2021-01-22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Order">
    <vt:lpwstr>500.000000000000</vt:lpwstr>
  </property>
  <property fmtid="{D5CDD505-2E9C-101B-9397-08002B2CF9AE}" pid="5" name="Category">
    <vt:lpwstr>Contact List</vt:lpwstr>
  </property>
  <property fmtid="{D5CDD505-2E9C-101B-9397-08002B2CF9AE}" pid="6" name="ContentTypeId">
    <vt:lpwstr>0x01010030FFB1177E7C7E4897548575B3B7040E</vt:lpwstr>
  </property>
</Properties>
</file>